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E8917" w14:textId="18D0CCFE" w:rsidR="00C67255" w:rsidRDefault="000E6688">
      <w:pPr>
        <w:spacing w:before="2"/>
        <w:ind w:left="120"/>
        <w:rPr>
          <w:b/>
          <w:sz w:val="36"/>
        </w:rPr>
      </w:pPr>
      <w:r>
        <w:rPr>
          <w:noProof/>
        </w:rPr>
        <mc:AlternateContent>
          <mc:Choice Requires="wps">
            <w:drawing>
              <wp:anchor distT="0" distB="0" distL="114300" distR="114300" simplePos="0" relativeHeight="251685376" behindDoc="0" locked="0" layoutInCell="1" allowOverlap="1" wp14:anchorId="7AAE75B6" wp14:editId="4AD642E3">
                <wp:simplePos x="0" y="0"/>
                <wp:positionH relativeFrom="column">
                  <wp:posOffset>5499100</wp:posOffset>
                </wp:positionH>
                <wp:positionV relativeFrom="paragraph">
                  <wp:posOffset>1905</wp:posOffset>
                </wp:positionV>
                <wp:extent cx="1371600" cy="342900"/>
                <wp:effectExtent l="12700" t="11430" r="6350" b="7620"/>
                <wp:wrapNone/>
                <wp:docPr id="70"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342900"/>
                        </a:xfrm>
                        <a:prstGeom prst="roundRect">
                          <a:avLst>
                            <a:gd name="adj" fmla="val 16667"/>
                          </a:avLst>
                        </a:prstGeom>
                        <a:solidFill>
                          <a:srgbClr val="FFFFFF"/>
                        </a:solidFill>
                        <a:ln w="9525">
                          <a:solidFill>
                            <a:srgbClr val="000000"/>
                          </a:solidFill>
                          <a:miter lim="800000"/>
                          <a:headEnd type="none" w="med" len="med"/>
                          <a:tailEnd type="none" w="med" len="med"/>
                        </a:ln>
                      </wps:spPr>
                      <wps:txbx>
                        <w:txbxContent>
                          <w:p w14:paraId="592CDB0A" w14:textId="20F9EA94" w:rsidR="00A34072" w:rsidRDefault="00A34072" w:rsidP="00A34072">
                            <w:pPr>
                              <w:rPr>
                                <w:rFonts w:ascii="Arial" w:hAnsi="Arial" w:cs="Arial"/>
                                <w:b/>
                              </w:rPr>
                            </w:pPr>
                            <w:r w:rsidRPr="00962317">
                              <w:rPr>
                                <w:rFonts w:ascii="Arial" w:hAnsi="Arial" w:cs="Arial"/>
                                <w:b/>
                              </w:rPr>
                              <w:t>Event No:</w:t>
                            </w:r>
                            <w:r>
                              <w:rPr>
                                <w:rFonts w:ascii="Arial" w:hAnsi="Arial" w:cs="Arial"/>
                                <w:b/>
                              </w:rPr>
                              <w:t xml:space="preserve"> </w:t>
                            </w:r>
                          </w:p>
                          <w:p w14:paraId="28DC010D" w14:textId="77777777" w:rsidR="00A34072" w:rsidRPr="00962317" w:rsidRDefault="00A34072" w:rsidP="00A34072">
                            <w:pPr>
                              <w:rPr>
                                <w:rFonts w:ascii="Arial" w:hAnsi="Arial" w:cs="Arial"/>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AAE75B6" id="Text Box 418" o:spid="_x0000_s1026" style="position:absolute;left:0;text-align:left;margin-left:433pt;margin-top:.15pt;width:108pt;height:27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">
                <v:stroke joinstyle="miter"/>
                <v:textbox>
                  <w:txbxContent>
                    <w:p w14:paraId="592CDB0A" w14:textId="20F9EA94" w:rsidR="00A34072" w:rsidRDefault="00A34072" w:rsidP="00A34072">
                      <w:pPr>
                        <w:rPr>
                          <w:rFonts w:ascii="Arial" w:hAnsi="Arial" w:cs="Arial"/>
                          <w:b/>
                        </w:rPr>
                      </w:pPr>
                      <w:r w:rsidRPr="00962317">
                        <w:rPr>
                          <w:rFonts w:ascii="Arial" w:hAnsi="Arial" w:cs="Arial"/>
                          <w:b/>
                        </w:rPr>
                        <w:t>Event No:</w:t>
                      </w:r>
                      <w:r>
                        <w:rPr>
                          <w:rFonts w:ascii="Arial" w:hAnsi="Arial" w:cs="Arial"/>
                          <w:b/>
                        </w:rPr>
                        <w:t xml:space="preserve"> </w:t>
                      </w:r>
                    </w:p>
                    <w:p w14:paraId="28DC010D" w14:textId="77777777" w:rsidR="00A34072" w:rsidRPr="00962317" w:rsidRDefault="00A34072" w:rsidP="00A34072">
                      <w:pPr>
                        <w:rPr>
                          <w:rFonts w:ascii="Arial" w:hAnsi="Arial" w:cs="Arial"/>
                          <w:b/>
                        </w:rPr>
                      </w:pPr>
                    </w:p>
                  </w:txbxContent>
                </v:textbox>
              </v:roundrect>
            </w:pict>
          </mc:Fallback>
        </mc:AlternateContent>
      </w:r>
      <w:r w:rsidR="00AF5CE8">
        <w:rPr>
          <w:b/>
          <w:sz w:val="36"/>
        </w:rPr>
        <w:t>Visitor Feedback</w:t>
      </w:r>
    </w:p>
    <w:p w14:paraId="599ECE77" w14:textId="77777777" w:rsidR="001E07AF" w:rsidRPr="001E07AF" w:rsidRDefault="001E07AF">
      <w:pPr>
        <w:spacing w:before="2"/>
        <w:ind w:left="120"/>
        <w:rPr>
          <w:b/>
          <w:sz w:val="16"/>
          <w:szCs w:val="16"/>
        </w:rPr>
      </w:pPr>
    </w:p>
    <w:p w14:paraId="240309F5" w14:textId="3C6393AE" w:rsidR="00C67255" w:rsidRDefault="001E07AF">
      <w:pPr>
        <w:pStyle w:val="BodyText"/>
        <w:spacing w:before="2"/>
        <w:rPr>
          <w:rFonts w:ascii="Arial" w:hAnsi="Arial" w:cs="Arial"/>
          <w:sz w:val="20"/>
          <w:szCs w:val="20"/>
        </w:rPr>
      </w:pPr>
      <w:r w:rsidRPr="00550D90">
        <w:rPr>
          <w:rFonts w:ascii="Arial" w:hAnsi="Arial" w:cs="Arial"/>
          <w:sz w:val="20"/>
          <w:szCs w:val="20"/>
        </w:rPr>
        <w:t xml:space="preserve">We hope you have enjoyed Heritage Open Days 2021, coordinated for you by Heritage Lincolnshire. To ensure that next year’s events will be even better, please complete this questionnaire and leave it at the collection point at the event, if you are on a tour please hand it to your guide.  You can also complete the survey online by visiting </w:t>
      </w:r>
      <w:hyperlink r:id="rId4" w:history="1">
        <w:r w:rsidRPr="00BA7928">
          <w:rPr>
            <w:rStyle w:val="Hyperlink"/>
            <w:rFonts w:ascii="Arial" w:hAnsi="Arial" w:cs="Arial"/>
            <w:b/>
            <w:bCs/>
            <w:sz w:val="20"/>
            <w:szCs w:val="20"/>
          </w:rPr>
          <w:t>www.heritagelincolnshire.org/heritage-open-days</w:t>
        </w:r>
      </w:hyperlink>
      <w:r w:rsidRPr="00550D90">
        <w:rPr>
          <w:rFonts w:ascii="Arial" w:hAnsi="Arial" w:cs="Arial"/>
          <w:sz w:val="20"/>
          <w:szCs w:val="20"/>
        </w:rPr>
        <w:t>.  The data collected is guaranteed confidential.  It will only be used for the purpose of this consultation and will not be passed on to a third party</w:t>
      </w:r>
    </w:p>
    <w:p w14:paraId="53255BFE" w14:textId="77777777" w:rsidR="001E07AF" w:rsidRPr="001E07AF" w:rsidRDefault="001E07AF">
      <w:pPr>
        <w:pStyle w:val="BodyText"/>
        <w:spacing w:before="2"/>
        <w:rPr>
          <w:sz w:val="16"/>
          <w:szCs w:val="16"/>
        </w:rPr>
      </w:pPr>
    </w:p>
    <w:p w14:paraId="23A1CFED" w14:textId="5B32B943" w:rsidR="00C67255" w:rsidRDefault="00AF5CE8">
      <w:pPr>
        <w:ind w:left="120"/>
        <w:rPr>
          <w:b/>
          <w:sz w:val="28"/>
        </w:rPr>
      </w:pPr>
      <w:r>
        <w:rPr>
          <w:b/>
          <w:sz w:val="28"/>
        </w:rPr>
        <w:t>Where and when did you go?</w:t>
      </w:r>
    </w:p>
    <w:p w14:paraId="11B27B5C" w14:textId="1D9AC28B" w:rsidR="00C67255" w:rsidRDefault="00C67255">
      <w:pPr>
        <w:pStyle w:val="BodyText"/>
        <w:spacing w:before="2"/>
        <w:rPr>
          <w:b/>
          <w:sz w:val="4"/>
        </w:rPr>
      </w:pPr>
    </w:p>
    <w:p w14:paraId="5373F145" w14:textId="38D604B2" w:rsidR="00A34072" w:rsidRDefault="000E6688" w:rsidP="00A34072">
      <w:pPr>
        <w:pStyle w:val="BodyText"/>
        <w:ind w:left="115"/>
        <w:rPr>
          <w:b/>
          <w:bCs/>
          <w:sz w:val="24"/>
          <w:szCs w:val="24"/>
        </w:rPr>
      </w:pPr>
      <w:r>
        <w:rPr>
          <w:b/>
          <w:noProof/>
          <w:sz w:val="28"/>
        </w:rPr>
        <mc:AlternateContent>
          <mc:Choice Requires="wps">
            <w:drawing>
              <wp:anchor distT="0" distB="0" distL="114300" distR="114300" simplePos="0" relativeHeight="251686400" behindDoc="0" locked="0" layoutInCell="1" allowOverlap="1" wp14:anchorId="7AAE75B6" wp14:editId="09B67C95">
                <wp:simplePos x="0" y="0"/>
                <wp:positionH relativeFrom="column">
                  <wp:posOffset>1748155</wp:posOffset>
                </wp:positionH>
                <wp:positionV relativeFrom="paragraph">
                  <wp:posOffset>80010</wp:posOffset>
                </wp:positionV>
                <wp:extent cx="3552190" cy="342900"/>
                <wp:effectExtent l="5080" t="10795" r="5080" b="8255"/>
                <wp:wrapNone/>
                <wp:docPr id="69"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2190" cy="342900"/>
                        </a:xfrm>
                        <a:prstGeom prst="roundRect">
                          <a:avLst>
                            <a:gd name="adj" fmla="val 16667"/>
                          </a:avLst>
                        </a:prstGeom>
                        <a:solidFill>
                          <a:srgbClr val="FFFFFF"/>
                        </a:solidFill>
                        <a:ln w="9525">
                          <a:solidFill>
                            <a:srgbClr val="000000"/>
                          </a:solidFill>
                          <a:miter lim="800000"/>
                          <a:headEnd type="none" w="med" len="med"/>
                          <a:tailEnd type="none" w="med" len="med"/>
                        </a:ln>
                      </wps:spPr>
                      <wps:txbx>
                        <w:txbxContent>
                          <w:p w14:paraId="575EF678" w14:textId="77777777" w:rsidR="00A34072" w:rsidRPr="00962317" w:rsidRDefault="00A34072" w:rsidP="00A34072">
                            <w:pPr>
                              <w:rPr>
                                <w:rFonts w:ascii="Arial" w:hAnsi="Arial" w:cs="Arial"/>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AAE75B6" id="_x0000_s1027" style="position:absolute;left:0;text-align:left;margin-left:137.65pt;margin-top:6.3pt;width:279.7pt;height:27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">
                <v:stroke joinstyle="miter"/>
                <v:textbox>
                  <w:txbxContent>
                    <w:p w14:paraId="575EF678" w14:textId="77777777" w:rsidR="00A34072" w:rsidRPr="00962317" w:rsidRDefault="00A34072" w:rsidP="00A34072">
                      <w:pPr>
                        <w:rPr>
                          <w:rFonts w:ascii="Arial" w:hAnsi="Arial" w:cs="Arial"/>
                          <w:b/>
                        </w:rPr>
                      </w:pPr>
                    </w:p>
                  </w:txbxContent>
                </v:textbox>
              </v:roundrect>
            </w:pict>
          </mc:Fallback>
        </mc:AlternateContent>
      </w:r>
      <w:r w:rsidR="00A34072">
        <w:rPr>
          <w:b/>
          <w:bCs/>
          <w:sz w:val="24"/>
          <w:szCs w:val="24"/>
        </w:rPr>
        <w:t xml:space="preserve"> </w:t>
      </w:r>
    </w:p>
    <w:p w14:paraId="2DCF8844" w14:textId="7CA59FC5" w:rsidR="00A34072" w:rsidRDefault="00A34072" w:rsidP="00A34072">
      <w:pPr>
        <w:pStyle w:val="BodyText"/>
        <w:ind w:left="115"/>
        <w:rPr>
          <w:b/>
          <w:bCs/>
          <w:sz w:val="24"/>
          <w:szCs w:val="24"/>
        </w:rPr>
      </w:pPr>
      <w:r w:rsidRPr="00A34072">
        <w:rPr>
          <w:b/>
          <w:bCs/>
          <w:sz w:val="24"/>
          <w:szCs w:val="24"/>
        </w:rPr>
        <w:t>What day did you visit?</w:t>
      </w:r>
    </w:p>
    <w:p w14:paraId="1FB35818" w14:textId="77777777" w:rsidR="00A34072" w:rsidRDefault="00A34072" w:rsidP="00A34072">
      <w:pPr>
        <w:pStyle w:val="BodyText"/>
        <w:ind w:left="115"/>
        <w:rPr>
          <w:b/>
          <w:bCs/>
          <w:sz w:val="24"/>
          <w:szCs w:val="24"/>
        </w:rPr>
      </w:pPr>
    </w:p>
    <w:p w14:paraId="0FFA74C7" w14:textId="1DEF7C92" w:rsidR="00A34072" w:rsidRDefault="00A34072" w:rsidP="00A34072">
      <w:pPr>
        <w:pStyle w:val="BodyText"/>
        <w:ind w:left="115"/>
        <w:rPr>
          <w:rFonts w:asciiTheme="minorHAnsi" w:hAnsiTheme="minorHAnsi" w:cstheme="minorHAnsi"/>
          <w:b/>
          <w:bCs/>
          <w:sz w:val="24"/>
          <w:szCs w:val="24"/>
        </w:rPr>
      </w:pPr>
      <w:r>
        <w:rPr>
          <w:rFonts w:asciiTheme="minorHAnsi" w:hAnsiTheme="minorHAnsi" w:cstheme="minorHAnsi"/>
          <w:b/>
          <w:bCs/>
          <w:sz w:val="24"/>
          <w:szCs w:val="24"/>
        </w:rPr>
        <w:t xml:space="preserve"> </w:t>
      </w:r>
      <w:r w:rsidRPr="00A34072">
        <w:rPr>
          <w:rFonts w:asciiTheme="minorHAnsi" w:hAnsiTheme="minorHAnsi" w:cstheme="minorHAnsi"/>
          <w:b/>
          <w:bCs/>
          <w:sz w:val="24"/>
          <w:szCs w:val="24"/>
        </w:rPr>
        <w:t>How many events did you (or will you) visit during the Heritage Open Days festival?</w:t>
      </w:r>
    </w:p>
    <w:p w14:paraId="078AAB15" w14:textId="7196FFFA" w:rsidR="00A34072" w:rsidRDefault="000E6688" w:rsidP="00A34072">
      <w:pPr>
        <w:pStyle w:val="BodyText"/>
        <w:ind w:left="115"/>
        <w:rPr>
          <w:rFonts w:asciiTheme="minorHAnsi" w:hAnsiTheme="minorHAnsi" w:cstheme="minorHAnsi"/>
          <w:b/>
          <w:bCs/>
          <w:sz w:val="24"/>
          <w:szCs w:val="24"/>
        </w:rPr>
      </w:pPr>
      <w:r>
        <w:rPr>
          <w:noProof/>
        </w:rPr>
        <mc:AlternateContent>
          <mc:Choice Requires="wps">
            <w:drawing>
              <wp:anchor distT="0" distB="0" distL="114300" distR="114300" simplePos="0" relativeHeight="251689472" behindDoc="0" locked="0" layoutInCell="1" allowOverlap="1" wp14:anchorId="44516A5B" wp14:editId="65E0868F">
                <wp:simplePos x="0" y="0"/>
                <wp:positionH relativeFrom="column">
                  <wp:posOffset>159385</wp:posOffset>
                </wp:positionH>
                <wp:positionV relativeFrom="paragraph">
                  <wp:posOffset>139700</wp:posOffset>
                </wp:positionV>
                <wp:extent cx="285750" cy="276225"/>
                <wp:effectExtent l="6985" t="13970" r="12065" b="14605"/>
                <wp:wrapNone/>
                <wp:docPr id="68" name="Freeform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00 900"/>
                            <a:gd name="T1" fmla="*/ T0 w 450"/>
                            <a:gd name="T2" fmla="+- 0 524 452"/>
                            <a:gd name="T3" fmla="*/ 524 h 435"/>
                            <a:gd name="T4" fmla="+- 0 906 900"/>
                            <a:gd name="T5" fmla="*/ T4 w 450"/>
                            <a:gd name="T6" fmla="+- 0 496 452"/>
                            <a:gd name="T7" fmla="*/ 496 h 435"/>
                            <a:gd name="T8" fmla="+- 0 921 900"/>
                            <a:gd name="T9" fmla="*/ T8 w 450"/>
                            <a:gd name="T10" fmla="+- 0 473 452"/>
                            <a:gd name="T11" fmla="*/ 473 h 435"/>
                            <a:gd name="T12" fmla="+- 0 944 900"/>
                            <a:gd name="T13" fmla="*/ T12 w 450"/>
                            <a:gd name="T14" fmla="+- 0 457 452"/>
                            <a:gd name="T15" fmla="*/ 457 h 435"/>
                            <a:gd name="T16" fmla="+- 0 972 900"/>
                            <a:gd name="T17" fmla="*/ T16 w 450"/>
                            <a:gd name="T18" fmla="+- 0 452 452"/>
                            <a:gd name="T19" fmla="*/ 452 h 435"/>
                            <a:gd name="T20" fmla="+- 0 1277 900"/>
                            <a:gd name="T21" fmla="*/ T20 w 450"/>
                            <a:gd name="T22" fmla="+- 0 452 452"/>
                            <a:gd name="T23" fmla="*/ 452 h 435"/>
                            <a:gd name="T24" fmla="+- 0 1306 900"/>
                            <a:gd name="T25" fmla="*/ T24 w 450"/>
                            <a:gd name="T26" fmla="+- 0 457 452"/>
                            <a:gd name="T27" fmla="*/ 457 h 435"/>
                            <a:gd name="T28" fmla="+- 0 1329 900"/>
                            <a:gd name="T29" fmla="*/ T28 w 450"/>
                            <a:gd name="T30" fmla="+- 0 473 452"/>
                            <a:gd name="T31" fmla="*/ 473 h 435"/>
                            <a:gd name="T32" fmla="+- 0 1344 900"/>
                            <a:gd name="T33" fmla="*/ T32 w 450"/>
                            <a:gd name="T34" fmla="+- 0 496 452"/>
                            <a:gd name="T35" fmla="*/ 496 h 435"/>
                            <a:gd name="T36" fmla="+- 0 1350 900"/>
                            <a:gd name="T37" fmla="*/ T36 w 450"/>
                            <a:gd name="T38" fmla="+- 0 524 452"/>
                            <a:gd name="T39" fmla="*/ 524 h 435"/>
                            <a:gd name="T40" fmla="+- 0 1350 900"/>
                            <a:gd name="T41" fmla="*/ T40 w 450"/>
                            <a:gd name="T42" fmla="+- 0 814 452"/>
                            <a:gd name="T43" fmla="*/ 814 h 435"/>
                            <a:gd name="T44" fmla="+- 0 1344 900"/>
                            <a:gd name="T45" fmla="*/ T44 w 450"/>
                            <a:gd name="T46" fmla="+- 0 842 452"/>
                            <a:gd name="T47" fmla="*/ 842 h 435"/>
                            <a:gd name="T48" fmla="+- 0 1329 900"/>
                            <a:gd name="T49" fmla="*/ T48 w 450"/>
                            <a:gd name="T50" fmla="+- 0 866 452"/>
                            <a:gd name="T51" fmla="*/ 866 h 435"/>
                            <a:gd name="T52" fmla="+- 0 1306 900"/>
                            <a:gd name="T53" fmla="*/ T52 w 450"/>
                            <a:gd name="T54" fmla="+- 0 881 452"/>
                            <a:gd name="T55" fmla="*/ 881 h 435"/>
                            <a:gd name="T56" fmla="+- 0 1277 900"/>
                            <a:gd name="T57" fmla="*/ T56 w 450"/>
                            <a:gd name="T58" fmla="+- 0 887 452"/>
                            <a:gd name="T59" fmla="*/ 887 h 435"/>
                            <a:gd name="T60" fmla="+- 0 972 900"/>
                            <a:gd name="T61" fmla="*/ T60 w 450"/>
                            <a:gd name="T62" fmla="+- 0 887 452"/>
                            <a:gd name="T63" fmla="*/ 887 h 435"/>
                            <a:gd name="T64" fmla="+- 0 944 900"/>
                            <a:gd name="T65" fmla="*/ T64 w 450"/>
                            <a:gd name="T66" fmla="+- 0 881 452"/>
                            <a:gd name="T67" fmla="*/ 881 h 435"/>
                            <a:gd name="T68" fmla="+- 0 921 900"/>
                            <a:gd name="T69" fmla="*/ T68 w 450"/>
                            <a:gd name="T70" fmla="+- 0 866 452"/>
                            <a:gd name="T71" fmla="*/ 866 h 435"/>
                            <a:gd name="T72" fmla="+- 0 906 900"/>
                            <a:gd name="T73" fmla="*/ T72 w 450"/>
                            <a:gd name="T74" fmla="+- 0 842 452"/>
                            <a:gd name="T75" fmla="*/ 842 h 435"/>
                            <a:gd name="T76" fmla="+- 0 900 900"/>
                            <a:gd name="T77" fmla="*/ T76 w 450"/>
                            <a:gd name="T78" fmla="+- 0 814 452"/>
                            <a:gd name="T79" fmla="*/ 814 h 435"/>
                            <a:gd name="T80" fmla="+- 0 900 900"/>
                            <a:gd name="T81" fmla="*/ T80 w 450"/>
                            <a:gd name="T82" fmla="+- 0 524 452"/>
                            <a:gd name="T83" fmla="*/ 524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5"/>
                              </a:lnTo>
                              <a:lnTo>
                                <a:pt x="72" y="0"/>
                              </a:lnTo>
                              <a:lnTo>
                                <a:pt x="377" y="0"/>
                              </a:lnTo>
                              <a:lnTo>
                                <a:pt x="406" y="5"/>
                              </a:lnTo>
                              <a:lnTo>
                                <a:pt x="429" y="21"/>
                              </a:lnTo>
                              <a:lnTo>
                                <a:pt x="444" y="44"/>
                              </a:lnTo>
                              <a:lnTo>
                                <a:pt x="450" y="72"/>
                              </a:lnTo>
                              <a:lnTo>
                                <a:pt x="450" y="362"/>
                              </a:lnTo>
                              <a:lnTo>
                                <a:pt x="444" y="390"/>
                              </a:lnTo>
                              <a:lnTo>
                                <a:pt x="429" y="414"/>
                              </a:lnTo>
                              <a:lnTo>
                                <a:pt x="406" y="429"/>
                              </a:lnTo>
                              <a:lnTo>
                                <a:pt x="377" y="435"/>
                              </a:lnTo>
                              <a:lnTo>
                                <a:pt x="72" y="435"/>
                              </a:lnTo>
                              <a:lnTo>
                                <a:pt x="44" y="429"/>
                              </a:lnTo>
                              <a:lnTo>
                                <a:pt x="21" y="414"/>
                              </a:lnTo>
                              <a:lnTo>
                                <a:pt x="6" y="390"/>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B77EFB" id="Freeform 78" o:spid="_x0000_s1026" style="position:absolute;margin-left:12.55pt;margin-top:11pt;width:22.5pt;height:21.7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" path="m,72l6,44,21,21,44,5,72,,377,r29,5l429,21r15,23l450,72r,290l444,390r-15,24l406,429r-29,6l72,435,44,429,21,414,6,390,,362,,72xe" filled="f" strokeweight="1pt">
                <v:path arrowok="t" o:connecttype="custom" o:connectlocs="0,332740;3810,314960;13335,300355;27940,290195;45720,287020;239395,287020;257810,290195;272415,300355;281940,314960;285750,332740;285750,516890;281940,534670;272415,549910;257810,559435;239395,563245;45720,563245;27940,559435;13335,549910;3810,534670;0,516890;0,332740" o:connectangles="0,0,0,0,0,0,0,0,0,0,0,0,0,0,0,0,0,0,0,0,0"/>
              </v:shape>
            </w:pict>
          </mc:Fallback>
        </mc:AlternateContent>
      </w:r>
      <w:r>
        <w:rPr>
          <w:rFonts w:asciiTheme="minorHAnsi" w:hAnsiTheme="minorHAnsi" w:cstheme="minorHAnsi"/>
          <w:b/>
          <w:bCs/>
          <w:noProof/>
          <w:sz w:val="24"/>
          <w:szCs w:val="24"/>
        </w:rPr>
        <mc:AlternateContent>
          <mc:Choice Requires="wps">
            <w:drawing>
              <wp:anchor distT="0" distB="0" distL="114300" distR="114300" simplePos="0" relativeHeight="251690496" behindDoc="0" locked="0" layoutInCell="1" allowOverlap="1" wp14:anchorId="3802A81D" wp14:editId="6E3D3C29">
                <wp:simplePos x="0" y="0"/>
                <wp:positionH relativeFrom="column">
                  <wp:posOffset>3315335</wp:posOffset>
                </wp:positionH>
                <wp:positionV relativeFrom="paragraph">
                  <wp:posOffset>139700</wp:posOffset>
                </wp:positionV>
                <wp:extent cx="285750" cy="276225"/>
                <wp:effectExtent l="10160" t="13970" r="8890" b="14605"/>
                <wp:wrapNone/>
                <wp:docPr id="67" name="Freeform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00 900"/>
                            <a:gd name="T1" fmla="*/ T0 w 450"/>
                            <a:gd name="T2" fmla="+- 0 1045 973"/>
                            <a:gd name="T3" fmla="*/ 1045 h 435"/>
                            <a:gd name="T4" fmla="+- 0 906 900"/>
                            <a:gd name="T5" fmla="*/ T4 w 450"/>
                            <a:gd name="T6" fmla="+- 0 1017 973"/>
                            <a:gd name="T7" fmla="*/ 1017 h 435"/>
                            <a:gd name="T8" fmla="+- 0 921 900"/>
                            <a:gd name="T9" fmla="*/ T8 w 450"/>
                            <a:gd name="T10" fmla="+- 0 994 973"/>
                            <a:gd name="T11" fmla="*/ 994 h 435"/>
                            <a:gd name="T12" fmla="+- 0 944 900"/>
                            <a:gd name="T13" fmla="*/ T12 w 450"/>
                            <a:gd name="T14" fmla="+- 0 979 973"/>
                            <a:gd name="T15" fmla="*/ 979 h 435"/>
                            <a:gd name="T16" fmla="+- 0 972 900"/>
                            <a:gd name="T17" fmla="*/ T16 w 450"/>
                            <a:gd name="T18" fmla="+- 0 973 973"/>
                            <a:gd name="T19" fmla="*/ 973 h 435"/>
                            <a:gd name="T20" fmla="+- 0 1277 900"/>
                            <a:gd name="T21" fmla="*/ T20 w 450"/>
                            <a:gd name="T22" fmla="+- 0 973 973"/>
                            <a:gd name="T23" fmla="*/ 973 h 435"/>
                            <a:gd name="T24" fmla="+- 0 1306 900"/>
                            <a:gd name="T25" fmla="*/ T24 w 450"/>
                            <a:gd name="T26" fmla="+- 0 979 973"/>
                            <a:gd name="T27" fmla="*/ 979 h 435"/>
                            <a:gd name="T28" fmla="+- 0 1329 900"/>
                            <a:gd name="T29" fmla="*/ T28 w 450"/>
                            <a:gd name="T30" fmla="+- 0 994 973"/>
                            <a:gd name="T31" fmla="*/ 994 h 435"/>
                            <a:gd name="T32" fmla="+- 0 1344 900"/>
                            <a:gd name="T33" fmla="*/ T32 w 450"/>
                            <a:gd name="T34" fmla="+- 0 1017 973"/>
                            <a:gd name="T35" fmla="*/ 1017 h 435"/>
                            <a:gd name="T36" fmla="+- 0 1350 900"/>
                            <a:gd name="T37" fmla="*/ T36 w 450"/>
                            <a:gd name="T38" fmla="+- 0 1045 973"/>
                            <a:gd name="T39" fmla="*/ 1045 h 435"/>
                            <a:gd name="T40" fmla="+- 0 1350 900"/>
                            <a:gd name="T41" fmla="*/ T40 w 450"/>
                            <a:gd name="T42" fmla="+- 0 1335 973"/>
                            <a:gd name="T43" fmla="*/ 1335 h 435"/>
                            <a:gd name="T44" fmla="+- 0 1344 900"/>
                            <a:gd name="T45" fmla="*/ T44 w 450"/>
                            <a:gd name="T46" fmla="+- 0 1364 973"/>
                            <a:gd name="T47" fmla="*/ 1364 h 435"/>
                            <a:gd name="T48" fmla="+- 0 1329 900"/>
                            <a:gd name="T49" fmla="*/ T48 w 450"/>
                            <a:gd name="T50" fmla="+- 0 1387 973"/>
                            <a:gd name="T51" fmla="*/ 1387 h 435"/>
                            <a:gd name="T52" fmla="+- 0 1306 900"/>
                            <a:gd name="T53" fmla="*/ T52 w 450"/>
                            <a:gd name="T54" fmla="+- 0 1402 973"/>
                            <a:gd name="T55" fmla="*/ 1402 h 435"/>
                            <a:gd name="T56" fmla="+- 0 1277 900"/>
                            <a:gd name="T57" fmla="*/ T56 w 450"/>
                            <a:gd name="T58" fmla="+- 0 1408 973"/>
                            <a:gd name="T59" fmla="*/ 1408 h 435"/>
                            <a:gd name="T60" fmla="+- 0 972 900"/>
                            <a:gd name="T61" fmla="*/ T60 w 450"/>
                            <a:gd name="T62" fmla="+- 0 1408 973"/>
                            <a:gd name="T63" fmla="*/ 1408 h 435"/>
                            <a:gd name="T64" fmla="+- 0 944 900"/>
                            <a:gd name="T65" fmla="*/ T64 w 450"/>
                            <a:gd name="T66" fmla="+- 0 1402 973"/>
                            <a:gd name="T67" fmla="*/ 1402 h 435"/>
                            <a:gd name="T68" fmla="+- 0 921 900"/>
                            <a:gd name="T69" fmla="*/ T68 w 450"/>
                            <a:gd name="T70" fmla="+- 0 1387 973"/>
                            <a:gd name="T71" fmla="*/ 1387 h 435"/>
                            <a:gd name="T72" fmla="+- 0 906 900"/>
                            <a:gd name="T73" fmla="*/ T72 w 450"/>
                            <a:gd name="T74" fmla="+- 0 1364 973"/>
                            <a:gd name="T75" fmla="*/ 1364 h 435"/>
                            <a:gd name="T76" fmla="+- 0 900 900"/>
                            <a:gd name="T77" fmla="*/ T76 w 450"/>
                            <a:gd name="T78" fmla="+- 0 1335 973"/>
                            <a:gd name="T79" fmla="*/ 1335 h 435"/>
                            <a:gd name="T80" fmla="+- 0 900 900"/>
                            <a:gd name="T81" fmla="*/ T80 w 450"/>
                            <a:gd name="T82" fmla="+- 0 1045 973"/>
                            <a:gd name="T83" fmla="*/ 104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6"/>
                              </a:lnTo>
                              <a:lnTo>
                                <a:pt x="72" y="0"/>
                              </a:lnTo>
                              <a:lnTo>
                                <a:pt x="377" y="0"/>
                              </a:lnTo>
                              <a:lnTo>
                                <a:pt x="406" y="6"/>
                              </a:lnTo>
                              <a:lnTo>
                                <a:pt x="429" y="21"/>
                              </a:lnTo>
                              <a:lnTo>
                                <a:pt x="444" y="44"/>
                              </a:lnTo>
                              <a:lnTo>
                                <a:pt x="450" y="72"/>
                              </a:lnTo>
                              <a:lnTo>
                                <a:pt x="450" y="362"/>
                              </a:lnTo>
                              <a:lnTo>
                                <a:pt x="444" y="391"/>
                              </a:lnTo>
                              <a:lnTo>
                                <a:pt x="429" y="414"/>
                              </a:lnTo>
                              <a:lnTo>
                                <a:pt x="406" y="429"/>
                              </a:lnTo>
                              <a:lnTo>
                                <a:pt x="377" y="435"/>
                              </a:lnTo>
                              <a:lnTo>
                                <a:pt x="72" y="435"/>
                              </a:lnTo>
                              <a:lnTo>
                                <a:pt x="44" y="429"/>
                              </a:lnTo>
                              <a:lnTo>
                                <a:pt x="21" y="414"/>
                              </a:lnTo>
                              <a:lnTo>
                                <a:pt x="6" y="391"/>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ED2BDE" id="Freeform 79" o:spid="_x0000_s1026" style="position:absolute;margin-left:261.05pt;margin-top:11pt;width:22.5pt;height:21.7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" path="m,72l6,44,21,21,44,6,72,,377,r29,6l429,21r15,23l450,72r,290l444,391r-15,23l406,429r-29,6l72,435,44,429,21,414,6,391,,362,,72xe" filled="f" strokeweight="1pt">
                <v:path arrowok="t" o:connecttype="custom" o:connectlocs="0,663575;3810,645795;13335,631190;27940,621665;45720,617855;239395,617855;257810,621665;272415,631190;281940,645795;285750,663575;285750,847725;281940,866140;272415,880745;257810,890270;239395,894080;45720,894080;27940,890270;13335,880745;3810,866140;0,847725;0,663575" o:connectangles="0,0,0,0,0,0,0,0,0,0,0,0,0,0,0,0,0,0,0,0,0"/>
              </v:shape>
            </w:pict>
          </mc:Fallback>
        </mc:AlternateContent>
      </w:r>
      <w:r>
        <w:rPr>
          <w:noProof/>
        </w:rPr>
        <mc:AlternateContent>
          <mc:Choice Requires="wps">
            <w:drawing>
              <wp:anchor distT="0" distB="0" distL="114300" distR="114300" simplePos="0" relativeHeight="251691520" behindDoc="0" locked="0" layoutInCell="1" allowOverlap="1" wp14:anchorId="6B20D002" wp14:editId="7B238425">
                <wp:simplePos x="0" y="0"/>
                <wp:positionH relativeFrom="column">
                  <wp:posOffset>1121410</wp:posOffset>
                </wp:positionH>
                <wp:positionV relativeFrom="paragraph">
                  <wp:posOffset>139700</wp:posOffset>
                </wp:positionV>
                <wp:extent cx="285750" cy="276225"/>
                <wp:effectExtent l="6985" t="13970" r="12065" b="14605"/>
                <wp:wrapNone/>
                <wp:docPr id="66" name="Freeform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00 900"/>
                            <a:gd name="T1" fmla="*/ T0 w 450"/>
                            <a:gd name="T2" fmla="+- 0 524 452"/>
                            <a:gd name="T3" fmla="*/ 524 h 435"/>
                            <a:gd name="T4" fmla="+- 0 906 900"/>
                            <a:gd name="T5" fmla="*/ T4 w 450"/>
                            <a:gd name="T6" fmla="+- 0 496 452"/>
                            <a:gd name="T7" fmla="*/ 496 h 435"/>
                            <a:gd name="T8" fmla="+- 0 921 900"/>
                            <a:gd name="T9" fmla="*/ T8 w 450"/>
                            <a:gd name="T10" fmla="+- 0 473 452"/>
                            <a:gd name="T11" fmla="*/ 473 h 435"/>
                            <a:gd name="T12" fmla="+- 0 944 900"/>
                            <a:gd name="T13" fmla="*/ T12 w 450"/>
                            <a:gd name="T14" fmla="+- 0 457 452"/>
                            <a:gd name="T15" fmla="*/ 457 h 435"/>
                            <a:gd name="T16" fmla="+- 0 972 900"/>
                            <a:gd name="T17" fmla="*/ T16 w 450"/>
                            <a:gd name="T18" fmla="+- 0 452 452"/>
                            <a:gd name="T19" fmla="*/ 452 h 435"/>
                            <a:gd name="T20" fmla="+- 0 1277 900"/>
                            <a:gd name="T21" fmla="*/ T20 w 450"/>
                            <a:gd name="T22" fmla="+- 0 452 452"/>
                            <a:gd name="T23" fmla="*/ 452 h 435"/>
                            <a:gd name="T24" fmla="+- 0 1306 900"/>
                            <a:gd name="T25" fmla="*/ T24 w 450"/>
                            <a:gd name="T26" fmla="+- 0 457 452"/>
                            <a:gd name="T27" fmla="*/ 457 h 435"/>
                            <a:gd name="T28" fmla="+- 0 1329 900"/>
                            <a:gd name="T29" fmla="*/ T28 w 450"/>
                            <a:gd name="T30" fmla="+- 0 473 452"/>
                            <a:gd name="T31" fmla="*/ 473 h 435"/>
                            <a:gd name="T32" fmla="+- 0 1344 900"/>
                            <a:gd name="T33" fmla="*/ T32 w 450"/>
                            <a:gd name="T34" fmla="+- 0 496 452"/>
                            <a:gd name="T35" fmla="*/ 496 h 435"/>
                            <a:gd name="T36" fmla="+- 0 1350 900"/>
                            <a:gd name="T37" fmla="*/ T36 w 450"/>
                            <a:gd name="T38" fmla="+- 0 524 452"/>
                            <a:gd name="T39" fmla="*/ 524 h 435"/>
                            <a:gd name="T40" fmla="+- 0 1350 900"/>
                            <a:gd name="T41" fmla="*/ T40 w 450"/>
                            <a:gd name="T42" fmla="+- 0 814 452"/>
                            <a:gd name="T43" fmla="*/ 814 h 435"/>
                            <a:gd name="T44" fmla="+- 0 1344 900"/>
                            <a:gd name="T45" fmla="*/ T44 w 450"/>
                            <a:gd name="T46" fmla="+- 0 842 452"/>
                            <a:gd name="T47" fmla="*/ 842 h 435"/>
                            <a:gd name="T48" fmla="+- 0 1329 900"/>
                            <a:gd name="T49" fmla="*/ T48 w 450"/>
                            <a:gd name="T50" fmla="+- 0 866 452"/>
                            <a:gd name="T51" fmla="*/ 866 h 435"/>
                            <a:gd name="T52" fmla="+- 0 1306 900"/>
                            <a:gd name="T53" fmla="*/ T52 w 450"/>
                            <a:gd name="T54" fmla="+- 0 881 452"/>
                            <a:gd name="T55" fmla="*/ 881 h 435"/>
                            <a:gd name="T56" fmla="+- 0 1277 900"/>
                            <a:gd name="T57" fmla="*/ T56 w 450"/>
                            <a:gd name="T58" fmla="+- 0 887 452"/>
                            <a:gd name="T59" fmla="*/ 887 h 435"/>
                            <a:gd name="T60" fmla="+- 0 972 900"/>
                            <a:gd name="T61" fmla="*/ T60 w 450"/>
                            <a:gd name="T62" fmla="+- 0 887 452"/>
                            <a:gd name="T63" fmla="*/ 887 h 435"/>
                            <a:gd name="T64" fmla="+- 0 944 900"/>
                            <a:gd name="T65" fmla="*/ T64 w 450"/>
                            <a:gd name="T66" fmla="+- 0 881 452"/>
                            <a:gd name="T67" fmla="*/ 881 h 435"/>
                            <a:gd name="T68" fmla="+- 0 921 900"/>
                            <a:gd name="T69" fmla="*/ T68 w 450"/>
                            <a:gd name="T70" fmla="+- 0 866 452"/>
                            <a:gd name="T71" fmla="*/ 866 h 435"/>
                            <a:gd name="T72" fmla="+- 0 906 900"/>
                            <a:gd name="T73" fmla="*/ T72 w 450"/>
                            <a:gd name="T74" fmla="+- 0 842 452"/>
                            <a:gd name="T75" fmla="*/ 842 h 435"/>
                            <a:gd name="T76" fmla="+- 0 900 900"/>
                            <a:gd name="T77" fmla="*/ T76 w 450"/>
                            <a:gd name="T78" fmla="+- 0 814 452"/>
                            <a:gd name="T79" fmla="*/ 814 h 435"/>
                            <a:gd name="T80" fmla="+- 0 900 900"/>
                            <a:gd name="T81" fmla="*/ T80 w 450"/>
                            <a:gd name="T82" fmla="+- 0 524 452"/>
                            <a:gd name="T83" fmla="*/ 524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5"/>
                              </a:lnTo>
                              <a:lnTo>
                                <a:pt x="72" y="0"/>
                              </a:lnTo>
                              <a:lnTo>
                                <a:pt x="377" y="0"/>
                              </a:lnTo>
                              <a:lnTo>
                                <a:pt x="406" y="5"/>
                              </a:lnTo>
                              <a:lnTo>
                                <a:pt x="429" y="21"/>
                              </a:lnTo>
                              <a:lnTo>
                                <a:pt x="444" y="44"/>
                              </a:lnTo>
                              <a:lnTo>
                                <a:pt x="450" y="72"/>
                              </a:lnTo>
                              <a:lnTo>
                                <a:pt x="450" y="362"/>
                              </a:lnTo>
                              <a:lnTo>
                                <a:pt x="444" y="390"/>
                              </a:lnTo>
                              <a:lnTo>
                                <a:pt x="429" y="414"/>
                              </a:lnTo>
                              <a:lnTo>
                                <a:pt x="406" y="429"/>
                              </a:lnTo>
                              <a:lnTo>
                                <a:pt x="377" y="435"/>
                              </a:lnTo>
                              <a:lnTo>
                                <a:pt x="72" y="435"/>
                              </a:lnTo>
                              <a:lnTo>
                                <a:pt x="44" y="429"/>
                              </a:lnTo>
                              <a:lnTo>
                                <a:pt x="21" y="414"/>
                              </a:lnTo>
                              <a:lnTo>
                                <a:pt x="6" y="390"/>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4CCB53" id="Freeform 81" o:spid="_x0000_s1026" style="position:absolute;margin-left:88.3pt;margin-top:11pt;width:22.5pt;height:21.7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" path="m,72l6,44,21,21,44,5,72,,377,r29,5l429,21r15,23l450,72r,290l444,390r-15,24l406,429r-29,6l72,435,44,429,21,414,6,390,,362,,72xe" filled="f" strokeweight="1pt">
                <v:path arrowok="t" o:connecttype="custom" o:connectlocs="0,332740;3810,314960;13335,300355;27940,290195;45720,287020;239395,287020;257810,290195;272415,300355;281940,314960;285750,332740;285750,516890;281940,534670;272415,549910;257810,559435;239395,563245;45720,563245;27940,559435;13335,549910;3810,534670;0,516890;0,332740" o:connectangles="0,0,0,0,0,0,0,0,0,0,0,0,0,0,0,0,0,0,0,0,0"/>
              </v:shape>
            </w:pict>
          </mc:Fallback>
        </mc:AlternateContent>
      </w:r>
      <w:r>
        <w:rPr>
          <w:rFonts w:asciiTheme="minorHAnsi" w:hAnsiTheme="minorHAnsi" w:cstheme="minorHAnsi"/>
          <w:b/>
          <w:bCs/>
          <w:noProof/>
          <w:sz w:val="24"/>
          <w:szCs w:val="24"/>
        </w:rPr>
        <mc:AlternateContent>
          <mc:Choice Requires="wps">
            <w:drawing>
              <wp:anchor distT="0" distB="0" distL="114300" distR="114300" simplePos="0" relativeHeight="251692544" behindDoc="0" locked="0" layoutInCell="1" allowOverlap="1" wp14:anchorId="6BDA6813" wp14:editId="5C567BB6">
                <wp:simplePos x="0" y="0"/>
                <wp:positionH relativeFrom="column">
                  <wp:posOffset>2229485</wp:posOffset>
                </wp:positionH>
                <wp:positionV relativeFrom="paragraph">
                  <wp:posOffset>139700</wp:posOffset>
                </wp:positionV>
                <wp:extent cx="285750" cy="276225"/>
                <wp:effectExtent l="10160" t="13970" r="8890" b="14605"/>
                <wp:wrapNone/>
                <wp:docPr id="65" name="Freeform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00 900"/>
                            <a:gd name="T1" fmla="*/ T0 w 450"/>
                            <a:gd name="T2" fmla="+- 0 1045 973"/>
                            <a:gd name="T3" fmla="*/ 1045 h 435"/>
                            <a:gd name="T4" fmla="+- 0 906 900"/>
                            <a:gd name="T5" fmla="*/ T4 w 450"/>
                            <a:gd name="T6" fmla="+- 0 1017 973"/>
                            <a:gd name="T7" fmla="*/ 1017 h 435"/>
                            <a:gd name="T8" fmla="+- 0 921 900"/>
                            <a:gd name="T9" fmla="*/ T8 w 450"/>
                            <a:gd name="T10" fmla="+- 0 994 973"/>
                            <a:gd name="T11" fmla="*/ 994 h 435"/>
                            <a:gd name="T12" fmla="+- 0 944 900"/>
                            <a:gd name="T13" fmla="*/ T12 w 450"/>
                            <a:gd name="T14" fmla="+- 0 979 973"/>
                            <a:gd name="T15" fmla="*/ 979 h 435"/>
                            <a:gd name="T16" fmla="+- 0 972 900"/>
                            <a:gd name="T17" fmla="*/ T16 w 450"/>
                            <a:gd name="T18" fmla="+- 0 973 973"/>
                            <a:gd name="T19" fmla="*/ 973 h 435"/>
                            <a:gd name="T20" fmla="+- 0 1277 900"/>
                            <a:gd name="T21" fmla="*/ T20 w 450"/>
                            <a:gd name="T22" fmla="+- 0 973 973"/>
                            <a:gd name="T23" fmla="*/ 973 h 435"/>
                            <a:gd name="T24" fmla="+- 0 1306 900"/>
                            <a:gd name="T25" fmla="*/ T24 w 450"/>
                            <a:gd name="T26" fmla="+- 0 979 973"/>
                            <a:gd name="T27" fmla="*/ 979 h 435"/>
                            <a:gd name="T28" fmla="+- 0 1329 900"/>
                            <a:gd name="T29" fmla="*/ T28 w 450"/>
                            <a:gd name="T30" fmla="+- 0 994 973"/>
                            <a:gd name="T31" fmla="*/ 994 h 435"/>
                            <a:gd name="T32" fmla="+- 0 1344 900"/>
                            <a:gd name="T33" fmla="*/ T32 w 450"/>
                            <a:gd name="T34" fmla="+- 0 1017 973"/>
                            <a:gd name="T35" fmla="*/ 1017 h 435"/>
                            <a:gd name="T36" fmla="+- 0 1350 900"/>
                            <a:gd name="T37" fmla="*/ T36 w 450"/>
                            <a:gd name="T38" fmla="+- 0 1045 973"/>
                            <a:gd name="T39" fmla="*/ 1045 h 435"/>
                            <a:gd name="T40" fmla="+- 0 1350 900"/>
                            <a:gd name="T41" fmla="*/ T40 w 450"/>
                            <a:gd name="T42" fmla="+- 0 1335 973"/>
                            <a:gd name="T43" fmla="*/ 1335 h 435"/>
                            <a:gd name="T44" fmla="+- 0 1344 900"/>
                            <a:gd name="T45" fmla="*/ T44 w 450"/>
                            <a:gd name="T46" fmla="+- 0 1364 973"/>
                            <a:gd name="T47" fmla="*/ 1364 h 435"/>
                            <a:gd name="T48" fmla="+- 0 1329 900"/>
                            <a:gd name="T49" fmla="*/ T48 w 450"/>
                            <a:gd name="T50" fmla="+- 0 1387 973"/>
                            <a:gd name="T51" fmla="*/ 1387 h 435"/>
                            <a:gd name="T52" fmla="+- 0 1306 900"/>
                            <a:gd name="T53" fmla="*/ T52 w 450"/>
                            <a:gd name="T54" fmla="+- 0 1402 973"/>
                            <a:gd name="T55" fmla="*/ 1402 h 435"/>
                            <a:gd name="T56" fmla="+- 0 1277 900"/>
                            <a:gd name="T57" fmla="*/ T56 w 450"/>
                            <a:gd name="T58" fmla="+- 0 1408 973"/>
                            <a:gd name="T59" fmla="*/ 1408 h 435"/>
                            <a:gd name="T60" fmla="+- 0 972 900"/>
                            <a:gd name="T61" fmla="*/ T60 w 450"/>
                            <a:gd name="T62" fmla="+- 0 1408 973"/>
                            <a:gd name="T63" fmla="*/ 1408 h 435"/>
                            <a:gd name="T64" fmla="+- 0 944 900"/>
                            <a:gd name="T65" fmla="*/ T64 w 450"/>
                            <a:gd name="T66" fmla="+- 0 1402 973"/>
                            <a:gd name="T67" fmla="*/ 1402 h 435"/>
                            <a:gd name="T68" fmla="+- 0 921 900"/>
                            <a:gd name="T69" fmla="*/ T68 w 450"/>
                            <a:gd name="T70" fmla="+- 0 1387 973"/>
                            <a:gd name="T71" fmla="*/ 1387 h 435"/>
                            <a:gd name="T72" fmla="+- 0 906 900"/>
                            <a:gd name="T73" fmla="*/ T72 w 450"/>
                            <a:gd name="T74" fmla="+- 0 1364 973"/>
                            <a:gd name="T75" fmla="*/ 1364 h 435"/>
                            <a:gd name="T76" fmla="+- 0 900 900"/>
                            <a:gd name="T77" fmla="*/ T76 w 450"/>
                            <a:gd name="T78" fmla="+- 0 1335 973"/>
                            <a:gd name="T79" fmla="*/ 1335 h 435"/>
                            <a:gd name="T80" fmla="+- 0 900 900"/>
                            <a:gd name="T81" fmla="*/ T80 w 450"/>
                            <a:gd name="T82" fmla="+- 0 1045 973"/>
                            <a:gd name="T83" fmla="*/ 104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6"/>
                              </a:lnTo>
                              <a:lnTo>
                                <a:pt x="72" y="0"/>
                              </a:lnTo>
                              <a:lnTo>
                                <a:pt x="377" y="0"/>
                              </a:lnTo>
                              <a:lnTo>
                                <a:pt x="406" y="6"/>
                              </a:lnTo>
                              <a:lnTo>
                                <a:pt x="429" y="21"/>
                              </a:lnTo>
                              <a:lnTo>
                                <a:pt x="444" y="44"/>
                              </a:lnTo>
                              <a:lnTo>
                                <a:pt x="450" y="72"/>
                              </a:lnTo>
                              <a:lnTo>
                                <a:pt x="450" y="362"/>
                              </a:lnTo>
                              <a:lnTo>
                                <a:pt x="444" y="391"/>
                              </a:lnTo>
                              <a:lnTo>
                                <a:pt x="429" y="414"/>
                              </a:lnTo>
                              <a:lnTo>
                                <a:pt x="406" y="429"/>
                              </a:lnTo>
                              <a:lnTo>
                                <a:pt x="377" y="435"/>
                              </a:lnTo>
                              <a:lnTo>
                                <a:pt x="72" y="435"/>
                              </a:lnTo>
                              <a:lnTo>
                                <a:pt x="44" y="429"/>
                              </a:lnTo>
                              <a:lnTo>
                                <a:pt x="21" y="414"/>
                              </a:lnTo>
                              <a:lnTo>
                                <a:pt x="6" y="391"/>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F4DA07" id="Freeform 82" o:spid="_x0000_s1026" style="position:absolute;margin-left:175.55pt;margin-top:11pt;width:22.5pt;height:21.7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" path="m,72l6,44,21,21,44,6,72,,377,r29,6l429,21r15,23l450,72r,290l444,391r-15,23l406,429r-29,6l72,435,44,429,21,414,6,391,,362,,72xe" filled="f" strokeweight="1pt">
                <v:path arrowok="t" o:connecttype="custom" o:connectlocs="0,663575;3810,645795;13335,631190;27940,621665;45720,617855;239395,617855;257810,621665;272415,631190;281940,645795;285750,663575;285750,847725;281940,866140;272415,880745;257810,890270;239395,894080;45720,894080;27940,890270;13335,880745;3810,866140;0,847725;0,663575" o:connectangles="0,0,0,0,0,0,0,0,0,0,0,0,0,0,0,0,0,0,0,0,0"/>
              </v:shape>
            </w:pict>
          </mc:Fallback>
        </mc:AlternateContent>
      </w:r>
    </w:p>
    <w:tbl>
      <w:tblPr>
        <w:tblW w:w="6804" w:type="dxa"/>
        <w:tblInd w:w="743" w:type="dxa"/>
        <w:tblLayout w:type="fixed"/>
        <w:tblCellMar>
          <w:left w:w="0" w:type="dxa"/>
          <w:right w:w="0" w:type="dxa"/>
        </w:tblCellMar>
        <w:tblLook w:val="01E0" w:firstRow="1" w:lastRow="1" w:firstColumn="1" w:lastColumn="1" w:noHBand="0" w:noVBand="0"/>
      </w:tblPr>
      <w:tblGrid>
        <w:gridCol w:w="1701"/>
        <w:gridCol w:w="1701"/>
        <w:gridCol w:w="1701"/>
        <w:gridCol w:w="1701"/>
      </w:tblGrid>
      <w:tr w:rsidR="001E07AF" w14:paraId="4778741F" w14:textId="0756E5CE" w:rsidTr="001E07AF">
        <w:trPr>
          <w:trHeight w:val="377"/>
        </w:trPr>
        <w:tc>
          <w:tcPr>
            <w:tcW w:w="1701" w:type="dxa"/>
          </w:tcPr>
          <w:p w14:paraId="69B70251" w14:textId="27687C83" w:rsidR="001E07AF" w:rsidRDefault="001E07AF" w:rsidP="001E07AF">
            <w:pPr>
              <w:pStyle w:val="TableParagraph"/>
              <w:spacing w:line="225" w:lineRule="exact"/>
            </w:pPr>
            <w:r>
              <w:t>1</w:t>
            </w:r>
          </w:p>
        </w:tc>
        <w:tc>
          <w:tcPr>
            <w:tcW w:w="1701" w:type="dxa"/>
          </w:tcPr>
          <w:p w14:paraId="2CE0CF2B" w14:textId="4A5E4E7C" w:rsidR="001E07AF" w:rsidRDefault="001E07AF" w:rsidP="001E07AF">
            <w:pPr>
              <w:pStyle w:val="TableParagraph"/>
              <w:spacing w:line="225" w:lineRule="exact"/>
              <w:ind w:left="-27"/>
            </w:pPr>
            <w:r>
              <w:t>2-5</w:t>
            </w:r>
          </w:p>
        </w:tc>
        <w:tc>
          <w:tcPr>
            <w:tcW w:w="1701" w:type="dxa"/>
          </w:tcPr>
          <w:p w14:paraId="2BBABF58" w14:textId="3F89862F" w:rsidR="001E07AF" w:rsidRDefault="001E07AF" w:rsidP="001E07AF">
            <w:pPr>
              <w:pStyle w:val="TableParagraph"/>
              <w:spacing w:line="225" w:lineRule="exact"/>
              <w:ind w:left="0"/>
            </w:pPr>
            <w:r>
              <w:t>6-10</w:t>
            </w:r>
          </w:p>
        </w:tc>
        <w:tc>
          <w:tcPr>
            <w:tcW w:w="1701" w:type="dxa"/>
          </w:tcPr>
          <w:p w14:paraId="364B4C97" w14:textId="18D248A1" w:rsidR="001E07AF" w:rsidRDefault="001E07AF" w:rsidP="001E07AF">
            <w:pPr>
              <w:pStyle w:val="TableParagraph"/>
              <w:spacing w:line="225" w:lineRule="exact"/>
              <w:ind w:left="0" w:right="-28"/>
            </w:pPr>
            <w:r>
              <w:t>More than 10</w:t>
            </w:r>
          </w:p>
        </w:tc>
      </w:tr>
    </w:tbl>
    <w:p w14:paraId="1922DE4D" w14:textId="6D7F52D9" w:rsidR="00A34072" w:rsidRDefault="00A34072" w:rsidP="00A34072">
      <w:pPr>
        <w:pStyle w:val="BodyText"/>
        <w:ind w:left="115"/>
        <w:rPr>
          <w:rFonts w:asciiTheme="minorHAnsi" w:hAnsiTheme="minorHAnsi" w:cstheme="minorHAnsi"/>
          <w:b/>
          <w:bCs/>
          <w:sz w:val="24"/>
          <w:szCs w:val="24"/>
        </w:rPr>
      </w:pPr>
    </w:p>
    <w:p w14:paraId="62311E23" w14:textId="7ED44898" w:rsidR="00C67255" w:rsidRDefault="000E6688">
      <w:pPr>
        <w:ind w:left="120"/>
        <w:rPr>
          <w:b/>
          <w:sz w:val="28"/>
        </w:rPr>
      </w:pPr>
      <w:r>
        <w:rPr>
          <w:noProof/>
        </w:rPr>
        <mc:AlternateContent>
          <mc:Choice Requires="wpg">
            <w:drawing>
              <wp:anchor distT="0" distB="0" distL="114300" distR="114300" simplePos="0" relativeHeight="251634176" behindDoc="0" locked="0" layoutInCell="1" allowOverlap="1" wp14:anchorId="5BE5366D" wp14:editId="3B6A79ED">
                <wp:simplePos x="0" y="0"/>
                <wp:positionH relativeFrom="page">
                  <wp:posOffset>565150</wp:posOffset>
                </wp:positionH>
                <wp:positionV relativeFrom="paragraph">
                  <wp:posOffset>280670</wp:posOffset>
                </wp:positionV>
                <wp:extent cx="298450" cy="620395"/>
                <wp:effectExtent l="3175" t="4445" r="3175" b="3810"/>
                <wp:wrapNone/>
                <wp:docPr id="62"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450" cy="620395"/>
                          <a:chOff x="890" y="442"/>
                          <a:chExt cx="470" cy="977"/>
                        </a:xfrm>
                      </wpg:grpSpPr>
                      <wps:wsp>
                        <wps:cNvPr id="63" name="Freeform 56"/>
                        <wps:cNvSpPr>
                          <a:spLocks/>
                        </wps:cNvSpPr>
                        <wps:spPr bwMode="auto">
                          <a:xfrm>
                            <a:off x="900" y="451"/>
                            <a:ext cx="450" cy="435"/>
                          </a:xfrm>
                          <a:custGeom>
                            <a:avLst/>
                            <a:gdLst>
                              <a:gd name="T0" fmla="+- 0 900 900"/>
                              <a:gd name="T1" fmla="*/ T0 w 450"/>
                              <a:gd name="T2" fmla="+- 0 524 452"/>
                              <a:gd name="T3" fmla="*/ 524 h 435"/>
                              <a:gd name="T4" fmla="+- 0 906 900"/>
                              <a:gd name="T5" fmla="*/ T4 w 450"/>
                              <a:gd name="T6" fmla="+- 0 496 452"/>
                              <a:gd name="T7" fmla="*/ 496 h 435"/>
                              <a:gd name="T8" fmla="+- 0 921 900"/>
                              <a:gd name="T9" fmla="*/ T8 w 450"/>
                              <a:gd name="T10" fmla="+- 0 473 452"/>
                              <a:gd name="T11" fmla="*/ 473 h 435"/>
                              <a:gd name="T12" fmla="+- 0 944 900"/>
                              <a:gd name="T13" fmla="*/ T12 w 450"/>
                              <a:gd name="T14" fmla="+- 0 457 452"/>
                              <a:gd name="T15" fmla="*/ 457 h 435"/>
                              <a:gd name="T16" fmla="+- 0 972 900"/>
                              <a:gd name="T17" fmla="*/ T16 w 450"/>
                              <a:gd name="T18" fmla="+- 0 452 452"/>
                              <a:gd name="T19" fmla="*/ 452 h 435"/>
                              <a:gd name="T20" fmla="+- 0 1277 900"/>
                              <a:gd name="T21" fmla="*/ T20 w 450"/>
                              <a:gd name="T22" fmla="+- 0 452 452"/>
                              <a:gd name="T23" fmla="*/ 452 h 435"/>
                              <a:gd name="T24" fmla="+- 0 1306 900"/>
                              <a:gd name="T25" fmla="*/ T24 w 450"/>
                              <a:gd name="T26" fmla="+- 0 457 452"/>
                              <a:gd name="T27" fmla="*/ 457 h 435"/>
                              <a:gd name="T28" fmla="+- 0 1329 900"/>
                              <a:gd name="T29" fmla="*/ T28 w 450"/>
                              <a:gd name="T30" fmla="+- 0 473 452"/>
                              <a:gd name="T31" fmla="*/ 473 h 435"/>
                              <a:gd name="T32" fmla="+- 0 1344 900"/>
                              <a:gd name="T33" fmla="*/ T32 w 450"/>
                              <a:gd name="T34" fmla="+- 0 496 452"/>
                              <a:gd name="T35" fmla="*/ 496 h 435"/>
                              <a:gd name="T36" fmla="+- 0 1350 900"/>
                              <a:gd name="T37" fmla="*/ T36 w 450"/>
                              <a:gd name="T38" fmla="+- 0 524 452"/>
                              <a:gd name="T39" fmla="*/ 524 h 435"/>
                              <a:gd name="T40" fmla="+- 0 1350 900"/>
                              <a:gd name="T41" fmla="*/ T40 w 450"/>
                              <a:gd name="T42" fmla="+- 0 814 452"/>
                              <a:gd name="T43" fmla="*/ 814 h 435"/>
                              <a:gd name="T44" fmla="+- 0 1344 900"/>
                              <a:gd name="T45" fmla="*/ T44 w 450"/>
                              <a:gd name="T46" fmla="+- 0 842 452"/>
                              <a:gd name="T47" fmla="*/ 842 h 435"/>
                              <a:gd name="T48" fmla="+- 0 1329 900"/>
                              <a:gd name="T49" fmla="*/ T48 w 450"/>
                              <a:gd name="T50" fmla="+- 0 866 452"/>
                              <a:gd name="T51" fmla="*/ 866 h 435"/>
                              <a:gd name="T52" fmla="+- 0 1306 900"/>
                              <a:gd name="T53" fmla="*/ T52 w 450"/>
                              <a:gd name="T54" fmla="+- 0 881 452"/>
                              <a:gd name="T55" fmla="*/ 881 h 435"/>
                              <a:gd name="T56" fmla="+- 0 1277 900"/>
                              <a:gd name="T57" fmla="*/ T56 w 450"/>
                              <a:gd name="T58" fmla="+- 0 887 452"/>
                              <a:gd name="T59" fmla="*/ 887 h 435"/>
                              <a:gd name="T60" fmla="+- 0 972 900"/>
                              <a:gd name="T61" fmla="*/ T60 w 450"/>
                              <a:gd name="T62" fmla="+- 0 887 452"/>
                              <a:gd name="T63" fmla="*/ 887 h 435"/>
                              <a:gd name="T64" fmla="+- 0 944 900"/>
                              <a:gd name="T65" fmla="*/ T64 w 450"/>
                              <a:gd name="T66" fmla="+- 0 881 452"/>
                              <a:gd name="T67" fmla="*/ 881 h 435"/>
                              <a:gd name="T68" fmla="+- 0 921 900"/>
                              <a:gd name="T69" fmla="*/ T68 w 450"/>
                              <a:gd name="T70" fmla="+- 0 866 452"/>
                              <a:gd name="T71" fmla="*/ 866 h 435"/>
                              <a:gd name="T72" fmla="+- 0 906 900"/>
                              <a:gd name="T73" fmla="*/ T72 w 450"/>
                              <a:gd name="T74" fmla="+- 0 842 452"/>
                              <a:gd name="T75" fmla="*/ 842 h 435"/>
                              <a:gd name="T76" fmla="+- 0 900 900"/>
                              <a:gd name="T77" fmla="*/ T76 w 450"/>
                              <a:gd name="T78" fmla="+- 0 814 452"/>
                              <a:gd name="T79" fmla="*/ 814 h 435"/>
                              <a:gd name="T80" fmla="+- 0 900 900"/>
                              <a:gd name="T81" fmla="*/ T80 w 450"/>
                              <a:gd name="T82" fmla="+- 0 524 452"/>
                              <a:gd name="T83" fmla="*/ 524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5"/>
                                </a:lnTo>
                                <a:lnTo>
                                  <a:pt x="72" y="0"/>
                                </a:lnTo>
                                <a:lnTo>
                                  <a:pt x="377" y="0"/>
                                </a:lnTo>
                                <a:lnTo>
                                  <a:pt x="406" y="5"/>
                                </a:lnTo>
                                <a:lnTo>
                                  <a:pt x="429" y="21"/>
                                </a:lnTo>
                                <a:lnTo>
                                  <a:pt x="444" y="44"/>
                                </a:lnTo>
                                <a:lnTo>
                                  <a:pt x="450" y="72"/>
                                </a:lnTo>
                                <a:lnTo>
                                  <a:pt x="450" y="362"/>
                                </a:lnTo>
                                <a:lnTo>
                                  <a:pt x="444" y="390"/>
                                </a:lnTo>
                                <a:lnTo>
                                  <a:pt x="429" y="414"/>
                                </a:lnTo>
                                <a:lnTo>
                                  <a:pt x="406" y="429"/>
                                </a:lnTo>
                                <a:lnTo>
                                  <a:pt x="377" y="435"/>
                                </a:lnTo>
                                <a:lnTo>
                                  <a:pt x="72" y="435"/>
                                </a:lnTo>
                                <a:lnTo>
                                  <a:pt x="44" y="429"/>
                                </a:lnTo>
                                <a:lnTo>
                                  <a:pt x="21" y="414"/>
                                </a:lnTo>
                                <a:lnTo>
                                  <a:pt x="6" y="390"/>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 name="Freeform 55"/>
                        <wps:cNvSpPr>
                          <a:spLocks/>
                        </wps:cNvSpPr>
                        <wps:spPr bwMode="auto">
                          <a:xfrm>
                            <a:off x="900" y="972"/>
                            <a:ext cx="450" cy="435"/>
                          </a:xfrm>
                          <a:custGeom>
                            <a:avLst/>
                            <a:gdLst>
                              <a:gd name="T0" fmla="+- 0 900 900"/>
                              <a:gd name="T1" fmla="*/ T0 w 450"/>
                              <a:gd name="T2" fmla="+- 0 1045 973"/>
                              <a:gd name="T3" fmla="*/ 1045 h 435"/>
                              <a:gd name="T4" fmla="+- 0 906 900"/>
                              <a:gd name="T5" fmla="*/ T4 w 450"/>
                              <a:gd name="T6" fmla="+- 0 1017 973"/>
                              <a:gd name="T7" fmla="*/ 1017 h 435"/>
                              <a:gd name="T8" fmla="+- 0 921 900"/>
                              <a:gd name="T9" fmla="*/ T8 w 450"/>
                              <a:gd name="T10" fmla="+- 0 994 973"/>
                              <a:gd name="T11" fmla="*/ 994 h 435"/>
                              <a:gd name="T12" fmla="+- 0 944 900"/>
                              <a:gd name="T13" fmla="*/ T12 w 450"/>
                              <a:gd name="T14" fmla="+- 0 979 973"/>
                              <a:gd name="T15" fmla="*/ 979 h 435"/>
                              <a:gd name="T16" fmla="+- 0 972 900"/>
                              <a:gd name="T17" fmla="*/ T16 w 450"/>
                              <a:gd name="T18" fmla="+- 0 973 973"/>
                              <a:gd name="T19" fmla="*/ 973 h 435"/>
                              <a:gd name="T20" fmla="+- 0 1277 900"/>
                              <a:gd name="T21" fmla="*/ T20 w 450"/>
                              <a:gd name="T22" fmla="+- 0 973 973"/>
                              <a:gd name="T23" fmla="*/ 973 h 435"/>
                              <a:gd name="T24" fmla="+- 0 1306 900"/>
                              <a:gd name="T25" fmla="*/ T24 w 450"/>
                              <a:gd name="T26" fmla="+- 0 979 973"/>
                              <a:gd name="T27" fmla="*/ 979 h 435"/>
                              <a:gd name="T28" fmla="+- 0 1329 900"/>
                              <a:gd name="T29" fmla="*/ T28 w 450"/>
                              <a:gd name="T30" fmla="+- 0 994 973"/>
                              <a:gd name="T31" fmla="*/ 994 h 435"/>
                              <a:gd name="T32" fmla="+- 0 1344 900"/>
                              <a:gd name="T33" fmla="*/ T32 w 450"/>
                              <a:gd name="T34" fmla="+- 0 1017 973"/>
                              <a:gd name="T35" fmla="*/ 1017 h 435"/>
                              <a:gd name="T36" fmla="+- 0 1350 900"/>
                              <a:gd name="T37" fmla="*/ T36 w 450"/>
                              <a:gd name="T38" fmla="+- 0 1045 973"/>
                              <a:gd name="T39" fmla="*/ 1045 h 435"/>
                              <a:gd name="T40" fmla="+- 0 1350 900"/>
                              <a:gd name="T41" fmla="*/ T40 w 450"/>
                              <a:gd name="T42" fmla="+- 0 1335 973"/>
                              <a:gd name="T43" fmla="*/ 1335 h 435"/>
                              <a:gd name="T44" fmla="+- 0 1344 900"/>
                              <a:gd name="T45" fmla="*/ T44 w 450"/>
                              <a:gd name="T46" fmla="+- 0 1364 973"/>
                              <a:gd name="T47" fmla="*/ 1364 h 435"/>
                              <a:gd name="T48" fmla="+- 0 1329 900"/>
                              <a:gd name="T49" fmla="*/ T48 w 450"/>
                              <a:gd name="T50" fmla="+- 0 1387 973"/>
                              <a:gd name="T51" fmla="*/ 1387 h 435"/>
                              <a:gd name="T52" fmla="+- 0 1306 900"/>
                              <a:gd name="T53" fmla="*/ T52 w 450"/>
                              <a:gd name="T54" fmla="+- 0 1402 973"/>
                              <a:gd name="T55" fmla="*/ 1402 h 435"/>
                              <a:gd name="T56" fmla="+- 0 1277 900"/>
                              <a:gd name="T57" fmla="*/ T56 w 450"/>
                              <a:gd name="T58" fmla="+- 0 1408 973"/>
                              <a:gd name="T59" fmla="*/ 1408 h 435"/>
                              <a:gd name="T60" fmla="+- 0 972 900"/>
                              <a:gd name="T61" fmla="*/ T60 w 450"/>
                              <a:gd name="T62" fmla="+- 0 1408 973"/>
                              <a:gd name="T63" fmla="*/ 1408 h 435"/>
                              <a:gd name="T64" fmla="+- 0 944 900"/>
                              <a:gd name="T65" fmla="*/ T64 w 450"/>
                              <a:gd name="T66" fmla="+- 0 1402 973"/>
                              <a:gd name="T67" fmla="*/ 1402 h 435"/>
                              <a:gd name="T68" fmla="+- 0 921 900"/>
                              <a:gd name="T69" fmla="*/ T68 w 450"/>
                              <a:gd name="T70" fmla="+- 0 1387 973"/>
                              <a:gd name="T71" fmla="*/ 1387 h 435"/>
                              <a:gd name="T72" fmla="+- 0 906 900"/>
                              <a:gd name="T73" fmla="*/ T72 w 450"/>
                              <a:gd name="T74" fmla="+- 0 1364 973"/>
                              <a:gd name="T75" fmla="*/ 1364 h 435"/>
                              <a:gd name="T76" fmla="+- 0 900 900"/>
                              <a:gd name="T77" fmla="*/ T76 w 450"/>
                              <a:gd name="T78" fmla="+- 0 1335 973"/>
                              <a:gd name="T79" fmla="*/ 1335 h 435"/>
                              <a:gd name="T80" fmla="+- 0 900 900"/>
                              <a:gd name="T81" fmla="*/ T80 w 450"/>
                              <a:gd name="T82" fmla="+- 0 1045 973"/>
                              <a:gd name="T83" fmla="*/ 104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6"/>
                                </a:lnTo>
                                <a:lnTo>
                                  <a:pt x="72" y="0"/>
                                </a:lnTo>
                                <a:lnTo>
                                  <a:pt x="377" y="0"/>
                                </a:lnTo>
                                <a:lnTo>
                                  <a:pt x="406" y="6"/>
                                </a:lnTo>
                                <a:lnTo>
                                  <a:pt x="429" y="21"/>
                                </a:lnTo>
                                <a:lnTo>
                                  <a:pt x="444" y="44"/>
                                </a:lnTo>
                                <a:lnTo>
                                  <a:pt x="450" y="72"/>
                                </a:lnTo>
                                <a:lnTo>
                                  <a:pt x="450" y="362"/>
                                </a:lnTo>
                                <a:lnTo>
                                  <a:pt x="444" y="391"/>
                                </a:lnTo>
                                <a:lnTo>
                                  <a:pt x="429" y="414"/>
                                </a:lnTo>
                                <a:lnTo>
                                  <a:pt x="406" y="429"/>
                                </a:lnTo>
                                <a:lnTo>
                                  <a:pt x="377" y="435"/>
                                </a:lnTo>
                                <a:lnTo>
                                  <a:pt x="72" y="435"/>
                                </a:lnTo>
                                <a:lnTo>
                                  <a:pt x="44" y="429"/>
                                </a:lnTo>
                                <a:lnTo>
                                  <a:pt x="21" y="414"/>
                                </a:lnTo>
                                <a:lnTo>
                                  <a:pt x="6" y="391"/>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7DF36B" id="Group 54" o:spid="_x0000_s1026" style="position:absolute;margin-left:44.5pt;margin-top:22.1pt;width:23.5pt;height:48.85pt;z-index:251634176;mso-position-horizontal-relative:page" coordorigin="890,442" coordsize="470,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">
                <v:shape id="Freeform 56" o:spid="_x0000_s1027" style="position:absolute;left:900;top:451;width:450;height:435;visibility:visible;mso-wrap-style:square;v-text-anchor:top" coordsize="45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" path="m,72l6,44,21,21,44,5,72,,377,r29,5l429,21r15,23l450,72r,290l444,390r-15,24l406,429r-29,6l72,435,44,429,21,414,6,390,,362,,72xe" filled="f" strokeweight="1pt">
                  <v:path arrowok="t" o:connecttype="custom" o:connectlocs="0,524;6,496;21,473;44,457;72,452;377,452;406,457;429,473;444,496;450,524;450,814;444,842;429,866;406,881;377,887;72,887;44,881;21,866;6,842;0,814;0,524" o:connectangles="0,0,0,0,0,0,0,0,0,0,0,0,0,0,0,0,0,0,0,0,0"/>
                </v:shape>
                <v:shape id="Freeform 55" o:spid="_x0000_s1028" style="position:absolute;left:900;top:972;width:450;height:435;visibility:visible;mso-wrap-style:square;v-text-anchor:top" coordsize="45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" path="m,72l6,44,21,21,44,6,72,,377,r29,6l429,21r15,23l450,72r,290l444,391r-15,23l406,429r-29,6l72,435,44,429,21,414,6,391,,362,,72xe" filled="f" strokeweight="1pt">
                  <v:path arrowok="t" o:connecttype="custom" o:connectlocs="0,1045;6,1017;21,994;44,979;72,973;377,973;406,979;429,994;444,1017;450,1045;450,1335;444,1364;429,1387;406,1402;377,1408;72,1408;44,1402;21,1387;6,1364;0,1335;0,1045" o:connectangles="0,0,0,0,0,0,0,0,0,0,0,0,0,0,0,0,0,0,0,0,0"/>
                </v:shape>
                <w10:wrap anchorx="page"/>
              </v:group>
            </w:pict>
          </mc:Fallback>
        </mc:AlternateContent>
      </w:r>
      <w:r>
        <w:rPr>
          <w:noProof/>
        </w:rPr>
        <mc:AlternateContent>
          <mc:Choice Requires="wps">
            <w:drawing>
              <wp:anchor distT="0" distB="0" distL="114300" distR="114300" simplePos="0" relativeHeight="251652608" behindDoc="1" locked="0" layoutInCell="1" allowOverlap="1" wp14:anchorId="0365D9E1" wp14:editId="7C4620EE">
                <wp:simplePos x="0" y="0"/>
                <wp:positionH relativeFrom="page">
                  <wp:posOffset>4295775</wp:posOffset>
                </wp:positionH>
                <wp:positionV relativeFrom="paragraph">
                  <wp:posOffset>287020</wp:posOffset>
                </wp:positionV>
                <wp:extent cx="285750" cy="276225"/>
                <wp:effectExtent l="9525" t="10795" r="9525" b="8255"/>
                <wp:wrapNone/>
                <wp:docPr id="61" name="Freeform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6765 6765"/>
                            <a:gd name="T1" fmla="*/ T0 w 450"/>
                            <a:gd name="T2" fmla="+- 0 524 452"/>
                            <a:gd name="T3" fmla="*/ 524 h 435"/>
                            <a:gd name="T4" fmla="+- 0 6771 6765"/>
                            <a:gd name="T5" fmla="*/ T4 w 450"/>
                            <a:gd name="T6" fmla="+- 0 496 452"/>
                            <a:gd name="T7" fmla="*/ 496 h 435"/>
                            <a:gd name="T8" fmla="+- 0 6786 6765"/>
                            <a:gd name="T9" fmla="*/ T8 w 450"/>
                            <a:gd name="T10" fmla="+- 0 473 452"/>
                            <a:gd name="T11" fmla="*/ 473 h 435"/>
                            <a:gd name="T12" fmla="+- 0 6809 6765"/>
                            <a:gd name="T13" fmla="*/ T12 w 450"/>
                            <a:gd name="T14" fmla="+- 0 457 452"/>
                            <a:gd name="T15" fmla="*/ 457 h 435"/>
                            <a:gd name="T16" fmla="+- 0 6837 6765"/>
                            <a:gd name="T17" fmla="*/ T16 w 450"/>
                            <a:gd name="T18" fmla="+- 0 452 452"/>
                            <a:gd name="T19" fmla="*/ 452 h 435"/>
                            <a:gd name="T20" fmla="+- 0 7142 6765"/>
                            <a:gd name="T21" fmla="*/ T20 w 450"/>
                            <a:gd name="T22" fmla="+- 0 452 452"/>
                            <a:gd name="T23" fmla="*/ 452 h 435"/>
                            <a:gd name="T24" fmla="+- 0 7171 6765"/>
                            <a:gd name="T25" fmla="*/ T24 w 450"/>
                            <a:gd name="T26" fmla="+- 0 457 452"/>
                            <a:gd name="T27" fmla="*/ 457 h 435"/>
                            <a:gd name="T28" fmla="+- 0 7194 6765"/>
                            <a:gd name="T29" fmla="*/ T28 w 450"/>
                            <a:gd name="T30" fmla="+- 0 473 452"/>
                            <a:gd name="T31" fmla="*/ 473 h 435"/>
                            <a:gd name="T32" fmla="+- 0 7209 6765"/>
                            <a:gd name="T33" fmla="*/ T32 w 450"/>
                            <a:gd name="T34" fmla="+- 0 496 452"/>
                            <a:gd name="T35" fmla="*/ 496 h 435"/>
                            <a:gd name="T36" fmla="+- 0 7215 6765"/>
                            <a:gd name="T37" fmla="*/ T36 w 450"/>
                            <a:gd name="T38" fmla="+- 0 524 452"/>
                            <a:gd name="T39" fmla="*/ 524 h 435"/>
                            <a:gd name="T40" fmla="+- 0 7215 6765"/>
                            <a:gd name="T41" fmla="*/ T40 w 450"/>
                            <a:gd name="T42" fmla="+- 0 814 452"/>
                            <a:gd name="T43" fmla="*/ 814 h 435"/>
                            <a:gd name="T44" fmla="+- 0 7209 6765"/>
                            <a:gd name="T45" fmla="*/ T44 w 450"/>
                            <a:gd name="T46" fmla="+- 0 842 452"/>
                            <a:gd name="T47" fmla="*/ 842 h 435"/>
                            <a:gd name="T48" fmla="+- 0 7194 6765"/>
                            <a:gd name="T49" fmla="*/ T48 w 450"/>
                            <a:gd name="T50" fmla="+- 0 866 452"/>
                            <a:gd name="T51" fmla="*/ 866 h 435"/>
                            <a:gd name="T52" fmla="+- 0 7171 6765"/>
                            <a:gd name="T53" fmla="*/ T52 w 450"/>
                            <a:gd name="T54" fmla="+- 0 881 452"/>
                            <a:gd name="T55" fmla="*/ 881 h 435"/>
                            <a:gd name="T56" fmla="+- 0 7142 6765"/>
                            <a:gd name="T57" fmla="*/ T56 w 450"/>
                            <a:gd name="T58" fmla="+- 0 887 452"/>
                            <a:gd name="T59" fmla="*/ 887 h 435"/>
                            <a:gd name="T60" fmla="+- 0 6837 6765"/>
                            <a:gd name="T61" fmla="*/ T60 w 450"/>
                            <a:gd name="T62" fmla="+- 0 887 452"/>
                            <a:gd name="T63" fmla="*/ 887 h 435"/>
                            <a:gd name="T64" fmla="+- 0 6809 6765"/>
                            <a:gd name="T65" fmla="*/ T64 w 450"/>
                            <a:gd name="T66" fmla="+- 0 881 452"/>
                            <a:gd name="T67" fmla="*/ 881 h 435"/>
                            <a:gd name="T68" fmla="+- 0 6786 6765"/>
                            <a:gd name="T69" fmla="*/ T68 w 450"/>
                            <a:gd name="T70" fmla="+- 0 866 452"/>
                            <a:gd name="T71" fmla="*/ 866 h 435"/>
                            <a:gd name="T72" fmla="+- 0 6771 6765"/>
                            <a:gd name="T73" fmla="*/ T72 w 450"/>
                            <a:gd name="T74" fmla="+- 0 842 452"/>
                            <a:gd name="T75" fmla="*/ 842 h 435"/>
                            <a:gd name="T76" fmla="+- 0 6765 6765"/>
                            <a:gd name="T77" fmla="*/ T76 w 450"/>
                            <a:gd name="T78" fmla="+- 0 814 452"/>
                            <a:gd name="T79" fmla="*/ 814 h 435"/>
                            <a:gd name="T80" fmla="+- 0 6765 6765"/>
                            <a:gd name="T81" fmla="*/ T80 w 450"/>
                            <a:gd name="T82" fmla="+- 0 524 452"/>
                            <a:gd name="T83" fmla="*/ 524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5"/>
                              </a:lnTo>
                              <a:lnTo>
                                <a:pt x="72" y="0"/>
                              </a:lnTo>
                              <a:lnTo>
                                <a:pt x="377" y="0"/>
                              </a:lnTo>
                              <a:lnTo>
                                <a:pt x="406" y="5"/>
                              </a:lnTo>
                              <a:lnTo>
                                <a:pt x="429" y="21"/>
                              </a:lnTo>
                              <a:lnTo>
                                <a:pt x="444" y="44"/>
                              </a:lnTo>
                              <a:lnTo>
                                <a:pt x="450" y="72"/>
                              </a:lnTo>
                              <a:lnTo>
                                <a:pt x="450" y="362"/>
                              </a:lnTo>
                              <a:lnTo>
                                <a:pt x="444" y="390"/>
                              </a:lnTo>
                              <a:lnTo>
                                <a:pt x="429" y="414"/>
                              </a:lnTo>
                              <a:lnTo>
                                <a:pt x="406" y="429"/>
                              </a:lnTo>
                              <a:lnTo>
                                <a:pt x="377" y="435"/>
                              </a:lnTo>
                              <a:lnTo>
                                <a:pt x="72" y="435"/>
                              </a:lnTo>
                              <a:lnTo>
                                <a:pt x="44" y="429"/>
                              </a:lnTo>
                              <a:lnTo>
                                <a:pt x="21" y="414"/>
                              </a:lnTo>
                              <a:lnTo>
                                <a:pt x="6" y="390"/>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847A48" id="Freeform 53" o:spid="_x0000_s1026" style="position:absolute;margin-left:338.25pt;margin-top:22.6pt;width:22.5pt;height:21.7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" path="m,72l6,44,21,21,44,5,72,,377,r29,5l429,21r15,23l450,72r,290l444,390r-15,24l406,429r-29,6l72,435,44,429,21,414,6,390,,362,,72xe" filled="f" strokeweight="1pt">
                <v:path arrowok="t" o:connecttype="custom" o:connectlocs="0,332740;3810,314960;13335,300355;27940,290195;45720,287020;239395,287020;257810,290195;272415,300355;281940,314960;285750,332740;285750,516890;281940,534670;272415,549910;257810,559435;239395,563245;45720,563245;27940,559435;13335,549910;3810,534670;0,516890;0,332740" o:connectangles="0,0,0,0,0,0,0,0,0,0,0,0,0,0,0,0,0,0,0,0,0"/>
                <w10:wrap anchorx="page"/>
              </v:shape>
            </w:pict>
          </mc:Fallback>
        </mc:AlternateContent>
      </w:r>
      <w:r>
        <w:rPr>
          <w:noProof/>
        </w:rPr>
        <mc:AlternateContent>
          <mc:Choice Requires="wps">
            <w:drawing>
              <wp:anchor distT="0" distB="0" distL="114300" distR="114300" simplePos="0" relativeHeight="251653632" behindDoc="1" locked="0" layoutInCell="1" allowOverlap="1" wp14:anchorId="75643DE3" wp14:editId="74EC0FE7">
                <wp:simplePos x="0" y="0"/>
                <wp:positionH relativeFrom="page">
                  <wp:posOffset>4295775</wp:posOffset>
                </wp:positionH>
                <wp:positionV relativeFrom="paragraph">
                  <wp:posOffset>627380</wp:posOffset>
                </wp:positionV>
                <wp:extent cx="285750" cy="276225"/>
                <wp:effectExtent l="9525" t="8255" r="9525" b="10795"/>
                <wp:wrapNone/>
                <wp:docPr id="60" name="Freeform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6765 6765"/>
                            <a:gd name="T1" fmla="*/ T0 w 450"/>
                            <a:gd name="T2" fmla="+- 0 1060 988"/>
                            <a:gd name="T3" fmla="*/ 1060 h 435"/>
                            <a:gd name="T4" fmla="+- 0 6771 6765"/>
                            <a:gd name="T5" fmla="*/ T4 w 450"/>
                            <a:gd name="T6" fmla="+- 0 1032 988"/>
                            <a:gd name="T7" fmla="*/ 1032 h 435"/>
                            <a:gd name="T8" fmla="+- 0 6786 6765"/>
                            <a:gd name="T9" fmla="*/ T8 w 450"/>
                            <a:gd name="T10" fmla="+- 0 1009 988"/>
                            <a:gd name="T11" fmla="*/ 1009 h 435"/>
                            <a:gd name="T12" fmla="+- 0 6809 6765"/>
                            <a:gd name="T13" fmla="*/ T12 w 450"/>
                            <a:gd name="T14" fmla="+- 0 994 988"/>
                            <a:gd name="T15" fmla="*/ 994 h 435"/>
                            <a:gd name="T16" fmla="+- 0 6837 6765"/>
                            <a:gd name="T17" fmla="*/ T16 w 450"/>
                            <a:gd name="T18" fmla="+- 0 988 988"/>
                            <a:gd name="T19" fmla="*/ 988 h 435"/>
                            <a:gd name="T20" fmla="+- 0 7142 6765"/>
                            <a:gd name="T21" fmla="*/ T20 w 450"/>
                            <a:gd name="T22" fmla="+- 0 988 988"/>
                            <a:gd name="T23" fmla="*/ 988 h 435"/>
                            <a:gd name="T24" fmla="+- 0 7171 6765"/>
                            <a:gd name="T25" fmla="*/ T24 w 450"/>
                            <a:gd name="T26" fmla="+- 0 994 988"/>
                            <a:gd name="T27" fmla="*/ 994 h 435"/>
                            <a:gd name="T28" fmla="+- 0 7194 6765"/>
                            <a:gd name="T29" fmla="*/ T28 w 450"/>
                            <a:gd name="T30" fmla="+- 0 1009 988"/>
                            <a:gd name="T31" fmla="*/ 1009 h 435"/>
                            <a:gd name="T32" fmla="+- 0 7209 6765"/>
                            <a:gd name="T33" fmla="*/ T32 w 450"/>
                            <a:gd name="T34" fmla="+- 0 1032 988"/>
                            <a:gd name="T35" fmla="*/ 1032 h 435"/>
                            <a:gd name="T36" fmla="+- 0 7215 6765"/>
                            <a:gd name="T37" fmla="*/ T36 w 450"/>
                            <a:gd name="T38" fmla="+- 0 1060 988"/>
                            <a:gd name="T39" fmla="*/ 1060 h 435"/>
                            <a:gd name="T40" fmla="+- 0 7215 6765"/>
                            <a:gd name="T41" fmla="*/ T40 w 450"/>
                            <a:gd name="T42" fmla="+- 0 1350 988"/>
                            <a:gd name="T43" fmla="*/ 1350 h 435"/>
                            <a:gd name="T44" fmla="+- 0 7209 6765"/>
                            <a:gd name="T45" fmla="*/ T44 w 450"/>
                            <a:gd name="T46" fmla="+- 0 1379 988"/>
                            <a:gd name="T47" fmla="*/ 1379 h 435"/>
                            <a:gd name="T48" fmla="+- 0 7194 6765"/>
                            <a:gd name="T49" fmla="*/ T48 w 450"/>
                            <a:gd name="T50" fmla="+- 0 1402 988"/>
                            <a:gd name="T51" fmla="*/ 1402 h 435"/>
                            <a:gd name="T52" fmla="+- 0 7171 6765"/>
                            <a:gd name="T53" fmla="*/ T52 w 450"/>
                            <a:gd name="T54" fmla="+- 0 1417 988"/>
                            <a:gd name="T55" fmla="*/ 1417 h 435"/>
                            <a:gd name="T56" fmla="+- 0 7142 6765"/>
                            <a:gd name="T57" fmla="*/ T56 w 450"/>
                            <a:gd name="T58" fmla="+- 0 1423 988"/>
                            <a:gd name="T59" fmla="*/ 1423 h 435"/>
                            <a:gd name="T60" fmla="+- 0 6837 6765"/>
                            <a:gd name="T61" fmla="*/ T60 w 450"/>
                            <a:gd name="T62" fmla="+- 0 1423 988"/>
                            <a:gd name="T63" fmla="*/ 1423 h 435"/>
                            <a:gd name="T64" fmla="+- 0 6809 6765"/>
                            <a:gd name="T65" fmla="*/ T64 w 450"/>
                            <a:gd name="T66" fmla="+- 0 1417 988"/>
                            <a:gd name="T67" fmla="*/ 1417 h 435"/>
                            <a:gd name="T68" fmla="+- 0 6786 6765"/>
                            <a:gd name="T69" fmla="*/ T68 w 450"/>
                            <a:gd name="T70" fmla="+- 0 1402 988"/>
                            <a:gd name="T71" fmla="*/ 1402 h 435"/>
                            <a:gd name="T72" fmla="+- 0 6771 6765"/>
                            <a:gd name="T73" fmla="*/ T72 w 450"/>
                            <a:gd name="T74" fmla="+- 0 1379 988"/>
                            <a:gd name="T75" fmla="*/ 1379 h 435"/>
                            <a:gd name="T76" fmla="+- 0 6765 6765"/>
                            <a:gd name="T77" fmla="*/ T76 w 450"/>
                            <a:gd name="T78" fmla="+- 0 1350 988"/>
                            <a:gd name="T79" fmla="*/ 1350 h 435"/>
                            <a:gd name="T80" fmla="+- 0 6765 6765"/>
                            <a:gd name="T81" fmla="*/ T80 w 450"/>
                            <a:gd name="T82" fmla="+- 0 1060 988"/>
                            <a:gd name="T83" fmla="*/ 1060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6"/>
                              </a:lnTo>
                              <a:lnTo>
                                <a:pt x="72" y="0"/>
                              </a:lnTo>
                              <a:lnTo>
                                <a:pt x="377" y="0"/>
                              </a:lnTo>
                              <a:lnTo>
                                <a:pt x="406" y="6"/>
                              </a:lnTo>
                              <a:lnTo>
                                <a:pt x="429" y="21"/>
                              </a:lnTo>
                              <a:lnTo>
                                <a:pt x="444" y="44"/>
                              </a:lnTo>
                              <a:lnTo>
                                <a:pt x="450" y="72"/>
                              </a:lnTo>
                              <a:lnTo>
                                <a:pt x="450" y="362"/>
                              </a:lnTo>
                              <a:lnTo>
                                <a:pt x="444" y="391"/>
                              </a:lnTo>
                              <a:lnTo>
                                <a:pt x="429" y="414"/>
                              </a:lnTo>
                              <a:lnTo>
                                <a:pt x="406" y="429"/>
                              </a:lnTo>
                              <a:lnTo>
                                <a:pt x="377" y="435"/>
                              </a:lnTo>
                              <a:lnTo>
                                <a:pt x="72" y="435"/>
                              </a:lnTo>
                              <a:lnTo>
                                <a:pt x="44" y="429"/>
                              </a:lnTo>
                              <a:lnTo>
                                <a:pt x="21" y="414"/>
                              </a:lnTo>
                              <a:lnTo>
                                <a:pt x="6" y="391"/>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27AA70" id="Freeform 52" o:spid="_x0000_s1026" style="position:absolute;margin-left:338.25pt;margin-top:49.4pt;width:22.5pt;height:21.7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" path="m,72l6,44,21,21,44,6,72,,377,r29,6l429,21r15,23l450,72r,290l444,391r-15,23l406,429r-29,6l72,435,44,429,21,414,6,391,,362,,72xe" filled="f" strokeweight="1pt">
                <v:path arrowok="t" o:connecttype="custom" o:connectlocs="0,673100;3810,655320;13335,640715;27940,631190;45720,627380;239395,627380;257810,631190;272415,640715;281940,655320;285750,673100;285750,857250;281940,875665;272415,890270;257810,899795;239395,903605;45720,903605;27940,899795;13335,890270;3810,875665;0,857250;0,673100" o:connectangles="0,0,0,0,0,0,0,0,0,0,0,0,0,0,0,0,0,0,0,0,0"/>
                <w10:wrap anchorx="page"/>
              </v:shape>
            </w:pict>
          </mc:Fallback>
        </mc:AlternateContent>
      </w:r>
      <w:r>
        <w:rPr>
          <w:noProof/>
        </w:rPr>
        <mc:AlternateContent>
          <mc:Choice Requires="wpg">
            <w:drawing>
              <wp:anchor distT="0" distB="0" distL="114300" distR="114300" simplePos="0" relativeHeight="251635200" behindDoc="0" locked="0" layoutInCell="1" allowOverlap="1" wp14:anchorId="21A733AA" wp14:editId="69EEB6BB">
                <wp:simplePos x="0" y="0"/>
                <wp:positionH relativeFrom="page">
                  <wp:posOffset>565150</wp:posOffset>
                </wp:positionH>
                <wp:positionV relativeFrom="paragraph">
                  <wp:posOffset>961390</wp:posOffset>
                </wp:positionV>
                <wp:extent cx="298450" cy="620395"/>
                <wp:effectExtent l="3175" t="8890" r="3175" b="0"/>
                <wp:wrapNone/>
                <wp:docPr id="57"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450" cy="620395"/>
                          <a:chOff x="890" y="1514"/>
                          <a:chExt cx="470" cy="977"/>
                        </a:xfrm>
                      </wpg:grpSpPr>
                      <wps:wsp>
                        <wps:cNvPr id="58" name="Freeform 51"/>
                        <wps:cNvSpPr>
                          <a:spLocks/>
                        </wps:cNvSpPr>
                        <wps:spPr bwMode="auto">
                          <a:xfrm>
                            <a:off x="900" y="1523"/>
                            <a:ext cx="450" cy="435"/>
                          </a:xfrm>
                          <a:custGeom>
                            <a:avLst/>
                            <a:gdLst>
                              <a:gd name="T0" fmla="+- 0 900 900"/>
                              <a:gd name="T1" fmla="*/ T0 w 450"/>
                              <a:gd name="T2" fmla="+- 0 1596 1524"/>
                              <a:gd name="T3" fmla="*/ 1596 h 435"/>
                              <a:gd name="T4" fmla="+- 0 906 900"/>
                              <a:gd name="T5" fmla="*/ T4 w 450"/>
                              <a:gd name="T6" fmla="+- 0 1568 1524"/>
                              <a:gd name="T7" fmla="*/ 1568 h 435"/>
                              <a:gd name="T8" fmla="+- 0 921 900"/>
                              <a:gd name="T9" fmla="*/ T8 w 450"/>
                              <a:gd name="T10" fmla="+- 0 1545 1524"/>
                              <a:gd name="T11" fmla="*/ 1545 h 435"/>
                              <a:gd name="T12" fmla="+- 0 944 900"/>
                              <a:gd name="T13" fmla="*/ T12 w 450"/>
                              <a:gd name="T14" fmla="+- 0 1530 1524"/>
                              <a:gd name="T15" fmla="*/ 1530 h 435"/>
                              <a:gd name="T16" fmla="+- 0 972 900"/>
                              <a:gd name="T17" fmla="*/ T16 w 450"/>
                              <a:gd name="T18" fmla="+- 0 1524 1524"/>
                              <a:gd name="T19" fmla="*/ 1524 h 435"/>
                              <a:gd name="T20" fmla="+- 0 1277 900"/>
                              <a:gd name="T21" fmla="*/ T20 w 450"/>
                              <a:gd name="T22" fmla="+- 0 1524 1524"/>
                              <a:gd name="T23" fmla="*/ 1524 h 435"/>
                              <a:gd name="T24" fmla="+- 0 1306 900"/>
                              <a:gd name="T25" fmla="*/ T24 w 450"/>
                              <a:gd name="T26" fmla="+- 0 1530 1524"/>
                              <a:gd name="T27" fmla="*/ 1530 h 435"/>
                              <a:gd name="T28" fmla="+- 0 1329 900"/>
                              <a:gd name="T29" fmla="*/ T28 w 450"/>
                              <a:gd name="T30" fmla="+- 0 1545 1524"/>
                              <a:gd name="T31" fmla="*/ 1545 h 435"/>
                              <a:gd name="T32" fmla="+- 0 1344 900"/>
                              <a:gd name="T33" fmla="*/ T32 w 450"/>
                              <a:gd name="T34" fmla="+- 0 1568 1524"/>
                              <a:gd name="T35" fmla="*/ 1568 h 435"/>
                              <a:gd name="T36" fmla="+- 0 1350 900"/>
                              <a:gd name="T37" fmla="*/ T36 w 450"/>
                              <a:gd name="T38" fmla="+- 0 1596 1524"/>
                              <a:gd name="T39" fmla="*/ 1596 h 435"/>
                              <a:gd name="T40" fmla="+- 0 1350 900"/>
                              <a:gd name="T41" fmla="*/ T40 w 450"/>
                              <a:gd name="T42" fmla="+- 0 1886 1524"/>
                              <a:gd name="T43" fmla="*/ 1886 h 435"/>
                              <a:gd name="T44" fmla="+- 0 1344 900"/>
                              <a:gd name="T45" fmla="*/ T44 w 450"/>
                              <a:gd name="T46" fmla="+- 0 1915 1524"/>
                              <a:gd name="T47" fmla="*/ 1915 h 435"/>
                              <a:gd name="T48" fmla="+- 0 1329 900"/>
                              <a:gd name="T49" fmla="*/ T48 w 450"/>
                              <a:gd name="T50" fmla="+- 0 1938 1524"/>
                              <a:gd name="T51" fmla="*/ 1938 h 435"/>
                              <a:gd name="T52" fmla="+- 0 1306 900"/>
                              <a:gd name="T53" fmla="*/ T52 w 450"/>
                              <a:gd name="T54" fmla="+- 0 1953 1524"/>
                              <a:gd name="T55" fmla="*/ 1953 h 435"/>
                              <a:gd name="T56" fmla="+- 0 1277 900"/>
                              <a:gd name="T57" fmla="*/ T56 w 450"/>
                              <a:gd name="T58" fmla="+- 0 1959 1524"/>
                              <a:gd name="T59" fmla="*/ 1959 h 435"/>
                              <a:gd name="T60" fmla="+- 0 972 900"/>
                              <a:gd name="T61" fmla="*/ T60 w 450"/>
                              <a:gd name="T62" fmla="+- 0 1959 1524"/>
                              <a:gd name="T63" fmla="*/ 1959 h 435"/>
                              <a:gd name="T64" fmla="+- 0 944 900"/>
                              <a:gd name="T65" fmla="*/ T64 w 450"/>
                              <a:gd name="T66" fmla="+- 0 1953 1524"/>
                              <a:gd name="T67" fmla="*/ 1953 h 435"/>
                              <a:gd name="T68" fmla="+- 0 921 900"/>
                              <a:gd name="T69" fmla="*/ T68 w 450"/>
                              <a:gd name="T70" fmla="+- 0 1938 1524"/>
                              <a:gd name="T71" fmla="*/ 1938 h 435"/>
                              <a:gd name="T72" fmla="+- 0 906 900"/>
                              <a:gd name="T73" fmla="*/ T72 w 450"/>
                              <a:gd name="T74" fmla="+- 0 1915 1524"/>
                              <a:gd name="T75" fmla="*/ 1915 h 435"/>
                              <a:gd name="T76" fmla="+- 0 900 900"/>
                              <a:gd name="T77" fmla="*/ T76 w 450"/>
                              <a:gd name="T78" fmla="+- 0 1886 1524"/>
                              <a:gd name="T79" fmla="*/ 1886 h 435"/>
                              <a:gd name="T80" fmla="+- 0 900 900"/>
                              <a:gd name="T81" fmla="*/ T80 w 450"/>
                              <a:gd name="T82" fmla="+- 0 1596 1524"/>
                              <a:gd name="T83" fmla="*/ 1596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6"/>
                                </a:lnTo>
                                <a:lnTo>
                                  <a:pt x="72" y="0"/>
                                </a:lnTo>
                                <a:lnTo>
                                  <a:pt x="377" y="0"/>
                                </a:lnTo>
                                <a:lnTo>
                                  <a:pt x="406" y="6"/>
                                </a:lnTo>
                                <a:lnTo>
                                  <a:pt x="429" y="21"/>
                                </a:lnTo>
                                <a:lnTo>
                                  <a:pt x="444" y="44"/>
                                </a:lnTo>
                                <a:lnTo>
                                  <a:pt x="450" y="72"/>
                                </a:lnTo>
                                <a:lnTo>
                                  <a:pt x="450" y="362"/>
                                </a:lnTo>
                                <a:lnTo>
                                  <a:pt x="444" y="391"/>
                                </a:lnTo>
                                <a:lnTo>
                                  <a:pt x="429" y="414"/>
                                </a:lnTo>
                                <a:lnTo>
                                  <a:pt x="406" y="429"/>
                                </a:lnTo>
                                <a:lnTo>
                                  <a:pt x="377" y="435"/>
                                </a:lnTo>
                                <a:lnTo>
                                  <a:pt x="72" y="435"/>
                                </a:lnTo>
                                <a:lnTo>
                                  <a:pt x="44" y="429"/>
                                </a:lnTo>
                                <a:lnTo>
                                  <a:pt x="21" y="414"/>
                                </a:lnTo>
                                <a:lnTo>
                                  <a:pt x="6" y="391"/>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Freeform 50"/>
                        <wps:cNvSpPr>
                          <a:spLocks/>
                        </wps:cNvSpPr>
                        <wps:spPr bwMode="auto">
                          <a:xfrm>
                            <a:off x="900" y="2045"/>
                            <a:ext cx="450" cy="435"/>
                          </a:xfrm>
                          <a:custGeom>
                            <a:avLst/>
                            <a:gdLst>
                              <a:gd name="T0" fmla="+- 0 900 900"/>
                              <a:gd name="T1" fmla="*/ T0 w 450"/>
                              <a:gd name="T2" fmla="+- 0 2118 2045"/>
                              <a:gd name="T3" fmla="*/ 2118 h 435"/>
                              <a:gd name="T4" fmla="+- 0 906 900"/>
                              <a:gd name="T5" fmla="*/ T4 w 450"/>
                              <a:gd name="T6" fmla="+- 0 2089 2045"/>
                              <a:gd name="T7" fmla="*/ 2089 h 435"/>
                              <a:gd name="T8" fmla="+- 0 921 900"/>
                              <a:gd name="T9" fmla="*/ T8 w 450"/>
                              <a:gd name="T10" fmla="+- 0 2066 2045"/>
                              <a:gd name="T11" fmla="*/ 2066 h 435"/>
                              <a:gd name="T12" fmla="+- 0 944 900"/>
                              <a:gd name="T13" fmla="*/ T12 w 450"/>
                              <a:gd name="T14" fmla="+- 0 2051 2045"/>
                              <a:gd name="T15" fmla="*/ 2051 h 435"/>
                              <a:gd name="T16" fmla="+- 0 972 900"/>
                              <a:gd name="T17" fmla="*/ T16 w 450"/>
                              <a:gd name="T18" fmla="+- 0 2045 2045"/>
                              <a:gd name="T19" fmla="*/ 2045 h 435"/>
                              <a:gd name="T20" fmla="+- 0 1277 900"/>
                              <a:gd name="T21" fmla="*/ T20 w 450"/>
                              <a:gd name="T22" fmla="+- 0 2045 2045"/>
                              <a:gd name="T23" fmla="*/ 2045 h 435"/>
                              <a:gd name="T24" fmla="+- 0 1306 900"/>
                              <a:gd name="T25" fmla="*/ T24 w 450"/>
                              <a:gd name="T26" fmla="+- 0 2051 2045"/>
                              <a:gd name="T27" fmla="*/ 2051 h 435"/>
                              <a:gd name="T28" fmla="+- 0 1329 900"/>
                              <a:gd name="T29" fmla="*/ T28 w 450"/>
                              <a:gd name="T30" fmla="+- 0 2066 2045"/>
                              <a:gd name="T31" fmla="*/ 2066 h 435"/>
                              <a:gd name="T32" fmla="+- 0 1344 900"/>
                              <a:gd name="T33" fmla="*/ T32 w 450"/>
                              <a:gd name="T34" fmla="+- 0 2089 2045"/>
                              <a:gd name="T35" fmla="*/ 2089 h 435"/>
                              <a:gd name="T36" fmla="+- 0 1350 900"/>
                              <a:gd name="T37" fmla="*/ T36 w 450"/>
                              <a:gd name="T38" fmla="+- 0 2118 2045"/>
                              <a:gd name="T39" fmla="*/ 2118 h 435"/>
                              <a:gd name="T40" fmla="+- 0 1350 900"/>
                              <a:gd name="T41" fmla="*/ T40 w 450"/>
                              <a:gd name="T42" fmla="+- 0 2408 2045"/>
                              <a:gd name="T43" fmla="*/ 2408 h 435"/>
                              <a:gd name="T44" fmla="+- 0 1344 900"/>
                              <a:gd name="T45" fmla="*/ T44 w 450"/>
                              <a:gd name="T46" fmla="+- 0 2436 2045"/>
                              <a:gd name="T47" fmla="*/ 2436 h 435"/>
                              <a:gd name="T48" fmla="+- 0 1329 900"/>
                              <a:gd name="T49" fmla="*/ T48 w 450"/>
                              <a:gd name="T50" fmla="+- 0 2459 2045"/>
                              <a:gd name="T51" fmla="*/ 2459 h 435"/>
                              <a:gd name="T52" fmla="+- 0 1306 900"/>
                              <a:gd name="T53" fmla="*/ T52 w 450"/>
                              <a:gd name="T54" fmla="+- 0 2474 2045"/>
                              <a:gd name="T55" fmla="*/ 2474 h 435"/>
                              <a:gd name="T56" fmla="+- 0 1277 900"/>
                              <a:gd name="T57" fmla="*/ T56 w 450"/>
                              <a:gd name="T58" fmla="+- 0 2480 2045"/>
                              <a:gd name="T59" fmla="*/ 2480 h 435"/>
                              <a:gd name="T60" fmla="+- 0 972 900"/>
                              <a:gd name="T61" fmla="*/ T60 w 450"/>
                              <a:gd name="T62" fmla="+- 0 2480 2045"/>
                              <a:gd name="T63" fmla="*/ 2480 h 435"/>
                              <a:gd name="T64" fmla="+- 0 944 900"/>
                              <a:gd name="T65" fmla="*/ T64 w 450"/>
                              <a:gd name="T66" fmla="+- 0 2474 2045"/>
                              <a:gd name="T67" fmla="*/ 2474 h 435"/>
                              <a:gd name="T68" fmla="+- 0 921 900"/>
                              <a:gd name="T69" fmla="*/ T68 w 450"/>
                              <a:gd name="T70" fmla="+- 0 2459 2045"/>
                              <a:gd name="T71" fmla="*/ 2459 h 435"/>
                              <a:gd name="T72" fmla="+- 0 906 900"/>
                              <a:gd name="T73" fmla="*/ T72 w 450"/>
                              <a:gd name="T74" fmla="+- 0 2436 2045"/>
                              <a:gd name="T75" fmla="*/ 2436 h 435"/>
                              <a:gd name="T76" fmla="+- 0 900 900"/>
                              <a:gd name="T77" fmla="*/ T76 w 450"/>
                              <a:gd name="T78" fmla="+- 0 2408 2045"/>
                              <a:gd name="T79" fmla="*/ 2408 h 435"/>
                              <a:gd name="T80" fmla="+- 0 900 900"/>
                              <a:gd name="T81" fmla="*/ T80 w 450"/>
                              <a:gd name="T82" fmla="+- 0 2118 2045"/>
                              <a:gd name="T83" fmla="*/ 2118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4"/>
                                </a:lnTo>
                                <a:lnTo>
                                  <a:pt x="21" y="21"/>
                                </a:lnTo>
                                <a:lnTo>
                                  <a:pt x="44" y="6"/>
                                </a:lnTo>
                                <a:lnTo>
                                  <a:pt x="72" y="0"/>
                                </a:lnTo>
                                <a:lnTo>
                                  <a:pt x="377" y="0"/>
                                </a:lnTo>
                                <a:lnTo>
                                  <a:pt x="406" y="6"/>
                                </a:lnTo>
                                <a:lnTo>
                                  <a:pt x="429" y="21"/>
                                </a:lnTo>
                                <a:lnTo>
                                  <a:pt x="444" y="44"/>
                                </a:lnTo>
                                <a:lnTo>
                                  <a:pt x="450" y="73"/>
                                </a:lnTo>
                                <a:lnTo>
                                  <a:pt x="450" y="363"/>
                                </a:lnTo>
                                <a:lnTo>
                                  <a:pt x="444" y="391"/>
                                </a:lnTo>
                                <a:lnTo>
                                  <a:pt x="429" y="414"/>
                                </a:lnTo>
                                <a:lnTo>
                                  <a:pt x="406" y="429"/>
                                </a:lnTo>
                                <a:lnTo>
                                  <a:pt x="377" y="435"/>
                                </a:lnTo>
                                <a:lnTo>
                                  <a:pt x="72" y="435"/>
                                </a:lnTo>
                                <a:lnTo>
                                  <a:pt x="44" y="429"/>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DBF727" id="Group 49" o:spid="_x0000_s1026" style="position:absolute;margin-left:44.5pt;margin-top:75.7pt;width:23.5pt;height:48.85pt;z-index:251635200;mso-position-horizontal-relative:page" coordorigin="890,1514" coordsize="470,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">
                <v:shape id="Freeform 51" o:spid="_x0000_s1027" style="position:absolute;left:900;top:1523;width:450;height:435;visibility:visible;mso-wrap-style:square;v-text-anchor:top" coordsize="45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" path="m,72l6,44,21,21,44,6,72,,377,r29,6l429,21r15,23l450,72r,290l444,391r-15,23l406,429r-29,6l72,435,44,429,21,414,6,391,,362,,72xe" filled="f" strokeweight="1pt">
                  <v:path arrowok="t" o:connecttype="custom" o:connectlocs="0,1596;6,1568;21,1545;44,1530;72,1524;377,1524;406,1530;429,1545;444,1568;450,1596;450,1886;444,1915;429,1938;406,1953;377,1959;72,1959;44,1953;21,1938;6,1915;0,1886;0,1596" o:connectangles="0,0,0,0,0,0,0,0,0,0,0,0,0,0,0,0,0,0,0,0,0"/>
                </v:shape>
                <v:shape id="Freeform 50" o:spid="_x0000_s1028" style="position:absolute;left:900;top:2045;width:450;height:435;visibility:visible;mso-wrap-style:square;v-text-anchor:top" coordsize="45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" path="m,73l6,44,21,21,44,6,72,,377,r29,6l429,21r15,23l450,73r,290l444,391r-15,23l406,429r-29,6l72,435,44,429,21,414,6,391,,363,,73xe" filled="f" strokeweight="1pt">
                  <v:path arrowok="t" o:connecttype="custom" o:connectlocs="0,2118;6,2089;21,2066;44,2051;72,2045;377,2045;406,2051;429,2066;444,2089;450,2118;450,2408;444,2436;429,2459;406,2474;377,2480;72,2480;44,2474;21,2459;6,2436;0,2408;0,2118" o:connectangles="0,0,0,0,0,0,0,0,0,0,0,0,0,0,0,0,0,0,0,0,0"/>
                </v:shape>
                <w10:wrap anchorx="page"/>
              </v:group>
            </w:pict>
          </mc:Fallback>
        </mc:AlternateContent>
      </w:r>
      <w:r w:rsidR="00AF5CE8">
        <w:rPr>
          <w:b/>
          <w:sz w:val="28"/>
        </w:rPr>
        <w:t>How did you hear about the event?</w:t>
      </w:r>
    </w:p>
    <w:p w14:paraId="115E0334" w14:textId="7F86282F" w:rsidR="00C67255" w:rsidRDefault="00C67255">
      <w:pPr>
        <w:pStyle w:val="BodyText"/>
        <w:spacing w:before="11" w:after="1"/>
        <w:rPr>
          <w:b/>
          <w:sz w:val="9"/>
        </w:rPr>
      </w:pPr>
    </w:p>
    <w:tbl>
      <w:tblPr>
        <w:tblW w:w="0" w:type="auto"/>
        <w:tblInd w:w="743" w:type="dxa"/>
        <w:tblLayout w:type="fixed"/>
        <w:tblCellMar>
          <w:left w:w="0" w:type="dxa"/>
          <w:right w:w="0" w:type="dxa"/>
        </w:tblCellMar>
        <w:tblLook w:val="01E0" w:firstRow="1" w:lastRow="1" w:firstColumn="1" w:lastColumn="1" w:noHBand="0" w:noVBand="0"/>
      </w:tblPr>
      <w:tblGrid>
        <w:gridCol w:w="4596"/>
        <w:gridCol w:w="5250"/>
      </w:tblGrid>
      <w:tr w:rsidR="00C67255" w14:paraId="5F6790F2" w14:textId="77777777">
        <w:trPr>
          <w:trHeight w:val="377"/>
        </w:trPr>
        <w:tc>
          <w:tcPr>
            <w:tcW w:w="4596" w:type="dxa"/>
          </w:tcPr>
          <w:p w14:paraId="5EAD973D" w14:textId="6383B176" w:rsidR="00C67255" w:rsidRDefault="00A34072">
            <w:pPr>
              <w:pStyle w:val="TableParagraph"/>
              <w:spacing w:line="225" w:lineRule="exact"/>
            </w:pPr>
            <w:r>
              <w:t>The Lincolnshire Heritage Open Days Booklet</w:t>
            </w:r>
          </w:p>
        </w:tc>
        <w:tc>
          <w:tcPr>
            <w:tcW w:w="5250" w:type="dxa"/>
          </w:tcPr>
          <w:p w14:paraId="448FE596" w14:textId="77777777" w:rsidR="00C67255" w:rsidRDefault="00AF5CE8">
            <w:pPr>
              <w:pStyle w:val="TableParagraph"/>
              <w:spacing w:line="225" w:lineRule="exact"/>
              <w:ind w:left="1416"/>
            </w:pPr>
            <w:r>
              <w:t>Heritage Open Days website</w:t>
            </w:r>
          </w:p>
        </w:tc>
      </w:tr>
      <w:tr w:rsidR="00C67255" w14:paraId="73A0CDB0" w14:textId="77777777">
        <w:trPr>
          <w:trHeight w:val="536"/>
        </w:trPr>
        <w:tc>
          <w:tcPr>
            <w:tcW w:w="4596" w:type="dxa"/>
          </w:tcPr>
          <w:p w14:paraId="23306B82" w14:textId="29A8A97B" w:rsidR="00C67255" w:rsidRDefault="00A34072">
            <w:pPr>
              <w:pStyle w:val="TableParagraph"/>
              <w:spacing w:before="113"/>
            </w:pPr>
            <w:r>
              <w:t>Posters/banners</w:t>
            </w:r>
          </w:p>
        </w:tc>
        <w:tc>
          <w:tcPr>
            <w:tcW w:w="5250" w:type="dxa"/>
          </w:tcPr>
          <w:p w14:paraId="13991AAB" w14:textId="77777777" w:rsidR="00C67255" w:rsidRDefault="00AF5CE8">
            <w:pPr>
              <w:pStyle w:val="TableParagraph"/>
              <w:spacing w:before="113"/>
              <w:ind w:left="1416"/>
            </w:pPr>
            <w:r>
              <w:t>Other website</w:t>
            </w:r>
          </w:p>
        </w:tc>
      </w:tr>
      <w:tr w:rsidR="00C67255" w14:paraId="2003354E" w14:textId="77777777">
        <w:trPr>
          <w:trHeight w:val="537"/>
        </w:trPr>
        <w:tc>
          <w:tcPr>
            <w:tcW w:w="4596" w:type="dxa"/>
          </w:tcPr>
          <w:p w14:paraId="7AFFC249" w14:textId="77777777" w:rsidR="00C67255" w:rsidRDefault="00AF5CE8">
            <w:pPr>
              <w:pStyle w:val="TableParagraph"/>
              <w:spacing w:before="114"/>
            </w:pPr>
            <w:r>
              <w:t>Local press / television / radio</w:t>
            </w:r>
          </w:p>
        </w:tc>
        <w:tc>
          <w:tcPr>
            <w:tcW w:w="5250" w:type="dxa"/>
          </w:tcPr>
          <w:p w14:paraId="40CD5358" w14:textId="77777777" w:rsidR="00C67255" w:rsidRDefault="00AF5CE8">
            <w:pPr>
              <w:pStyle w:val="TableParagraph"/>
              <w:spacing w:before="114"/>
              <w:ind w:left="1416"/>
            </w:pPr>
            <w:r>
              <w:t>Knew from previous visit</w:t>
            </w:r>
          </w:p>
        </w:tc>
      </w:tr>
      <w:tr w:rsidR="00C67255" w14:paraId="28DEB3D0" w14:textId="77777777">
        <w:trPr>
          <w:trHeight w:val="537"/>
        </w:trPr>
        <w:tc>
          <w:tcPr>
            <w:tcW w:w="4596" w:type="dxa"/>
          </w:tcPr>
          <w:p w14:paraId="3620BF1D" w14:textId="77777777" w:rsidR="00C67255" w:rsidRDefault="00AF5CE8">
            <w:pPr>
              <w:pStyle w:val="TableParagraph"/>
              <w:spacing w:before="114"/>
            </w:pPr>
            <w:r>
              <w:t>National press / television / radio</w:t>
            </w:r>
          </w:p>
        </w:tc>
        <w:tc>
          <w:tcPr>
            <w:tcW w:w="5250" w:type="dxa"/>
          </w:tcPr>
          <w:p w14:paraId="215083D8" w14:textId="77777777" w:rsidR="00C67255" w:rsidRDefault="00AF5CE8">
            <w:pPr>
              <w:pStyle w:val="TableParagraph"/>
              <w:spacing w:before="114"/>
              <w:ind w:left="1416"/>
            </w:pPr>
            <w:r>
              <w:t>Word of mouth</w:t>
            </w:r>
          </w:p>
        </w:tc>
      </w:tr>
      <w:tr w:rsidR="00C67255" w14:paraId="0C3305BC" w14:textId="77777777">
        <w:trPr>
          <w:trHeight w:val="658"/>
        </w:trPr>
        <w:tc>
          <w:tcPr>
            <w:tcW w:w="4596" w:type="dxa"/>
          </w:tcPr>
          <w:p w14:paraId="02A4EAD6" w14:textId="77777777" w:rsidR="00C67255" w:rsidRDefault="00AF5CE8">
            <w:pPr>
              <w:pStyle w:val="TableParagraph"/>
              <w:spacing w:before="114"/>
            </w:pPr>
            <w:r>
              <w:t>Social media</w:t>
            </w:r>
          </w:p>
        </w:tc>
        <w:tc>
          <w:tcPr>
            <w:tcW w:w="5250" w:type="dxa"/>
          </w:tcPr>
          <w:p w14:paraId="0BD1D708" w14:textId="77777777" w:rsidR="00C67255" w:rsidRDefault="00AF5CE8">
            <w:pPr>
              <w:pStyle w:val="TableParagraph"/>
              <w:spacing w:before="114"/>
              <w:ind w:left="1416"/>
            </w:pPr>
            <w:r>
              <w:t>Just passed by</w:t>
            </w:r>
          </w:p>
        </w:tc>
      </w:tr>
      <w:tr w:rsidR="00C67255" w14:paraId="17F92D7C" w14:textId="77777777">
        <w:trPr>
          <w:trHeight w:val="480"/>
        </w:trPr>
        <w:tc>
          <w:tcPr>
            <w:tcW w:w="4596" w:type="dxa"/>
          </w:tcPr>
          <w:p w14:paraId="1C6FADC5" w14:textId="77777777" w:rsidR="00C67255" w:rsidRDefault="00AF5CE8">
            <w:pPr>
              <w:pStyle w:val="TableParagraph"/>
              <w:spacing w:line="262" w:lineRule="exact"/>
            </w:pPr>
            <w:r>
              <w:t>Other:</w:t>
            </w:r>
          </w:p>
        </w:tc>
        <w:tc>
          <w:tcPr>
            <w:tcW w:w="5250" w:type="dxa"/>
          </w:tcPr>
          <w:p w14:paraId="036A16CB" w14:textId="77777777" w:rsidR="00C67255" w:rsidRDefault="00C67255">
            <w:pPr>
              <w:pStyle w:val="TableParagraph"/>
              <w:ind w:left="0"/>
              <w:rPr>
                <w:rFonts w:ascii="Times New Roman"/>
                <w:sz w:val="24"/>
              </w:rPr>
            </w:pPr>
          </w:p>
        </w:tc>
      </w:tr>
    </w:tbl>
    <w:p w14:paraId="4D52A951" w14:textId="77777777" w:rsidR="00C67255" w:rsidRDefault="00C67255">
      <w:pPr>
        <w:pStyle w:val="BodyText"/>
        <w:spacing w:before="8"/>
        <w:rPr>
          <w:b/>
          <w:sz w:val="18"/>
        </w:rPr>
      </w:pPr>
    </w:p>
    <w:p w14:paraId="773655E6" w14:textId="3A8424F7" w:rsidR="00C67255" w:rsidRDefault="000E6688">
      <w:pPr>
        <w:spacing w:before="52"/>
        <w:ind w:left="120"/>
        <w:rPr>
          <w:sz w:val="24"/>
        </w:rPr>
      </w:pPr>
      <w:r>
        <w:rPr>
          <w:noProof/>
        </w:rPr>
        <mc:AlternateContent>
          <mc:Choice Requires="wpg">
            <w:drawing>
              <wp:anchor distT="0" distB="0" distL="114300" distR="114300" simplePos="0" relativeHeight="251654656" behindDoc="1" locked="0" layoutInCell="1" allowOverlap="1" wp14:anchorId="2675C086" wp14:editId="1AE767C1">
                <wp:simplePos x="0" y="0"/>
                <wp:positionH relativeFrom="page">
                  <wp:posOffset>4289425</wp:posOffset>
                </wp:positionH>
                <wp:positionV relativeFrom="paragraph">
                  <wp:posOffset>-1463675</wp:posOffset>
                </wp:positionV>
                <wp:extent cx="298450" cy="951230"/>
                <wp:effectExtent l="3175" t="7620" r="3175" b="3175"/>
                <wp:wrapNone/>
                <wp:docPr id="53"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450" cy="951230"/>
                          <a:chOff x="6755" y="-2305"/>
                          <a:chExt cx="470" cy="1498"/>
                        </a:xfrm>
                      </wpg:grpSpPr>
                      <wps:wsp>
                        <wps:cNvPr id="54" name="Freeform 48"/>
                        <wps:cNvSpPr>
                          <a:spLocks/>
                        </wps:cNvSpPr>
                        <wps:spPr bwMode="auto">
                          <a:xfrm>
                            <a:off x="6765" y="-2295"/>
                            <a:ext cx="450" cy="435"/>
                          </a:xfrm>
                          <a:custGeom>
                            <a:avLst/>
                            <a:gdLst>
                              <a:gd name="T0" fmla="+- 0 6765 6765"/>
                              <a:gd name="T1" fmla="*/ T0 w 450"/>
                              <a:gd name="T2" fmla="+- 0 -2222 -2295"/>
                              <a:gd name="T3" fmla="*/ -2222 h 435"/>
                              <a:gd name="T4" fmla="+- 0 6771 6765"/>
                              <a:gd name="T5" fmla="*/ T4 w 450"/>
                              <a:gd name="T6" fmla="+- 0 -2251 -2295"/>
                              <a:gd name="T7" fmla="*/ -2251 h 435"/>
                              <a:gd name="T8" fmla="+- 0 6786 6765"/>
                              <a:gd name="T9" fmla="*/ T8 w 450"/>
                              <a:gd name="T10" fmla="+- 0 -2274 -2295"/>
                              <a:gd name="T11" fmla="*/ -2274 h 435"/>
                              <a:gd name="T12" fmla="+- 0 6809 6765"/>
                              <a:gd name="T13" fmla="*/ T12 w 450"/>
                              <a:gd name="T14" fmla="+- 0 -2289 -2295"/>
                              <a:gd name="T15" fmla="*/ -2289 h 435"/>
                              <a:gd name="T16" fmla="+- 0 6837 6765"/>
                              <a:gd name="T17" fmla="*/ T16 w 450"/>
                              <a:gd name="T18" fmla="+- 0 -2295 -2295"/>
                              <a:gd name="T19" fmla="*/ -2295 h 435"/>
                              <a:gd name="T20" fmla="+- 0 7142 6765"/>
                              <a:gd name="T21" fmla="*/ T20 w 450"/>
                              <a:gd name="T22" fmla="+- 0 -2295 -2295"/>
                              <a:gd name="T23" fmla="*/ -2295 h 435"/>
                              <a:gd name="T24" fmla="+- 0 7171 6765"/>
                              <a:gd name="T25" fmla="*/ T24 w 450"/>
                              <a:gd name="T26" fmla="+- 0 -2289 -2295"/>
                              <a:gd name="T27" fmla="*/ -2289 h 435"/>
                              <a:gd name="T28" fmla="+- 0 7194 6765"/>
                              <a:gd name="T29" fmla="*/ T28 w 450"/>
                              <a:gd name="T30" fmla="+- 0 -2274 -2295"/>
                              <a:gd name="T31" fmla="*/ -2274 h 435"/>
                              <a:gd name="T32" fmla="+- 0 7209 6765"/>
                              <a:gd name="T33" fmla="*/ T32 w 450"/>
                              <a:gd name="T34" fmla="+- 0 -2251 -2295"/>
                              <a:gd name="T35" fmla="*/ -2251 h 435"/>
                              <a:gd name="T36" fmla="+- 0 7215 6765"/>
                              <a:gd name="T37" fmla="*/ T36 w 450"/>
                              <a:gd name="T38" fmla="+- 0 -2222 -2295"/>
                              <a:gd name="T39" fmla="*/ -2222 h 435"/>
                              <a:gd name="T40" fmla="+- 0 7215 6765"/>
                              <a:gd name="T41" fmla="*/ T40 w 450"/>
                              <a:gd name="T42" fmla="+- 0 -1932 -2295"/>
                              <a:gd name="T43" fmla="*/ -1932 h 435"/>
                              <a:gd name="T44" fmla="+- 0 7209 6765"/>
                              <a:gd name="T45" fmla="*/ T44 w 450"/>
                              <a:gd name="T46" fmla="+- 0 -1904 -2295"/>
                              <a:gd name="T47" fmla="*/ -1904 h 435"/>
                              <a:gd name="T48" fmla="+- 0 7194 6765"/>
                              <a:gd name="T49" fmla="*/ T48 w 450"/>
                              <a:gd name="T50" fmla="+- 0 -1881 -2295"/>
                              <a:gd name="T51" fmla="*/ -1881 h 435"/>
                              <a:gd name="T52" fmla="+- 0 7171 6765"/>
                              <a:gd name="T53" fmla="*/ T52 w 450"/>
                              <a:gd name="T54" fmla="+- 0 -1866 -2295"/>
                              <a:gd name="T55" fmla="*/ -1866 h 435"/>
                              <a:gd name="T56" fmla="+- 0 7142 6765"/>
                              <a:gd name="T57" fmla="*/ T56 w 450"/>
                              <a:gd name="T58" fmla="+- 0 -1860 -2295"/>
                              <a:gd name="T59" fmla="*/ -1860 h 435"/>
                              <a:gd name="T60" fmla="+- 0 6837 6765"/>
                              <a:gd name="T61" fmla="*/ T60 w 450"/>
                              <a:gd name="T62" fmla="+- 0 -1860 -2295"/>
                              <a:gd name="T63" fmla="*/ -1860 h 435"/>
                              <a:gd name="T64" fmla="+- 0 6809 6765"/>
                              <a:gd name="T65" fmla="*/ T64 w 450"/>
                              <a:gd name="T66" fmla="+- 0 -1866 -2295"/>
                              <a:gd name="T67" fmla="*/ -1866 h 435"/>
                              <a:gd name="T68" fmla="+- 0 6786 6765"/>
                              <a:gd name="T69" fmla="*/ T68 w 450"/>
                              <a:gd name="T70" fmla="+- 0 -1881 -2295"/>
                              <a:gd name="T71" fmla="*/ -1881 h 435"/>
                              <a:gd name="T72" fmla="+- 0 6771 6765"/>
                              <a:gd name="T73" fmla="*/ T72 w 450"/>
                              <a:gd name="T74" fmla="+- 0 -1904 -2295"/>
                              <a:gd name="T75" fmla="*/ -1904 h 435"/>
                              <a:gd name="T76" fmla="+- 0 6765 6765"/>
                              <a:gd name="T77" fmla="*/ T76 w 450"/>
                              <a:gd name="T78" fmla="+- 0 -1932 -2295"/>
                              <a:gd name="T79" fmla="*/ -1932 h 435"/>
                              <a:gd name="T80" fmla="+- 0 6765 6765"/>
                              <a:gd name="T81" fmla="*/ T80 w 450"/>
                              <a:gd name="T82" fmla="+- 0 -2222 -2295"/>
                              <a:gd name="T83" fmla="*/ -2222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4"/>
                                </a:lnTo>
                                <a:lnTo>
                                  <a:pt x="21" y="21"/>
                                </a:lnTo>
                                <a:lnTo>
                                  <a:pt x="44" y="6"/>
                                </a:lnTo>
                                <a:lnTo>
                                  <a:pt x="72" y="0"/>
                                </a:lnTo>
                                <a:lnTo>
                                  <a:pt x="377" y="0"/>
                                </a:lnTo>
                                <a:lnTo>
                                  <a:pt x="406" y="6"/>
                                </a:lnTo>
                                <a:lnTo>
                                  <a:pt x="429" y="21"/>
                                </a:lnTo>
                                <a:lnTo>
                                  <a:pt x="444" y="44"/>
                                </a:lnTo>
                                <a:lnTo>
                                  <a:pt x="450" y="73"/>
                                </a:lnTo>
                                <a:lnTo>
                                  <a:pt x="450" y="363"/>
                                </a:lnTo>
                                <a:lnTo>
                                  <a:pt x="444" y="391"/>
                                </a:lnTo>
                                <a:lnTo>
                                  <a:pt x="429" y="414"/>
                                </a:lnTo>
                                <a:lnTo>
                                  <a:pt x="406" y="429"/>
                                </a:lnTo>
                                <a:lnTo>
                                  <a:pt x="377" y="435"/>
                                </a:lnTo>
                                <a:lnTo>
                                  <a:pt x="72" y="435"/>
                                </a:lnTo>
                                <a:lnTo>
                                  <a:pt x="44" y="429"/>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Freeform 47"/>
                        <wps:cNvSpPr>
                          <a:spLocks/>
                        </wps:cNvSpPr>
                        <wps:spPr bwMode="auto">
                          <a:xfrm>
                            <a:off x="6765" y="-1774"/>
                            <a:ext cx="450" cy="435"/>
                          </a:xfrm>
                          <a:custGeom>
                            <a:avLst/>
                            <a:gdLst>
                              <a:gd name="T0" fmla="+- 0 6765 6765"/>
                              <a:gd name="T1" fmla="*/ T0 w 450"/>
                              <a:gd name="T2" fmla="+- 0 -1701 -1774"/>
                              <a:gd name="T3" fmla="*/ -1701 h 435"/>
                              <a:gd name="T4" fmla="+- 0 6771 6765"/>
                              <a:gd name="T5" fmla="*/ T4 w 450"/>
                              <a:gd name="T6" fmla="+- 0 -1730 -1774"/>
                              <a:gd name="T7" fmla="*/ -1730 h 435"/>
                              <a:gd name="T8" fmla="+- 0 6786 6765"/>
                              <a:gd name="T9" fmla="*/ T8 w 450"/>
                              <a:gd name="T10" fmla="+- 0 -1753 -1774"/>
                              <a:gd name="T11" fmla="*/ -1753 h 435"/>
                              <a:gd name="T12" fmla="+- 0 6809 6765"/>
                              <a:gd name="T13" fmla="*/ T12 w 450"/>
                              <a:gd name="T14" fmla="+- 0 -1768 -1774"/>
                              <a:gd name="T15" fmla="*/ -1768 h 435"/>
                              <a:gd name="T16" fmla="+- 0 6837 6765"/>
                              <a:gd name="T17" fmla="*/ T16 w 450"/>
                              <a:gd name="T18" fmla="+- 0 -1774 -1774"/>
                              <a:gd name="T19" fmla="*/ -1774 h 435"/>
                              <a:gd name="T20" fmla="+- 0 7142 6765"/>
                              <a:gd name="T21" fmla="*/ T20 w 450"/>
                              <a:gd name="T22" fmla="+- 0 -1774 -1774"/>
                              <a:gd name="T23" fmla="*/ -1774 h 435"/>
                              <a:gd name="T24" fmla="+- 0 7171 6765"/>
                              <a:gd name="T25" fmla="*/ T24 w 450"/>
                              <a:gd name="T26" fmla="+- 0 -1768 -1774"/>
                              <a:gd name="T27" fmla="*/ -1768 h 435"/>
                              <a:gd name="T28" fmla="+- 0 7194 6765"/>
                              <a:gd name="T29" fmla="*/ T28 w 450"/>
                              <a:gd name="T30" fmla="+- 0 -1753 -1774"/>
                              <a:gd name="T31" fmla="*/ -1753 h 435"/>
                              <a:gd name="T32" fmla="+- 0 7209 6765"/>
                              <a:gd name="T33" fmla="*/ T32 w 450"/>
                              <a:gd name="T34" fmla="+- 0 -1730 -1774"/>
                              <a:gd name="T35" fmla="*/ -1730 h 435"/>
                              <a:gd name="T36" fmla="+- 0 7215 6765"/>
                              <a:gd name="T37" fmla="*/ T36 w 450"/>
                              <a:gd name="T38" fmla="+- 0 -1701 -1774"/>
                              <a:gd name="T39" fmla="*/ -1701 h 435"/>
                              <a:gd name="T40" fmla="+- 0 7215 6765"/>
                              <a:gd name="T41" fmla="*/ T40 w 450"/>
                              <a:gd name="T42" fmla="+- 0 -1411 -1774"/>
                              <a:gd name="T43" fmla="*/ -1411 h 435"/>
                              <a:gd name="T44" fmla="+- 0 7209 6765"/>
                              <a:gd name="T45" fmla="*/ T44 w 450"/>
                              <a:gd name="T46" fmla="+- 0 -1383 -1774"/>
                              <a:gd name="T47" fmla="*/ -1383 h 435"/>
                              <a:gd name="T48" fmla="+- 0 7194 6765"/>
                              <a:gd name="T49" fmla="*/ T48 w 450"/>
                              <a:gd name="T50" fmla="+- 0 -1360 -1774"/>
                              <a:gd name="T51" fmla="*/ -1360 h 435"/>
                              <a:gd name="T52" fmla="+- 0 7171 6765"/>
                              <a:gd name="T53" fmla="*/ T52 w 450"/>
                              <a:gd name="T54" fmla="+- 0 -1344 -1774"/>
                              <a:gd name="T55" fmla="*/ -1344 h 435"/>
                              <a:gd name="T56" fmla="+- 0 7142 6765"/>
                              <a:gd name="T57" fmla="*/ T56 w 450"/>
                              <a:gd name="T58" fmla="+- 0 -1339 -1774"/>
                              <a:gd name="T59" fmla="*/ -1339 h 435"/>
                              <a:gd name="T60" fmla="+- 0 6837 6765"/>
                              <a:gd name="T61" fmla="*/ T60 w 450"/>
                              <a:gd name="T62" fmla="+- 0 -1339 -1774"/>
                              <a:gd name="T63" fmla="*/ -1339 h 435"/>
                              <a:gd name="T64" fmla="+- 0 6809 6765"/>
                              <a:gd name="T65" fmla="*/ T64 w 450"/>
                              <a:gd name="T66" fmla="+- 0 -1344 -1774"/>
                              <a:gd name="T67" fmla="*/ -1344 h 435"/>
                              <a:gd name="T68" fmla="+- 0 6786 6765"/>
                              <a:gd name="T69" fmla="*/ T68 w 450"/>
                              <a:gd name="T70" fmla="+- 0 -1360 -1774"/>
                              <a:gd name="T71" fmla="*/ -1360 h 435"/>
                              <a:gd name="T72" fmla="+- 0 6771 6765"/>
                              <a:gd name="T73" fmla="*/ T72 w 450"/>
                              <a:gd name="T74" fmla="+- 0 -1383 -1774"/>
                              <a:gd name="T75" fmla="*/ -1383 h 435"/>
                              <a:gd name="T76" fmla="+- 0 6765 6765"/>
                              <a:gd name="T77" fmla="*/ T76 w 450"/>
                              <a:gd name="T78" fmla="+- 0 -1411 -1774"/>
                              <a:gd name="T79" fmla="*/ -1411 h 435"/>
                              <a:gd name="T80" fmla="+- 0 6765 6765"/>
                              <a:gd name="T81" fmla="*/ T80 w 450"/>
                              <a:gd name="T82" fmla="+- 0 -1701 -1774"/>
                              <a:gd name="T83" fmla="*/ -1701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4"/>
                                </a:lnTo>
                                <a:lnTo>
                                  <a:pt x="21" y="21"/>
                                </a:lnTo>
                                <a:lnTo>
                                  <a:pt x="44" y="6"/>
                                </a:lnTo>
                                <a:lnTo>
                                  <a:pt x="72" y="0"/>
                                </a:lnTo>
                                <a:lnTo>
                                  <a:pt x="377" y="0"/>
                                </a:lnTo>
                                <a:lnTo>
                                  <a:pt x="406" y="6"/>
                                </a:lnTo>
                                <a:lnTo>
                                  <a:pt x="429" y="21"/>
                                </a:lnTo>
                                <a:lnTo>
                                  <a:pt x="444" y="44"/>
                                </a:lnTo>
                                <a:lnTo>
                                  <a:pt x="450" y="73"/>
                                </a:lnTo>
                                <a:lnTo>
                                  <a:pt x="450" y="363"/>
                                </a:lnTo>
                                <a:lnTo>
                                  <a:pt x="444" y="391"/>
                                </a:lnTo>
                                <a:lnTo>
                                  <a:pt x="429" y="414"/>
                                </a:lnTo>
                                <a:lnTo>
                                  <a:pt x="406" y="430"/>
                                </a:lnTo>
                                <a:lnTo>
                                  <a:pt x="377" y="435"/>
                                </a:lnTo>
                                <a:lnTo>
                                  <a:pt x="72" y="435"/>
                                </a:lnTo>
                                <a:lnTo>
                                  <a:pt x="44" y="430"/>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Freeform 46"/>
                        <wps:cNvSpPr>
                          <a:spLocks/>
                        </wps:cNvSpPr>
                        <wps:spPr bwMode="auto">
                          <a:xfrm>
                            <a:off x="6765" y="-1253"/>
                            <a:ext cx="450" cy="435"/>
                          </a:xfrm>
                          <a:custGeom>
                            <a:avLst/>
                            <a:gdLst>
                              <a:gd name="T0" fmla="+- 0 6765 6765"/>
                              <a:gd name="T1" fmla="*/ T0 w 450"/>
                              <a:gd name="T2" fmla="+- 0 -1180 -1253"/>
                              <a:gd name="T3" fmla="*/ -1180 h 435"/>
                              <a:gd name="T4" fmla="+- 0 6771 6765"/>
                              <a:gd name="T5" fmla="*/ T4 w 450"/>
                              <a:gd name="T6" fmla="+- 0 -1208 -1253"/>
                              <a:gd name="T7" fmla="*/ -1208 h 435"/>
                              <a:gd name="T8" fmla="+- 0 6786 6765"/>
                              <a:gd name="T9" fmla="*/ T8 w 450"/>
                              <a:gd name="T10" fmla="+- 0 -1231 -1253"/>
                              <a:gd name="T11" fmla="*/ -1231 h 435"/>
                              <a:gd name="T12" fmla="+- 0 6809 6765"/>
                              <a:gd name="T13" fmla="*/ T12 w 450"/>
                              <a:gd name="T14" fmla="+- 0 -1247 -1253"/>
                              <a:gd name="T15" fmla="*/ -1247 h 435"/>
                              <a:gd name="T16" fmla="+- 0 6837 6765"/>
                              <a:gd name="T17" fmla="*/ T16 w 450"/>
                              <a:gd name="T18" fmla="+- 0 -1253 -1253"/>
                              <a:gd name="T19" fmla="*/ -1253 h 435"/>
                              <a:gd name="T20" fmla="+- 0 7142 6765"/>
                              <a:gd name="T21" fmla="*/ T20 w 450"/>
                              <a:gd name="T22" fmla="+- 0 -1253 -1253"/>
                              <a:gd name="T23" fmla="*/ -1253 h 435"/>
                              <a:gd name="T24" fmla="+- 0 7171 6765"/>
                              <a:gd name="T25" fmla="*/ T24 w 450"/>
                              <a:gd name="T26" fmla="+- 0 -1247 -1253"/>
                              <a:gd name="T27" fmla="*/ -1247 h 435"/>
                              <a:gd name="T28" fmla="+- 0 7194 6765"/>
                              <a:gd name="T29" fmla="*/ T28 w 450"/>
                              <a:gd name="T30" fmla="+- 0 -1231 -1253"/>
                              <a:gd name="T31" fmla="*/ -1231 h 435"/>
                              <a:gd name="T32" fmla="+- 0 7209 6765"/>
                              <a:gd name="T33" fmla="*/ T32 w 450"/>
                              <a:gd name="T34" fmla="+- 0 -1208 -1253"/>
                              <a:gd name="T35" fmla="*/ -1208 h 435"/>
                              <a:gd name="T36" fmla="+- 0 7215 6765"/>
                              <a:gd name="T37" fmla="*/ T36 w 450"/>
                              <a:gd name="T38" fmla="+- 0 -1180 -1253"/>
                              <a:gd name="T39" fmla="*/ -1180 h 435"/>
                              <a:gd name="T40" fmla="+- 0 7215 6765"/>
                              <a:gd name="T41" fmla="*/ T40 w 450"/>
                              <a:gd name="T42" fmla="+- 0 -890 -1253"/>
                              <a:gd name="T43" fmla="*/ -890 h 435"/>
                              <a:gd name="T44" fmla="+- 0 7209 6765"/>
                              <a:gd name="T45" fmla="*/ T44 w 450"/>
                              <a:gd name="T46" fmla="+- 0 -862 -1253"/>
                              <a:gd name="T47" fmla="*/ -862 h 435"/>
                              <a:gd name="T48" fmla="+- 0 7194 6765"/>
                              <a:gd name="T49" fmla="*/ T48 w 450"/>
                              <a:gd name="T50" fmla="+- 0 -839 -1253"/>
                              <a:gd name="T51" fmla="*/ -839 h 435"/>
                              <a:gd name="T52" fmla="+- 0 7171 6765"/>
                              <a:gd name="T53" fmla="*/ T52 w 450"/>
                              <a:gd name="T54" fmla="+- 0 -823 -1253"/>
                              <a:gd name="T55" fmla="*/ -823 h 435"/>
                              <a:gd name="T56" fmla="+- 0 7142 6765"/>
                              <a:gd name="T57" fmla="*/ T56 w 450"/>
                              <a:gd name="T58" fmla="+- 0 -818 -1253"/>
                              <a:gd name="T59" fmla="*/ -818 h 435"/>
                              <a:gd name="T60" fmla="+- 0 6837 6765"/>
                              <a:gd name="T61" fmla="*/ T60 w 450"/>
                              <a:gd name="T62" fmla="+- 0 -818 -1253"/>
                              <a:gd name="T63" fmla="*/ -818 h 435"/>
                              <a:gd name="T64" fmla="+- 0 6809 6765"/>
                              <a:gd name="T65" fmla="*/ T64 w 450"/>
                              <a:gd name="T66" fmla="+- 0 -823 -1253"/>
                              <a:gd name="T67" fmla="*/ -823 h 435"/>
                              <a:gd name="T68" fmla="+- 0 6786 6765"/>
                              <a:gd name="T69" fmla="*/ T68 w 450"/>
                              <a:gd name="T70" fmla="+- 0 -839 -1253"/>
                              <a:gd name="T71" fmla="*/ -839 h 435"/>
                              <a:gd name="T72" fmla="+- 0 6771 6765"/>
                              <a:gd name="T73" fmla="*/ T72 w 450"/>
                              <a:gd name="T74" fmla="+- 0 -862 -1253"/>
                              <a:gd name="T75" fmla="*/ -862 h 435"/>
                              <a:gd name="T76" fmla="+- 0 6765 6765"/>
                              <a:gd name="T77" fmla="*/ T76 w 450"/>
                              <a:gd name="T78" fmla="+- 0 -890 -1253"/>
                              <a:gd name="T79" fmla="*/ -890 h 435"/>
                              <a:gd name="T80" fmla="+- 0 6765 6765"/>
                              <a:gd name="T81" fmla="*/ T80 w 450"/>
                              <a:gd name="T82" fmla="+- 0 -1180 -1253"/>
                              <a:gd name="T83" fmla="*/ -1180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5"/>
                                </a:lnTo>
                                <a:lnTo>
                                  <a:pt x="21" y="22"/>
                                </a:lnTo>
                                <a:lnTo>
                                  <a:pt x="44" y="6"/>
                                </a:lnTo>
                                <a:lnTo>
                                  <a:pt x="72" y="0"/>
                                </a:lnTo>
                                <a:lnTo>
                                  <a:pt x="377" y="0"/>
                                </a:lnTo>
                                <a:lnTo>
                                  <a:pt x="406" y="6"/>
                                </a:lnTo>
                                <a:lnTo>
                                  <a:pt x="429" y="22"/>
                                </a:lnTo>
                                <a:lnTo>
                                  <a:pt x="444" y="45"/>
                                </a:lnTo>
                                <a:lnTo>
                                  <a:pt x="450" y="73"/>
                                </a:lnTo>
                                <a:lnTo>
                                  <a:pt x="450" y="363"/>
                                </a:lnTo>
                                <a:lnTo>
                                  <a:pt x="444" y="391"/>
                                </a:lnTo>
                                <a:lnTo>
                                  <a:pt x="429" y="414"/>
                                </a:lnTo>
                                <a:lnTo>
                                  <a:pt x="406" y="430"/>
                                </a:lnTo>
                                <a:lnTo>
                                  <a:pt x="377" y="435"/>
                                </a:lnTo>
                                <a:lnTo>
                                  <a:pt x="72" y="435"/>
                                </a:lnTo>
                                <a:lnTo>
                                  <a:pt x="44" y="430"/>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3F2672" id="Group 45" o:spid="_x0000_s1026" style="position:absolute;margin-left:337.75pt;margin-top:-115.25pt;width:23.5pt;height:74.9pt;z-index:-251661824;mso-position-horizontal-relative:page" coordorigin="6755,-2305" coordsize="470,1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">
                <v:shape id="Freeform 48" o:spid="_x0000_s1027" style="position:absolute;left:6765;top:-2295;width:450;height:435;visibility:visible;mso-wrap-style:square;v-text-anchor:top" coordsize="45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" path="m,73l6,44,21,21,44,6,72,,377,r29,6l429,21r15,23l450,73r,290l444,391r-15,23l406,429r-29,6l72,435,44,429,21,414,6,391,,363,,73xe" filled="f" strokeweight="1pt">
                  <v:path arrowok="t" o:connecttype="custom" o:connectlocs="0,-2222;6,-2251;21,-2274;44,-2289;72,-2295;377,-2295;406,-2289;429,-2274;444,-2251;450,-2222;450,-1932;444,-1904;429,-1881;406,-1866;377,-1860;72,-1860;44,-1866;21,-1881;6,-1904;0,-1932;0,-2222" o:connectangles="0,0,0,0,0,0,0,0,0,0,0,0,0,0,0,0,0,0,0,0,0"/>
                </v:shape>
                <v:shape id="Freeform 47" o:spid="_x0000_s1028" style="position:absolute;left:6765;top:-1774;width:450;height:435;visibility:visible;mso-wrap-style:square;v-text-anchor:top" coordsize="45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" path="m,73l6,44,21,21,44,6,72,,377,r29,6l429,21r15,23l450,73r,290l444,391r-15,23l406,430r-29,5l72,435,44,430,21,414,6,391,,363,,73xe" filled="f" strokeweight="1pt">
                  <v:path arrowok="t" o:connecttype="custom" o:connectlocs="0,-1701;6,-1730;21,-1753;44,-1768;72,-1774;377,-1774;406,-1768;429,-1753;444,-1730;450,-1701;450,-1411;444,-1383;429,-1360;406,-1344;377,-1339;72,-1339;44,-1344;21,-1360;6,-1383;0,-1411;0,-1701" o:connectangles="0,0,0,0,0,0,0,0,0,0,0,0,0,0,0,0,0,0,0,0,0"/>
                </v:shape>
                <v:shape id="Freeform 46" o:spid="_x0000_s1029" style="position:absolute;left:6765;top:-1253;width:450;height:435;visibility:visible;mso-wrap-style:square;v-text-anchor:top" coordsize="45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" path="m,73l6,45,21,22,44,6,72,,377,r29,6l429,22r15,23l450,73r,290l444,391r-15,23l406,430r-29,5l72,435,44,430,21,414,6,391,,363,,73xe" filled="f" strokeweight="1pt">
                  <v:path arrowok="t" o:connecttype="custom" o:connectlocs="0,-1180;6,-1208;21,-1231;44,-1247;72,-1253;377,-1253;406,-1247;429,-1231;444,-1208;450,-1180;450,-890;444,-862;429,-839;406,-823;377,-818;72,-818;44,-823;21,-839;6,-862;0,-890;0,-1180" o:connectangles="0,0,0,0,0,0,0,0,0,0,0,0,0,0,0,0,0,0,0,0,0"/>
                </v:shape>
                <w10:wrap anchorx="page"/>
              </v:group>
            </w:pict>
          </mc:Fallback>
        </mc:AlternateContent>
      </w:r>
      <w:r>
        <w:rPr>
          <w:noProof/>
        </w:rPr>
        <mc:AlternateContent>
          <mc:Choice Requires="wps">
            <w:drawing>
              <wp:anchor distT="0" distB="0" distL="114300" distR="114300" simplePos="0" relativeHeight="251636224" behindDoc="0" locked="0" layoutInCell="1" allowOverlap="1" wp14:anchorId="0E679E43" wp14:editId="454BCF51">
                <wp:simplePos x="0" y="0"/>
                <wp:positionH relativeFrom="page">
                  <wp:posOffset>571500</wp:posOffset>
                </wp:positionH>
                <wp:positionV relativeFrom="paragraph">
                  <wp:posOffset>-776605</wp:posOffset>
                </wp:positionV>
                <wp:extent cx="285750" cy="276225"/>
                <wp:effectExtent l="9525" t="8890" r="9525" b="10160"/>
                <wp:wrapNone/>
                <wp:docPr id="52" name="Freeform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00 900"/>
                            <a:gd name="T1" fmla="*/ T0 w 450"/>
                            <a:gd name="T2" fmla="+- 0 -1150 -1223"/>
                            <a:gd name="T3" fmla="*/ -1150 h 435"/>
                            <a:gd name="T4" fmla="+- 0 906 900"/>
                            <a:gd name="T5" fmla="*/ T4 w 450"/>
                            <a:gd name="T6" fmla="+- 0 -1178 -1223"/>
                            <a:gd name="T7" fmla="*/ -1178 h 435"/>
                            <a:gd name="T8" fmla="+- 0 921 900"/>
                            <a:gd name="T9" fmla="*/ T8 w 450"/>
                            <a:gd name="T10" fmla="+- 0 -1201 -1223"/>
                            <a:gd name="T11" fmla="*/ -1201 h 435"/>
                            <a:gd name="T12" fmla="+- 0 944 900"/>
                            <a:gd name="T13" fmla="*/ T12 w 450"/>
                            <a:gd name="T14" fmla="+- 0 -1217 -1223"/>
                            <a:gd name="T15" fmla="*/ -1217 h 435"/>
                            <a:gd name="T16" fmla="+- 0 972 900"/>
                            <a:gd name="T17" fmla="*/ T16 w 450"/>
                            <a:gd name="T18" fmla="+- 0 -1223 -1223"/>
                            <a:gd name="T19" fmla="*/ -1223 h 435"/>
                            <a:gd name="T20" fmla="+- 0 1277 900"/>
                            <a:gd name="T21" fmla="*/ T20 w 450"/>
                            <a:gd name="T22" fmla="+- 0 -1223 -1223"/>
                            <a:gd name="T23" fmla="*/ -1223 h 435"/>
                            <a:gd name="T24" fmla="+- 0 1306 900"/>
                            <a:gd name="T25" fmla="*/ T24 w 450"/>
                            <a:gd name="T26" fmla="+- 0 -1217 -1223"/>
                            <a:gd name="T27" fmla="*/ -1217 h 435"/>
                            <a:gd name="T28" fmla="+- 0 1329 900"/>
                            <a:gd name="T29" fmla="*/ T28 w 450"/>
                            <a:gd name="T30" fmla="+- 0 -1201 -1223"/>
                            <a:gd name="T31" fmla="*/ -1201 h 435"/>
                            <a:gd name="T32" fmla="+- 0 1344 900"/>
                            <a:gd name="T33" fmla="*/ T32 w 450"/>
                            <a:gd name="T34" fmla="+- 0 -1178 -1223"/>
                            <a:gd name="T35" fmla="*/ -1178 h 435"/>
                            <a:gd name="T36" fmla="+- 0 1350 900"/>
                            <a:gd name="T37" fmla="*/ T36 w 450"/>
                            <a:gd name="T38" fmla="+- 0 -1150 -1223"/>
                            <a:gd name="T39" fmla="*/ -1150 h 435"/>
                            <a:gd name="T40" fmla="+- 0 1350 900"/>
                            <a:gd name="T41" fmla="*/ T40 w 450"/>
                            <a:gd name="T42" fmla="+- 0 -860 -1223"/>
                            <a:gd name="T43" fmla="*/ -860 h 435"/>
                            <a:gd name="T44" fmla="+- 0 1344 900"/>
                            <a:gd name="T45" fmla="*/ T44 w 450"/>
                            <a:gd name="T46" fmla="+- 0 -832 -1223"/>
                            <a:gd name="T47" fmla="*/ -832 h 435"/>
                            <a:gd name="T48" fmla="+- 0 1329 900"/>
                            <a:gd name="T49" fmla="*/ T48 w 450"/>
                            <a:gd name="T50" fmla="+- 0 -809 -1223"/>
                            <a:gd name="T51" fmla="*/ -809 h 435"/>
                            <a:gd name="T52" fmla="+- 0 1306 900"/>
                            <a:gd name="T53" fmla="*/ T52 w 450"/>
                            <a:gd name="T54" fmla="+- 0 -793 -1223"/>
                            <a:gd name="T55" fmla="*/ -793 h 435"/>
                            <a:gd name="T56" fmla="+- 0 1277 900"/>
                            <a:gd name="T57" fmla="*/ T56 w 450"/>
                            <a:gd name="T58" fmla="+- 0 -788 -1223"/>
                            <a:gd name="T59" fmla="*/ -788 h 435"/>
                            <a:gd name="T60" fmla="+- 0 972 900"/>
                            <a:gd name="T61" fmla="*/ T60 w 450"/>
                            <a:gd name="T62" fmla="+- 0 -788 -1223"/>
                            <a:gd name="T63" fmla="*/ -788 h 435"/>
                            <a:gd name="T64" fmla="+- 0 944 900"/>
                            <a:gd name="T65" fmla="*/ T64 w 450"/>
                            <a:gd name="T66" fmla="+- 0 -793 -1223"/>
                            <a:gd name="T67" fmla="*/ -793 h 435"/>
                            <a:gd name="T68" fmla="+- 0 921 900"/>
                            <a:gd name="T69" fmla="*/ T68 w 450"/>
                            <a:gd name="T70" fmla="+- 0 -809 -1223"/>
                            <a:gd name="T71" fmla="*/ -809 h 435"/>
                            <a:gd name="T72" fmla="+- 0 906 900"/>
                            <a:gd name="T73" fmla="*/ T72 w 450"/>
                            <a:gd name="T74" fmla="+- 0 -832 -1223"/>
                            <a:gd name="T75" fmla="*/ -832 h 435"/>
                            <a:gd name="T76" fmla="+- 0 900 900"/>
                            <a:gd name="T77" fmla="*/ T76 w 450"/>
                            <a:gd name="T78" fmla="+- 0 -860 -1223"/>
                            <a:gd name="T79" fmla="*/ -860 h 435"/>
                            <a:gd name="T80" fmla="+- 0 900 900"/>
                            <a:gd name="T81" fmla="*/ T80 w 450"/>
                            <a:gd name="T82" fmla="+- 0 -1150 -1223"/>
                            <a:gd name="T83" fmla="*/ -1150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5"/>
                              </a:lnTo>
                              <a:lnTo>
                                <a:pt x="21" y="22"/>
                              </a:lnTo>
                              <a:lnTo>
                                <a:pt x="44" y="6"/>
                              </a:lnTo>
                              <a:lnTo>
                                <a:pt x="72" y="0"/>
                              </a:lnTo>
                              <a:lnTo>
                                <a:pt x="377" y="0"/>
                              </a:lnTo>
                              <a:lnTo>
                                <a:pt x="406" y="6"/>
                              </a:lnTo>
                              <a:lnTo>
                                <a:pt x="429" y="22"/>
                              </a:lnTo>
                              <a:lnTo>
                                <a:pt x="444" y="45"/>
                              </a:lnTo>
                              <a:lnTo>
                                <a:pt x="450" y="73"/>
                              </a:lnTo>
                              <a:lnTo>
                                <a:pt x="450" y="363"/>
                              </a:lnTo>
                              <a:lnTo>
                                <a:pt x="444" y="391"/>
                              </a:lnTo>
                              <a:lnTo>
                                <a:pt x="429" y="414"/>
                              </a:lnTo>
                              <a:lnTo>
                                <a:pt x="406" y="430"/>
                              </a:lnTo>
                              <a:lnTo>
                                <a:pt x="377" y="435"/>
                              </a:lnTo>
                              <a:lnTo>
                                <a:pt x="72" y="435"/>
                              </a:lnTo>
                              <a:lnTo>
                                <a:pt x="44" y="430"/>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AA434C" id="Freeform 44" o:spid="_x0000_s1026" style="position:absolute;margin-left:45pt;margin-top:-61.15pt;width:22.5pt;height:21.75pt;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" path="m,73l6,45,21,22,44,6,72,,377,r29,6l429,22r15,23l450,73r,290l444,391r-15,23l406,430r-29,5l72,435,44,430,21,414,6,391,,363,,73xe" filled="f" strokeweight="1pt">
                <v:path arrowok="t" o:connecttype="custom" o:connectlocs="0,-730250;3810,-748030;13335,-762635;27940,-772795;45720,-776605;239395,-776605;257810,-772795;272415,-762635;281940,-748030;285750,-730250;285750,-546100;281940,-528320;272415,-513715;257810,-503555;239395,-500380;45720,-500380;27940,-503555;13335,-513715;3810,-528320;0,-546100;0,-730250" o:connectangles="0,0,0,0,0,0,0,0,0,0,0,0,0,0,0,0,0,0,0,0,0"/>
                <w10:wrap anchorx="page"/>
              </v:shape>
            </w:pict>
          </mc:Fallback>
        </mc:AlternateContent>
      </w:r>
      <w:r>
        <w:rPr>
          <w:noProof/>
        </w:rPr>
        <mc:AlternateContent>
          <mc:Choice Requires="wps">
            <w:drawing>
              <wp:anchor distT="0" distB="0" distL="114300" distR="114300" simplePos="0" relativeHeight="251655680" behindDoc="1" locked="0" layoutInCell="1" allowOverlap="1" wp14:anchorId="382F320E" wp14:editId="75E0EED8">
                <wp:simplePos x="0" y="0"/>
                <wp:positionH relativeFrom="page">
                  <wp:posOffset>1395095</wp:posOffset>
                </wp:positionH>
                <wp:positionV relativeFrom="paragraph">
                  <wp:posOffset>-449580</wp:posOffset>
                </wp:positionV>
                <wp:extent cx="5705475" cy="304800"/>
                <wp:effectExtent l="13970" t="12065" r="14605" b="6985"/>
                <wp:wrapNone/>
                <wp:docPr id="51"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05475" cy="304800"/>
                        </a:xfrm>
                        <a:custGeom>
                          <a:avLst/>
                          <a:gdLst>
                            <a:gd name="T0" fmla="+- 0 2197 2197"/>
                            <a:gd name="T1" fmla="*/ T0 w 8985"/>
                            <a:gd name="T2" fmla="+- 0 -628 -708"/>
                            <a:gd name="T3" fmla="*/ -628 h 480"/>
                            <a:gd name="T4" fmla="+- 0 2203 2197"/>
                            <a:gd name="T5" fmla="*/ T4 w 8985"/>
                            <a:gd name="T6" fmla="+- 0 -659 -708"/>
                            <a:gd name="T7" fmla="*/ -659 h 480"/>
                            <a:gd name="T8" fmla="+- 0 2220 2197"/>
                            <a:gd name="T9" fmla="*/ T8 w 8985"/>
                            <a:gd name="T10" fmla="+- 0 -684 -708"/>
                            <a:gd name="T11" fmla="*/ -684 h 480"/>
                            <a:gd name="T12" fmla="+- 0 2246 2197"/>
                            <a:gd name="T13" fmla="*/ T12 w 8985"/>
                            <a:gd name="T14" fmla="+- 0 -701 -708"/>
                            <a:gd name="T15" fmla="*/ -701 h 480"/>
                            <a:gd name="T16" fmla="+- 0 2277 2197"/>
                            <a:gd name="T17" fmla="*/ T16 w 8985"/>
                            <a:gd name="T18" fmla="+- 0 -708 -708"/>
                            <a:gd name="T19" fmla="*/ -708 h 480"/>
                            <a:gd name="T20" fmla="+- 0 11102 2197"/>
                            <a:gd name="T21" fmla="*/ T20 w 8985"/>
                            <a:gd name="T22" fmla="+- 0 -708 -708"/>
                            <a:gd name="T23" fmla="*/ -708 h 480"/>
                            <a:gd name="T24" fmla="+- 0 11133 2197"/>
                            <a:gd name="T25" fmla="*/ T24 w 8985"/>
                            <a:gd name="T26" fmla="+- 0 -701 -708"/>
                            <a:gd name="T27" fmla="*/ -701 h 480"/>
                            <a:gd name="T28" fmla="+- 0 11159 2197"/>
                            <a:gd name="T29" fmla="*/ T28 w 8985"/>
                            <a:gd name="T30" fmla="+- 0 -684 -708"/>
                            <a:gd name="T31" fmla="*/ -684 h 480"/>
                            <a:gd name="T32" fmla="+- 0 11176 2197"/>
                            <a:gd name="T33" fmla="*/ T32 w 8985"/>
                            <a:gd name="T34" fmla="+- 0 -659 -708"/>
                            <a:gd name="T35" fmla="*/ -659 h 480"/>
                            <a:gd name="T36" fmla="+- 0 11182 2197"/>
                            <a:gd name="T37" fmla="*/ T36 w 8985"/>
                            <a:gd name="T38" fmla="+- 0 -628 -708"/>
                            <a:gd name="T39" fmla="*/ -628 h 480"/>
                            <a:gd name="T40" fmla="+- 0 11182 2197"/>
                            <a:gd name="T41" fmla="*/ T40 w 8985"/>
                            <a:gd name="T42" fmla="+- 0 -308 -708"/>
                            <a:gd name="T43" fmla="*/ -308 h 480"/>
                            <a:gd name="T44" fmla="+- 0 11176 2197"/>
                            <a:gd name="T45" fmla="*/ T44 w 8985"/>
                            <a:gd name="T46" fmla="+- 0 -276 -708"/>
                            <a:gd name="T47" fmla="*/ -276 h 480"/>
                            <a:gd name="T48" fmla="+- 0 11159 2197"/>
                            <a:gd name="T49" fmla="*/ T48 w 8985"/>
                            <a:gd name="T50" fmla="+- 0 -251 -708"/>
                            <a:gd name="T51" fmla="*/ -251 h 480"/>
                            <a:gd name="T52" fmla="+- 0 11133 2197"/>
                            <a:gd name="T53" fmla="*/ T52 w 8985"/>
                            <a:gd name="T54" fmla="+- 0 -234 -708"/>
                            <a:gd name="T55" fmla="*/ -234 h 480"/>
                            <a:gd name="T56" fmla="+- 0 11102 2197"/>
                            <a:gd name="T57" fmla="*/ T56 w 8985"/>
                            <a:gd name="T58" fmla="+- 0 -228 -708"/>
                            <a:gd name="T59" fmla="*/ -228 h 480"/>
                            <a:gd name="T60" fmla="+- 0 2277 2197"/>
                            <a:gd name="T61" fmla="*/ T60 w 8985"/>
                            <a:gd name="T62" fmla="+- 0 -228 -708"/>
                            <a:gd name="T63" fmla="*/ -228 h 480"/>
                            <a:gd name="T64" fmla="+- 0 2246 2197"/>
                            <a:gd name="T65" fmla="*/ T64 w 8985"/>
                            <a:gd name="T66" fmla="+- 0 -234 -708"/>
                            <a:gd name="T67" fmla="*/ -234 h 480"/>
                            <a:gd name="T68" fmla="+- 0 2220 2197"/>
                            <a:gd name="T69" fmla="*/ T68 w 8985"/>
                            <a:gd name="T70" fmla="+- 0 -251 -708"/>
                            <a:gd name="T71" fmla="*/ -251 h 480"/>
                            <a:gd name="T72" fmla="+- 0 2203 2197"/>
                            <a:gd name="T73" fmla="*/ T72 w 8985"/>
                            <a:gd name="T74" fmla="+- 0 -276 -708"/>
                            <a:gd name="T75" fmla="*/ -276 h 480"/>
                            <a:gd name="T76" fmla="+- 0 2197 2197"/>
                            <a:gd name="T77" fmla="*/ T76 w 8985"/>
                            <a:gd name="T78" fmla="+- 0 -308 -708"/>
                            <a:gd name="T79" fmla="*/ -308 h 480"/>
                            <a:gd name="T80" fmla="+- 0 2197 2197"/>
                            <a:gd name="T81" fmla="*/ T80 w 8985"/>
                            <a:gd name="T82" fmla="+- 0 -628 -708"/>
                            <a:gd name="T83" fmla="*/ -62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985" h="480">
                              <a:moveTo>
                                <a:pt x="0" y="80"/>
                              </a:moveTo>
                              <a:lnTo>
                                <a:pt x="6" y="49"/>
                              </a:lnTo>
                              <a:lnTo>
                                <a:pt x="23" y="24"/>
                              </a:lnTo>
                              <a:lnTo>
                                <a:pt x="49" y="7"/>
                              </a:lnTo>
                              <a:lnTo>
                                <a:pt x="80" y="0"/>
                              </a:lnTo>
                              <a:lnTo>
                                <a:pt x="8905" y="0"/>
                              </a:lnTo>
                              <a:lnTo>
                                <a:pt x="8936" y="7"/>
                              </a:lnTo>
                              <a:lnTo>
                                <a:pt x="8962" y="24"/>
                              </a:lnTo>
                              <a:lnTo>
                                <a:pt x="8979" y="49"/>
                              </a:lnTo>
                              <a:lnTo>
                                <a:pt x="8985" y="80"/>
                              </a:lnTo>
                              <a:lnTo>
                                <a:pt x="8985" y="400"/>
                              </a:lnTo>
                              <a:lnTo>
                                <a:pt x="8979" y="432"/>
                              </a:lnTo>
                              <a:lnTo>
                                <a:pt x="8962" y="457"/>
                              </a:lnTo>
                              <a:lnTo>
                                <a:pt x="8936" y="474"/>
                              </a:lnTo>
                              <a:lnTo>
                                <a:pt x="8905" y="480"/>
                              </a:lnTo>
                              <a:lnTo>
                                <a:pt x="80" y="480"/>
                              </a:lnTo>
                              <a:lnTo>
                                <a:pt x="49" y="474"/>
                              </a:lnTo>
                              <a:lnTo>
                                <a:pt x="23" y="457"/>
                              </a:lnTo>
                              <a:lnTo>
                                <a:pt x="6" y="432"/>
                              </a:lnTo>
                              <a:lnTo>
                                <a:pt x="0" y="400"/>
                              </a:lnTo>
                              <a:lnTo>
                                <a:pt x="0" y="8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797665" id="Freeform 43" o:spid="_x0000_s1026" style="position:absolute;margin-left:109.85pt;margin-top:-35.4pt;width:449.25pt;height:24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985,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" path="m,80l6,49,23,24,49,7,80,,8905,r31,7l8962,24r17,25l8985,80r,320l8979,432r-17,25l8936,474r-31,6l80,480,49,474,23,457,6,432,,400,,80xe" filled="f" strokeweight="1pt">
                <v:path arrowok="t" o:connecttype="custom" o:connectlocs="0,-398780;3810,-418465;14605,-434340;31115,-445135;50800,-449580;5654675,-449580;5674360,-445135;5690870,-434340;5701665,-418465;5705475,-398780;5705475,-195580;5701665,-175260;5690870,-159385;5674360,-148590;5654675,-144780;50800,-144780;31115,-148590;14605,-159385;3810,-175260;0,-195580;0,-398780" o:connectangles="0,0,0,0,0,0,0,0,0,0,0,0,0,0,0,0,0,0,0,0,0"/>
                <w10:wrap anchorx="page"/>
              </v:shape>
            </w:pict>
          </mc:Fallback>
        </mc:AlternateContent>
      </w:r>
      <w:r>
        <w:rPr>
          <w:noProof/>
        </w:rPr>
        <mc:AlternateContent>
          <mc:Choice Requires="wps">
            <w:drawing>
              <wp:anchor distT="0" distB="0" distL="114300" distR="114300" simplePos="0" relativeHeight="251656704" behindDoc="1" locked="0" layoutInCell="1" allowOverlap="1" wp14:anchorId="05A00208" wp14:editId="38608F98">
                <wp:simplePos x="0" y="0"/>
                <wp:positionH relativeFrom="page">
                  <wp:posOffset>2381250</wp:posOffset>
                </wp:positionH>
                <wp:positionV relativeFrom="paragraph">
                  <wp:posOffset>217170</wp:posOffset>
                </wp:positionV>
                <wp:extent cx="285750" cy="276225"/>
                <wp:effectExtent l="9525" t="12065" r="9525" b="6985"/>
                <wp:wrapNone/>
                <wp:docPr id="50" name="Freeform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3750 3750"/>
                            <a:gd name="T1" fmla="*/ T0 w 450"/>
                            <a:gd name="T2" fmla="+- 0 415 342"/>
                            <a:gd name="T3" fmla="*/ 415 h 435"/>
                            <a:gd name="T4" fmla="+- 0 3756 3750"/>
                            <a:gd name="T5" fmla="*/ T4 w 450"/>
                            <a:gd name="T6" fmla="+- 0 386 342"/>
                            <a:gd name="T7" fmla="*/ 386 h 435"/>
                            <a:gd name="T8" fmla="+- 0 3771 3750"/>
                            <a:gd name="T9" fmla="*/ T8 w 450"/>
                            <a:gd name="T10" fmla="+- 0 363 342"/>
                            <a:gd name="T11" fmla="*/ 363 h 435"/>
                            <a:gd name="T12" fmla="+- 0 3794 3750"/>
                            <a:gd name="T13" fmla="*/ T12 w 450"/>
                            <a:gd name="T14" fmla="+- 0 348 342"/>
                            <a:gd name="T15" fmla="*/ 348 h 435"/>
                            <a:gd name="T16" fmla="+- 0 3823 3750"/>
                            <a:gd name="T17" fmla="*/ T16 w 450"/>
                            <a:gd name="T18" fmla="+- 0 342 342"/>
                            <a:gd name="T19" fmla="*/ 342 h 435"/>
                            <a:gd name="T20" fmla="+- 0 4128 3750"/>
                            <a:gd name="T21" fmla="*/ T20 w 450"/>
                            <a:gd name="T22" fmla="+- 0 342 342"/>
                            <a:gd name="T23" fmla="*/ 342 h 435"/>
                            <a:gd name="T24" fmla="+- 0 4156 3750"/>
                            <a:gd name="T25" fmla="*/ T24 w 450"/>
                            <a:gd name="T26" fmla="+- 0 348 342"/>
                            <a:gd name="T27" fmla="*/ 348 h 435"/>
                            <a:gd name="T28" fmla="+- 0 4179 3750"/>
                            <a:gd name="T29" fmla="*/ T28 w 450"/>
                            <a:gd name="T30" fmla="+- 0 363 342"/>
                            <a:gd name="T31" fmla="*/ 363 h 435"/>
                            <a:gd name="T32" fmla="+- 0 4194 3750"/>
                            <a:gd name="T33" fmla="*/ T32 w 450"/>
                            <a:gd name="T34" fmla="+- 0 386 342"/>
                            <a:gd name="T35" fmla="*/ 386 h 435"/>
                            <a:gd name="T36" fmla="+- 0 4200 3750"/>
                            <a:gd name="T37" fmla="*/ T36 w 450"/>
                            <a:gd name="T38" fmla="+- 0 415 342"/>
                            <a:gd name="T39" fmla="*/ 415 h 435"/>
                            <a:gd name="T40" fmla="+- 0 4200 3750"/>
                            <a:gd name="T41" fmla="*/ T40 w 450"/>
                            <a:gd name="T42" fmla="+- 0 705 342"/>
                            <a:gd name="T43" fmla="*/ 705 h 435"/>
                            <a:gd name="T44" fmla="+- 0 4194 3750"/>
                            <a:gd name="T45" fmla="*/ T44 w 450"/>
                            <a:gd name="T46" fmla="+- 0 733 342"/>
                            <a:gd name="T47" fmla="*/ 733 h 435"/>
                            <a:gd name="T48" fmla="+- 0 4179 3750"/>
                            <a:gd name="T49" fmla="*/ T48 w 450"/>
                            <a:gd name="T50" fmla="+- 0 756 342"/>
                            <a:gd name="T51" fmla="*/ 756 h 435"/>
                            <a:gd name="T52" fmla="+- 0 4156 3750"/>
                            <a:gd name="T53" fmla="*/ T52 w 450"/>
                            <a:gd name="T54" fmla="+- 0 771 342"/>
                            <a:gd name="T55" fmla="*/ 771 h 435"/>
                            <a:gd name="T56" fmla="+- 0 4128 3750"/>
                            <a:gd name="T57" fmla="*/ T56 w 450"/>
                            <a:gd name="T58" fmla="+- 0 777 342"/>
                            <a:gd name="T59" fmla="*/ 777 h 435"/>
                            <a:gd name="T60" fmla="+- 0 3823 3750"/>
                            <a:gd name="T61" fmla="*/ T60 w 450"/>
                            <a:gd name="T62" fmla="+- 0 777 342"/>
                            <a:gd name="T63" fmla="*/ 777 h 435"/>
                            <a:gd name="T64" fmla="+- 0 3794 3750"/>
                            <a:gd name="T65" fmla="*/ T64 w 450"/>
                            <a:gd name="T66" fmla="+- 0 771 342"/>
                            <a:gd name="T67" fmla="*/ 771 h 435"/>
                            <a:gd name="T68" fmla="+- 0 3771 3750"/>
                            <a:gd name="T69" fmla="*/ T68 w 450"/>
                            <a:gd name="T70" fmla="+- 0 756 342"/>
                            <a:gd name="T71" fmla="*/ 756 h 435"/>
                            <a:gd name="T72" fmla="+- 0 3756 3750"/>
                            <a:gd name="T73" fmla="*/ T72 w 450"/>
                            <a:gd name="T74" fmla="+- 0 733 342"/>
                            <a:gd name="T75" fmla="*/ 733 h 435"/>
                            <a:gd name="T76" fmla="+- 0 3750 3750"/>
                            <a:gd name="T77" fmla="*/ T76 w 450"/>
                            <a:gd name="T78" fmla="+- 0 705 342"/>
                            <a:gd name="T79" fmla="*/ 705 h 435"/>
                            <a:gd name="T80" fmla="+- 0 3750 3750"/>
                            <a:gd name="T81" fmla="*/ T80 w 450"/>
                            <a:gd name="T82" fmla="+- 0 415 342"/>
                            <a:gd name="T83" fmla="*/ 41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4"/>
                              </a:lnTo>
                              <a:lnTo>
                                <a:pt x="21" y="21"/>
                              </a:lnTo>
                              <a:lnTo>
                                <a:pt x="44" y="6"/>
                              </a:lnTo>
                              <a:lnTo>
                                <a:pt x="73" y="0"/>
                              </a:lnTo>
                              <a:lnTo>
                                <a:pt x="378" y="0"/>
                              </a:lnTo>
                              <a:lnTo>
                                <a:pt x="406" y="6"/>
                              </a:lnTo>
                              <a:lnTo>
                                <a:pt x="429" y="21"/>
                              </a:lnTo>
                              <a:lnTo>
                                <a:pt x="444" y="44"/>
                              </a:lnTo>
                              <a:lnTo>
                                <a:pt x="450" y="73"/>
                              </a:lnTo>
                              <a:lnTo>
                                <a:pt x="450" y="363"/>
                              </a:lnTo>
                              <a:lnTo>
                                <a:pt x="444" y="391"/>
                              </a:lnTo>
                              <a:lnTo>
                                <a:pt x="429" y="414"/>
                              </a:lnTo>
                              <a:lnTo>
                                <a:pt x="406" y="429"/>
                              </a:lnTo>
                              <a:lnTo>
                                <a:pt x="378" y="435"/>
                              </a:lnTo>
                              <a:lnTo>
                                <a:pt x="73" y="435"/>
                              </a:lnTo>
                              <a:lnTo>
                                <a:pt x="44" y="429"/>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0E17E1" id="Freeform 42" o:spid="_x0000_s1026" style="position:absolute;margin-left:187.5pt;margin-top:17.1pt;width:22.5pt;height:21.7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" path="m,73l6,44,21,21,44,6,73,,378,r28,6l429,21r15,23l450,73r,290l444,391r-15,23l406,429r-28,6l73,435,44,429,21,414,6,391,,363,,73xe" filled="f" strokeweight="1pt">
                <v:path arrowok="t" o:connecttype="custom" o:connectlocs="0,263525;3810,245110;13335,230505;27940,220980;46355,217170;240030,217170;257810,220980;272415,230505;281940,245110;285750,263525;285750,447675;281940,465455;272415,480060;257810,489585;240030,493395;46355,493395;27940,489585;13335,480060;3810,465455;0,447675;0,263525" o:connectangles="0,0,0,0,0,0,0,0,0,0,0,0,0,0,0,0,0,0,0,0,0"/>
                <w10:wrap anchorx="page"/>
              </v:shape>
            </w:pict>
          </mc:Fallback>
        </mc:AlternateContent>
      </w:r>
      <w:r>
        <w:rPr>
          <w:noProof/>
        </w:rPr>
        <mc:AlternateContent>
          <mc:Choice Requires="wps">
            <w:drawing>
              <wp:anchor distT="0" distB="0" distL="114300" distR="114300" simplePos="0" relativeHeight="251657728" behindDoc="1" locked="0" layoutInCell="1" allowOverlap="1" wp14:anchorId="667A9032" wp14:editId="7519349C">
                <wp:simplePos x="0" y="0"/>
                <wp:positionH relativeFrom="page">
                  <wp:posOffset>4229100</wp:posOffset>
                </wp:positionH>
                <wp:positionV relativeFrom="paragraph">
                  <wp:posOffset>217170</wp:posOffset>
                </wp:positionV>
                <wp:extent cx="285750" cy="276225"/>
                <wp:effectExtent l="9525" t="12065" r="9525" b="6985"/>
                <wp:wrapNone/>
                <wp:docPr id="49" name="Freeform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6660 6660"/>
                            <a:gd name="T1" fmla="*/ T0 w 450"/>
                            <a:gd name="T2" fmla="+- 0 415 342"/>
                            <a:gd name="T3" fmla="*/ 415 h 435"/>
                            <a:gd name="T4" fmla="+- 0 6666 6660"/>
                            <a:gd name="T5" fmla="*/ T4 w 450"/>
                            <a:gd name="T6" fmla="+- 0 386 342"/>
                            <a:gd name="T7" fmla="*/ 386 h 435"/>
                            <a:gd name="T8" fmla="+- 0 6681 6660"/>
                            <a:gd name="T9" fmla="*/ T8 w 450"/>
                            <a:gd name="T10" fmla="+- 0 363 342"/>
                            <a:gd name="T11" fmla="*/ 363 h 435"/>
                            <a:gd name="T12" fmla="+- 0 6704 6660"/>
                            <a:gd name="T13" fmla="*/ T12 w 450"/>
                            <a:gd name="T14" fmla="+- 0 348 342"/>
                            <a:gd name="T15" fmla="*/ 348 h 435"/>
                            <a:gd name="T16" fmla="+- 0 6733 6660"/>
                            <a:gd name="T17" fmla="*/ T16 w 450"/>
                            <a:gd name="T18" fmla="+- 0 342 342"/>
                            <a:gd name="T19" fmla="*/ 342 h 435"/>
                            <a:gd name="T20" fmla="+- 0 7038 6660"/>
                            <a:gd name="T21" fmla="*/ T20 w 450"/>
                            <a:gd name="T22" fmla="+- 0 342 342"/>
                            <a:gd name="T23" fmla="*/ 342 h 435"/>
                            <a:gd name="T24" fmla="+- 0 7066 6660"/>
                            <a:gd name="T25" fmla="*/ T24 w 450"/>
                            <a:gd name="T26" fmla="+- 0 348 342"/>
                            <a:gd name="T27" fmla="*/ 348 h 435"/>
                            <a:gd name="T28" fmla="+- 0 7089 6660"/>
                            <a:gd name="T29" fmla="*/ T28 w 450"/>
                            <a:gd name="T30" fmla="+- 0 363 342"/>
                            <a:gd name="T31" fmla="*/ 363 h 435"/>
                            <a:gd name="T32" fmla="+- 0 7104 6660"/>
                            <a:gd name="T33" fmla="*/ T32 w 450"/>
                            <a:gd name="T34" fmla="+- 0 386 342"/>
                            <a:gd name="T35" fmla="*/ 386 h 435"/>
                            <a:gd name="T36" fmla="+- 0 7110 6660"/>
                            <a:gd name="T37" fmla="*/ T36 w 450"/>
                            <a:gd name="T38" fmla="+- 0 415 342"/>
                            <a:gd name="T39" fmla="*/ 415 h 435"/>
                            <a:gd name="T40" fmla="+- 0 7110 6660"/>
                            <a:gd name="T41" fmla="*/ T40 w 450"/>
                            <a:gd name="T42" fmla="+- 0 705 342"/>
                            <a:gd name="T43" fmla="*/ 705 h 435"/>
                            <a:gd name="T44" fmla="+- 0 7104 6660"/>
                            <a:gd name="T45" fmla="*/ T44 w 450"/>
                            <a:gd name="T46" fmla="+- 0 733 342"/>
                            <a:gd name="T47" fmla="*/ 733 h 435"/>
                            <a:gd name="T48" fmla="+- 0 7089 6660"/>
                            <a:gd name="T49" fmla="*/ T48 w 450"/>
                            <a:gd name="T50" fmla="+- 0 756 342"/>
                            <a:gd name="T51" fmla="*/ 756 h 435"/>
                            <a:gd name="T52" fmla="+- 0 7066 6660"/>
                            <a:gd name="T53" fmla="*/ T52 w 450"/>
                            <a:gd name="T54" fmla="+- 0 771 342"/>
                            <a:gd name="T55" fmla="*/ 771 h 435"/>
                            <a:gd name="T56" fmla="+- 0 7038 6660"/>
                            <a:gd name="T57" fmla="*/ T56 w 450"/>
                            <a:gd name="T58" fmla="+- 0 777 342"/>
                            <a:gd name="T59" fmla="*/ 777 h 435"/>
                            <a:gd name="T60" fmla="+- 0 6733 6660"/>
                            <a:gd name="T61" fmla="*/ T60 w 450"/>
                            <a:gd name="T62" fmla="+- 0 777 342"/>
                            <a:gd name="T63" fmla="*/ 777 h 435"/>
                            <a:gd name="T64" fmla="+- 0 6704 6660"/>
                            <a:gd name="T65" fmla="*/ T64 w 450"/>
                            <a:gd name="T66" fmla="+- 0 771 342"/>
                            <a:gd name="T67" fmla="*/ 771 h 435"/>
                            <a:gd name="T68" fmla="+- 0 6681 6660"/>
                            <a:gd name="T69" fmla="*/ T68 w 450"/>
                            <a:gd name="T70" fmla="+- 0 756 342"/>
                            <a:gd name="T71" fmla="*/ 756 h 435"/>
                            <a:gd name="T72" fmla="+- 0 6666 6660"/>
                            <a:gd name="T73" fmla="*/ T72 w 450"/>
                            <a:gd name="T74" fmla="+- 0 733 342"/>
                            <a:gd name="T75" fmla="*/ 733 h 435"/>
                            <a:gd name="T76" fmla="+- 0 6660 6660"/>
                            <a:gd name="T77" fmla="*/ T76 w 450"/>
                            <a:gd name="T78" fmla="+- 0 705 342"/>
                            <a:gd name="T79" fmla="*/ 705 h 435"/>
                            <a:gd name="T80" fmla="+- 0 6660 6660"/>
                            <a:gd name="T81" fmla="*/ T80 w 450"/>
                            <a:gd name="T82" fmla="+- 0 415 342"/>
                            <a:gd name="T83" fmla="*/ 41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4"/>
                              </a:lnTo>
                              <a:lnTo>
                                <a:pt x="21" y="21"/>
                              </a:lnTo>
                              <a:lnTo>
                                <a:pt x="44" y="6"/>
                              </a:lnTo>
                              <a:lnTo>
                                <a:pt x="73" y="0"/>
                              </a:lnTo>
                              <a:lnTo>
                                <a:pt x="378" y="0"/>
                              </a:lnTo>
                              <a:lnTo>
                                <a:pt x="406" y="6"/>
                              </a:lnTo>
                              <a:lnTo>
                                <a:pt x="429" y="21"/>
                              </a:lnTo>
                              <a:lnTo>
                                <a:pt x="444" y="44"/>
                              </a:lnTo>
                              <a:lnTo>
                                <a:pt x="450" y="73"/>
                              </a:lnTo>
                              <a:lnTo>
                                <a:pt x="450" y="363"/>
                              </a:lnTo>
                              <a:lnTo>
                                <a:pt x="444" y="391"/>
                              </a:lnTo>
                              <a:lnTo>
                                <a:pt x="429" y="414"/>
                              </a:lnTo>
                              <a:lnTo>
                                <a:pt x="406" y="429"/>
                              </a:lnTo>
                              <a:lnTo>
                                <a:pt x="378" y="435"/>
                              </a:lnTo>
                              <a:lnTo>
                                <a:pt x="73" y="435"/>
                              </a:lnTo>
                              <a:lnTo>
                                <a:pt x="44" y="429"/>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E062B6" id="Freeform 41" o:spid="_x0000_s1026" style="position:absolute;margin-left:333pt;margin-top:17.1pt;width:22.5pt;height:21.7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" path="m,73l6,44,21,21,44,6,73,,378,r28,6l429,21r15,23l450,73r,290l444,391r-15,23l406,429r-28,6l73,435,44,429,21,414,6,391,,363,,73xe" filled="f" strokeweight="1pt">
                <v:path arrowok="t" o:connecttype="custom" o:connectlocs="0,263525;3810,245110;13335,230505;27940,220980;46355,217170;240030,217170;257810,220980;272415,230505;281940,245110;285750,263525;285750,447675;281940,465455;272415,480060;257810,489585;240030,493395;46355,493395;27940,489585;13335,480060;3810,465455;0,447675;0,263525" o:connectangles="0,0,0,0,0,0,0,0,0,0,0,0,0,0,0,0,0,0,0,0,0"/>
                <w10:wrap anchorx="page"/>
              </v:shape>
            </w:pict>
          </mc:Fallback>
        </mc:AlternateContent>
      </w:r>
      <w:r>
        <w:rPr>
          <w:noProof/>
        </w:rPr>
        <mc:AlternateContent>
          <mc:Choice Requires="wps">
            <w:drawing>
              <wp:anchor distT="0" distB="0" distL="114300" distR="114300" simplePos="0" relativeHeight="251637248" behindDoc="0" locked="0" layoutInCell="1" allowOverlap="1" wp14:anchorId="06FABD36" wp14:editId="7EF3B724">
                <wp:simplePos x="0" y="0"/>
                <wp:positionH relativeFrom="page">
                  <wp:posOffset>571500</wp:posOffset>
                </wp:positionH>
                <wp:positionV relativeFrom="paragraph">
                  <wp:posOffset>217170</wp:posOffset>
                </wp:positionV>
                <wp:extent cx="285750" cy="276225"/>
                <wp:effectExtent l="9525" t="12065" r="9525" b="6985"/>
                <wp:wrapNone/>
                <wp:docPr id="48" name="Freeform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00 900"/>
                            <a:gd name="T1" fmla="*/ T0 w 450"/>
                            <a:gd name="T2" fmla="+- 0 415 342"/>
                            <a:gd name="T3" fmla="*/ 415 h 435"/>
                            <a:gd name="T4" fmla="+- 0 906 900"/>
                            <a:gd name="T5" fmla="*/ T4 w 450"/>
                            <a:gd name="T6" fmla="+- 0 386 342"/>
                            <a:gd name="T7" fmla="*/ 386 h 435"/>
                            <a:gd name="T8" fmla="+- 0 921 900"/>
                            <a:gd name="T9" fmla="*/ T8 w 450"/>
                            <a:gd name="T10" fmla="+- 0 363 342"/>
                            <a:gd name="T11" fmla="*/ 363 h 435"/>
                            <a:gd name="T12" fmla="+- 0 944 900"/>
                            <a:gd name="T13" fmla="*/ T12 w 450"/>
                            <a:gd name="T14" fmla="+- 0 348 342"/>
                            <a:gd name="T15" fmla="*/ 348 h 435"/>
                            <a:gd name="T16" fmla="+- 0 973 900"/>
                            <a:gd name="T17" fmla="*/ T16 w 450"/>
                            <a:gd name="T18" fmla="+- 0 342 342"/>
                            <a:gd name="T19" fmla="*/ 342 h 435"/>
                            <a:gd name="T20" fmla="+- 0 1278 900"/>
                            <a:gd name="T21" fmla="*/ T20 w 450"/>
                            <a:gd name="T22" fmla="+- 0 342 342"/>
                            <a:gd name="T23" fmla="*/ 342 h 435"/>
                            <a:gd name="T24" fmla="+- 0 1306 900"/>
                            <a:gd name="T25" fmla="*/ T24 w 450"/>
                            <a:gd name="T26" fmla="+- 0 348 342"/>
                            <a:gd name="T27" fmla="*/ 348 h 435"/>
                            <a:gd name="T28" fmla="+- 0 1329 900"/>
                            <a:gd name="T29" fmla="*/ T28 w 450"/>
                            <a:gd name="T30" fmla="+- 0 363 342"/>
                            <a:gd name="T31" fmla="*/ 363 h 435"/>
                            <a:gd name="T32" fmla="+- 0 1344 900"/>
                            <a:gd name="T33" fmla="*/ T32 w 450"/>
                            <a:gd name="T34" fmla="+- 0 386 342"/>
                            <a:gd name="T35" fmla="*/ 386 h 435"/>
                            <a:gd name="T36" fmla="+- 0 1350 900"/>
                            <a:gd name="T37" fmla="*/ T36 w 450"/>
                            <a:gd name="T38" fmla="+- 0 415 342"/>
                            <a:gd name="T39" fmla="*/ 415 h 435"/>
                            <a:gd name="T40" fmla="+- 0 1350 900"/>
                            <a:gd name="T41" fmla="*/ T40 w 450"/>
                            <a:gd name="T42" fmla="+- 0 705 342"/>
                            <a:gd name="T43" fmla="*/ 705 h 435"/>
                            <a:gd name="T44" fmla="+- 0 1344 900"/>
                            <a:gd name="T45" fmla="*/ T44 w 450"/>
                            <a:gd name="T46" fmla="+- 0 733 342"/>
                            <a:gd name="T47" fmla="*/ 733 h 435"/>
                            <a:gd name="T48" fmla="+- 0 1329 900"/>
                            <a:gd name="T49" fmla="*/ T48 w 450"/>
                            <a:gd name="T50" fmla="+- 0 756 342"/>
                            <a:gd name="T51" fmla="*/ 756 h 435"/>
                            <a:gd name="T52" fmla="+- 0 1306 900"/>
                            <a:gd name="T53" fmla="*/ T52 w 450"/>
                            <a:gd name="T54" fmla="+- 0 771 342"/>
                            <a:gd name="T55" fmla="*/ 771 h 435"/>
                            <a:gd name="T56" fmla="+- 0 1278 900"/>
                            <a:gd name="T57" fmla="*/ T56 w 450"/>
                            <a:gd name="T58" fmla="+- 0 777 342"/>
                            <a:gd name="T59" fmla="*/ 777 h 435"/>
                            <a:gd name="T60" fmla="+- 0 973 900"/>
                            <a:gd name="T61" fmla="*/ T60 w 450"/>
                            <a:gd name="T62" fmla="+- 0 777 342"/>
                            <a:gd name="T63" fmla="*/ 777 h 435"/>
                            <a:gd name="T64" fmla="+- 0 944 900"/>
                            <a:gd name="T65" fmla="*/ T64 w 450"/>
                            <a:gd name="T66" fmla="+- 0 771 342"/>
                            <a:gd name="T67" fmla="*/ 771 h 435"/>
                            <a:gd name="T68" fmla="+- 0 921 900"/>
                            <a:gd name="T69" fmla="*/ T68 w 450"/>
                            <a:gd name="T70" fmla="+- 0 756 342"/>
                            <a:gd name="T71" fmla="*/ 756 h 435"/>
                            <a:gd name="T72" fmla="+- 0 906 900"/>
                            <a:gd name="T73" fmla="*/ T72 w 450"/>
                            <a:gd name="T74" fmla="+- 0 733 342"/>
                            <a:gd name="T75" fmla="*/ 733 h 435"/>
                            <a:gd name="T76" fmla="+- 0 900 900"/>
                            <a:gd name="T77" fmla="*/ T76 w 450"/>
                            <a:gd name="T78" fmla="+- 0 705 342"/>
                            <a:gd name="T79" fmla="*/ 705 h 435"/>
                            <a:gd name="T80" fmla="+- 0 900 900"/>
                            <a:gd name="T81" fmla="*/ T80 w 450"/>
                            <a:gd name="T82" fmla="+- 0 415 342"/>
                            <a:gd name="T83" fmla="*/ 41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4"/>
                              </a:lnTo>
                              <a:lnTo>
                                <a:pt x="21" y="21"/>
                              </a:lnTo>
                              <a:lnTo>
                                <a:pt x="44" y="6"/>
                              </a:lnTo>
                              <a:lnTo>
                                <a:pt x="73" y="0"/>
                              </a:lnTo>
                              <a:lnTo>
                                <a:pt x="378" y="0"/>
                              </a:lnTo>
                              <a:lnTo>
                                <a:pt x="406" y="6"/>
                              </a:lnTo>
                              <a:lnTo>
                                <a:pt x="429" y="21"/>
                              </a:lnTo>
                              <a:lnTo>
                                <a:pt x="444" y="44"/>
                              </a:lnTo>
                              <a:lnTo>
                                <a:pt x="450" y="73"/>
                              </a:lnTo>
                              <a:lnTo>
                                <a:pt x="450" y="363"/>
                              </a:lnTo>
                              <a:lnTo>
                                <a:pt x="444" y="391"/>
                              </a:lnTo>
                              <a:lnTo>
                                <a:pt x="429" y="414"/>
                              </a:lnTo>
                              <a:lnTo>
                                <a:pt x="406" y="429"/>
                              </a:lnTo>
                              <a:lnTo>
                                <a:pt x="378" y="435"/>
                              </a:lnTo>
                              <a:lnTo>
                                <a:pt x="73" y="435"/>
                              </a:lnTo>
                              <a:lnTo>
                                <a:pt x="44" y="429"/>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7A1C34" id="Freeform 40" o:spid="_x0000_s1026" style="position:absolute;margin-left:45pt;margin-top:17.1pt;width:22.5pt;height:21.7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" path="m,73l6,44,21,21,44,6,73,,378,r28,6l429,21r15,23l450,73r,290l444,391r-15,23l406,429r-28,6l73,435,44,429,21,414,6,391,,363,,73xe" filled="f" strokeweight="1pt">
                <v:path arrowok="t" o:connecttype="custom" o:connectlocs="0,263525;3810,245110;13335,230505;27940,220980;46355,217170;240030,217170;257810,220980;272415,230505;281940,245110;285750,263525;285750,447675;281940,465455;272415,480060;257810,489585;240030,493395;46355,493395;27940,489585;13335,480060;3810,465455;0,447675;0,263525" o:connectangles="0,0,0,0,0,0,0,0,0,0,0,0,0,0,0,0,0,0,0,0,0"/>
                <w10:wrap anchorx="page"/>
              </v:shape>
            </w:pict>
          </mc:Fallback>
        </mc:AlternateContent>
      </w:r>
      <w:r w:rsidR="00AF5CE8">
        <w:rPr>
          <w:sz w:val="24"/>
        </w:rPr>
        <w:t>Is this the first year you have attended a Heritage Open Days event?</w:t>
      </w:r>
    </w:p>
    <w:p w14:paraId="7A8A51B6" w14:textId="77777777" w:rsidR="00C67255" w:rsidRDefault="00AF5CE8">
      <w:pPr>
        <w:pStyle w:val="BodyText"/>
        <w:tabs>
          <w:tab w:val="left" w:pos="3720"/>
          <w:tab w:val="left" w:pos="6600"/>
        </w:tabs>
        <w:spacing w:before="78"/>
        <w:ind w:left="840"/>
      </w:pPr>
      <w:r>
        <w:t>Yes</w:t>
      </w:r>
      <w:r>
        <w:tab/>
        <w:t>No</w:t>
      </w:r>
      <w:r>
        <w:tab/>
        <w:t>Don’t know</w:t>
      </w:r>
    </w:p>
    <w:p w14:paraId="276DA862" w14:textId="77777777" w:rsidR="00C67255" w:rsidRDefault="00C67255">
      <w:pPr>
        <w:pStyle w:val="BodyText"/>
        <w:spacing w:before="3"/>
        <w:rPr>
          <w:sz w:val="23"/>
        </w:rPr>
      </w:pPr>
    </w:p>
    <w:p w14:paraId="34E1756B" w14:textId="672CFB56" w:rsidR="00C67255" w:rsidRDefault="000E6688">
      <w:pPr>
        <w:ind w:left="120"/>
        <w:rPr>
          <w:sz w:val="24"/>
        </w:rPr>
      </w:pPr>
      <w:r>
        <w:rPr>
          <w:noProof/>
        </w:rPr>
        <mc:AlternateContent>
          <mc:Choice Requires="wps">
            <w:drawing>
              <wp:anchor distT="0" distB="0" distL="114300" distR="114300" simplePos="0" relativeHeight="251658752" behindDoc="1" locked="0" layoutInCell="1" allowOverlap="1" wp14:anchorId="5C397B6F" wp14:editId="30C3EB77">
                <wp:simplePos x="0" y="0"/>
                <wp:positionH relativeFrom="page">
                  <wp:posOffset>2381250</wp:posOffset>
                </wp:positionH>
                <wp:positionV relativeFrom="paragraph">
                  <wp:posOffset>203835</wp:posOffset>
                </wp:positionV>
                <wp:extent cx="285750" cy="276225"/>
                <wp:effectExtent l="9525" t="8255" r="9525" b="10795"/>
                <wp:wrapNone/>
                <wp:docPr id="47"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3750 3750"/>
                            <a:gd name="T1" fmla="*/ T0 w 450"/>
                            <a:gd name="T2" fmla="+- 0 393 321"/>
                            <a:gd name="T3" fmla="*/ 393 h 435"/>
                            <a:gd name="T4" fmla="+- 0 3756 3750"/>
                            <a:gd name="T5" fmla="*/ T4 w 450"/>
                            <a:gd name="T6" fmla="+- 0 365 321"/>
                            <a:gd name="T7" fmla="*/ 365 h 435"/>
                            <a:gd name="T8" fmla="+- 0 3771 3750"/>
                            <a:gd name="T9" fmla="*/ T8 w 450"/>
                            <a:gd name="T10" fmla="+- 0 342 321"/>
                            <a:gd name="T11" fmla="*/ 342 h 435"/>
                            <a:gd name="T12" fmla="+- 0 3794 3750"/>
                            <a:gd name="T13" fmla="*/ T12 w 450"/>
                            <a:gd name="T14" fmla="+- 0 326 321"/>
                            <a:gd name="T15" fmla="*/ 326 h 435"/>
                            <a:gd name="T16" fmla="+- 0 3823 3750"/>
                            <a:gd name="T17" fmla="*/ T16 w 450"/>
                            <a:gd name="T18" fmla="+- 0 321 321"/>
                            <a:gd name="T19" fmla="*/ 321 h 435"/>
                            <a:gd name="T20" fmla="+- 0 4128 3750"/>
                            <a:gd name="T21" fmla="*/ T20 w 450"/>
                            <a:gd name="T22" fmla="+- 0 321 321"/>
                            <a:gd name="T23" fmla="*/ 321 h 435"/>
                            <a:gd name="T24" fmla="+- 0 4156 3750"/>
                            <a:gd name="T25" fmla="*/ T24 w 450"/>
                            <a:gd name="T26" fmla="+- 0 326 321"/>
                            <a:gd name="T27" fmla="*/ 326 h 435"/>
                            <a:gd name="T28" fmla="+- 0 4179 3750"/>
                            <a:gd name="T29" fmla="*/ T28 w 450"/>
                            <a:gd name="T30" fmla="+- 0 342 321"/>
                            <a:gd name="T31" fmla="*/ 342 h 435"/>
                            <a:gd name="T32" fmla="+- 0 4194 3750"/>
                            <a:gd name="T33" fmla="*/ T32 w 450"/>
                            <a:gd name="T34" fmla="+- 0 365 321"/>
                            <a:gd name="T35" fmla="*/ 365 h 435"/>
                            <a:gd name="T36" fmla="+- 0 4200 3750"/>
                            <a:gd name="T37" fmla="*/ T36 w 450"/>
                            <a:gd name="T38" fmla="+- 0 393 321"/>
                            <a:gd name="T39" fmla="*/ 393 h 435"/>
                            <a:gd name="T40" fmla="+- 0 4200 3750"/>
                            <a:gd name="T41" fmla="*/ T40 w 450"/>
                            <a:gd name="T42" fmla="+- 0 683 321"/>
                            <a:gd name="T43" fmla="*/ 683 h 435"/>
                            <a:gd name="T44" fmla="+- 0 4194 3750"/>
                            <a:gd name="T45" fmla="*/ T44 w 450"/>
                            <a:gd name="T46" fmla="+- 0 711 321"/>
                            <a:gd name="T47" fmla="*/ 711 h 435"/>
                            <a:gd name="T48" fmla="+- 0 4179 3750"/>
                            <a:gd name="T49" fmla="*/ T48 w 450"/>
                            <a:gd name="T50" fmla="+- 0 734 321"/>
                            <a:gd name="T51" fmla="*/ 734 h 435"/>
                            <a:gd name="T52" fmla="+- 0 4156 3750"/>
                            <a:gd name="T53" fmla="*/ T52 w 450"/>
                            <a:gd name="T54" fmla="+- 0 750 321"/>
                            <a:gd name="T55" fmla="*/ 750 h 435"/>
                            <a:gd name="T56" fmla="+- 0 4128 3750"/>
                            <a:gd name="T57" fmla="*/ T56 w 450"/>
                            <a:gd name="T58" fmla="+- 0 756 321"/>
                            <a:gd name="T59" fmla="*/ 756 h 435"/>
                            <a:gd name="T60" fmla="+- 0 3823 3750"/>
                            <a:gd name="T61" fmla="*/ T60 w 450"/>
                            <a:gd name="T62" fmla="+- 0 756 321"/>
                            <a:gd name="T63" fmla="*/ 756 h 435"/>
                            <a:gd name="T64" fmla="+- 0 3794 3750"/>
                            <a:gd name="T65" fmla="*/ T64 w 450"/>
                            <a:gd name="T66" fmla="+- 0 750 321"/>
                            <a:gd name="T67" fmla="*/ 750 h 435"/>
                            <a:gd name="T68" fmla="+- 0 3771 3750"/>
                            <a:gd name="T69" fmla="*/ T68 w 450"/>
                            <a:gd name="T70" fmla="+- 0 734 321"/>
                            <a:gd name="T71" fmla="*/ 734 h 435"/>
                            <a:gd name="T72" fmla="+- 0 3756 3750"/>
                            <a:gd name="T73" fmla="*/ T72 w 450"/>
                            <a:gd name="T74" fmla="+- 0 711 321"/>
                            <a:gd name="T75" fmla="*/ 711 h 435"/>
                            <a:gd name="T76" fmla="+- 0 3750 3750"/>
                            <a:gd name="T77" fmla="*/ T76 w 450"/>
                            <a:gd name="T78" fmla="+- 0 683 321"/>
                            <a:gd name="T79" fmla="*/ 683 h 435"/>
                            <a:gd name="T80" fmla="+- 0 3750 3750"/>
                            <a:gd name="T81" fmla="*/ T80 w 450"/>
                            <a:gd name="T82" fmla="+- 0 393 321"/>
                            <a:gd name="T83" fmla="*/ 393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5"/>
                              </a:lnTo>
                              <a:lnTo>
                                <a:pt x="73" y="0"/>
                              </a:lnTo>
                              <a:lnTo>
                                <a:pt x="378" y="0"/>
                              </a:lnTo>
                              <a:lnTo>
                                <a:pt x="406" y="5"/>
                              </a:lnTo>
                              <a:lnTo>
                                <a:pt x="429" y="21"/>
                              </a:lnTo>
                              <a:lnTo>
                                <a:pt x="444" y="44"/>
                              </a:lnTo>
                              <a:lnTo>
                                <a:pt x="450" y="72"/>
                              </a:lnTo>
                              <a:lnTo>
                                <a:pt x="450" y="362"/>
                              </a:lnTo>
                              <a:lnTo>
                                <a:pt x="444" y="390"/>
                              </a:lnTo>
                              <a:lnTo>
                                <a:pt x="429" y="413"/>
                              </a:lnTo>
                              <a:lnTo>
                                <a:pt x="406" y="429"/>
                              </a:lnTo>
                              <a:lnTo>
                                <a:pt x="378" y="435"/>
                              </a:lnTo>
                              <a:lnTo>
                                <a:pt x="73" y="435"/>
                              </a:lnTo>
                              <a:lnTo>
                                <a:pt x="44" y="429"/>
                              </a:lnTo>
                              <a:lnTo>
                                <a:pt x="21" y="413"/>
                              </a:lnTo>
                              <a:lnTo>
                                <a:pt x="6" y="390"/>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0AC19B" id="Freeform 39" o:spid="_x0000_s1026" style="position:absolute;margin-left:187.5pt;margin-top:16.05pt;width:22.5pt;height:21.7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" path="m,72l6,44,21,21,44,5,73,,378,r28,5l429,21r15,23l450,72r,290l444,390r-15,23l406,429r-28,6l73,435,44,429,21,413,6,390,,362,,72xe" filled="f" strokeweight="1pt">
                <v:path arrowok="t" o:connecttype="custom" o:connectlocs="0,249555;3810,231775;13335,217170;27940,207010;46355,203835;240030,203835;257810,207010;272415,217170;281940,231775;285750,249555;285750,433705;281940,451485;272415,466090;257810,476250;240030,480060;46355,480060;27940,476250;13335,466090;3810,451485;0,433705;0,249555" o:connectangles="0,0,0,0,0,0,0,0,0,0,0,0,0,0,0,0,0,0,0,0,0"/>
                <w10:wrap anchorx="page"/>
              </v:shape>
            </w:pict>
          </mc:Fallback>
        </mc:AlternateContent>
      </w:r>
      <w:r>
        <w:rPr>
          <w:noProof/>
        </w:rPr>
        <mc:AlternateContent>
          <mc:Choice Requires="wps">
            <w:drawing>
              <wp:anchor distT="0" distB="0" distL="114300" distR="114300" simplePos="0" relativeHeight="251659776" behindDoc="1" locked="0" layoutInCell="1" allowOverlap="1" wp14:anchorId="244141B8" wp14:editId="2F845AF4">
                <wp:simplePos x="0" y="0"/>
                <wp:positionH relativeFrom="page">
                  <wp:posOffset>4229100</wp:posOffset>
                </wp:positionH>
                <wp:positionV relativeFrom="paragraph">
                  <wp:posOffset>203835</wp:posOffset>
                </wp:positionV>
                <wp:extent cx="285750" cy="276225"/>
                <wp:effectExtent l="9525" t="8255" r="9525" b="10795"/>
                <wp:wrapNone/>
                <wp:docPr id="46"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6660 6660"/>
                            <a:gd name="T1" fmla="*/ T0 w 450"/>
                            <a:gd name="T2" fmla="+- 0 393 321"/>
                            <a:gd name="T3" fmla="*/ 393 h 435"/>
                            <a:gd name="T4" fmla="+- 0 6666 6660"/>
                            <a:gd name="T5" fmla="*/ T4 w 450"/>
                            <a:gd name="T6" fmla="+- 0 365 321"/>
                            <a:gd name="T7" fmla="*/ 365 h 435"/>
                            <a:gd name="T8" fmla="+- 0 6681 6660"/>
                            <a:gd name="T9" fmla="*/ T8 w 450"/>
                            <a:gd name="T10" fmla="+- 0 342 321"/>
                            <a:gd name="T11" fmla="*/ 342 h 435"/>
                            <a:gd name="T12" fmla="+- 0 6704 6660"/>
                            <a:gd name="T13" fmla="*/ T12 w 450"/>
                            <a:gd name="T14" fmla="+- 0 326 321"/>
                            <a:gd name="T15" fmla="*/ 326 h 435"/>
                            <a:gd name="T16" fmla="+- 0 6733 6660"/>
                            <a:gd name="T17" fmla="*/ T16 w 450"/>
                            <a:gd name="T18" fmla="+- 0 321 321"/>
                            <a:gd name="T19" fmla="*/ 321 h 435"/>
                            <a:gd name="T20" fmla="+- 0 7038 6660"/>
                            <a:gd name="T21" fmla="*/ T20 w 450"/>
                            <a:gd name="T22" fmla="+- 0 321 321"/>
                            <a:gd name="T23" fmla="*/ 321 h 435"/>
                            <a:gd name="T24" fmla="+- 0 7066 6660"/>
                            <a:gd name="T25" fmla="*/ T24 w 450"/>
                            <a:gd name="T26" fmla="+- 0 326 321"/>
                            <a:gd name="T27" fmla="*/ 326 h 435"/>
                            <a:gd name="T28" fmla="+- 0 7089 6660"/>
                            <a:gd name="T29" fmla="*/ T28 w 450"/>
                            <a:gd name="T30" fmla="+- 0 342 321"/>
                            <a:gd name="T31" fmla="*/ 342 h 435"/>
                            <a:gd name="T32" fmla="+- 0 7104 6660"/>
                            <a:gd name="T33" fmla="*/ T32 w 450"/>
                            <a:gd name="T34" fmla="+- 0 365 321"/>
                            <a:gd name="T35" fmla="*/ 365 h 435"/>
                            <a:gd name="T36" fmla="+- 0 7110 6660"/>
                            <a:gd name="T37" fmla="*/ T36 w 450"/>
                            <a:gd name="T38" fmla="+- 0 393 321"/>
                            <a:gd name="T39" fmla="*/ 393 h 435"/>
                            <a:gd name="T40" fmla="+- 0 7110 6660"/>
                            <a:gd name="T41" fmla="*/ T40 w 450"/>
                            <a:gd name="T42" fmla="+- 0 683 321"/>
                            <a:gd name="T43" fmla="*/ 683 h 435"/>
                            <a:gd name="T44" fmla="+- 0 7104 6660"/>
                            <a:gd name="T45" fmla="*/ T44 w 450"/>
                            <a:gd name="T46" fmla="+- 0 711 321"/>
                            <a:gd name="T47" fmla="*/ 711 h 435"/>
                            <a:gd name="T48" fmla="+- 0 7089 6660"/>
                            <a:gd name="T49" fmla="*/ T48 w 450"/>
                            <a:gd name="T50" fmla="+- 0 734 321"/>
                            <a:gd name="T51" fmla="*/ 734 h 435"/>
                            <a:gd name="T52" fmla="+- 0 7066 6660"/>
                            <a:gd name="T53" fmla="*/ T52 w 450"/>
                            <a:gd name="T54" fmla="+- 0 750 321"/>
                            <a:gd name="T55" fmla="*/ 750 h 435"/>
                            <a:gd name="T56" fmla="+- 0 7038 6660"/>
                            <a:gd name="T57" fmla="*/ T56 w 450"/>
                            <a:gd name="T58" fmla="+- 0 756 321"/>
                            <a:gd name="T59" fmla="*/ 756 h 435"/>
                            <a:gd name="T60" fmla="+- 0 6733 6660"/>
                            <a:gd name="T61" fmla="*/ T60 w 450"/>
                            <a:gd name="T62" fmla="+- 0 756 321"/>
                            <a:gd name="T63" fmla="*/ 756 h 435"/>
                            <a:gd name="T64" fmla="+- 0 6704 6660"/>
                            <a:gd name="T65" fmla="*/ T64 w 450"/>
                            <a:gd name="T66" fmla="+- 0 750 321"/>
                            <a:gd name="T67" fmla="*/ 750 h 435"/>
                            <a:gd name="T68" fmla="+- 0 6681 6660"/>
                            <a:gd name="T69" fmla="*/ T68 w 450"/>
                            <a:gd name="T70" fmla="+- 0 734 321"/>
                            <a:gd name="T71" fmla="*/ 734 h 435"/>
                            <a:gd name="T72" fmla="+- 0 6666 6660"/>
                            <a:gd name="T73" fmla="*/ T72 w 450"/>
                            <a:gd name="T74" fmla="+- 0 711 321"/>
                            <a:gd name="T75" fmla="*/ 711 h 435"/>
                            <a:gd name="T76" fmla="+- 0 6660 6660"/>
                            <a:gd name="T77" fmla="*/ T76 w 450"/>
                            <a:gd name="T78" fmla="+- 0 683 321"/>
                            <a:gd name="T79" fmla="*/ 683 h 435"/>
                            <a:gd name="T80" fmla="+- 0 6660 6660"/>
                            <a:gd name="T81" fmla="*/ T80 w 450"/>
                            <a:gd name="T82" fmla="+- 0 393 321"/>
                            <a:gd name="T83" fmla="*/ 393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5"/>
                              </a:lnTo>
                              <a:lnTo>
                                <a:pt x="73" y="0"/>
                              </a:lnTo>
                              <a:lnTo>
                                <a:pt x="378" y="0"/>
                              </a:lnTo>
                              <a:lnTo>
                                <a:pt x="406" y="5"/>
                              </a:lnTo>
                              <a:lnTo>
                                <a:pt x="429" y="21"/>
                              </a:lnTo>
                              <a:lnTo>
                                <a:pt x="444" y="44"/>
                              </a:lnTo>
                              <a:lnTo>
                                <a:pt x="450" y="72"/>
                              </a:lnTo>
                              <a:lnTo>
                                <a:pt x="450" y="362"/>
                              </a:lnTo>
                              <a:lnTo>
                                <a:pt x="444" y="390"/>
                              </a:lnTo>
                              <a:lnTo>
                                <a:pt x="429" y="413"/>
                              </a:lnTo>
                              <a:lnTo>
                                <a:pt x="406" y="429"/>
                              </a:lnTo>
                              <a:lnTo>
                                <a:pt x="378" y="435"/>
                              </a:lnTo>
                              <a:lnTo>
                                <a:pt x="73" y="435"/>
                              </a:lnTo>
                              <a:lnTo>
                                <a:pt x="44" y="429"/>
                              </a:lnTo>
                              <a:lnTo>
                                <a:pt x="21" y="413"/>
                              </a:lnTo>
                              <a:lnTo>
                                <a:pt x="6" y="390"/>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4FD428" id="Freeform 38" o:spid="_x0000_s1026" style="position:absolute;margin-left:333pt;margin-top:16.05pt;width:22.5pt;height:21.7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" path="m,72l6,44,21,21,44,5,73,,378,r28,5l429,21r15,23l450,72r,290l444,390r-15,23l406,429r-28,6l73,435,44,429,21,413,6,390,,362,,72xe" filled="f" strokeweight="1pt">
                <v:path arrowok="t" o:connecttype="custom" o:connectlocs="0,249555;3810,231775;13335,217170;27940,207010;46355,203835;240030,203835;257810,207010;272415,217170;281940,231775;285750,249555;285750,433705;281940,451485;272415,466090;257810,476250;240030,480060;46355,480060;27940,476250;13335,466090;3810,451485;0,433705;0,249555" o:connectangles="0,0,0,0,0,0,0,0,0,0,0,0,0,0,0,0,0,0,0,0,0"/>
                <w10:wrap anchorx="page"/>
              </v:shape>
            </w:pict>
          </mc:Fallback>
        </mc:AlternateContent>
      </w:r>
      <w:r>
        <w:rPr>
          <w:noProof/>
        </w:rPr>
        <mc:AlternateContent>
          <mc:Choice Requires="wps">
            <w:drawing>
              <wp:anchor distT="0" distB="0" distL="114300" distR="114300" simplePos="0" relativeHeight="251638272" behindDoc="0" locked="0" layoutInCell="1" allowOverlap="1" wp14:anchorId="7682F500" wp14:editId="00D7CC0F">
                <wp:simplePos x="0" y="0"/>
                <wp:positionH relativeFrom="page">
                  <wp:posOffset>571500</wp:posOffset>
                </wp:positionH>
                <wp:positionV relativeFrom="paragraph">
                  <wp:posOffset>203835</wp:posOffset>
                </wp:positionV>
                <wp:extent cx="285750" cy="276225"/>
                <wp:effectExtent l="9525" t="8255" r="9525" b="10795"/>
                <wp:wrapNone/>
                <wp:docPr id="45"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00 900"/>
                            <a:gd name="T1" fmla="*/ T0 w 450"/>
                            <a:gd name="T2" fmla="+- 0 393 321"/>
                            <a:gd name="T3" fmla="*/ 393 h 435"/>
                            <a:gd name="T4" fmla="+- 0 906 900"/>
                            <a:gd name="T5" fmla="*/ T4 w 450"/>
                            <a:gd name="T6" fmla="+- 0 365 321"/>
                            <a:gd name="T7" fmla="*/ 365 h 435"/>
                            <a:gd name="T8" fmla="+- 0 921 900"/>
                            <a:gd name="T9" fmla="*/ T8 w 450"/>
                            <a:gd name="T10" fmla="+- 0 342 321"/>
                            <a:gd name="T11" fmla="*/ 342 h 435"/>
                            <a:gd name="T12" fmla="+- 0 944 900"/>
                            <a:gd name="T13" fmla="*/ T12 w 450"/>
                            <a:gd name="T14" fmla="+- 0 326 321"/>
                            <a:gd name="T15" fmla="*/ 326 h 435"/>
                            <a:gd name="T16" fmla="+- 0 973 900"/>
                            <a:gd name="T17" fmla="*/ T16 w 450"/>
                            <a:gd name="T18" fmla="+- 0 321 321"/>
                            <a:gd name="T19" fmla="*/ 321 h 435"/>
                            <a:gd name="T20" fmla="+- 0 1278 900"/>
                            <a:gd name="T21" fmla="*/ T20 w 450"/>
                            <a:gd name="T22" fmla="+- 0 321 321"/>
                            <a:gd name="T23" fmla="*/ 321 h 435"/>
                            <a:gd name="T24" fmla="+- 0 1306 900"/>
                            <a:gd name="T25" fmla="*/ T24 w 450"/>
                            <a:gd name="T26" fmla="+- 0 326 321"/>
                            <a:gd name="T27" fmla="*/ 326 h 435"/>
                            <a:gd name="T28" fmla="+- 0 1329 900"/>
                            <a:gd name="T29" fmla="*/ T28 w 450"/>
                            <a:gd name="T30" fmla="+- 0 342 321"/>
                            <a:gd name="T31" fmla="*/ 342 h 435"/>
                            <a:gd name="T32" fmla="+- 0 1344 900"/>
                            <a:gd name="T33" fmla="*/ T32 w 450"/>
                            <a:gd name="T34" fmla="+- 0 365 321"/>
                            <a:gd name="T35" fmla="*/ 365 h 435"/>
                            <a:gd name="T36" fmla="+- 0 1350 900"/>
                            <a:gd name="T37" fmla="*/ T36 w 450"/>
                            <a:gd name="T38" fmla="+- 0 393 321"/>
                            <a:gd name="T39" fmla="*/ 393 h 435"/>
                            <a:gd name="T40" fmla="+- 0 1350 900"/>
                            <a:gd name="T41" fmla="*/ T40 w 450"/>
                            <a:gd name="T42" fmla="+- 0 683 321"/>
                            <a:gd name="T43" fmla="*/ 683 h 435"/>
                            <a:gd name="T44" fmla="+- 0 1344 900"/>
                            <a:gd name="T45" fmla="*/ T44 w 450"/>
                            <a:gd name="T46" fmla="+- 0 711 321"/>
                            <a:gd name="T47" fmla="*/ 711 h 435"/>
                            <a:gd name="T48" fmla="+- 0 1329 900"/>
                            <a:gd name="T49" fmla="*/ T48 w 450"/>
                            <a:gd name="T50" fmla="+- 0 734 321"/>
                            <a:gd name="T51" fmla="*/ 734 h 435"/>
                            <a:gd name="T52" fmla="+- 0 1306 900"/>
                            <a:gd name="T53" fmla="*/ T52 w 450"/>
                            <a:gd name="T54" fmla="+- 0 750 321"/>
                            <a:gd name="T55" fmla="*/ 750 h 435"/>
                            <a:gd name="T56" fmla="+- 0 1278 900"/>
                            <a:gd name="T57" fmla="*/ T56 w 450"/>
                            <a:gd name="T58" fmla="+- 0 756 321"/>
                            <a:gd name="T59" fmla="*/ 756 h 435"/>
                            <a:gd name="T60" fmla="+- 0 973 900"/>
                            <a:gd name="T61" fmla="*/ T60 w 450"/>
                            <a:gd name="T62" fmla="+- 0 756 321"/>
                            <a:gd name="T63" fmla="*/ 756 h 435"/>
                            <a:gd name="T64" fmla="+- 0 944 900"/>
                            <a:gd name="T65" fmla="*/ T64 w 450"/>
                            <a:gd name="T66" fmla="+- 0 750 321"/>
                            <a:gd name="T67" fmla="*/ 750 h 435"/>
                            <a:gd name="T68" fmla="+- 0 921 900"/>
                            <a:gd name="T69" fmla="*/ T68 w 450"/>
                            <a:gd name="T70" fmla="+- 0 734 321"/>
                            <a:gd name="T71" fmla="*/ 734 h 435"/>
                            <a:gd name="T72" fmla="+- 0 906 900"/>
                            <a:gd name="T73" fmla="*/ T72 w 450"/>
                            <a:gd name="T74" fmla="+- 0 711 321"/>
                            <a:gd name="T75" fmla="*/ 711 h 435"/>
                            <a:gd name="T76" fmla="+- 0 900 900"/>
                            <a:gd name="T77" fmla="*/ T76 w 450"/>
                            <a:gd name="T78" fmla="+- 0 683 321"/>
                            <a:gd name="T79" fmla="*/ 683 h 435"/>
                            <a:gd name="T80" fmla="+- 0 900 900"/>
                            <a:gd name="T81" fmla="*/ T80 w 450"/>
                            <a:gd name="T82" fmla="+- 0 393 321"/>
                            <a:gd name="T83" fmla="*/ 393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5"/>
                              </a:lnTo>
                              <a:lnTo>
                                <a:pt x="73" y="0"/>
                              </a:lnTo>
                              <a:lnTo>
                                <a:pt x="378" y="0"/>
                              </a:lnTo>
                              <a:lnTo>
                                <a:pt x="406" y="5"/>
                              </a:lnTo>
                              <a:lnTo>
                                <a:pt x="429" y="21"/>
                              </a:lnTo>
                              <a:lnTo>
                                <a:pt x="444" y="44"/>
                              </a:lnTo>
                              <a:lnTo>
                                <a:pt x="450" y="72"/>
                              </a:lnTo>
                              <a:lnTo>
                                <a:pt x="450" y="362"/>
                              </a:lnTo>
                              <a:lnTo>
                                <a:pt x="444" y="390"/>
                              </a:lnTo>
                              <a:lnTo>
                                <a:pt x="429" y="413"/>
                              </a:lnTo>
                              <a:lnTo>
                                <a:pt x="406" y="429"/>
                              </a:lnTo>
                              <a:lnTo>
                                <a:pt x="378" y="435"/>
                              </a:lnTo>
                              <a:lnTo>
                                <a:pt x="73" y="435"/>
                              </a:lnTo>
                              <a:lnTo>
                                <a:pt x="44" y="429"/>
                              </a:lnTo>
                              <a:lnTo>
                                <a:pt x="21" y="413"/>
                              </a:lnTo>
                              <a:lnTo>
                                <a:pt x="6" y="390"/>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FBBE01" id="Freeform 37" o:spid="_x0000_s1026" style="position:absolute;margin-left:45pt;margin-top:16.05pt;width:22.5pt;height:21.7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" path="m,72l6,44,21,21,44,5,73,,378,r28,5l429,21r15,23l450,72r,290l444,390r-15,23l406,429r-28,6l73,435,44,429,21,413,6,390,,362,,72xe" filled="f" strokeweight="1pt">
                <v:path arrowok="t" o:connecttype="custom" o:connectlocs="0,249555;3810,231775;13335,217170;27940,207010;46355,203835;240030,203835;257810,207010;272415,217170;281940,231775;285750,249555;285750,433705;281940,451485;272415,466090;257810,476250;240030,480060;46355,480060;27940,476250;13335,466090;3810,451485;0,433705;0,249555" o:connectangles="0,0,0,0,0,0,0,0,0,0,0,0,0,0,0,0,0,0,0,0,0"/>
                <w10:wrap anchorx="page"/>
              </v:shape>
            </w:pict>
          </mc:Fallback>
        </mc:AlternateContent>
      </w:r>
      <w:r w:rsidR="00AF5CE8">
        <w:rPr>
          <w:sz w:val="24"/>
        </w:rPr>
        <w:t>Have you attended this particular site / event before?</w:t>
      </w:r>
    </w:p>
    <w:p w14:paraId="48625E17" w14:textId="77777777" w:rsidR="00C67255" w:rsidRDefault="00AF5CE8">
      <w:pPr>
        <w:pStyle w:val="BodyText"/>
        <w:tabs>
          <w:tab w:val="left" w:pos="3720"/>
          <w:tab w:val="left" w:pos="6600"/>
        </w:tabs>
        <w:spacing w:before="79"/>
        <w:ind w:left="840"/>
      </w:pPr>
      <w:r>
        <w:t>Yes</w:t>
      </w:r>
      <w:r>
        <w:tab/>
        <w:t>No</w:t>
      </w:r>
      <w:r>
        <w:tab/>
        <w:t>Don’t know</w:t>
      </w:r>
    </w:p>
    <w:p w14:paraId="00C0787E" w14:textId="77777777" w:rsidR="00C67255" w:rsidRDefault="00C67255">
      <w:pPr>
        <w:pStyle w:val="BodyText"/>
      </w:pPr>
    </w:p>
    <w:p w14:paraId="72DB2EF8" w14:textId="4BD28A64" w:rsidR="00C67255" w:rsidRDefault="000E6688">
      <w:pPr>
        <w:pStyle w:val="Heading1"/>
        <w:spacing w:before="160"/>
      </w:pPr>
      <w:r>
        <w:rPr>
          <w:noProof/>
        </w:rPr>
        <mc:AlternateContent>
          <mc:Choice Requires="wps">
            <w:drawing>
              <wp:anchor distT="0" distB="0" distL="114300" distR="114300" simplePos="0" relativeHeight="251660800" behindDoc="1" locked="0" layoutInCell="1" allowOverlap="1" wp14:anchorId="18FDF3F1" wp14:editId="4601BD93">
                <wp:simplePos x="0" y="0"/>
                <wp:positionH relativeFrom="page">
                  <wp:posOffset>2381250</wp:posOffset>
                </wp:positionH>
                <wp:positionV relativeFrom="paragraph">
                  <wp:posOffset>339090</wp:posOffset>
                </wp:positionV>
                <wp:extent cx="285750" cy="276225"/>
                <wp:effectExtent l="9525" t="15875" r="9525" b="12700"/>
                <wp:wrapNone/>
                <wp:docPr id="44" name="Freeform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3750 3750"/>
                            <a:gd name="T1" fmla="*/ T0 w 450"/>
                            <a:gd name="T2" fmla="+- 0 607 534"/>
                            <a:gd name="T3" fmla="*/ 607 h 435"/>
                            <a:gd name="T4" fmla="+- 0 3756 3750"/>
                            <a:gd name="T5" fmla="*/ T4 w 450"/>
                            <a:gd name="T6" fmla="+- 0 579 534"/>
                            <a:gd name="T7" fmla="*/ 579 h 435"/>
                            <a:gd name="T8" fmla="+- 0 3771 3750"/>
                            <a:gd name="T9" fmla="*/ T8 w 450"/>
                            <a:gd name="T10" fmla="+- 0 556 534"/>
                            <a:gd name="T11" fmla="*/ 556 h 435"/>
                            <a:gd name="T12" fmla="+- 0 3794 3750"/>
                            <a:gd name="T13" fmla="*/ T12 w 450"/>
                            <a:gd name="T14" fmla="+- 0 540 534"/>
                            <a:gd name="T15" fmla="*/ 540 h 435"/>
                            <a:gd name="T16" fmla="+- 0 3823 3750"/>
                            <a:gd name="T17" fmla="*/ T16 w 450"/>
                            <a:gd name="T18" fmla="+- 0 534 534"/>
                            <a:gd name="T19" fmla="*/ 534 h 435"/>
                            <a:gd name="T20" fmla="+- 0 4128 3750"/>
                            <a:gd name="T21" fmla="*/ T20 w 450"/>
                            <a:gd name="T22" fmla="+- 0 534 534"/>
                            <a:gd name="T23" fmla="*/ 534 h 435"/>
                            <a:gd name="T24" fmla="+- 0 4156 3750"/>
                            <a:gd name="T25" fmla="*/ T24 w 450"/>
                            <a:gd name="T26" fmla="+- 0 540 534"/>
                            <a:gd name="T27" fmla="*/ 540 h 435"/>
                            <a:gd name="T28" fmla="+- 0 4179 3750"/>
                            <a:gd name="T29" fmla="*/ T28 w 450"/>
                            <a:gd name="T30" fmla="+- 0 556 534"/>
                            <a:gd name="T31" fmla="*/ 556 h 435"/>
                            <a:gd name="T32" fmla="+- 0 4194 3750"/>
                            <a:gd name="T33" fmla="*/ T32 w 450"/>
                            <a:gd name="T34" fmla="+- 0 579 534"/>
                            <a:gd name="T35" fmla="*/ 579 h 435"/>
                            <a:gd name="T36" fmla="+- 0 4200 3750"/>
                            <a:gd name="T37" fmla="*/ T36 w 450"/>
                            <a:gd name="T38" fmla="+- 0 607 534"/>
                            <a:gd name="T39" fmla="*/ 607 h 435"/>
                            <a:gd name="T40" fmla="+- 0 4200 3750"/>
                            <a:gd name="T41" fmla="*/ T40 w 450"/>
                            <a:gd name="T42" fmla="+- 0 897 534"/>
                            <a:gd name="T43" fmla="*/ 897 h 435"/>
                            <a:gd name="T44" fmla="+- 0 4194 3750"/>
                            <a:gd name="T45" fmla="*/ T44 w 450"/>
                            <a:gd name="T46" fmla="+- 0 925 534"/>
                            <a:gd name="T47" fmla="*/ 925 h 435"/>
                            <a:gd name="T48" fmla="+- 0 4179 3750"/>
                            <a:gd name="T49" fmla="*/ T48 w 450"/>
                            <a:gd name="T50" fmla="+- 0 948 534"/>
                            <a:gd name="T51" fmla="*/ 948 h 435"/>
                            <a:gd name="T52" fmla="+- 0 4156 3750"/>
                            <a:gd name="T53" fmla="*/ T52 w 450"/>
                            <a:gd name="T54" fmla="+- 0 964 534"/>
                            <a:gd name="T55" fmla="*/ 964 h 435"/>
                            <a:gd name="T56" fmla="+- 0 4128 3750"/>
                            <a:gd name="T57" fmla="*/ T56 w 450"/>
                            <a:gd name="T58" fmla="+- 0 969 534"/>
                            <a:gd name="T59" fmla="*/ 969 h 435"/>
                            <a:gd name="T60" fmla="+- 0 3823 3750"/>
                            <a:gd name="T61" fmla="*/ T60 w 450"/>
                            <a:gd name="T62" fmla="+- 0 969 534"/>
                            <a:gd name="T63" fmla="*/ 969 h 435"/>
                            <a:gd name="T64" fmla="+- 0 3794 3750"/>
                            <a:gd name="T65" fmla="*/ T64 w 450"/>
                            <a:gd name="T66" fmla="+- 0 964 534"/>
                            <a:gd name="T67" fmla="*/ 964 h 435"/>
                            <a:gd name="T68" fmla="+- 0 3771 3750"/>
                            <a:gd name="T69" fmla="*/ T68 w 450"/>
                            <a:gd name="T70" fmla="+- 0 948 534"/>
                            <a:gd name="T71" fmla="*/ 948 h 435"/>
                            <a:gd name="T72" fmla="+- 0 3756 3750"/>
                            <a:gd name="T73" fmla="*/ T72 w 450"/>
                            <a:gd name="T74" fmla="+- 0 925 534"/>
                            <a:gd name="T75" fmla="*/ 925 h 435"/>
                            <a:gd name="T76" fmla="+- 0 3750 3750"/>
                            <a:gd name="T77" fmla="*/ T76 w 450"/>
                            <a:gd name="T78" fmla="+- 0 897 534"/>
                            <a:gd name="T79" fmla="*/ 897 h 435"/>
                            <a:gd name="T80" fmla="+- 0 3750 3750"/>
                            <a:gd name="T81" fmla="*/ T80 w 450"/>
                            <a:gd name="T82" fmla="+- 0 607 534"/>
                            <a:gd name="T83" fmla="*/ 607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5"/>
                              </a:lnTo>
                              <a:lnTo>
                                <a:pt x="21" y="22"/>
                              </a:lnTo>
                              <a:lnTo>
                                <a:pt x="44" y="6"/>
                              </a:lnTo>
                              <a:lnTo>
                                <a:pt x="73" y="0"/>
                              </a:lnTo>
                              <a:lnTo>
                                <a:pt x="378" y="0"/>
                              </a:lnTo>
                              <a:lnTo>
                                <a:pt x="406" y="6"/>
                              </a:lnTo>
                              <a:lnTo>
                                <a:pt x="429" y="22"/>
                              </a:lnTo>
                              <a:lnTo>
                                <a:pt x="444" y="45"/>
                              </a:lnTo>
                              <a:lnTo>
                                <a:pt x="450" y="73"/>
                              </a:lnTo>
                              <a:lnTo>
                                <a:pt x="450" y="363"/>
                              </a:lnTo>
                              <a:lnTo>
                                <a:pt x="444" y="391"/>
                              </a:lnTo>
                              <a:lnTo>
                                <a:pt x="429" y="414"/>
                              </a:lnTo>
                              <a:lnTo>
                                <a:pt x="406" y="430"/>
                              </a:lnTo>
                              <a:lnTo>
                                <a:pt x="378" y="435"/>
                              </a:lnTo>
                              <a:lnTo>
                                <a:pt x="73" y="435"/>
                              </a:lnTo>
                              <a:lnTo>
                                <a:pt x="44" y="430"/>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3E8B6F" id="Freeform 36" o:spid="_x0000_s1026" style="position:absolute;margin-left:187.5pt;margin-top:26.7pt;width:22.5pt;height:21.7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" path="m,73l6,45,21,22,44,6,73,,378,r28,6l429,22r15,23l450,73r,290l444,391r-15,23l406,430r-28,5l73,435,44,430,21,414,6,391,,363,,73xe" filled="f" strokeweight="1pt">
                <v:path arrowok="t" o:connecttype="custom" o:connectlocs="0,385445;3810,367665;13335,353060;27940,342900;46355,339090;240030,339090;257810,342900;272415,353060;281940,367665;285750,385445;285750,569595;281940,587375;272415,601980;257810,612140;240030,615315;46355,615315;27940,612140;13335,601980;3810,587375;0,569595;0,385445" o:connectangles="0,0,0,0,0,0,0,0,0,0,0,0,0,0,0,0,0,0,0,0,0"/>
                <w10:wrap anchorx="page"/>
              </v:shape>
            </w:pict>
          </mc:Fallback>
        </mc:AlternateContent>
      </w:r>
      <w:r>
        <w:rPr>
          <w:noProof/>
        </w:rPr>
        <mc:AlternateContent>
          <mc:Choice Requires="wps">
            <w:drawing>
              <wp:anchor distT="0" distB="0" distL="114300" distR="114300" simplePos="0" relativeHeight="251661824" behindDoc="1" locked="0" layoutInCell="1" allowOverlap="1" wp14:anchorId="6184309A" wp14:editId="7CA944EA">
                <wp:simplePos x="0" y="0"/>
                <wp:positionH relativeFrom="page">
                  <wp:posOffset>4229735</wp:posOffset>
                </wp:positionH>
                <wp:positionV relativeFrom="paragraph">
                  <wp:posOffset>327660</wp:posOffset>
                </wp:positionV>
                <wp:extent cx="285750" cy="276225"/>
                <wp:effectExtent l="10160" t="13970" r="8890" b="14605"/>
                <wp:wrapNone/>
                <wp:docPr id="43" name="Freeform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6661 6661"/>
                            <a:gd name="T1" fmla="*/ T0 w 450"/>
                            <a:gd name="T2" fmla="+- 0 589 516"/>
                            <a:gd name="T3" fmla="*/ 589 h 435"/>
                            <a:gd name="T4" fmla="+- 0 6667 6661"/>
                            <a:gd name="T5" fmla="*/ T4 w 450"/>
                            <a:gd name="T6" fmla="+- 0 561 516"/>
                            <a:gd name="T7" fmla="*/ 561 h 435"/>
                            <a:gd name="T8" fmla="+- 0 6682 6661"/>
                            <a:gd name="T9" fmla="*/ T8 w 450"/>
                            <a:gd name="T10" fmla="+- 0 538 516"/>
                            <a:gd name="T11" fmla="*/ 538 h 435"/>
                            <a:gd name="T12" fmla="+- 0 6705 6661"/>
                            <a:gd name="T13" fmla="*/ T12 w 450"/>
                            <a:gd name="T14" fmla="+- 0 522 516"/>
                            <a:gd name="T15" fmla="*/ 522 h 435"/>
                            <a:gd name="T16" fmla="+- 0 6733 6661"/>
                            <a:gd name="T17" fmla="*/ T16 w 450"/>
                            <a:gd name="T18" fmla="+- 0 516 516"/>
                            <a:gd name="T19" fmla="*/ 516 h 435"/>
                            <a:gd name="T20" fmla="+- 0 7038 6661"/>
                            <a:gd name="T21" fmla="*/ T20 w 450"/>
                            <a:gd name="T22" fmla="+- 0 516 516"/>
                            <a:gd name="T23" fmla="*/ 516 h 435"/>
                            <a:gd name="T24" fmla="+- 0 7067 6661"/>
                            <a:gd name="T25" fmla="*/ T24 w 450"/>
                            <a:gd name="T26" fmla="+- 0 522 516"/>
                            <a:gd name="T27" fmla="*/ 522 h 435"/>
                            <a:gd name="T28" fmla="+- 0 7090 6661"/>
                            <a:gd name="T29" fmla="*/ T28 w 450"/>
                            <a:gd name="T30" fmla="+- 0 538 516"/>
                            <a:gd name="T31" fmla="*/ 538 h 435"/>
                            <a:gd name="T32" fmla="+- 0 7105 6661"/>
                            <a:gd name="T33" fmla="*/ T32 w 450"/>
                            <a:gd name="T34" fmla="+- 0 561 516"/>
                            <a:gd name="T35" fmla="*/ 561 h 435"/>
                            <a:gd name="T36" fmla="+- 0 7111 6661"/>
                            <a:gd name="T37" fmla="*/ T36 w 450"/>
                            <a:gd name="T38" fmla="+- 0 589 516"/>
                            <a:gd name="T39" fmla="*/ 589 h 435"/>
                            <a:gd name="T40" fmla="+- 0 7111 6661"/>
                            <a:gd name="T41" fmla="*/ T40 w 450"/>
                            <a:gd name="T42" fmla="+- 0 879 516"/>
                            <a:gd name="T43" fmla="*/ 879 h 435"/>
                            <a:gd name="T44" fmla="+- 0 7105 6661"/>
                            <a:gd name="T45" fmla="*/ T44 w 450"/>
                            <a:gd name="T46" fmla="+- 0 907 516"/>
                            <a:gd name="T47" fmla="*/ 907 h 435"/>
                            <a:gd name="T48" fmla="+- 0 7090 6661"/>
                            <a:gd name="T49" fmla="*/ T48 w 450"/>
                            <a:gd name="T50" fmla="+- 0 930 516"/>
                            <a:gd name="T51" fmla="*/ 930 h 435"/>
                            <a:gd name="T52" fmla="+- 0 7067 6661"/>
                            <a:gd name="T53" fmla="*/ T52 w 450"/>
                            <a:gd name="T54" fmla="+- 0 946 516"/>
                            <a:gd name="T55" fmla="*/ 946 h 435"/>
                            <a:gd name="T56" fmla="+- 0 7038 6661"/>
                            <a:gd name="T57" fmla="*/ T56 w 450"/>
                            <a:gd name="T58" fmla="+- 0 951 516"/>
                            <a:gd name="T59" fmla="*/ 951 h 435"/>
                            <a:gd name="T60" fmla="+- 0 6733 6661"/>
                            <a:gd name="T61" fmla="*/ T60 w 450"/>
                            <a:gd name="T62" fmla="+- 0 951 516"/>
                            <a:gd name="T63" fmla="*/ 951 h 435"/>
                            <a:gd name="T64" fmla="+- 0 6705 6661"/>
                            <a:gd name="T65" fmla="*/ T64 w 450"/>
                            <a:gd name="T66" fmla="+- 0 946 516"/>
                            <a:gd name="T67" fmla="*/ 946 h 435"/>
                            <a:gd name="T68" fmla="+- 0 6682 6661"/>
                            <a:gd name="T69" fmla="*/ T68 w 450"/>
                            <a:gd name="T70" fmla="+- 0 930 516"/>
                            <a:gd name="T71" fmla="*/ 930 h 435"/>
                            <a:gd name="T72" fmla="+- 0 6667 6661"/>
                            <a:gd name="T73" fmla="*/ T72 w 450"/>
                            <a:gd name="T74" fmla="+- 0 907 516"/>
                            <a:gd name="T75" fmla="*/ 907 h 435"/>
                            <a:gd name="T76" fmla="+- 0 6661 6661"/>
                            <a:gd name="T77" fmla="*/ T76 w 450"/>
                            <a:gd name="T78" fmla="+- 0 879 516"/>
                            <a:gd name="T79" fmla="*/ 879 h 435"/>
                            <a:gd name="T80" fmla="+- 0 6661 6661"/>
                            <a:gd name="T81" fmla="*/ T80 w 450"/>
                            <a:gd name="T82" fmla="+- 0 589 516"/>
                            <a:gd name="T83" fmla="*/ 589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5"/>
                              </a:lnTo>
                              <a:lnTo>
                                <a:pt x="21" y="22"/>
                              </a:lnTo>
                              <a:lnTo>
                                <a:pt x="44" y="6"/>
                              </a:lnTo>
                              <a:lnTo>
                                <a:pt x="72" y="0"/>
                              </a:lnTo>
                              <a:lnTo>
                                <a:pt x="377" y="0"/>
                              </a:lnTo>
                              <a:lnTo>
                                <a:pt x="406" y="6"/>
                              </a:lnTo>
                              <a:lnTo>
                                <a:pt x="429" y="22"/>
                              </a:lnTo>
                              <a:lnTo>
                                <a:pt x="444" y="45"/>
                              </a:lnTo>
                              <a:lnTo>
                                <a:pt x="450" y="73"/>
                              </a:lnTo>
                              <a:lnTo>
                                <a:pt x="450" y="363"/>
                              </a:lnTo>
                              <a:lnTo>
                                <a:pt x="444" y="391"/>
                              </a:lnTo>
                              <a:lnTo>
                                <a:pt x="429" y="414"/>
                              </a:lnTo>
                              <a:lnTo>
                                <a:pt x="406" y="430"/>
                              </a:lnTo>
                              <a:lnTo>
                                <a:pt x="377" y="435"/>
                              </a:lnTo>
                              <a:lnTo>
                                <a:pt x="72" y="435"/>
                              </a:lnTo>
                              <a:lnTo>
                                <a:pt x="44" y="430"/>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A9C5DD" id="Freeform 35" o:spid="_x0000_s1026" style="position:absolute;margin-left:333.05pt;margin-top:25.8pt;width:22.5pt;height:21.7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" path="m,73l6,45,21,22,44,6,72,,377,r29,6l429,22r15,23l450,73r,290l444,391r-15,23l406,430r-29,5l72,435,44,430,21,414,6,391,,363,,73xe" filled="f" strokeweight="1pt">
                <v:path arrowok="t" o:connecttype="custom" o:connectlocs="0,374015;3810,356235;13335,341630;27940,331470;45720,327660;239395,327660;257810,331470;272415,341630;281940,356235;285750,374015;285750,558165;281940,575945;272415,590550;257810,600710;239395,603885;45720,603885;27940,600710;13335,590550;3810,575945;0,558165;0,374015" o:connectangles="0,0,0,0,0,0,0,0,0,0,0,0,0,0,0,0,0,0,0,0,0"/>
                <w10:wrap anchorx="page"/>
              </v:shape>
            </w:pict>
          </mc:Fallback>
        </mc:AlternateContent>
      </w:r>
      <w:r>
        <w:rPr>
          <w:noProof/>
        </w:rPr>
        <mc:AlternateContent>
          <mc:Choice Requires="wps">
            <w:drawing>
              <wp:anchor distT="0" distB="0" distL="114300" distR="114300" simplePos="0" relativeHeight="251662848" behindDoc="1" locked="0" layoutInCell="1" allowOverlap="1" wp14:anchorId="27496BCC" wp14:editId="5CD2A0E2">
                <wp:simplePos x="0" y="0"/>
                <wp:positionH relativeFrom="page">
                  <wp:posOffset>5825490</wp:posOffset>
                </wp:positionH>
                <wp:positionV relativeFrom="paragraph">
                  <wp:posOffset>318135</wp:posOffset>
                </wp:positionV>
                <wp:extent cx="285750" cy="276225"/>
                <wp:effectExtent l="15240" t="13970" r="13335" b="14605"/>
                <wp:wrapNone/>
                <wp:docPr id="42" name="Freeform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174 9174"/>
                            <a:gd name="T1" fmla="*/ T0 w 450"/>
                            <a:gd name="T2" fmla="+- 0 574 501"/>
                            <a:gd name="T3" fmla="*/ 574 h 435"/>
                            <a:gd name="T4" fmla="+- 0 9180 9174"/>
                            <a:gd name="T5" fmla="*/ T4 w 450"/>
                            <a:gd name="T6" fmla="+- 0 546 501"/>
                            <a:gd name="T7" fmla="*/ 546 h 435"/>
                            <a:gd name="T8" fmla="+- 0 9195 9174"/>
                            <a:gd name="T9" fmla="*/ T8 w 450"/>
                            <a:gd name="T10" fmla="+- 0 523 501"/>
                            <a:gd name="T11" fmla="*/ 523 h 435"/>
                            <a:gd name="T12" fmla="+- 0 9218 9174"/>
                            <a:gd name="T13" fmla="*/ T12 w 450"/>
                            <a:gd name="T14" fmla="+- 0 507 501"/>
                            <a:gd name="T15" fmla="*/ 507 h 435"/>
                            <a:gd name="T16" fmla="+- 0 9246 9174"/>
                            <a:gd name="T17" fmla="*/ T16 w 450"/>
                            <a:gd name="T18" fmla="+- 0 501 501"/>
                            <a:gd name="T19" fmla="*/ 501 h 435"/>
                            <a:gd name="T20" fmla="+- 0 9551 9174"/>
                            <a:gd name="T21" fmla="*/ T20 w 450"/>
                            <a:gd name="T22" fmla="+- 0 501 501"/>
                            <a:gd name="T23" fmla="*/ 501 h 435"/>
                            <a:gd name="T24" fmla="+- 0 9580 9174"/>
                            <a:gd name="T25" fmla="*/ T24 w 450"/>
                            <a:gd name="T26" fmla="+- 0 507 501"/>
                            <a:gd name="T27" fmla="*/ 507 h 435"/>
                            <a:gd name="T28" fmla="+- 0 9603 9174"/>
                            <a:gd name="T29" fmla="*/ T28 w 450"/>
                            <a:gd name="T30" fmla="+- 0 523 501"/>
                            <a:gd name="T31" fmla="*/ 523 h 435"/>
                            <a:gd name="T32" fmla="+- 0 9618 9174"/>
                            <a:gd name="T33" fmla="*/ T32 w 450"/>
                            <a:gd name="T34" fmla="+- 0 546 501"/>
                            <a:gd name="T35" fmla="*/ 546 h 435"/>
                            <a:gd name="T36" fmla="+- 0 9624 9174"/>
                            <a:gd name="T37" fmla="*/ T36 w 450"/>
                            <a:gd name="T38" fmla="+- 0 574 501"/>
                            <a:gd name="T39" fmla="*/ 574 h 435"/>
                            <a:gd name="T40" fmla="+- 0 9624 9174"/>
                            <a:gd name="T41" fmla="*/ T40 w 450"/>
                            <a:gd name="T42" fmla="+- 0 864 501"/>
                            <a:gd name="T43" fmla="*/ 864 h 435"/>
                            <a:gd name="T44" fmla="+- 0 9618 9174"/>
                            <a:gd name="T45" fmla="*/ T44 w 450"/>
                            <a:gd name="T46" fmla="+- 0 892 501"/>
                            <a:gd name="T47" fmla="*/ 892 h 435"/>
                            <a:gd name="T48" fmla="+- 0 9603 9174"/>
                            <a:gd name="T49" fmla="*/ T48 w 450"/>
                            <a:gd name="T50" fmla="+- 0 915 501"/>
                            <a:gd name="T51" fmla="*/ 915 h 435"/>
                            <a:gd name="T52" fmla="+- 0 9580 9174"/>
                            <a:gd name="T53" fmla="*/ T52 w 450"/>
                            <a:gd name="T54" fmla="+- 0 931 501"/>
                            <a:gd name="T55" fmla="*/ 931 h 435"/>
                            <a:gd name="T56" fmla="+- 0 9551 9174"/>
                            <a:gd name="T57" fmla="*/ T56 w 450"/>
                            <a:gd name="T58" fmla="+- 0 936 501"/>
                            <a:gd name="T59" fmla="*/ 936 h 435"/>
                            <a:gd name="T60" fmla="+- 0 9246 9174"/>
                            <a:gd name="T61" fmla="*/ T60 w 450"/>
                            <a:gd name="T62" fmla="+- 0 936 501"/>
                            <a:gd name="T63" fmla="*/ 936 h 435"/>
                            <a:gd name="T64" fmla="+- 0 9218 9174"/>
                            <a:gd name="T65" fmla="*/ T64 w 450"/>
                            <a:gd name="T66" fmla="+- 0 931 501"/>
                            <a:gd name="T67" fmla="*/ 931 h 435"/>
                            <a:gd name="T68" fmla="+- 0 9195 9174"/>
                            <a:gd name="T69" fmla="*/ T68 w 450"/>
                            <a:gd name="T70" fmla="+- 0 915 501"/>
                            <a:gd name="T71" fmla="*/ 915 h 435"/>
                            <a:gd name="T72" fmla="+- 0 9180 9174"/>
                            <a:gd name="T73" fmla="*/ T72 w 450"/>
                            <a:gd name="T74" fmla="+- 0 892 501"/>
                            <a:gd name="T75" fmla="*/ 892 h 435"/>
                            <a:gd name="T76" fmla="+- 0 9174 9174"/>
                            <a:gd name="T77" fmla="*/ T76 w 450"/>
                            <a:gd name="T78" fmla="+- 0 864 501"/>
                            <a:gd name="T79" fmla="*/ 864 h 435"/>
                            <a:gd name="T80" fmla="+- 0 9174 9174"/>
                            <a:gd name="T81" fmla="*/ T80 w 450"/>
                            <a:gd name="T82" fmla="+- 0 574 501"/>
                            <a:gd name="T83" fmla="*/ 574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5"/>
                              </a:lnTo>
                              <a:lnTo>
                                <a:pt x="21" y="22"/>
                              </a:lnTo>
                              <a:lnTo>
                                <a:pt x="44" y="6"/>
                              </a:lnTo>
                              <a:lnTo>
                                <a:pt x="72" y="0"/>
                              </a:lnTo>
                              <a:lnTo>
                                <a:pt x="377" y="0"/>
                              </a:lnTo>
                              <a:lnTo>
                                <a:pt x="406" y="6"/>
                              </a:lnTo>
                              <a:lnTo>
                                <a:pt x="429" y="22"/>
                              </a:lnTo>
                              <a:lnTo>
                                <a:pt x="444" y="45"/>
                              </a:lnTo>
                              <a:lnTo>
                                <a:pt x="450" y="73"/>
                              </a:lnTo>
                              <a:lnTo>
                                <a:pt x="450" y="363"/>
                              </a:lnTo>
                              <a:lnTo>
                                <a:pt x="444" y="391"/>
                              </a:lnTo>
                              <a:lnTo>
                                <a:pt x="429" y="414"/>
                              </a:lnTo>
                              <a:lnTo>
                                <a:pt x="406" y="430"/>
                              </a:lnTo>
                              <a:lnTo>
                                <a:pt x="377" y="435"/>
                              </a:lnTo>
                              <a:lnTo>
                                <a:pt x="72" y="435"/>
                              </a:lnTo>
                              <a:lnTo>
                                <a:pt x="44" y="430"/>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F8ED25" id="Freeform 34" o:spid="_x0000_s1026" style="position:absolute;margin-left:458.7pt;margin-top:25.05pt;width:22.5pt;height:21.7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" path="m,73l6,45,21,22,44,6,72,,377,r29,6l429,22r15,23l450,73r,290l444,391r-15,23l406,430r-29,5l72,435,44,430,21,414,6,391,,363,,73xe" filled="f" strokeweight="1pt">
                <v:path arrowok="t" o:connecttype="custom" o:connectlocs="0,364490;3810,346710;13335,332105;27940,321945;45720,318135;239395,318135;257810,321945;272415,332105;281940,346710;285750,364490;285750,548640;281940,566420;272415,581025;257810,591185;239395,594360;45720,594360;27940,591185;13335,581025;3810,566420;0,548640;0,364490" o:connectangles="0,0,0,0,0,0,0,0,0,0,0,0,0,0,0,0,0,0,0,0,0"/>
                <w10:wrap anchorx="page"/>
              </v:shape>
            </w:pict>
          </mc:Fallback>
        </mc:AlternateContent>
      </w:r>
      <w:r w:rsidR="00AF5CE8">
        <w:t>How was your visit?</w:t>
      </w:r>
    </w:p>
    <w:p w14:paraId="5DA5DEF2" w14:textId="4F21E907" w:rsidR="00C67255" w:rsidRDefault="000E6688">
      <w:pPr>
        <w:pStyle w:val="BodyText"/>
        <w:tabs>
          <w:tab w:val="left" w:pos="3720"/>
          <w:tab w:val="left" w:pos="6600"/>
          <w:tab w:val="left" w:pos="9109"/>
        </w:tabs>
        <w:spacing w:before="80"/>
        <w:ind w:left="840"/>
      </w:pPr>
      <w:r>
        <w:rPr>
          <w:noProof/>
        </w:rPr>
        <mc:AlternateContent>
          <mc:Choice Requires="wps">
            <w:drawing>
              <wp:anchor distT="0" distB="0" distL="114300" distR="114300" simplePos="0" relativeHeight="251639296" behindDoc="0" locked="0" layoutInCell="1" allowOverlap="1" wp14:anchorId="46B94182" wp14:editId="494DF7A2">
                <wp:simplePos x="0" y="0"/>
                <wp:positionH relativeFrom="page">
                  <wp:posOffset>571500</wp:posOffset>
                </wp:positionH>
                <wp:positionV relativeFrom="paragraph">
                  <wp:posOffset>37465</wp:posOffset>
                </wp:positionV>
                <wp:extent cx="285750" cy="276225"/>
                <wp:effectExtent l="9525" t="13970" r="9525" b="14605"/>
                <wp:wrapNone/>
                <wp:docPr id="41"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00 900"/>
                            <a:gd name="T1" fmla="*/ T0 w 450"/>
                            <a:gd name="T2" fmla="+- 0 132 59"/>
                            <a:gd name="T3" fmla="*/ 132 h 435"/>
                            <a:gd name="T4" fmla="+- 0 906 900"/>
                            <a:gd name="T5" fmla="*/ T4 w 450"/>
                            <a:gd name="T6" fmla="+- 0 104 59"/>
                            <a:gd name="T7" fmla="*/ 104 h 435"/>
                            <a:gd name="T8" fmla="+- 0 921 900"/>
                            <a:gd name="T9" fmla="*/ T8 w 450"/>
                            <a:gd name="T10" fmla="+- 0 81 59"/>
                            <a:gd name="T11" fmla="*/ 81 h 435"/>
                            <a:gd name="T12" fmla="+- 0 944 900"/>
                            <a:gd name="T13" fmla="*/ T12 w 450"/>
                            <a:gd name="T14" fmla="+- 0 65 59"/>
                            <a:gd name="T15" fmla="*/ 65 h 435"/>
                            <a:gd name="T16" fmla="+- 0 973 900"/>
                            <a:gd name="T17" fmla="*/ T16 w 450"/>
                            <a:gd name="T18" fmla="+- 0 59 59"/>
                            <a:gd name="T19" fmla="*/ 59 h 435"/>
                            <a:gd name="T20" fmla="+- 0 1278 900"/>
                            <a:gd name="T21" fmla="*/ T20 w 450"/>
                            <a:gd name="T22" fmla="+- 0 59 59"/>
                            <a:gd name="T23" fmla="*/ 59 h 435"/>
                            <a:gd name="T24" fmla="+- 0 1306 900"/>
                            <a:gd name="T25" fmla="*/ T24 w 450"/>
                            <a:gd name="T26" fmla="+- 0 65 59"/>
                            <a:gd name="T27" fmla="*/ 65 h 435"/>
                            <a:gd name="T28" fmla="+- 0 1329 900"/>
                            <a:gd name="T29" fmla="*/ T28 w 450"/>
                            <a:gd name="T30" fmla="+- 0 81 59"/>
                            <a:gd name="T31" fmla="*/ 81 h 435"/>
                            <a:gd name="T32" fmla="+- 0 1344 900"/>
                            <a:gd name="T33" fmla="*/ T32 w 450"/>
                            <a:gd name="T34" fmla="+- 0 104 59"/>
                            <a:gd name="T35" fmla="*/ 104 h 435"/>
                            <a:gd name="T36" fmla="+- 0 1350 900"/>
                            <a:gd name="T37" fmla="*/ T36 w 450"/>
                            <a:gd name="T38" fmla="+- 0 132 59"/>
                            <a:gd name="T39" fmla="*/ 132 h 435"/>
                            <a:gd name="T40" fmla="+- 0 1350 900"/>
                            <a:gd name="T41" fmla="*/ T40 w 450"/>
                            <a:gd name="T42" fmla="+- 0 422 59"/>
                            <a:gd name="T43" fmla="*/ 422 h 435"/>
                            <a:gd name="T44" fmla="+- 0 1344 900"/>
                            <a:gd name="T45" fmla="*/ T44 w 450"/>
                            <a:gd name="T46" fmla="+- 0 450 59"/>
                            <a:gd name="T47" fmla="*/ 450 h 435"/>
                            <a:gd name="T48" fmla="+- 0 1329 900"/>
                            <a:gd name="T49" fmla="*/ T48 w 450"/>
                            <a:gd name="T50" fmla="+- 0 473 59"/>
                            <a:gd name="T51" fmla="*/ 473 h 435"/>
                            <a:gd name="T52" fmla="+- 0 1306 900"/>
                            <a:gd name="T53" fmla="*/ T52 w 450"/>
                            <a:gd name="T54" fmla="+- 0 489 59"/>
                            <a:gd name="T55" fmla="*/ 489 h 435"/>
                            <a:gd name="T56" fmla="+- 0 1278 900"/>
                            <a:gd name="T57" fmla="*/ T56 w 450"/>
                            <a:gd name="T58" fmla="+- 0 494 59"/>
                            <a:gd name="T59" fmla="*/ 494 h 435"/>
                            <a:gd name="T60" fmla="+- 0 973 900"/>
                            <a:gd name="T61" fmla="*/ T60 w 450"/>
                            <a:gd name="T62" fmla="+- 0 494 59"/>
                            <a:gd name="T63" fmla="*/ 494 h 435"/>
                            <a:gd name="T64" fmla="+- 0 944 900"/>
                            <a:gd name="T65" fmla="*/ T64 w 450"/>
                            <a:gd name="T66" fmla="+- 0 489 59"/>
                            <a:gd name="T67" fmla="*/ 489 h 435"/>
                            <a:gd name="T68" fmla="+- 0 921 900"/>
                            <a:gd name="T69" fmla="*/ T68 w 450"/>
                            <a:gd name="T70" fmla="+- 0 473 59"/>
                            <a:gd name="T71" fmla="*/ 473 h 435"/>
                            <a:gd name="T72" fmla="+- 0 906 900"/>
                            <a:gd name="T73" fmla="*/ T72 w 450"/>
                            <a:gd name="T74" fmla="+- 0 450 59"/>
                            <a:gd name="T75" fmla="*/ 450 h 435"/>
                            <a:gd name="T76" fmla="+- 0 900 900"/>
                            <a:gd name="T77" fmla="*/ T76 w 450"/>
                            <a:gd name="T78" fmla="+- 0 422 59"/>
                            <a:gd name="T79" fmla="*/ 422 h 435"/>
                            <a:gd name="T80" fmla="+- 0 900 900"/>
                            <a:gd name="T81" fmla="*/ T80 w 450"/>
                            <a:gd name="T82" fmla="+- 0 132 59"/>
                            <a:gd name="T83" fmla="*/ 132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5"/>
                              </a:lnTo>
                              <a:lnTo>
                                <a:pt x="21" y="22"/>
                              </a:lnTo>
                              <a:lnTo>
                                <a:pt x="44" y="6"/>
                              </a:lnTo>
                              <a:lnTo>
                                <a:pt x="73" y="0"/>
                              </a:lnTo>
                              <a:lnTo>
                                <a:pt x="378" y="0"/>
                              </a:lnTo>
                              <a:lnTo>
                                <a:pt x="406" y="6"/>
                              </a:lnTo>
                              <a:lnTo>
                                <a:pt x="429" y="22"/>
                              </a:lnTo>
                              <a:lnTo>
                                <a:pt x="444" y="45"/>
                              </a:lnTo>
                              <a:lnTo>
                                <a:pt x="450" y="73"/>
                              </a:lnTo>
                              <a:lnTo>
                                <a:pt x="450" y="363"/>
                              </a:lnTo>
                              <a:lnTo>
                                <a:pt x="444" y="391"/>
                              </a:lnTo>
                              <a:lnTo>
                                <a:pt x="429" y="414"/>
                              </a:lnTo>
                              <a:lnTo>
                                <a:pt x="406" y="430"/>
                              </a:lnTo>
                              <a:lnTo>
                                <a:pt x="378" y="435"/>
                              </a:lnTo>
                              <a:lnTo>
                                <a:pt x="73" y="435"/>
                              </a:lnTo>
                              <a:lnTo>
                                <a:pt x="44" y="430"/>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6969B1" id="Freeform 33" o:spid="_x0000_s1026" style="position:absolute;margin-left:45pt;margin-top:2.95pt;width:22.5pt;height:21.75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" path="m,73l6,45,21,22,44,6,73,,378,r28,6l429,22r15,23l450,73r,290l444,391r-15,23l406,430r-28,5l73,435,44,430,21,414,6,391,,363,,73xe" filled="f" strokeweight="1pt">
                <v:path arrowok="t" o:connecttype="custom" o:connectlocs="0,83820;3810,66040;13335,51435;27940,41275;46355,37465;240030,37465;257810,41275;272415,51435;281940,66040;285750,83820;285750,267970;281940,285750;272415,300355;257810,310515;240030,313690;46355,313690;27940,310515;13335,300355;3810,285750;0,267970;0,83820" o:connectangles="0,0,0,0,0,0,0,0,0,0,0,0,0,0,0,0,0,0,0,0,0"/>
                <w10:wrap anchorx="page"/>
              </v:shape>
            </w:pict>
          </mc:Fallback>
        </mc:AlternateContent>
      </w:r>
      <w:r w:rsidR="00AF5CE8">
        <w:t>Very</w:t>
      </w:r>
      <w:r w:rsidR="00AF5CE8">
        <w:rPr>
          <w:spacing w:val="-3"/>
        </w:rPr>
        <w:t xml:space="preserve"> </w:t>
      </w:r>
      <w:r w:rsidR="00AF5CE8">
        <w:t>enjoyable</w:t>
      </w:r>
      <w:r w:rsidR="00AF5CE8">
        <w:tab/>
      </w:r>
      <w:proofErr w:type="spellStart"/>
      <w:r w:rsidR="00AF5CE8">
        <w:t>Enjoyable</w:t>
      </w:r>
      <w:proofErr w:type="spellEnd"/>
      <w:r w:rsidR="00AF5CE8">
        <w:tab/>
        <w:t>Acceptable</w:t>
      </w:r>
      <w:r w:rsidR="00AF5CE8">
        <w:tab/>
        <w:t>Not</w:t>
      </w:r>
      <w:r w:rsidR="00AF5CE8">
        <w:rPr>
          <w:spacing w:val="1"/>
        </w:rPr>
        <w:t xml:space="preserve"> </w:t>
      </w:r>
      <w:r w:rsidR="00AF5CE8">
        <w:t>enjoyable</w:t>
      </w:r>
    </w:p>
    <w:p w14:paraId="3F66E339" w14:textId="1A41CED0" w:rsidR="00C67255" w:rsidRDefault="000E6688">
      <w:pPr>
        <w:pStyle w:val="BodyText"/>
        <w:spacing w:before="4"/>
        <w:rPr>
          <w:sz w:val="24"/>
        </w:rPr>
      </w:pPr>
      <w:r>
        <w:rPr>
          <w:noProof/>
        </w:rPr>
        <mc:AlternateContent>
          <mc:Choice Requires="wpg">
            <w:drawing>
              <wp:anchor distT="0" distB="0" distL="0" distR="0" simplePos="0" relativeHeight="251681280" behindDoc="1" locked="0" layoutInCell="1" allowOverlap="1" wp14:anchorId="4C12EE3E" wp14:editId="10474C2B">
                <wp:simplePos x="0" y="0"/>
                <wp:positionH relativeFrom="page">
                  <wp:posOffset>463550</wp:posOffset>
                </wp:positionH>
                <wp:positionV relativeFrom="paragraph">
                  <wp:posOffset>213995</wp:posOffset>
                </wp:positionV>
                <wp:extent cx="6635750" cy="1684655"/>
                <wp:effectExtent l="6350" t="12065" r="6350" b="8255"/>
                <wp:wrapTopAndBottom/>
                <wp:docPr id="38"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35750" cy="1684655"/>
                          <a:chOff x="730" y="337"/>
                          <a:chExt cx="10450" cy="3193"/>
                        </a:xfrm>
                      </wpg:grpSpPr>
                      <wps:wsp>
                        <wps:cNvPr id="39" name="Freeform 32"/>
                        <wps:cNvSpPr>
                          <a:spLocks/>
                        </wps:cNvSpPr>
                        <wps:spPr bwMode="auto">
                          <a:xfrm>
                            <a:off x="735" y="341"/>
                            <a:ext cx="10440" cy="3183"/>
                          </a:xfrm>
                          <a:custGeom>
                            <a:avLst/>
                            <a:gdLst>
                              <a:gd name="T0" fmla="+- 0 735 735"/>
                              <a:gd name="T1" fmla="*/ T0 w 10440"/>
                              <a:gd name="T2" fmla="+- 0 872 342"/>
                              <a:gd name="T3" fmla="*/ 872 h 3183"/>
                              <a:gd name="T4" fmla="+- 0 740 735"/>
                              <a:gd name="T5" fmla="*/ T4 w 10440"/>
                              <a:gd name="T6" fmla="+- 0 800 342"/>
                              <a:gd name="T7" fmla="*/ 800 h 3183"/>
                              <a:gd name="T8" fmla="+- 0 754 735"/>
                              <a:gd name="T9" fmla="*/ T8 w 10440"/>
                              <a:gd name="T10" fmla="+- 0 731 342"/>
                              <a:gd name="T11" fmla="*/ 731 h 3183"/>
                              <a:gd name="T12" fmla="+- 0 777 735"/>
                              <a:gd name="T13" fmla="*/ T12 w 10440"/>
                              <a:gd name="T14" fmla="+- 0 666 342"/>
                              <a:gd name="T15" fmla="*/ 666 h 3183"/>
                              <a:gd name="T16" fmla="+- 0 807 735"/>
                              <a:gd name="T17" fmla="*/ T16 w 10440"/>
                              <a:gd name="T18" fmla="+- 0 604 342"/>
                              <a:gd name="T19" fmla="*/ 604 h 3183"/>
                              <a:gd name="T20" fmla="+- 0 846 735"/>
                              <a:gd name="T21" fmla="*/ T20 w 10440"/>
                              <a:gd name="T22" fmla="+- 0 548 342"/>
                              <a:gd name="T23" fmla="*/ 548 h 3183"/>
                              <a:gd name="T24" fmla="+- 0 890 735"/>
                              <a:gd name="T25" fmla="*/ T24 w 10440"/>
                              <a:gd name="T26" fmla="+- 0 497 342"/>
                              <a:gd name="T27" fmla="*/ 497 h 3183"/>
                              <a:gd name="T28" fmla="+- 0 941 735"/>
                              <a:gd name="T29" fmla="*/ T28 w 10440"/>
                              <a:gd name="T30" fmla="+- 0 452 342"/>
                              <a:gd name="T31" fmla="*/ 452 h 3183"/>
                              <a:gd name="T32" fmla="+- 0 998 735"/>
                              <a:gd name="T33" fmla="*/ T32 w 10440"/>
                              <a:gd name="T34" fmla="+- 0 414 342"/>
                              <a:gd name="T35" fmla="*/ 414 h 3183"/>
                              <a:gd name="T36" fmla="+- 0 1059 735"/>
                              <a:gd name="T37" fmla="*/ T36 w 10440"/>
                              <a:gd name="T38" fmla="+- 0 383 342"/>
                              <a:gd name="T39" fmla="*/ 383 h 3183"/>
                              <a:gd name="T40" fmla="+- 0 1124 735"/>
                              <a:gd name="T41" fmla="*/ T40 w 10440"/>
                              <a:gd name="T42" fmla="+- 0 361 342"/>
                              <a:gd name="T43" fmla="*/ 361 h 3183"/>
                              <a:gd name="T44" fmla="+- 0 1194 735"/>
                              <a:gd name="T45" fmla="*/ T44 w 10440"/>
                              <a:gd name="T46" fmla="+- 0 346 342"/>
                              <a:gd name="T47" fmla="*/ 346 h 3183"/>
                              <a:gd name="T48" fmla="+- 0 1266 735"/>
                              <a:gd name="T49" fmla="*/ T48 w 10440"/>
                              <a:gd name="T50" fmla="+- 0 342 342"/>
                              <a:gd name="T51" fmla="*/ 342 h 3183"/>
                              <a:gd name="T52" fmla="+- 0 10644 735"/>
                              <a:gd name="T53" fmla="*/ T52 w 10440"/>
                              <a:gd name="T54" fmla="+- 0 342 342"/>
                              <a:gd name="T55" fmla="*/ 342 h 3183"/>
                              <a:gd name="T56" fmla="+- 0 10716 735"/>
                              <a:gd name="T57" fmla="*/ T56 w 10440"/>
                              <a:gd name="T58" fmla="+- 0 346 342"/>
                              <a:gd name="T59" fmla="*/ 346 h 3183"/>
                              <a:gd name="T60" fmla="+- 0 10786 735"/>
                              <a:gd name="T61" fmla="*/ T60 w 10440"/>
                              <a:gd name="T62" fmla="+- 0 361 342"/>
                              <a:gd name="T63" fmla="*/ 361 h 3183"/>
                              <a:gd name="T64" fmla="+- 0 10851 735"/>
                              <a:gd name="T65" fmla="*/ T64 w 10440"/>
                              <a:gd name="T66" fmla="+- 0 383 342"/>
                              <a:gd name="T67" fmla="*/ 383 h 3183"/>
                              <a:gd name="T68" fmla="+- 0 10912 735"/>
                              <a:gd name="T69" fmla="*/ T68 w 10440"/>
                              <a:gd name="T70" fmla="+- 0 414 342"/>
                              <a:gd name="T71" fmla="*/ 414 h 3183"/>
                              <a:gd name="T72" fmla="+- 0 10969 735"/>
                              <a:gd name="T73" fmla="*/ T72 w 10440"/>
                              <a:gd name="T74" fmla="+- 0 452 342"/>
                              <a:gd name="T75" fmla="*/ 452 h 3183"/>
                              <a:gd name="T76" fmla="+- 0 11020 735"/>
                              <a:gd name="T77" fmla="*/ T76 w 10440"/>
                              <a:gd name="T78" fmla="+- 0 497 342"/>
                              <a:gd name="T79" fmla="*/ 497 h 3183"/>
                              <a:gd name="T80" fmla="+- 0 11064 735"/>
                              <a:gd name="T81" fmla="*/ T80 w 10440"/>
                              <a:gd name="T82" fmla="+- 0 548 342"/>
                              <a:gd name="T83" fmla="*/ 548 h 3183"/>
                              <a:gd name="T84" fmla="+- 0 11103 735"/>
                              <a:gd name="T85" fmla="*/ T84 w 10440"/>
                              <a:gd name="T86" fmla="+- 0 604 342"/>
                              <a:gd name="T87" fmla="*/ 604 h 3183"/>
                              <a:gd name="T88" fmla="+- 0 11133 735"/>
                              <a:gd name="T89" fmla="*/ T88 w 10440"/>
                              <a:gd name="T90" fmla="+- 0 666 342"/>
                              <a:gd name="T91" fmla="*/ 666 h 3183"/>
                              <a:gd name="T92" fmla="+- 0 11156 735"/>
                              <a:gd name="T93" fmla="*/ T92 w 10440"/>
                              <a:gd name="T94" fmla="+- 0 731 342"/>
                              <a:gd name="T95" fmla="*/ 731 h 3183"/>
                              <a:gd name="T96" fmla="+- 0 11170 735"/>
                              <a:gd name="T97" fmla="*/ T96 w 10440"/>
                              <a:gd name="T98" fmla="+- 0 800 342"/>
                              <a:gd name="T99" fmla="*/ 800 h 3183"/>
                              <a:gd name="T100" fmla="+- 0 11175 735"/>
                              <a:gd name="T101" fmla="*/ T100 w 10440"/>
                              <a:gd name="T102" fmla="+- 0 872 342"/>
                              <a:gd name="T103" fmla="*/ 872 h 3183"/>
                              <a:gd name="T104" fmla="+- 0 11175 735"/>
                              <a:gd name="T105" fmla="*/ T104 w 10440"/>
                              <a:gd name="T106" fmla="+- 0 2994 342"/>
                              <a:gd name="T107" fmla="*/ 2994 h 3183"/>
                              <a:gd name="T108" fmla="+- 0 11170 735"/>
                              <a:gd name="T109" fmla="*/ T108 w 10440"/>
                              <a:gd name="T110" fmla="+- 0 3066 342"/>
                              <a:gd name="T111" fmla="*/ 3066 h 3183"/>
                              <a:gd name="T112" fmla="+- 0 11156 735"/>
                              <a:gd name="T113" fmla="*/ T112 w 10440"/>
                              <a:gd name="T114" fmla="+- 0 3135 342"/>
                              <a:gd name="T115" fmla="*/ 3135 h 3183"/>
                              <a:gd name="T116" fmla="+- 0 11133 735"/>
                              <a:gd name="T117" fmla="*/ T116 w 10440"/>
                              <a:gd name="T118" fmla="+- 0 3201 342"/>
                              <a:gd name="T119" fmla="*/ 3201 h 3183"/>
                              <a:gd name="T120" fmla="+- 0 11103 735"/>
                              <a:gd name="T121" fmla="*/ T120 w 10440"/>
                              <a:gd name="T122" fmla="+- 0 3262 342"/>
                              <a:gd name="T123" fmla="*/ 3262 h 3183"/>
                              <a:gd name="T124" fmla="+- 0 11064 735"/>
                              <a:gd name="T125" fmla="*/ T124 w 10440"/>
                              <a:gd name="T126" fmla="+- 0 3318 342"/>
                              <a:gd name="T127" fmla="*/ 3318 h 3183"/>
                              <a:gd name="T128" fmla="+- 0 11020 735"/>
                              <a:gd name="T129" fmla="*/ T128 w 10440"/>
                              <a:gd name="T130" fmla="+- 0 3369 342"/>
                              <a:gd name="T131" fmla="*/ 3369 h 3183"/>
                              <a:gd name="T132" fmla="+- 0 10969 735"/>
                              <a:gd name="T133" fmla="*/ T132 w 10440"/>
                              <a:gd name="T134" fmla="+- 0 3414 342"/>
                              <a:gd name="T135" fmla="*/ 3414 h 3183"/>
                              <a:gd name="T136" fmla="+- 0 10912 735"/>
                              <a:gd name="T137" fmla="*/ T136 w 10440"/>
                              <a:gd name="T138" fmla="+- 0 3452 342"/>
                              <a:gd name="T139" fmla="*/ 3452 h 3183"/>
                              <a:gd name="T140" fmla="+- 0 10851 735"/>
                              <a:gd name="T141" fmla="*/ T140 w 10440"/>
                              <a:gd name="T142" fmla="+- 0 3483 342"/>
                              <a:gd name="T143" fmla="*/ 3483 h 3183"/>
                              <a:gd name="T144" fmla="+- 0 10786 735"/>
                              <a:gd name="T145" fmla="*/ T144 w 10440"/>
                              <a:gd name="T146" fmla="+- 0 3506 342"/>
                              <a:gd name="T147" fmla="*/ 3506 h 3183"/>
                              <a:gd name="T148" fmla="+- 0 10716 735"/>
                              <a:gd name="T149" fmla="*/ T148 w 10440"/>
                              <a:gd name="T150" fmla="+- 0 3520 342"/>
                              <a:gd name="T151" fmla="*/ 3520 h 3183"/>
                              <a:gd name="T152" fmla="+- 0 10644 735"/>
                              <a:gd name="T153" fmla="*/ T152 w 10440"/>
                              <a:gd name="T154" fmla="+- 0 3525 342"/>
                              <a:gd name="T155" fmla="*/ 3525 h 3183"/>
                              <a:gd name="T156" fmla="+- 0 1266 735"/>
                              <a:gd name="T157" fmla="*/ T156 w 10440"/>
                              <a:gd name="T158" fmla="+- 0 3525 342"/>
                              <a:gd name="T159" fmla="*/ 3525 h 3183"/>
                              <a:gd name="T160" fmla="+- 0 1194 735"/>
                              <a:gd name="T161" fmla="*/ T160 w 10440"/>
                              <a:gd name="T162" fmla="+- 0 3520 342"/>
                              <a:gd name="T163" fmla="*/ 3520 h 3183"/>
                              <a:gd name="T164" fmla="+- 0 1124 735"/>
                              <a:gd name="T165" fmla="*/ T164 w 10440"/>
                              <a:gd name="T166" fmla="+- 0 3506 342"/>
                              <a:gd name="T167" fmla="*/ 3506 h 3183"/>
                              <a:gd name="T168" fmla="+- 0 1059 735"/>
                              <a:gd name="T169" fmla="*/ T168 w 10440"/>
                              <a:gd name="T170" fmla="+- 0 3483 342"/>
                              <a:gd name="T171" fmla="*/ 3483 h 3183"/>
                              <a:gd name="T172" fmla="+- 0 998 735"/>
                              <a:gd name="T173" fmla="*/ T172 w 10440"/>
                              <a:gd name="T174" fmla="+- 0 3452 342"/>
                              <a:gd name="T175" fmla="*/ 3452 h 3183"/>
                              <a:gd name="T176" fmla="+- 0 941 735"/>
                              <a:gd name="T177" fmla="*/ T176 w 10440"/>
                              <a:gd name="T178" fmla="+- 0 3414 342"/>
                              <a:gd name="T179" fmla="*/ 3414 h 3183"/>
                              <a:gd name="T180" fmla="+- 0 890 735"/>
                              <a:gd name="T181" fmla="*/ T180 w 10440"/>
                              <a:gd name="T182" fmla="+- 0 3369 342"/>
                              <a:gd name="T183" fmla="*/ 3369 h 3183"/>
                              <a:gd name="T184" fmla="+- 0 846 735"/>
                              <a:gd name="T185" fmla="*/ T184 w 10440"/>
                              <a:gd name="T186" fmla="+- 0 3318 342"/>
                              <a:gd name="T187" fmla="*/ 3318 h 3183"/>
                              <a:gd name="T188" fmla="+- 0 807 735"/>
                              <a:gd name="T189" fmla="*/ T188 w 10440"/>
                              <a:gd name="T190" fmla="+- 0 3262 342"/>
                              <a:gd name="T191" fmla="*/ 3262 h 3183"/>
                              <a:gd name="T192" fmla="+- 0 777 735"/>
                              <a:gd name="T193" fmla="*/ T192 w 10440"/>
                              <a:gd name="T194" fmla="+- 0 3201 342"/>
                              <a:gd name="T195" fmla="*/ 3201 h 3183"/>
                              <a:gd name="T196" fmla="+- 0 754 735"/>
                              <a:gd name="T197" fmla="*/ T196 w 10440"/>
                              <a:gd name="T198" fmla="+- 0 3135 342"/>
                              <a:gd name="T199" fmla="*/ 3135 h 3183"/>
                              <a:gd name="T200" fmla="+- 0 740 735"/>
                              <a:gd name="T201" fmla="*/ T200 w 10440"/>
                              <a:gd name="T202" fmla="+- 0 3066 342"/>
                              <a:gd name="T203" fmla="*/ 3066 h 3183"/>
                              <a:gd name="T204" fmla="+- 0 735 735"/>
                              <a:gd name="T205" fmla="*/ T204 w 10440"/>
                              <a:gd name="T206" fmla="+- 0 2994 342"/>
                              <a:gd name="T207" fmla="*/ 2994 h 3183"/>
                              <a:gd name="T208" fmla="+- 0 735 735"/>
                              <a:gd name="T209" fmla="*/ T208 w 10440"/>
                              <a:gd name="T210" fmla="+- 0 872 342"/>
                              <a:gd name="T211" fmla="*/ 872 h 31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0440" h="3183">
                                <a:moveTo>
                                  <a:pt x="0" y="530"/>
                                </a:moveTo>
                                <a:lnTo>
                                  <a:pt x="5" y="458"/>
                                </a:lnTo>
                                <a:lnTo>
                                  <a:pt x="19" y="389"/>
                                </a:lnTo>
                                <a:lnTo>
                                  <a:pt x="42" y="324"/>
                                </a:lnTo>
                                <a:lnTo>
                                  <a:pt x="72" y="262"/>
                                </a:lnTo>
                                <a:lnTo>
                                  <a:pt x="111" y="206"/>
                                </a:lnTo>
                                <a:lnTo>
                                  <a:pt x="155" y="155"/>
                                </a:lnTo>
                                <a:lnTo>
                                  <a:pt x="206" y="110"/>
                                </a:lnTo>
                                <a:lnTo>
                                  <a:pt x="263" y="72"/>
                                </a:lnTo>
                                <a:lnTo>
                                  <a:pt x="324" y="41"/>
                                </a:lnTo>
                                <a:lnTo>
                                  <a:pt x="389" y="19"/>
                                </a:lnTo>
                                <a:lnTo>
                                  <a:pt x="459" y="4"/>
                                </a:lnTo>
                                <a:lnTo>
                                  <a:pt x="531" y="0"/>
                                </a:lnTo>
                                <a:lnTo>
                                  <a:pt x="9909" y="0"/>
                                </a:lnTo>
                                <a:lnTo>
                                  <a:pt x="9981" y="4"/>
                                </a:lnTo>
                                <a:lnTo>
                                  <a:pt x="10051" y="19"/>
                                </a:lnTo>
                                <a:lnTo>
                                  <a:pt x="10116" y="41"/>
                                </a:lnTo>
                                <a:lnTo>
                                  <a:pt x="10177" y="72"/>
                                </a:lnTo>
                                <a:lnTo>
                                  <a:pt x="10234" y="110"/>
                                </a:lnTo>
                                <a:lnTo>
                                  <a:pt x="10285" y="155"/>
                                </a:lnTo>
                                <a:lnTo>
                                  <a:pt x="10329" y="206"/>
                                </a:lnTo>
                                <a:lnTo>
                                  <a:pt x="10368" y="262"/>
                                </a:lnTo>
                                <a:lnTo>
                                  <a:pt x="10398" y="324"/>
                                </a:lnTo>
                                <a:lnTo>
                                  <a:pt x="10421" y="389"/>
                                </a:lnTo>
                                <a:lnTo>
                                  <a:pt x="10435" y="458"/>
                                </a:lnTo>
                                <a:lnTo>
                                  <a:pt x="10440" y="530"/>
                                </a:lnTo>
                                <a:lnTo>
                                  <a:pt x="10440" y="2652"/>
                                </a:lnTo>
                                <a:lnTo>
                                  <a:pt x="10435" y="2724"/>
                                </a:lnTo>
                                <a:lnTo>
                                  <a:pt x="10421" y="2793"/>
                                </a:lnTo>
                                <a:lnTo>
                                  <a:pt x="10398" y="2859"/>
                                </a:lnTo>
                                <a:lnTo>
                                  <a:pt x="10368" y="2920"/>
                                </a:lnTo>
                                <a:lnTo>
                                  <a:pt x="10329" y="2976"/>
                                </a:lnTo>
                                <a:lnTo>
                                  <a:pt x="10285" y="3027"/>
                                </a:lnTo>
                                <a:lnTo>
                                  <a:pt x="10234" y="3072"/>
                                </a:lnTo>
                                <a:lnTo>
                                  <a:pt x="10177" y="3110"/>
                                </a:lnTo>
                                <a:lnTo>
                                  <a:pt x="10116" y="3141"/>
                                </a:lnTo>
                                <a:lnTo>
                                  <a:pt x="10051" y="3164"/>
                                </a:lnTo>
                                <a:lnTo>
                                  <a:pt x="9981" y="3178"/>
                                </a:lnTo>
                                <a:lnTo>
                                  <a:pt x="9909" y="3183"/>
                                </a:lnTo>
                                <a:lnTo>
                                  <a:pt x="531" y="3183"/>
                                </a:lnTo>
                                <a:lnTo>
                                  <a:pt x="459" y="3178"/>
                                </a:lnTo>
                                <a:lnTo>
                                  <a:pt x="389" y="3164"/>
                                </a:lnTo>
                                <a:lnTo>
                                  <a:pt x="324" y="3141"/>
                                </a:lnTo>
                                <a:lnTo>
                                  <a:pt x="263" y="3110"/>
                                </a:lnTo>
                                <a:lnTo>
                                  <a:pt x="206" y="3072"/>
                                </a:lnTo>
                                <a:lnTo>
                                  <a:pt x="155" y="3027"/>
                                </a:lnTo>
                                <a:lnTo>
                                  <a:pt x="111" y="2976"/>
                                </a:lnTo>
                                <a:lnTo>
                                  <a:pt x="72" y="2920"/>
                                </a:lnTo>
                                <a:lnTo>
                                  <a:pt x="42" y="2859"/>
                                </a:lnTo>
                                <a:lnTo>
                                  <a:pt x="19" y="2793"/>
                                </a:lnTo>
                                <a:lnTo>
                                  <a:pt x="5" y="2724"/>
                                </a:lnTo>
                                <a:lnTo>
                                  <a:pt x="0" y="2652"/>
                                </a:lnTo>
                                <a:lnTo>
                                  <a:pt x="0" y="530"/>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Text Box 31"/>
                        <wps:cNvSpPr txBox="1">
                          <a:spLocks noChangeArrowheads="1"/>
                        </wps:cNvSpPr>
                        <wps:spPr bwMode="auto">
                          <a:xfrm>
                            <a:off x="1039" y="622"/>
                            <a:ext cx="4119"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DBCB33" w14:textId="77777777" w:rsidR="00C67255" w:rsidRPr="001E07AF" w:rsidRDefault="00AF5CE8">
                              <w:pPr>
                                <w:spacing w:line="240" w:lineRule="exact"/>
                                <w:rPr>
                                  <w:sz w:val="20"/>
                                  <w:szCs w:val="20"/>
                                </w:rPr>
                              </w:pPr>
                              <w:r w:rsidRPr="001E07AF">
                                <w:rPr>
                                  <w:sz w:val="20"/>
                                  <w:szCs w:val="20"/>
                                </w:rPr>
                                <w:t>Please tell us what you liked or didn’t lik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12EE3E" id="Group 30" o:spid="_x0000_s1028" style="position:absolute;margin-left:36.5pt;margin-top:16.85pt;width:522.5pt;height:132.65pt;z-index:-251635200;mso-wrap-distance-left:0;mso-wrap-distance-right:0;mso-position-horizontal-relative:page" coordorigin="730,337" coordsize="10450,3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">
                <v:shape id="Freeform 32" o:spid="_x0000_s1029" style="position:absolute;left:735;top:341;width:10440;height:3183;visibility:visible;mso-wrap-style:square;v-text-anchor:top" coordsize="10440,3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" path="m,530l5,458,19,389,42,324,72,262r39,-56l155,155r51,-45l263,72,324,41,389,19,459,4,531,,9909,r72,4l10051,19r65,22l10177,72r57,38l10285,155r44,51l10368,262r30,62l10421,389r14,69l10440,530r,2122l10435,2724r-14,69l10398,2859r-30,61l10329,2976r-44,51l10234,3072r-57,38l10116,3141r-65,23l9981,3178r-72,5l531,3183r-72,-5l389,3164r-65,-23l263,3110r-57,-38l155,3027r-44,-51l72,2920,42,2859,19,2793,5,2724,,2652,,530xe" filled="f" strokeweight=".5pt">
                  <v:path arrowok="t" o:connecttype="custom" o:connectlocs="0,872;5,800;19,731;42,666;72,604;111,548;155,497;206,452;263,414;324,383;389,361;459,346;531,342;9909,342;9981,346;10051,361;10116,383;10177,414;10234,452;10285,497;10329,548;10368,604;10398,666;10421,731;10435,800;10440,872;10440,2994;10435,3066;10421,3135;10398,3201;10368,3262;10329,3318;10285,3369;10234,3414;10177,3452;10116,3483;10051,3506;9981,3520;9909,3525;531,3525;459,3520;389,3506;324,3483;263,3452;206,3414;155,3369;111,3318;72,3262;42,3201;19,3135;5,3066;0,2994;0,872" o:connectangles="0,0,0,0,0,0,0,0,0,0,0,0,0,0,0,0,0,0,0,0,0,0,0,0,0,0,0,0,0,0,0,0,0,0,0,0,0,0,0,0,0,0,0,0,0,0,0,0,0,0,0,0,0"/>
                </v:shape>
                <v:shapetype id="_x0000_t202" coordsize="21600,21600" o:spt="202" path="m,l,21600r21600,l21600,xe">
                  <v:stroke joinstyle="miter"/>
                  <v:path gradientshapeok="t" o:connecttype="rect"/>
                </v:shapetype>
                <v:shape id="Text Box 31" o:spid="_x0000_s1030" type="#_x0000_t202" style="position:absolute;left:1039;top:622;width:4119;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37DBCB33" w14:textId="77777777" w:rsidR="00C67255" w:rsidRPr="001E07AF" w:rsidRDefault="00AF5CE8">
                        <w:pPr>
                          <w:spacing w:line="240" w:lineRule="exact"/>
                          <w:rPr>
                            <w:sz w:val="20"/>
                            <w:szCs w:val="20"/>
                          </w:rPr>
                        </w:pPr>
                        <w:r w:rsidRPr="001E07AF">
                          <w:rPr>
                            <w:sz w:val="20"/>
                            <w:szCs w:val="20"/>
                          </w:rPr>
                          <w:t>Please tell us what you liked or didn’t like:</w:t>
                        </w:r>
                      </w:p>
                    </w:txbxContent>
                  </v:textbox>
                </v:shape>
                <w10:wrap type="topAndBottom" anchorx="page"/>
              </v:group>
            </w:pict>
          </mc:Fallback>
        </mc:AlternateContent>
      </w:r>
    </w:p>
    <w:p w14:paraId="73F8532F" w14:textId="77777777" w:rsidR="00C67255" w:rsidRDefault="00C67255">
      <w:pPr>
        <w:rPr>
          <w:sz w:val="24"/>
        </w:rPr>
      </w:pPr>
    </w:p>
    <w:p w14:paraId="398E767D" w14:textId="75323DA5" w:rsidR="00C67255" w:rsidRDefault="00AF5CE8">
      <w:pPr>
        <w:spacing w:before="41"/>
        <w:ind w:left="120" w:right="412"/>
        <w:rPr>
          <w:i/>
          <w:sz w:val="24"/>
        </w:rPr>
      </w:pPr>
      <w:r>
        <w:rPr>
          <w:sz w:val="24"/>
        </w:rPr>
        <w:t xml:space="preserve">If you spent any money in the area during the day, how much did you spend? </w:t>
      </w:r>
      <w:r>
        <w:rPr>
          <w:i/>
          <w:sz w:val="24"/>
        </w:rPr>
        <w:t>(This helps us demonstrate the wider boost the event can have)</w:t>
      </w:r>
    </w:p>
    <w:p w14:paraId="59F43C35" w14:textId="39E66C40" w:rsidR="001E07AF" w:rsidRPr="001E07AF" w:rsidRDefault="000E6688">
      <w:pPr>
        <w:spacing w:before="41"/>
        <w:ind w:left="120" w:right="412"/>
        <w:rPr>
          <w:i/>
          <w:sz w:val="16"/>
          <w:szCs w:val="16"/>
        </w:rPr>
      </w:pPr>
      <w:r>
        <w:rPr>
          <w:noProof/>
        </w:rPr>
        <mc:AlternateContent>
          <mc:Choice Requires="wps">
            <w:drawing>
              <wp:anchor distT="0" distB="0" distL="114300" distR="114300" simplePos="0" relativeHeight="251640320" behindDoc="0" locked="0" layoutInCell="1" allowOverlap="1" wp14:anchorId="47784397" wp14:editId="4CAA3CAC">
                <wp:simplePos x="0" y="0"/>
                <wp:positionH relativeFrom="page">
                  <wp:posOffset>570865</wp:posOffset>
                </wp:positionH>
                <wp:positionV relativeFrom="paragraph">
                  <wp:posOffset>137160</wp:posOffset>
                </wp:positionV>
                <wp:extent cx="285750" cy="276225"/>
                <wp:effectExtent l="8890" t="12700" r="10160" b="6350"/>
                <wp:wrapNone/>
                <wp:docPr id="37"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899 899"/>
                            <a:gd name="T1" fmla="*/ T0 w 450"/>
                            <a:gd name="T2" fmla="+- 0 707 635"/>
                            <a:gd name="T3" fmla="*/ 707 h 435"/>
                            <a:gd name="T4" fmla="+- 0 905 899"/>
                            <a:gd name="T5" fmla="*/ T4 w 450"/>
                            <a:gd name="T6" fmla="+- 0 679 635"/>
                            <a:gd name="T7" fmla="*/ 679 h 435"/>
                            <a:gd name="T8" fmla="+- 0 920 899"/>
                            <a:gd name="T9" fmla="*/ T8 w 450"/>
                            <a:gd name="T10" fmla="+- 0 656 635"/>
                            <a:gd name="T11" fmla="*/ 656 h 435"/>
                            <a:gd name="T12" fmla="+- 0 943 899"/>
                            <a:gd name="T13" fmla="*/ T12 w 450"/>
                            <a:gd name="T14" fmla="+- 0 640 635"/>
                            <a:gd name="T15" fmla="*/ 640 h 435"/>
                            <a:gd name="T16" fmla="+- 0 971 899"/>
                            <a:gd name="T17" fmla="*/ T16 w 450"/>
                            <a:gd name="T18" fmla="+- 0 635 635"/>
                            <a:gd name="T19" fmla="*/ 635 h 435"/>
                            <a:gd name="T20" fmla="+- 0 1276 899"/>
                            <a:gd name="T21" fmla="*/ T20 w 450"/>
                            <a:gd name="T22" fmla="+- 0 635 635"/>
                            <a:gd name="T23" fmla="*/ 635 h 435"/>
                            <a:gd name="T24" fmla="+- 0 1305 899"/>
                            <a:gd name="T25" fmla="*/ T24 w 450"/>
                            <a:gd name="T26" fmla="+- 0 640 635"/>
                            <a:gd name="T27" fmla="*/ 640 h 435"/>
                            <a:gd name="T28" fmla="+- 0 1328 899"/>
                            <a:gd name="T29" fmla="*/ T28 w 450"/>
                            <a:gd name="T30" fmla="+- 0 656 635"/>
                            <a:gd name="T31" fmla="*/ 656 h 435"/>
                            <a:gd name="T32" fmla="+- 0 1343 899"/>
                            <a:gd name="T33" fmla="*/ T32 w 450"/>
                            <a:gd name="T34" fmla="+- 0 679 635"/>
                            <a:gd name="T35" fmla="*/ 679 h 435"/>
                            <a:gd name="T36" fmla="+- 0 1349 899"/>
                            <a:gd name="T37" fmla="*/ T36 w 450"/>
                            <a:gd name="T38" fmla="+- 0 707 635"/>
                            <a:gd name="T39" fmla="*/ 707 h 435"/>
                            <a:gd name="T40" fmla="+- 0 1349 899"/>
                            <a:gd name="T41" fmla="*/ T40 w 450"/>
                            <a:gd name="T42" fmla="+- 0 997 635"/>
                            <a:gd name="T43" fmla="*/ 997 h 435"/>
                            <a:gd name="T44" fmla="+- 0 1343 899"/>
                            <a:gd name="T45" fmla="*/ T44 w 450"/>
                            <a:gd name="T46" fmla="+- 0 1025 635"/>
                            <a:gd name="T47" fmla="*/ 1025 h 435"/>
                            <a:gd name="T48" fmla="+- 0 1328 899"/>
                            <a:gd name="T49" fmla="*/ T48 w 450"/>
                            <a:gd name="T50" fmla="+- 0 1048 635"/>
                            <a:gd name="T51" fmla="*/ 1048 h 435"/>
                            <a:gd name="T52" fmla="+- 0 1305 899"/>
                            <a:gd name="T53" fmla="*/ T52 w 450"/>
                            <a:gd name="T54" fmla="+- 0 1064 635"/>
                            <a:gd name="T55" fmla="*/ 1064 h 435"/>
                            <a:gd name="T56" fmla="+- 0 1276 899"/>
                            <a:gd name="T57" fmla="*/ T56 w 450"/>
                            <a:gd name="T58" fmla="+- 0 1070 635"/>
                            <a:gd name="T59" fmla="*/ 1070 h 435"/>
                            <a:gd name="T60" fmla="+- 0 971 899"/>
                            <a:gd name="T61" fmla="*/ T60 w 450"/>
                            <a:gd name="T62" fmla="+- 0 1070 635"/>
                            <a:gd name="T63" fmla="*/ 1070 h 435"/>
                            <a:gd name="T64" fmla="+- 0 943 899"/>
                            <a:gd name="T65" fmla="*/ T64 w 450"/>
                            <a:gd name="T66" fmla="+- 0 1064 635"/>
                            <a:gd name="T67" fmla="*/ 1064 h 435"/>
                            <a:gd name="T68" fmla="+- 0 920 899"/>
                            <a:gd name="T69" fmla="*/ T68 w 450"/>
                            <a:gd name="T70" fmla="+- 0 1048 635"/>
                            <a:gd name="T71" fmla="*/ 1048 h 435"/>
                            <a:gd name="T72" fmla="+- 0 905 899"/>
                            <a:gd name="T73" fmla="*/ T72 w 450"/>
                            <a:gd name="T74" fmla="+- 0 1025 635"/>
                            <a:gd name="T75" fmla="*/ 1025 h 435"/>
                            <a:gd name="T76" fmla="+- 0 899 899"/>
                            <a:gd name="T77" fmla="*/ T76 w 450"/>
                            <a:gd name="T78" fmla="+- 0 997 635"/>
                            <a:gd name="T79" fmla="*/ 997 h 435"/>
                            <a:gd name="T80" fmla="+- 0 899 899"/>
                            <a:gd name="T81" fmla="*/ T80 w 450"/>
                            <a:gd name="T82" fmla="+- 0 707 635"/>
                            <a:gd name="T83" fmla="*/ 707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5"/>
                              </a:lnTo>
                              <a:lnTo>
                                <a:pt x="72" y="0"/>
                              </a:lnTo>
                              <a:lnTo>
                                <a:pt x="377" y="0"/>
                              </a:lnTo>
                              <a:lnTo>
                                <a:pt x="406" y="5"/>
                              </a:lnTo>
                              <a:lnTo>
                                <a:pt x="429" y="21"/>
                              </a:lnTo>
                              <a:lnTo>
                                <a:pt x="444" y="44"/>
                              </a:lnTo>
                              <a:lnTo>
                                <a:pt x="450" y="72"/>
                              </a:lnTo>
                              <a:lnTo>
                                <a:pt x="450" y="362"/>
                              </a:lnTo>
                              <a:lnTo>
                                <a:pt x="444" y="390"/>
                              </a:lnTo>
                              <a:lnTo>
                                <a:pt x="429" y="413"/>
                              </a:lnTo>
                              <a:lnTo>
                                <a:pt x="406" y="429"/>
                              </a:lnTo>
                              <a:lnTo>
                                <a:pt x="377" y="435"/>
                              </a:lnTo>
                              <a:lnTo>
                                <a:pt x="72" y="435"/>
                              </a:lnTo>
                              <a:lnTo>
                                <a:pt x="44" y="429"/>
                              </a:lnTo>
                              <a:lnTo>
                                <a:pt x="21" y="413"/>
                              </a:lnTo>
                              <a:lnTo>
                                <a:pt x="6" y="390"/>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8FED9" id="Freeform 27" o:spid="_x0000_s1026" style="position:absolute;margin-left:44.95pt;margin-top:10.8pt;width:22.5pt;height:21.75pt;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" path="m,72l6,44,21,21,44,5,72,,377,r29,5l429,21r15,23l450,72r,290l444,390r-15,23l406,429r-29,6l72,435,44,429,21,413,6,390,,362,,72xe" filled="f" strokeweight="1pt">
                <v:path arrowok="t" o:connecttype="custom" o:connectlocs="0,448945;3810,431165;13335,416560;27940,406400;45720,403225;239395,403225;257810,406400;272415,416560;281940,431165;285750,448945;285750,633095;281940,650875;272415,665480;257810,675640;239395,679450;45720,679450;27940,675640;13335,665480;3810,650875;0,633095;0,448945" o:connectangles="0,0,0,0,0,0,0,0,0,0,0,0,0,0,0,0,0,0,0,0,0"/>
                <w10:wrap anchorx="page"/>
              </v:shape>
            </w:pict>
          </mc:Fallback>
        </mc:AlternateContent>
      </w:r>
    </w:p>
    <w:p w14:paraId="29646B89" w14:textId="702A4511" w:rsidR="00C67255" w:rsidRDefault="000E6688">
      <w:pPr>
        <w:pStyle w:val="BodyText"/>
        <w:tabs>
          <w:tab w:val="left" w:pos="3720"/>
          <w:tab w:val="left" w:pos="6599"/>
        </w:tabs>
        <w:spacing w:before="78"/>
        <w:ind w:left="840"/>
      </w:pPr>
      <w:r>
        <w:rPr>
          <w:noProof/>
        </w:rPr>
        <mc:AlternateContent>
          <mc:Choice Requires="wps">
            <w:drawing>
              <wp:anchor distT="0" distB="0" distL="114300" distR="114300" simplePos="0" relativeHeight="251664896" behindDoc="1" locked="0" layoutInCell="1" allowOverlap="1" wp14:anchorId="051310CD" wp14:editId="448652FB">
                <wp:simplePos x="0" y="0"/>
                <wp:positionH relativeFrom="page">
                  <wp:posOffset>4205605</wp:posOffset>
                </wp:positionH>
                <wp:positionV relativeFrom="paragraph">
                  <wp:posOffset>33020</wp:posOffset>
                </wp:positionV>
                <wp:extent cx="285750" cy="276225"/>
                <wp:effectExtent l="14605" t="10795" r="13970" b="8255"/>
                <wp:wrapNone/>
                <wp:docPr id="36" name="Freeform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6623 6623"/>
                            <a:gd name="T1" fmla="*/ T0 w 450"/>
                            <a:gd name="T2" fmla="+- 0 696 624"/>
                            <a:gd name="T3" fmla="*/ 696 h 435"/>
                            <a:gd name="T4" fmla="+- 0 6629 6623"/>
                            <a:gd name="T5" fmla="*/ T4 w 450"/>
                            <a:gd name="T6" fmla="+- 0 668 624"/>
                            <a:gd name="T7" fmla="*/ 668 h 435"/>
                            <a:gd name="T8" fmla="+- 0 6644 6623"/>
                            <a:gd name="T9" fmla="*/ T8 w 450"/>
                            <a:gd name="T10" fmla="+- 0 645 624"/>
                            <a:gd name="T11" fmla="*/ 645 h 435"/>
                            <a:gd name="T12" fmla="+- 0 6667 6623"/>
                            <a:gd name="T13" fmla="*/ T12 w 450"/>
                            <a:gd name="T14" fmla="+- 0 629 624"/>
                            <a:gd name="T15" fmla="*/ 629 h 435"/>
                            <a:gd name="T16" fmla="+- 0 6695 6623"/>
                            <a:gd name="T17" fmla="*/ T16 w 450"/>
                            <a:gd name="T18" fmla="+- 0 624 624"/>
                            <a:gd name="T19" fmla="*/ 624 h 435"/>
                            <a:gd name="T20" fmla="+- 0 7000 6623"/>
                            <a:gd name="T21" fmla="*/ T20 w 450"/>
                            <a:gd name="T22" fmla="+- 0 624 624"/>
                            <a:gd name="T23" fmla="*/ 624 h 435"/>
                            <a:gd name="T24" fmla="+- 0 7029 6623"/>
                            <a:gd name="T25" fmla="*/ T24 w 450"/>
                            <a:gd name="T26" fmla="+- 0 629 624"/>
                            <a:gd name="T27" fmla="*/ 629 h 435"/>
                            <a:gd name="T28" fmla="+- 0 7052 6623"/>
                            <a:gd name="T29" fmla="*/ T28 w 450"/>
                            <a:gd name="T30" fmla="+- 0 645 624"/>
                            <a:gd name="T31" fmla="*/ 645 h 435"/>
                            <a:gd name="T32" fmla="+- 0 7067 6623"/>
                            <a:gd name="T33" fmla="*/ T32 w 450"/>
                            <a:gd name="T34" fmla="+- 0 668 624"/>
                            <a:gd name="T35" fmla="*/ 668 h 435"/>
                            <a:gd name="T36" fmla="+- 0 7073 6623"/>
                            <a:gd name="T37" fmla="*/ T36 w 450"/>
                            <a:gd name="T38" fmla="+- 0 696 624"/>
                            <a:gd name="T39" fmla="*/ 696 h 435"/>
                            <a:gd name="T40" fmla="+- 0 7073 6623"/>
                            <a:gd name="T41" fmla="*/ T40 w 450"/>
                            <a:gd name="T42" fmla="+- 0 986 624"/>
                            <a:gd name="T43" fmla="*/ 986 h 435"/>
                            <a:gd name="T44" fmla="+- 0 7067 6623"/>
                            <a:gd name="T45" fmla="*/ T44 w 450"/>
                            <a:gd name="T46" fmla="+- 0 1014 624"/>
                            <a:gd name="T47" fmla="*/ 1014 h 435"/>
                            <a:gd name="T48" fmla="+- 0 7052 6623"/>
                            <a:gd name="T49" fmla="*/ T48 w 450"/>
                            <a:gd name="T50" fmla="+- 0 1037 624"/>
                            <a:gd name="T51" fmla="*/ 1037 h 435"/>
                            <a:gd name="T52" fmla="+- 0 7029 6623"/>
                            <a:gd name="T53" fmla="*/ T52 w 450"/>
                            <a:gd name="T54" fmla="+- 0 1053 624"/>
                            <a:gd name="T55" fmla="*/ 1053 h 435"/>
                            <a:gd name="T56" fmla="+- 0 7000 6623"/>
                            <a:gd name="T57" fmla="*/ T56 w 450"/>
                            <a:gd name="T58" fmla="+- 0 1059 624"/>
                            <a:gd name="T59" fmla="*/ 1059 h 435"/>
                            <a:gd name="T60" fmla="+- 0 6695 6623"/>
                            <a:gd name="T61" fmla="*/ T60 w 450"/>
                            <a:gd name="T62" fmla="+- 0 1059 624"/>
                            <a:gd name="T63" fmla="*/ 1059 h 435"/>
                            <a:gd name="T64" fmla="+- 0 6667 6623"/>
                            <a:gd name="T65" fmla="*/ T64 w 450"/>
                            <a:gd name="T66" fmla="+- 0 1053 624"/>
                            <a:gd name="T67" fmla="*/ 1053 h 435"/>
                            <a:gd name="T68" fmla="+- 0 6644 6623"/>
                            <a:gd name="T69" fmla="*/ T68 w 450"/>
                            <a:gd name="T70" fmla="+- 0 1037 624"/>
                            <a:gd name="T71" fmla="*/ 1037 h 435"/>
                            <a:gd name="T72" fmla="+- 0 6629 6623"/>
                            <a:gd name="T73" fmla="*/ T72 w 450"/>
                            <a:gd name="T74" fmla="+- 0 1014 624"/>
                            <a:gd name="T75" fmla="*/ 1014 h 435"/>
                            <a:gd name="T76" fmla="+- 0 6623 6623"/>
                            <a:gd name="T77" fmla="*/ T76 w 450"/>
                            <a:gd name="T78" fmla="+- 0 986 624"/>
                            <a:gd name="T79" fmla="*/ 986 h 435"/>
                            <a:gd name="T80" fmla="+- 0 6623 6623"/>
                            <a:gd name="T81" fmla="*/ T80 w 450"/>
                            <a:gd name="T82" fmla="+- 0 696 624"/>
                            <a:gd name="T83" fmla="*/ 696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5"/>
                              </a:lnTo>
                              <a:lnTo>
                                <a:pt x="72" y="0"/>
                              </a:lnTo>
                              <a:lnTo>
                                <a:pt x="377" y="0"/>
                              </a:lnTo>
                              <a:lnTo>
                                <a:pt x="406" y="5"/>
                              </a:lnTo>
                              <a:lnTo>
                                <a:pt x="429" y="21"/>
                              </a:lnTo>
                              <a:lnTo>
                                <a:pt x="444" y="44"/>
                              </a:lnTo>
                              <a:lnTo>
                                <a:pt x="450" y="72"/>
                              </a:lnTo>
                              <a:lnTo>
                                <a:pt x="450" y="362"/>
                              </a:lnTo>
                              <a:lnTo>
                                <a:pt x="444" y="390"/>
                              </a:lnTo>
                              <a:lnTo>
                                <a:pt x="429" y="413"/>
                              </a:lnTo>
                              <a:lnTo>
                                <a:pt x="406" y="429"/>
                              </a:lnTo>
                              <a:lnTo>
                                <a:pt x="377" y="435"/>
                              </a:lnTo>
                              <a:lnTo>
                                <a:pt x="72" y="435"/>
                              </a:lnTo>
                              <a:lnTo>
                                <a:pt x="44" y="429"/>
                              </a:lnTo>
                              <a:lnTo>
                                <a:pt x="21" y="413"/>
                              </a:lnTo>
                              <a:lnTo>
                                <a:pt x="6" y="390"/>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2A875" id="Freeform 28" o:spid="_x0000_s1026" style="position:absolute;margin-left:331.15pt;margin-top:2.6pt;width:22.5pt;height:21.7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" path="m,72l6,44,21,21,44,5,72,,377,r29,5l429,21r15,23l450,72r,290l444,390r-15,23l406,429r-29,6l72,435,44,429,21,413,6,390,,362,,72xe" filled="f" strokeweight="1pt">
                <v:path arrowok="t" o:connecttype="custom" o:connectlocs="0,441960;3810,424180;13335,409575;27940,399415;45720,396240;239395,396240;257810,399415;272415,409575;281940,424180;285750,441960;285750,626110;281940,643890;272415,658495;257810,668655;239395,672465;45720,672465;27940,668655;13335,658495;3810,643890;0,626110;0,441960" o:connectangles="0,0,0,0,0,0,0,0,0,0,0,0,0,0,0,0,0,0,0,0,0"/>
                <w10:wrap anchorx="page"/>
              </v:shape>
            </w:pict>
          </mc:Fallback>
        </mc:AlternateContent>
      </w:r>
      <w:r>
        <w:rPr>
          <w:noProof/>
        </w:rPr>
        <mc:AlternateContent>
          <mc:Choice Requires="wps">
            <w:drawing>
              <wp:anchor distT="0" distB="0" distL="114300" distR="114300" simplePos="0" relativeHeight="251663872" behindDoc="1" locked="0" layoutInCell="1" allowOverlap="1" wp14:anchorId="0D4AAE72" wp14:editId="02CAC790">
                <wp:simplePos x="0" y="0"/>
                <wp:positionH relativeFrom="page">
                  <wp:posOffset>2373630</wp:posOffset>
                </wp:positionH>
                <wp:positionV relativeFrom="paragraph">
                  <wp:posOffset>17145</wp:posOffset>
                </wp:positionV>
                <wp:extent cx="285750" cy="276225"/>
                <wp:effectExtent l="11430" t="13970" r="7620" b="14605"/>
                <wp:wrapNone/>
                <wp:docPr id="34" name="Freeform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3738 3738"/>
                            <a:gd name="T1" fmla="*/ T0 w 450"/>
                            <a:gd name="T2" fmla="+- 0 726 654"/>
                            <a:gd name="T3" fmla="*/ 726 h 435"/>
                            <a:gd name="T4" fmla="+- 0 3744 3738"/>
                            <a:gd name="T5" fmla="*/ T4 w 450"/>
                            <a:gd name="T6" fmla="+- 0 698 654"/>
                            <a:gd name="T7" fmla="*/ 698 h 435"/>
                            <a:gd name="T8" fmla="+- 0 3759 3738"/>
                            <a:gd name="T9" fmla="*/ T8 w 450"/>
                            <a:gd name="T10" fmla="+- 0 675 654"/>
                            <a:gd name="T11" fmla="*/ 675 h 435"/>
                            <a:gd name="T12" fmla="+- 0 3782 3738"/>
                            <a:gd name="T13" fmla="*/ T12 w 450"/>
                            <a:gd name="T14" fmla="+- 0 659 654"/>
                            <a:gd name="T15" fmla="*/ 659 h 435"/>
                            <a:gd name="T16" fmla="+- 0 3810 3738"/>
                            <a:gd name="T17" fmla="*/ T16 w 450"/>
                            <a:gd name="T18" fmla="+- 0 654 654"/>
                            <a:gd name="T19" fmla="*/ 654 h 435"/>
                            <a:gd name="T20" fmla="+- 0 4115 3738"/>
                            <a:gd name="T21" fmla="*/ T20 w 450"/>
                            <a:gd name="T22" fmla="+- 0 654 654"/>
                            <a:gd name="T23" fmla="*/ 654 h 435"/>
                            <a:gd name="T24" fmla="+- 0 4144 3738"/>
                            <a:gd name="T25" fmla="*/ T24 w 450"/>
                            <a:gd name="T26" fmla="+- 0 659 654"/>
                            <a:gd name="T27" fmla="*/ 659 h 435"/>
                            <a:gd name="T28" fmla="+- 0 4167 3738"/>
                            <a:gd name="T29" fmla="*/ T28 w 450"/>
                            <a:gd name="T30" fmla="+- 0 675 654"/>
                            <a:gd name="T31" fmla="*/ 675 h 435"/>
                            <a:gd name="T32" fmla="+- 0 4182 3738"/>
                            <a:gd name="T33" fmla="*/ T32 w 450"/>
                            <a:gd name="T34" fmla="+- 0 698 654"/>
                            <a:gd name="T35" fmla="*/ 698 h 435"/>
                            <a:gd name="T36" fmla="+- 0 4188 3738"/>
                            <a:gd name="T37" fmla="*/ T36 w 450"/>
                            <a:gd name="T38" fmla="+- 0 726 654"/>
                            <a:gd name="T39" fmla="*/ 726 h 435"/>
                            <a:gd name="T40" fmla="+- 0 4188 3738"/>
                            <a:gd name="T41" fmla="*/ T40 w 450"/>
                            <a:gd name="T42" fmla="+- 0 1016 654"/>
                            <a:gd name="T43" fmla="*/ 1016 h 435"/>
                            <a:gd name="T44" fmla="+- 0 4182 3738"/>
                            <a:gd name="T45" fmla="*/ T44 w 450"/>
                            <a:gd name="T46" fmla="+- 0 1044 654"/>
                            <a:gd name="T47" fmla="*/ 1044 h 435"/>
                            <a:gd name="T48" fmla="+- 0 4167 3738"/>
                            <a:gd name="T49" fmla="*/ T48 w 450"/>
                            <a:gd name="T50" fmla="+- 0 1067 654"/>
                            <a:gd name="T51" fmla="*/ 1067 h 435"/>
                            <a:gd name="T52" fmla="+- 0 4144 3738"/>
                            <a:gd name="T53" fmla="*/ T52 w 450"/>
                            <a:gd name="T54" fmla="+- 0 1083 654"/>
                            <a:gd name="T55" fmla="*/ 1083 h 435"/>
                            <a:gd name="T56" fmla="+- 0 4115 3738"/>
                            <a:gd name="T57" fmla="*/ T56 w 450"/>
                            <a:gd name="T58" fmla="+- 0 1089 654"/>
                            <a:gd name="T59" fmla="*/ 1089 h 435"/>
                            <a:gd name="T60" fmla="+- 0 3810 3738"/>
                            <a:gd name="T61" fmla="*/ T60 w 450"/>
                            <a:gd name="T62" fmla="+- 0 1089 654"/>
                            <a:gd name="T63" fmla="*/ 1089 h 435"/>
                            <a:gd name="T64" fmla="+- 0 3782 3738"/>
                            <a:gd name="T65" fmla="*/ T64 w 450"/>
                            <a:gd name="T66" fmla="+- 0 1083 654"/>
                            <a:gd name="T67" fmla="*/ 1083 h 435"/>
                            <a:gd name="T68" fmla="+- 0 3759 3738"/>
                            <a:gd name="T69" fmla="*/ T68 w 450"/>
                            <a:gd name="T70" fmla="+- 0 1067 654"/>
                            <a:gd name="T71" fmla="*/ 1067 h 435"/>
                            <a:gd name="T72" fmla="+- 0 3744 3738"/>
                            <a:gd name="T73" fmla="*/ T72 w 450"/>
                            <a:gd name="T74" fmla="+- 0 1044 654"/>
                            <a:gd name="T75" fmla="*/ 1044 h 435"/>
                            <a:gd name="T76" fmla="+- 0 3738 3738"/>
                            <a:gd name="T77" fmla="*/ T76 w 450"/>
                            <a:gd name="T78" fmla="+- 0 1016 654"/>
                            <a:gd name="T79" fmla="*/ 1016 h 435"/>
                            <a:gd name="T80" fmla="+- 0 3738 3738"/>
                            <a:gd name="T81" fmla="*/ T80 w 450"/>
                            <a:gd name="T82" fmla="+- 0 726 654"/>
                            <a:gd name="T83" fmla="*/ 726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5"/>
                              </a:lnTo>
                              <a:lnTo>
                                <a:pt x="72" y="0"/>
                              </a:lnTo>
                              <a:lnTo>
                                <a:pt x="377" y="0"/>
                              </a:lnTo>
                              <a:lnTo>
                                <a:pt x="406" y="5"/>
                              </a:lnTo>
                              <a:lnTo>
                                <a:pt x="429" y="21"/>
                              </a:lnTo>
                              <a:lnTo>
                                <a:pt x="444" y="44"/>
                              </a:lnTo>
                              <a:lnTo>
                                <a:pt x="450" y="72"/>
                              </a:lnTo>
                              <a:lnTo>
                                <a:pt x="450" y="362"/>
                              </a:lnTo>
                              <a:lnTo>
                                <a:pt x="444" y="390"/>
                              </a:lnTo>
                              <a:lnTo>
                                <a:pt x="429" y="413"/>
                              </a:lnTo>
                              <a:lnTo>
                                <a:pt x="406" y="429"/>
                              </a:lnTo>
                              <a:lnTo>
                                <a:pt x="377" y="435"/>
                              </a:lnTo>
                              <a:lnTo>
                                <a:pt x="72" y="435"/>
                              </a:lnTo>
                              <a:lnTo>
                                <a:pt x="44" y="429"/>
                              </a:lnTo>
                              <a:lnTo>
                                <a:pt x="21" y="413"/>
                              </a:lnTo>
                              <a:lnTo>
                                <a:pt x="6" y="390"/>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D7A911" id="Freeform 29" o:spid="_x0000_s1026" style="position:absolute;margin-left:186.9pt;margin-top:1.35pt;width:22.5pt;height:21.7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" path="m,72l6,44,21,21,44,5,72,,377,r29,5l429,21r15,23l450,72r,290l444,390r-15,23l406,429r-29,6l72,435,44,429,21,413,6,390,,362,,72xe" filled="f" strokeweight="1pt">
                <v:path arrowok="t" o:connecttype="custom" o:connectlocs="0,461010;3810,443230;13335,428625;27940,418465;45720,415290;239395,415290;257810,418465;272415,428625;281940,443230;285750,461010;285750,645160;281940,662940;272415,677545;257810,687705;239395,691515;45720,691515;27940,687705;13335,677545;3810,662940;0,645160;0,461010" o:connectangles="0,0,0,0,0,0,0,0,0,0,0,0,0,0,0,0,0,0,0,0,0"/>
                <w10:wrap anchorx="page"/>
              </v:shape>
            </w:pict>
          </mc:Fallback>
        </mc:AlternateContent>
      </w:r>
      <w:r w:rsidR="00AF5CE8">
        <w:t>Less</w:t>
      </w:r>
      <w:r w:rsidR="00AF5CE8">
        <w:rPr>
          <w:spacing w:val="-2"/>
        </w:rPr>
        <w:t xml:space="preserve"> </w:t>
      </w:r>
      <w:r w:rsidR="00AF5CE8">
        <w:t>than</w:t>
      </w:r>
      <w:r w:rsidR="00AF5CE8">
        <w:rPr>
          <w:spacing w:val="-1"/>
        </w:rPr>
        <w:t xml:space="preserve"> </w:t>
      </w:r>
      <w:r w:rsidR="00AF5CE8">
        <w:t>£10</w:t>
      </w:r>
      <w:r w:rsidR="00AF5CE8">
        <w:tab/>
        <w:t>£10 -</w:t>
      </w:r>
      <w:r w:rsidR="00AF5CE8">
        <w:rPr>
          <w:spacing w:val="-3"/>
        </w:rPr>
        <w:t xml:space="preserve"> </w:t>
      </w:r>
      <w:r w:rsidR="00AF5CE8">
        <w:t>£30</w:t>
      </w:r>
      <w:r w:rsidR="00AF5CE8">
        <w:tab/>
        <w:t>More than</w:t>
      </w:r>
      <w:r w:rsidR="00AF5CE8">
        <w:rPr>
          <w:spacing w:val="-2"/>
        </w:rPr>
        <w:t xml:space="preserve"> </w:t>
      </w:r>
      <w:r w:rsidR="00AF5CE8">
        <w:t>£30</w:t>
      </w:r>
    </w:p>
    <w:p w14:paraId="0C7E1D3F" w14:textId="77777777" w:rsidR="00C67255" w:rsidRDefault="00C67255">
      <w:pPr>
        <w:pStyle w:val="BodyText"/>
      </w:pPr>
    </w:p>
    <w:p w14:paraId="32FE7EF1" w14:textId="77777777" w:rsidR="00C67255" w:rsidRDefault="00AF5CE8">
      <w:pPr>
        <w:pStyle w:val="Heading1"/>
      </w:pPr>
      <w:r>
        <w:lastRenderedPageBreak/>
        <w:t>About you</w:t>
      </w:r>
    </w:p>
    <w:p w14:paraId="6858BBE4" w14:textId="34F41B48" w:rsidR="00C67255" w:rsidRDefault="000E6688">
      <w:pPr>
        <w:pStyle w:val="Heading2"/>
        <w:spacing w:before="80"/>
      </w:pPr>
      <w:r>
        <w:rPr>
          <w:noProof/>
        </w:rPr>
        <mc:AlternateContent>
          <mc:Choice Requires="wps">
            <w:drawing>
              <wp:anchor distT="0" distB="0" distL="114300" distR="114300" simplePos="0" relativeHeight="251665920" behindDoc="1" locked="0" layoutInCell="1" allowOverlap="1" wp14:anchorId="6BC5DDC1" wp14:editId="3B5E8A80">
                <wp:simplePos x="0" y="0"/>
                <wp:positionH relativeFrom="page">
                  <wp:posOffset>573405</wp:posOffset>
                </wp:positionH>
                <wp:positionV relativeFrom="paragraph">
                  <wp:posOffset>242570</wp:posOffset>
                </wp:positionV>
                <wp:extent cx="285750" cy="276225"/>
                <wp:effectExtent l="11430" t="12065" r="7620" b="6985"/>
                <wp:wrapNone/>
                <wp:docPr id="33"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03 903"/>
                            <a:gd name="T1" fmla="*/ T0 w 450"/>
                            <a:gd name="T2" fmla="+- 0 455 382"/>
                            <a:gd name="T3" fmla="*/ 455 h 435"/>
                            <a:gd name="T4" fmla="+- 0 909 903"/>
                            <a:gd name="T5" fmla="*/ T4 w 450"/>
                            <a:gd name="T6" fmla="+- 0 427 382"/>
                            <a:gd name="T7" fmla="*/ 427 h 435"/>
                            <a:gd name="T8" fmla="+- 0 924 903"/>
                            <a:gd name="T9" fmla="*/ T8 w 450"/>
                            <a:gd name="T10" fmla="+- 0 404 382"/>
                            <a:gd name="T11" fmla="*/ 404 h 435"/>
                            <a:gd name="T12" fmla="+- 0 947 903"/>
                            <a:gd name="T13" fmla="*/ T12 w 450"/>
                            <a:gd name="T14" fmla="+- 0 388 382"/>
                            <a:gd name="T15" fmla="*/ 388 h 435"/>
                            <a:gd name="T16" fmla="+- 0 975 903"/>
                            <a:gd name="T17" fmla="*/ T16 w 450"/>
                            <a:gd name="T18" fmla="+- 0 382 382"/>
                            <a:gd name="T19" fmla="*/ 382 h 435"/>
                            <a:gd name="T20" fmla="+- 0 1280 903"/>
                            <a:gd name="T21" fmla="*/ T20 w 450"/>
                            <a:gd name="T22" fmla="+- 0 382 382"/>
                            <a:gd name="T23" fmla="*/ 382 h 435"/>
                            <a:gd name="T24" fmla="+- 0 1309 903"/>
                            <a:gd name="T25" fmla="*/ T24 w 450"/>
                            <a:gd name="T26" fmla="+- 0 388 382"/>
                            <a:gd name="T27" fmla="*/ 388 h 435"/>
                            <a:gd name="T28" fmla="+- 0 1332 903"/>
                            <a:gd name="T29" fmla="*/ T28 w 450"/>
                            <a:gd name="T30" fmla="+- 0 404 382"/>
                            <a:gd name="T31" fmla="*/ 404 h 435"/>
                            <a:gd name="T32" fmla="+- 0 1347 903"/>
                            <a:gd name="T33" fmla="*/ T32 w 450"/>
                            <a:gd name="T34" fmla="+- 0 427 382"/>
                            <a:gd name="T35" fmla="*/ 427 h 435"/>
                            <a:gd name="T36" fmla="+- 0 1353 903"/>
                            <a:gd name="T37" fmla="*/ T36 w 450"/>
                            <a:gd name="T38" fmla="+- 0 455 382"/>
                            <a:gd name="T39" fmla="*/ 455 h 435"/>
                            <a:gd name="T40" fmla="+- 0 1353 903"/>
                            <a:gd name="T41" fmla="*/ T40 w 450"/>
                            <a:gd name="T42" fmla="+- 0 745 382"/>
                            <a:gd name="T43" fmla="*/ 745 h 435"/>
                            <a:gd name="T44" fmla="+- 0 1347 903"/>
                            <a:gd name="T45" fmla="*/ T44 w 450"/>
                            <a:gd name="T46" fmla="+- 0 773 382"/>
                            <a:gd name="T47" fmla="*/ 773 h 435"/>
                            <a:gd name="T48" fmla="+- 0 1332 903"/>
                            <a:gd name="T49" fmla="*/ T48 w 450"/>
                            <a:gd name="T50" fmla="+- 0 796 382"/>
                            <a:gd name="T51" fmla="*/ 796 h 435"/>
                            <a:gd name="T52" fmla="+- 0 1309 903"/>
                            <a:gd name="T53" fmla="*/ T52 w 450"/>
                            <a:gd name="T54" fmla="+- 0 812 382"/>
                            <a:gd name="T55" fmla="*/ 812 h 435"/>
                            <a:gd name="T56" fmla="+- 0 1280 903"/>
                            <a:gd name="T57" fmla="*/ T56 w 450"/>
                            <a:gd name="T58" fmla="+- 0 817 382"/>
                            <a:gd name="T59" fmla="*/ 817 h 435"/>
                            <a:gd name="T60" fmla="+- 0 975 903"/>
                            <a:gd name="T61" fmla="*/ T60 w 450"/>
                            <a:gd name="T62" fmla="+- 0 817 382"/>
                            <a:gd name="T63" fmla="*/ 817 h 435"/>
                            <a:gd name="T64" fmla="+- 0 947 903"/>
                            <a:gd name="T65" fmla="*/ T64 w 450"/>
                            <a:gd name="T66" fmla="+- 0 812 382"/>
                            <a:gd name="T67" fmla="*/ 812 h 435"/>
                            <a:gd name="T68" fmla="+- 0 924 903"/>
                            <a:gd name="T69" fmla="*/ T68 w 450"/>
                            <a:gd name="T70" fmla="+- 0 796 382"/>
                            <a:gd name="T71" fmla="*/ 796 h 435"/>
                            <a:gd name="T72" fmla="+- 0 909 903"/>
                            <a:gd name="T73" fmla="*/ T72 w 450"/>
                            <a:gd name="T74" fmla="+- 0 773 382"/>
                            <a:gd name="T75" fmla="*/ 773 h 435"/>
                            <a:gd name="T76" fmla="+- 0 903 903"/>
                            <a:gd name="T77" fmla="*/ T76 w 450"/>
                            <a:gd name="T78" fmla="+- 0 745 382"/>
                            <a:gd name="T79" fmla="*/ 745 h 435"/>
                            <a:gd name="T80" fmla="+- 0 903 903"/>
                            <a:gd name="T81" fmla="*/ T80 w 450"/>
                            <a:gd name="T82" fmla="+- 0 455 382"/>
                            <a:gd name="T83" fmla="*/ 45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5"/>
                              </a:lnTo>
                              <a:lnTo>
                                <a:pt x="21" y="22"/>
                              </a:lnTo>
                              <a:lnTo>
                                <a:pt x="44" y="6"/>
                              </a:lnTo>
                              <a:lnTo>
                                <a:pt x="72" y="0"/>
                              </a:lnTo>
                              <a:lnTo>
                                <a:pt x="377" y="0"/>
                              </a:lnTo>
                              <a:lnTo>
                                <a:pt x="406" y="6"/>
                              </a:lnTo>
                              <a:lnTo>
                                <a:pt x="429" y="22"/>
                              </a:lnTo>
                              <a:lnTo>
                                <a:pt x="444" y="45"/>
                              </a:lnTo>
                              <a:lnTo>
                                <a:pt x="450" y="73"/>
                              </a:lnTo>
                              <a:lnTo>
                                <a:pt x="450" y="363"/>
                              </a:lnTo>
                              <a:lnTo>
                                <a:pt x="444" y="391"/>
                              </a:lnTo>
                              <a:lnTo>
                                <a:pt x="429" y="414"/>
                              </a:lnTo>
                              <a:lnTo>
                                <a:pt x="406" y="430"/>
                              </a:lnTo>
                              <a:lnTo>
                                <a:pt x="377" y="435"/>
                              </a:lnTo>
                              <a:lnTo>
                                <a:pt x="72" y="435"/>
                              </a:lnTo>
                              <a:lnTo>
                                <a:pt x="44" y="430"/>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A1A571" id="Freeform 26" o:spid="_x0000_s1026" style="position:absolute;margin-left:45.15pt;margin-top:19.1pt;width:22.5pt;height:21.7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" path="m,73l6,45,21,22,44,6,72,,377,r29,6l429,22r15,23l450,73r,290l444,391r-15,23l406,430r-29,5l72,435,44,430,21,414,6,391,,363,,73xe" filled="f" strokeweight="1pt">
                <v:path arrowok="t" o:connecttype="custom" o:connectlocs="0,288925;3810,271145;13335,256540;27940,246380;45720,242570;239395,242570;257810,246380;272415,256540;281940,271145;285750,288925;285750,473075;281940,490855;272415,505460;257810,515620;239395,518795;45720,518795;27940,515620;13335,505460;3810,490855;0,473075;0,288925" o:connectangles="0,0,0,0,0,0,0,0,0,0,0,0,0,0,0,0,0,0,0,0,0"/>
                <w10:wrap anchorx="page"/>
              </v:shape>
            </w:pict>
          </mc:Fallback>
        </mc:AlternateContent>
      </w:r>
      <w:r>
        <w:rPr>
          <w:noProof/>
        </w:rPr>
        <mc:AlternateContent>
          <mc:Choice Requires="wps">
            <w:drawing>
              <wp:anchor distT="0" distB="0" distL="114300" distR="114300" simplePos="0" relativeHeight="251666944" behindDoc="1" locked="0" layoutInCell="1" allowOverlap="1" wp14:anchorId="20D93684" wp14:editId="6043C096">
                <wp:simplePos x="0" y="0"/>
                <wp:positionH relativeFrom="page">
                  <wp:posOffset>1916430</wp:posOffset>
                </wp:positionH>
                <wp:positionV relativeFrom="paragraph">
                  <wp:posOffset>242570</wp:posOffset>
                </wp:positionV>
                <wp:extent cx="285750" cy="276225"/>
                <wp:effectExtent l="11430" t="12065" r="7620" b="6985"/>
                <wp:wrapNone/>
                <wp:docPr id="32" name="Freeform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3018 3018"/>
                            <a:gd name="T1" fmla="*/ T0 w 450"/>
                            <a:gd name="T2" fmla="+- 0 455 382"/>
                            <a:gd name="T3" fmla="*/ 455 h 435"/>
                            <a:gd name="T4" fmla="+- 0 3024 3018"/>
                            <a:gd name="T5" fmla="*/ T4 w 450"/>
                            <a:gd name="T6" fmla="+- 0 427 382"/>
                            <a:gd name="T7" fmla="*/ 427 h 435"/>
                            <a:gd name="T8" fmla="+- 0 3039 3018"/>
                            <a:gd name="T9" fmla="*/ T8 w 450"/>
                            <a:gd name="T10" fmla="+- 0 404 382"/>
                            <a:gd name="T11" fmla="*/ 404 h 435"/>
                            <a:gd name="T12" fmla="+- 0 3062 3018"/>
                            <a:gd name="T13" fmla="*/ T12 w 450"/>
                            <a:gd name="T14" fmla="+- 0 388 382"/>
                            <a:gd name="T15" fmla="*/ 388 h 435"/>
                            <a:gd name="T16" fmla="+- 0 3090 3018"/>
                            <a:gd name="T17" fmla="*/ T16 w 450"/>
                            <a:gd name="T18" fmla="+- 0 382 382"/>
                            <a:gd name="T19" fmla="*/ 382 h 435"/>
                            <a:gd name="T20" fmla="+- 0 3395 3018"/>
                            <a:gd name="T21" fmla="*/ T20 w 450"/>
                            <a:gd name="T22" fmla="+- 0 382 382"/>
                            <a:gd name="T23" fmla="*/ 382 h 435"/>
                            <a:gd name="T24" fmla="+- 0 3424 3018"/>
                            <a:gd name="T25" fmla="*/ T24 w 450"/>
                            <a:gd name="T26" fmla="+- 0 388 382"/>
                            <a:gd name="T27" fmla="*/ 388 h 435"/>
                            <a:gd name="T28" fmla="+- 0 3447 3018"/>
                            <a:gd name="T29" fmla="*/ T28 w 450"/>
                            <a:gd name="T30" fmla="+- 0 404 382"/>
                            <a:gd name="T31" fmla="*/ 404 h 435"/>
                            <a:gd name="T32" fmla="+- 0 3462 3018"/>
                            <a:gd name="T33" fmla="*/ T32 w 450"/>
                            <a:gd name="T34" fmla="+- 0 427 382"/>
                            <a:gd name="T35" fmla="*/ 427 h 435"/>
                            <a:gd name="T36" fmla="+- 0 3468 3018"/>
                            <a:gd name="T37" fmla="*/ T36 w 450"/>
                            <a:gd name="T38" fmla="+- 0 455 382"/>
                            <a:gd name="T39" fmla="*/ 455 h 435"/>
                            <a:gd name="T40" fmla="+- 0 3468 3018"/>
                            <a:gd name="T41" fmla="*/ T40 w 450"/>
                            <a:gd name="T42" fmla="+- 0 745 382"/>
                            <a:gd name="T43" fmla="*/ 745 h 435"/>
                            <a:gd name="T44" fmla="+- 0 3462 3018"/>
                            <a:gd name="T45" fmla="*/ T44 w 450"/>
                            <a:gd name="T46" fmla="+- 0 773 382"/>
                            <a:gd name="T47" fmla="*/ 773 h 435"/>
                            <a:gd name="T48" fmla="+- 0 3447 3018"/>
                            <a:gd name="T49" fmla="*/ T48 w 450"/>
                            <a:gd name="T50" fmla="+- 0 796 382"/>
                            <a:gd name="T51" fmla="*/ 796 h 435"/>
                            <a:gd name="T52" fmla="+- 0 3424 3018"/>
                            <a:gd name="T53" fmla="*/ T52 w 450"/>
                            <a:gd name="T54" fmla="+- 0 812 382"/>
                            <a:gd name="T55" fmla="*/ 812 h 435"/>
                            <a:gd name="T56" fmla="+- 0 3395 3018"/>
                            <a:gd name="T57" fmla="*/ T56 w 450"/>
                            <a:gd name="T58" fmla="+- 0 817 382"/>
                            <a:gd name="T59" fmla="*/ 817 h 435"/>
                            <a:gd name="T60" fmla="+- 0 3090 3018"/>
                            <a:gd name="T61" fmla="*/ T60 w 450"/>
                            <a:gd name="T62" fmla="+- 0 817 382"/>
                            <a:gd name="T63" fmla="*/ 817 h 435"/>
                            <a:gd name="T64" fmla="+- 0 3062 3018"/>
                            <a:gd name="T65" fmla="*/ T64 w 450"/>
                            <a:gd name="T66" fmla="+- 0 812 382"/>
                            <a:gd name="T67" fmla="*/ 812 h 435"/>
                            <a:gd name="T68" fmla="+- 0 3039 3018"/>
                            <a:gd name="T69" fmla="*/ T68 w 450"/>
                            <a:gd name="T70" fmla="+- 0 796 382"/>
                            <a:gd name="T71" fmla="*/ 796 h 435"/>
                            <a:gd name="T72" fmla="+- 0 3024 3018"/>
                            <a:gd name="T73" fmla="*/ T72 w 450"/>
                            <a:gd name="T74" fmla="+- 0 773 382"/>
                            <a:gd name="T75" fmla="*/ 773 h 435"/>
                            <a:gd name="T76" fmla="+- 0 3018 3018"/>
                            <a:gd name="T77" fmla="*/ T76 w 450"/>
                            <a:gd name="T78" fmla="+- 0 745 382"/>
                            <a:gd name="T79" fmla="*/ 745 h 435"/>
                            <a:gd name="T80" fmla="+- 0 3018 3018"/>
                            <a:gd name="T81" fmla="*/ T80 w 450"/>
                            <a:gd name="T82" fmla="+- 0 455 382"/>
                            <a:gd name="T83" fmla="*/ 45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5"/>
                              </a:lnTo>
                              <a:lnTo>
                                <a:pt x="21" y="22"/>
                              </a:lnTo>
                              <a:lnTo>
                                <a:pt x="44" y="6"/>
                              </a:lnTo>
                              <a:lnTo>
                                <a:pt x="72" y="0"/>
                              </a:lnTo>
                              <a:lnTo>
                                <a:pt x="377" y="0"/>
                              </a:lnTo>
                              <a:lnTo>
                                <a:pt x="406" y="6"/>
                              </a:lnTo>
                              <a:lnTo>
                                <a:pt x="429" y="22"/>
                              </a:lnTo>
                              <a:lnTo>
                                <a:pt x="444" y="45"/>
                              </a:lnTo>
                              <a:lnTo>
                                <a:pt x="450" y="73"/>
                              </a:lnTo>
                              <a:lnTo>
                                <a:pt x="450" y="363"/>
                              </a:lnTo>
                              <a:lnTo>
                                <a:pt x="444" y="391"/>
                              </a:lnTo>
                              <a:lnTo>
                                <a:pt x="429" y="414"/>
                              </a:lnTo>
                              <a:lnTo>
                                <a:pt x="406" y="430"/>
                              </a:lnTo>
                              <a:lnTo>
                                <a:pt x="377" y="435"/>
                              </a:lnTo>
                              <a:lnTo>
                                <a:pt x="72" y="435"/>
                              </a:lnTo>
                              <a:lnTo>
                                <a:pt x="44" y="430"/>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48191C" id="Freeform 25" o:spid="_x0000_s1026" style="position:absolute;margin-left:150.9pt;margin-top:19.1pt;width:22.5pt;height:21.75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" path="m,73l6,45,21,22,44,6,72,,377,r29,6l429,22r15,23l450,73r,290l444,391r-15,23l406,430r-29,5l72,435,44,430,21,414,6,391,,363,,73xe" filled="f" strokeweight="1pt">
                <v:path arrowok="t" o:connecttype="custom" o:connectlocs="0,288925;3810,271145;13335,256540;27940,246380;45720,242570;239395,242570;257810,246380;272415,256540;281940,271145;285750,288925;285750,473075;281940,490855;272415,505460;257810,515620;239395,518795;45720,518795;27940,515620;13335,505460;3810,490855;0,473075;0,288925" o:connectangles="0,0,0,0,0,0,0,0,0,0,0,0,0,0,0,0,0,0,0,0,0"/>
                <w10:wrap anchorx="page"/>
              </v:shape>
            </w:pict>
          </mc:Fallback>
        </mc:AlternateContent>
      </w:r>
      <w:r>
        <w:rPr>
          <w:noProof/>
        </w:rPr>
        <mc:AlternateContent>
          <mc:Choice Requires="wps">
            <w:drawing>
              <wp:anchor distT="0" distB="0" distL="114300" distR="114300" simplePos="0" relativeHeight="251667968" behindDoc="1" locked="0" layoutInCell="1" allowOverlap="1" wp14:anchorId="480D341A" wp14:editId="3C3E39E0">
                <wp:simplePos x="0" y="0"/>
                <wp:positionH relativeFrom="page">
                  <wp:posOffset>3278505</wp:posOffset>
                </wp:positionH>
                <wp:positionV relativeFrom="paragraph">
                  <wp:posOffset>242570</wp:posOffset>
                </wp:positionV>
                <wp:extent cx="285750" cy="276225"/>
                <wp:effectExtent l="11430" t="12065" r="7620" b="6985"/>
                <wp:wrapNone/>
                <wp:docPr id="31"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5163 5163"/>
                            <a:gd name="T1" fmla="*/ T0 w 450"/>
                            <a:gd name="T2" fmla="+- 0 455 382"/>
                            <a:gd name="T3" fmla="*/ 455 h 435"/>
                            <a:gd name="T4" fmla="+- 0 5169 5163"/>
                            <a:gd name="T5" fmla="*/ T4 w 450"/>
                            <a:gd name="T6" fmla="+- 0 427 382"/>
                            <a:gd name="T7" fmla="*/ 427 h 435"/>
                            <a:gd name="T8" fmla="+- 0 5184 5163"/>
                            <a:gd name="T9" fmla="*/ T8 w 450"/>
                            <a:gd name="T10" fmla="+- 0 404 382"/>
                            <a:gd name="T11" fmla="*/ 404 h 435"/>
                            <a:gd name="T12" fmla="+- 0 5207 5163"/>
                            <a:gd name="T13" fmla="*/ T12 w 450"/>
                            <a:gd name="T14" fmla="+- 0 388 382"/>
                            <a:gd name="T15" fmla="*/ 388 h 435"/>
                            <a:gd name="T16" fmla="+- 0 5235 5163"/>
                            <a:gd name="T17" fmla="*/ T16 w 450"/>
                            <a:gd name="T18" fmla="+- 0 382 382"/>
                            <a:gd name="T19" fmla="*/ 382 h 435"/>
                            <a:gd name="T20" fmla="+- 0 5540 5163"/>
                            <a:gd name="T21" fmla="*/ T20 w 450"/>
                            <a:gd name="T22" fmla="+- 0 382 382"/>
                            <a:gd name="T23" fmla="*/ 382 h 435"/>
                            <a:gd name="T24" fmla="+- 0 5569 5163"/>
                            <a:gd name="T25" fmla="*/ T24 w 450"/>
                            <a:gd name="T26" fmla="+- 0 388 382"/>
                            <a:gd name="T27" fmla="*/ 388 h 435"/>
                            <a:gd name="T28" fmla="+- 0 5592 5163"/>
                            <a:gd name="T29" fmla="*/ T28 w 450"/>
                            <a:gd name="T30" fmla="+- 0 404 382"/>
                            <a:gd name="T31" fmla="*/ 404 h 435"/>
                            <a:gd name="T32" fmla="+- 0 5607 5163"/>
                            <a:gd name="T33" fmla="*/ T32 w 450"/>
                            <a:gd name="T34" fmla="+- 0 427 382"/>
                            <a:gd name="T35" fmla="*/ 427 h 435"/>
                            <a:gd name="T36" fmla="+- 0 5613 5163"/>
                            <a:gd name="T37" fmla="*/ T36 w 450"/>
                            <a:gd name="T38" fmla="+- 0 455 382"/>
                            <a:gd name="T39" fmla="*/ 455 h 435"/>
                            <a:gd name="T40" fmla="+- 0 5613 5163"/>
                            <a:gd name="T41" fmla="*/ T40 w 450"/>
                            <a:gd name="T42" fmla="+- 0 745 382"/>
                            <a:gd name="T43" fmla="*/ 745 h 435"/>
                            <a:gd name="T44" fmla="+- 0 5607 5163"/>
                            <a:gd name="T45" fmla="*/ T44 w 450"/>
                            <a:gd name="T46" fmla="+- 0 773 382"/>
                            <a:gd name="T47" fmla="*/ 773 h 435"/>
                            <a:gd name="T48" fmla="+- 0 5592 5163"/>
                            <a:gd name="T49" fmla="*/ T48 w 450"/>
                            <a:gd name="T50" fmla="+- 0 796 382"/>
                            <a:gd name="T51" fmla="*/ 796 h 435"/>
                            <a:gd name="T52" fmla="+- 0 5569 5163"/>
                            <a:gd name="T53" fmla="*/ T52 w 450"/>
                            <a:gd name="T54" fmla="+- 0 812 382"/>
                            <a:gd name="T55" fmla="*/ 812 h 435"/>
                            <a:gd name="T56" fmla="+- 0 5540 5163"/>
                            <a:gd name="T57" fmla="*/ T56 w 450"/>
                            <a:gd name="T58" fmla="+- 0 817 382"/>
                            <a:gd name="T59" fmla="*/ 817 h 435"/>
                            <a:gd name="T60" fmla="+- 0 5235 5163"/>
                            <a:gd name="T61" fmla="*/ T60 w 450"/>
                            <a:gd name="T62" fmla="+- 0 817 382"/>
                            <a:gd name="T63" fmla="*/ 817 h 435"/>
                            <a:gd name="T64" fmla="+- 0 5207 5163"/>
                            <a:gd name="T65" fmla="*/ T64 w 450"/>
                            <a:gd name="T66" fmla="+- 0 812 382"/>
                            <a:gd name="T67" fmla="*/ 812 h 435"/>
                            <a:gd name="T68" fmla="+- 0 5184 5163"/>
                            <a:gd name="T69" fmla="*/ T68 w 450"/>
                            <a:gd name="T70" fmla="+- 0 796 382"/>
                            <a:gd name="T71" fmla="*/ 796 h 435"/>
                            <a:gd name="T72" fmla="+- 0 5169 5163"/>
                            <a:gd name="T73" fmla="*/ T72 w 450"/>
                            <a:gd name="T74" fmla="+- 0 773 382"/>
                            <a:gd name="T75" fmla="*/ 773 h 435"/>
                            <a:gd name="T76" fmla="+- 0 5163 5163"/>
                            <a:gd name="T77" fmla="*/ T76 w 450"/>
                            <a:gd name="T78" fmla="+- 0 745 382"/>
                            <a:gd name="T79" fmla="*/ 745 h 435"/>
                            <a:gd name="T80" fmla="+- 0 5163 5163"/>
                            <a:gd name="T81" fmla="*/ T80 w 450"/>
                            <a:gd name="T82" fmla="+- 0 455 382"/>
                            <a:gd name="T83" fmla="*/ 45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5"/>
                              </a:lnTo>
                              <a:lnTo>
                                <a:pt x="21" y="22"/>
                              </a:lnTo>
                              <a:lnTo>
                                <a:pt x="44" y="6"/>
                              </a:lnTo>
                              <a:lnTo>
                                <a:pt x="72" y="0"/>
                              </a:lnTo>
                              <a:lnTo>
                                <a:pt x="377" y="0"/>
                              </a:lnTo>
                              <a:lnTo>
                                <a:pt x="406" y="6"/>
                              </a:lnTo>
                              <a:lnTo>
                                <a:pt x="429" y="22"/>
                              </a:lnTo>
                              <a:lnTo>
                                <a:pt x="444" y="45"/>
                              </a:lnTo>
                              <a:lnTo>
                                <a:pt x="450" y="73"/>
                              </a:lnTo>
                              <a:lnTo>
                                <a:pt x="450" y="363"/>
                              </a:lnTo>
                              <a:lnTo>
                                <a:pt x="444" y="391"/>
                              </a:lnTo>
                              <a:lnTo>
                                <a:pt x="429" y="414"/>
                              </a:lnTo>
                              <a:lnTo>
                                <a:pt x="406" y="430"/>
                              </a:lnTo>
                              <a:lnTo>
                                <a:pt x="377" y="435"/>
                              </a:lnTo>
                              <a:lnTo>
                                <a:pt x="72" y="435"/>
                              </a:lnTo>
                              <a:lnTo>
                                <a:pt x="44" y="430"/>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45E4FD" id="Freeform 24" o:spid="_x0000_s1026" style="position:absolute;margin-left:258.15pt;margin-top:19.1pt;width:22.5pt;height:21.7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" path="m,73l6,45,21,22,44,6,72,,377,r29,6l429,22r15,23l450,73r,290l444,391r-15,23l406,430r-29,5l72,435,44,430,21,414,6,391,,363,,73xe" filled="f" strokeweight="1pt">
                <v:path arrowok="t" o:connecttype="custom" o:connectlocs="0,288925;3810,271145;13335,256540;27940,246380;45720,242570;239395,242570;257810,246380;272415,256540;281940,271145;285750,288925;285750,473075;281940,490855;272415,505460;257810,515620;239395,518795;45720,518795;27940,515620;13335,505460;3810,490855;0,473075;0,288925" o:connectangles="0,0,0,0,0,0,0,0,0,0,0,0,0,0,0,0,0,0,0,0,0"/>
                <w10:wrap anchorx="page"/>
              </v:shape>
            </w:pict>
          </mc:Fallback>
        </mc:AlternateContent>
      </w:r>
      <w:r>
        <w:rPr>
          <w:noProof/>
        </w:rPr>
        <mc:AlternateContent>
          <mc:Choice Requires="wps">
            <w:drawing>
              <wp:anchor distT="0" distB="0" distL="114300" distR="114300" simplePos="0" relativeHeight="251668992" behindDoc="1" locked="0" layoutInCell="1" allowOverlap="1" wp14:anchorId="3D94B498" wp14:editId="5575D8C8">
                <wp:simplePos x="0" y="0"/>
                <wp:positionH relativeFrom="page">
                  <wp:posOffset>4640580</wp:posOffset>
                </wp:positionH>
                <wp:positionV relativeFrom="paragraph">
                  <wp:posOffset>242570</wp:posOffset>
                </wp:positionV>
                <wp:extent cx="285750" cy="276225"/>
                <wp:effectExtent l="11430" t="12065" r="7620" b="6985"/>
                <wp:wrapNone/>
                <wp:docPr id="30"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7308 7308"/>
                            <a:gd name="T1" fmla="*/ T0 w 450"/>
                            <a:gd name="T2" fmla="+- 0 455 382"/>
                            <a:gd name="T3" fmla="*/ 455 h 435"/>
                            <a:gd name="T4" fmla="+- 0 7314 7308"/>
                            <a:gd name="T5" fmla="*/ T4 w 450"/>
                            <a:gd name="T6" fmla="+- 0 427 382"/>
                            <a:gd name="T7" fmla="*/ 427 h 435"/>
                            <a:gd name="T8" fmla="+- 0 7329 7308"/>
                            <a:gd name="T9" fmla="*/ T8 w 450"/>
                            <a:gd name="T10" fmla="+- 0 404 382"/>
                            <a:gd name="T11" fmla="*/ 404 h 435"/>
                            <a:gd name="T12" fmla="+- 0 7352 7308"/>
                            <a:gd name="T13" fmla="*/ T12 w 450"/>
                            <a:gd name="T14" fmla="+- 0 388 382"/>
                            <a:gd name="T15" fmla="*/ 388 h 435"/>
                            <a:gd name="T16" fmla="+- 0 7380 7308"/>
                            <a:gd name="T17" fmla="*/ T16 w 450"/>
                            <a:gd name="T18" fmla="+- 0 382 382"/>
                            <a:gd name="T19" fmla="*/ 382 h 435"/>
                            <a:gd name="T20" fmla="+- 0 7685 7308"/>
                            <a:gd name="T21" fmla="*/ T20 w 450"/>
                            <a:gd name="T22" fmla="+- 0 382 382"/>
                            <a:gd name="T23" fmla="*/ 382 h 435"/>
                            <a:gd name="T24" fmla="+- 0 7714 7308"/>
                            <a:gd name="T25" fmla="*/ T24 w 450"/>
                            <a:gd name="T26" fmla="+- 0 388 382"/>
                            <a:gd name="T27" fmla="*/ 388 h 435"/>
                            <a:gd name="T28" fmla="+- 0 7737 7308"/>
                            <a:gd name="T29" fmla="*/ T28 w 450"/>
                            <a:gd name="T30" fmla="+- 0 404 382"/>
                            <a:gd name="T31" fmla="*/ 404 h 435"/>
                            <a:gd name="T32" fmla="+- 0 7752 7308"/>
                            <a:gd name="T33" fmla="*/ T32 w 450"/>
                            <a:gd name="T34" fmla="+- 0 427 382"/>
                            <a:gd name="T35" fmla="*/ 427 h 435"/>
                            <a:gd name="T36" fmla="+- 0 7758 7308"/>
                            <a:gd name="T37" fmla="*/ T36 w 450"/>
                            <a:gd name="T38" fmla="+- 0 455 382"/>
                            <a:gd name="T39" fmla="*/ 455 h 435"/>
                            <a:gd name="T40" fmla="+- 0 7758 7308"/>
                            <a:gd name="T41" fmla="*/ T40 w 450"/>
                            <a:gd name="T42" fmla="+- 0 745 382"/>
                            <a:gd name="T43" fmla="*/ 745 h 435"/>
                            <a:gd name="T44" fmla="+- 0 7752 7308"/>
                            <a:gd name="T45" fmla="*/ T44 w 450"/>
                            <a:gd name="T46" fmla="+- 0 773 382"/>
                            <a:gd name="T47" fmla="*/ 773 h 435"/>
                            <a:gd name="T48" fmla="+- 0 7737 7308"/>
                            <a:gd name="T49" fmla="*/ T48 w 450"/>
                            <a:gd name="T50" fmla="+- 0 796 382"/>
                            <a:gd name="T51" fmla="*/ 796 h 435"/>
                            <a:gd name="T52" fmla="+- 0 7714 7308"/>
                            <a:gd name="T53" fmla="*/ T52 w 450"/>
                            <a:gd name="T54" fmla="+- 0 812 382"/>
                            <a:gd name="T55" fmla="*/ 812 h 435"/>
                            <a:gd name="T56" fmla="+- 0 7685 7308"/>
                            <a:gd name="T57" fmla="*/ T56 w 450"/>
                            <a:gd name="T58" fmla="+- 0 817 382"/>
                            <a:gd name="T59" fmla="*/ 817 h 435"/>
                            <a:gd name="T60" fmla="+- 0 7380 7308"/>
                            <a:gd name="T61" fmla="*/ T60 w 450"/>
                            <a:gd name="T62" fmla="+- 0 817 382"/>
                            <a:gd name="T63" fmla="*/ 817 h 435"/>
                            <a:gd name="T64" fmla="+- 0 7352 7308"/>
                            <a:gd name="T65" fmla="*/ T64 w 450"/>
                            <a:gd name="T66" fmla="+- 0 812 382"/>
                            <a:gd name="T67" fmla="*/ 812 h 435"/>
                            <a:gd name="T68" fmla="+- 0 7329 7308"/>
                            <a:gd name="T69" fmla="*/ T68 w 450"/>
                            <a:gd name="T70" fmla="+- 0 796 382"/>
                            <a:gd name="T71" fmla="*/ 796 h 435"/>
                            <a:gd name="T72" fmla="+- 0 7314 7308"/>
                            <a:gd name="T73" fmla="*/ T72 w 450"/>
                            <a:gd name="T74" fmla="+- 0 773 382"/>
                            <a:gd name="T75" fmla="*/ 773 h 435"/>
                            <a:gd name="T76" fmla="+- 0 7308 7308"/>
                            <a:gd name="T77" fmla="*/ T76 w 450"/>
                            <a:gd name="T78" fmla="+- 0 745 382"/>
                            <a:gd name="T79" fmla="*/ 745 h 435"/>
                            <a:gd name="T80" fmla="+- 0 7308 7308"/>
                            <a:gd name="T81" fmla="*/ T80 w 450"/>
                            <a:gd name="T82" fmla="+- 0 455 382"/>
                            <a:gd name="T83" fmla="*/ 45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5"/>
                              </a:lnTo>
                              <a:lnTo>
                                <a:pt x="21" y="22"/>
                              </a:lnTo>
                              <a:lnTo>
                                <a:pt x="44" y="6"/>
                              </a:lnTo>
                              <a:lnTo>
                                <a:pt x="72" y="0"/>
                              </a:lnTo>
                              <a:lnTo>
                                <a:pt x="377" y="0"/>
                              </a:lnTo>
                              <a:lnTo>
                                <a:pt x="406" y="6"/>
                              </a:lnTo>
                              <a:lnTo>
                                <a:pt x="429" y="22"/>
                              </a:lnTo>
                              <a:lnTo>
                                <a:pt x="444" y="45"/>
                              </a:lnTo>
                              <a:lnTo>
                                <a:pt x="450" y="73"/>
                              </a:lnTo>
                              <a:lnTo>
                                <a:pt x="450" y="363"/>
                              </a:lnTo>
                              <a:lnTo>
                                <a:pt x="444" y="391"/>
                              </a:lnTo>
                              <a:lnTo>
                                <a:pt x="429" y="414"/>
                              </a:lnTo>
                              <a:lnTo>
                                <a:pt x="406" y="430"/>
                              </a:lnTo>
                              <a:lnTo>
                                <a:pt x="377" y="435"/>
                              </a:lnTo>
                              <a:lnTo>
                                <a:pt x="72" y="435"/>
                              </a:lnTo>
                              <a:lnTo>
                                <a:pt x="44" y="430"/>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7C1D72" id="Freeform 23" o:spid="_x0000_s1026" style="position:absolute;margin-left:365.4pt;margin-top:19.1pt;width:22.5pt;height:21.75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" path="m,73l6,45,21,22,44,6,72,,377,r29,6l429,22r15,23l450,73r,290l444,391r-15,23l406,430r-29,5l72,435,44,430,21,414,6,391,,363,,73xe" filled="f" strokeweight="1pt">
                <v:path arrowok="t" o:connecttype="custom" o:connectlocs="0,288925;3810,271145;13335,256540;27940,246380;45720,242570;239395,242570;257810,246380;272415,256540;281940,271145;285750,288925;285750,473075;281940,490855;272415,505460;257810,515620;239395,518795;45720,518795;27940,515620;13335,505460;3810,490855;0,473075;0,288925" o:connectangles="0,0,0,0,0,0,0,0,0,0,0,0,0,0,0,0,0,0,0,0,0"/>
                <w10:wrap anchorx="page"/>
              </v:shape>
            </w:pict>
          </mc:Fallback>
        </mc:AlternateContent>
      </w:r>
      <w:r>
        <w:rPr>
          <w:noProof/>
        </w:rPr>
        <mc:AlternateContent>
          <mc:Choice Requires="wps">
            <w:drawing>
              <wp:anchor distT="0" distB="0" distL="114300" distR="114300" simplePos="0" relativeHeight="251670016" behindDoc="1" locked="0" layoutInCell="1" allowOverlap="1" wp14:anchorId="0CE0FB52" wp14:editId="2D811111">
                <wp:simplePos x="0" y="0"/>
                <wp:positionH relativeFrom="page">
                  <wp:posOffset>5897880</wp:posOffset>
                </wp:positionH>
                <wp:positionV relativeFrom="paragraph">
                  <wp:posOffset>242570</wp:posOffset>
                </wp:positionV>
                <wp:extent cx="285750" cy="276225"/>
                <wp:effectExtent l="11430" t="12065" r="7620" b="6985"/>
                <wp:wrapNone/>
                <wp:docPr id="29"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288 9288"/>
                            <a:gd name="T1" fmla="*/ T0 w 450"/>
                            <a:gd name="T2" fmla="+- 0 455 382"/>
                            <a:gd name="T3" fmla="*/ 455 h 435"/>
                            <a:gd name="T4" fmla="+- 0 9294 9288"/>
                            <a:gd name="T5" fmla="*/ T4 w 450"/>
                            <a:gd name="T6" fmla="+- 0 427 382"/>
                            <a:gd name="T7" fmla="*/ 427 h 435"/>
                            <a:gd name="T8" fmla="+- 0 9309 9288"/>
                            <a:gd name="T9" fmla="*/ T8 w 450"/>
                            <a:gd name="T10" fmla="+- 0 404 382"/>
                            <a:gd name="T11" fmla="*/ 404 h 435"/>
                            <a:gd name="T12" fmla="+- 0 9332 9288"/>
                            <a:gd name="T13" fmla="*/ T12 w 450"/>
                            <a:gd name="T14" fmla="+- 0 388 382"/>
                            <a:gd name="T15" fmla="*/ 388 h 435"/>
                            <a:gd name="T16" fmla="+- 0 9360 9288"/>
                            <a:gd name="T17" fmla="*/ T16 w 450"/>
                            <a:gd name="T18" fmla="+- 0 382 382"/>
                            <a:gd name="T19" fmla="*/ 382 h 435"/>
                            <a:gd name="T20" fmla="+- 0 9665 9288"/>
                            <a:gd name="T21" fmla="*/ T20 w 450"/>
                            <a:gd name="T22" fmla="+- 0 382 382"/>
                            <a:gd name="T23" fmla="*/ 382 h 435"/>
                            <a:gd name="T24" fmla="+- 0 9694 9288"/>
                            <a:gd name="T25" fmla="*/ T24 w 450"/>
                            <a:gd name="T26" fmla="+- 0 388 382"/>
                            <a:gd name="T27" fmla="*/ 388 h 435"/>
                            <a:gd name="T28" fmla="+- 0 9717 9288"/>
                            <a:gd name="T29" fmla="*/ T28 w 450"/>
                            <a:gd name="T30" fmla="+- 0 404 382"/>
                            <a:gd name="T31" fmla="*/ 404 h 435"/>
                            <a:gd name="T32" fmla="+- 0 9732 9288"/>
                            <a:gd name="T33" fmla="*/ T32 w 450"/>
                            <a:gd name="T34" fmla="+- 0 427 382"/>
                            <a:gd name="T35" fmla="*/ 427 h 435"/>
                            <a:gd name="T36" fmla="+- 0 9738 9288"/>
                            <a:gd name="T37" fmla="*/ T36 w 450"/>
                            <a:gd name="T38" fmla="+- 0 455 382"/>
                            <a:gd name="T39" fmla="*/ 455 h 435"/>
                            <a:gd name="T40" fmla="+- 0 9738 9288"/>
                            <a:gd name="T41" fmla="*/ T40 w 450"/>
                            <a:gd name="T42" fmla="+- 0 745 382"/>
                            <a:gd name="T43" fmla="*/ 745 h 435"/>
                            <a:gd name="T44" fmla="+- 0 9732 9288"/>
                            <a:gd name="T45" fmla="*/ T44 w 450"/>
                            <a:gd name="T46" fmla="+- 0 773 382"/>
                            <a:gd name="T47" fmla="*/ 773 h 435"/>
                            <a:gd name="T48" fmla="+- 0 9717 9288"/>
                            <a:gd name="T49" fmla="*/ T48 w 450"/>
                            <a:gd name="T50" fmla="+- 0 796 382"/>
                            <a:gd name="T51" fmla="*/ 796 h 435"/>
                            <a:gd name="T52" fmla="+- 0 9694 9288"/>
                            <a:gd name="T53" fmla="*/ T52 w 450"/>
                            <a:gd name="T54" fmla="+- 0 812 382"/>
                            <a:gd name="T55" fmla="*/ 812 h 435"/>
                            <a:gd name="T56" fmla="+- 0 9665 9288"/>
                            <a:gd name="T57" fmla="*/ T56 w 450"/>
                            <a:gd name="T58" fmla="+- 0 817 382"/>
                            <a:gd name="T59" fmla="*/ 817 h 435"/>
                            <a:gd name="T60" fmla="+- 0 9360 9288"/>
                            <a:gd name="T61" fmla="*/ T60 w 450"/>
                            <a:gd name="T62" fmla="+- 0 817 382"/>
                            <a:gd name="T63" fmla="*/ 817 h 435"/>
                            <a:gd name="T64" fmla="+- 0 9332 9288"/>
                            <a:gd name="T65" fmla="*/ T64 w 450"/>
                            <a:gd name="T66" fmla="+- 0 812 382"/>
                            <a:gd name="T67" fmla="*/ 812 h 435"/>
                            <a:gd name="T68" fmla="+- 0 9309 9288"/>
                            <a:gd name="T69" fmla="*/ T68 w 450"/>
                            <a:gd name="T70" fmla="+- 0 796 382"/>
                            <a:gd name="T71" fmla="*/ 796 h 435"/>
                            <a:gd name="T72" fmla="+- 0 9294 9288"/>
                            <a:gd name="T73" fmla="*/ T72 w 450"/>
                            <a:gd name="T74" fmla="+- 0 773 382"/>
                            <a:gd name="T75" fmla="*/ 773 h 435"/>
                            <a:gd name="T76" fmla="+- 0 9288 9288"/>
                            <a:gd name="T77" fmla="*/ T76 w 450"/>
                            <a:gd name="T78" fmla="+- 0 745 382"/>
                            <a:gd name="T79" fmla="*/ 745 h 435"/>
                            <a:gd name="T80" fmla="+- 0 9288 9288"/>
                            <a:gd name="T81" fmla="*/ T80 w 450"/>
                            <a:gd name="T82" fmla="+- 0 455 382"/>
                            <a:gd name="T83" fmla="*/ 45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5"/>
                              </a:lnTo>
                              <a:lnTo>
                                <a:pt x="21" y="22"/>
                              </a:lnTo>
                              <a:lnTo>
                                <a:pt x="44" y="6"/>
                              </a:lnTo>
                              <a:lnTo>
                                <a:pt x="72" y="0"/>
                              </a:lnTo>
                              <a:lnTo>
                                <a:pt x="377" y="0"/>
                              </a:lnTo>
                              <a:lnTo>
                                <a:pt x="406" y="6"/>
                              </a:lnTo>
                              <a:lnTo>
                                <a:pt x="429" y="22"/>
                              </a:lnTo>
                              <a:lnTo>
                                <a:pt x="444" y="45"/>
                              </a:lnTo>
                              <a:lnTo>
                                <a:pt x="450" y="73"/>
                              </a:lnTo>
                              <a:lnTo>
                                <a:pt x="450" y="363"/>
                              </a:lnTo>
                              <a:lnTo>
                                <a:pt x="444" y="391"/>
                              </a:lnTo>
                              <a:lnTo>
                                <a:pt x="429" y="414"/>
                              </a:lnTo>
                              <a:lnTo>
                                <a:pt x="406" y="430"/>
                              </a:lnTo>
                              <a:lnTo>
                                <a:pt x="377" y="435"/>
                              </a:lnTo>
                              <a:lnTo>
                                <a:pt x="72" y="435"/>
                              </a:lnTo>
                              <a:lnTo>
                                <a:pt x="44" y="430"/>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FB6C77" id="Freeform 22" o:spid="_x0000_s1026" style="position:absolute;margin-left:464.4pt;margin-top:19.1pt;width:22.5pt;height:21.7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" path="m,73l6,45,21,22,44,6,72,,377,r29,6l429,22r15,23l450,73r,290l444,391r-15,23l406,430r-29,5l72,435,44,430,21,414,6,391,,363,,73xe" filled="f" strokeweight="1pt">
                <v:path arrowok="t" o:connecttype="custom" o:connectlocs="0,288925;3810,271145;13335,256540;27940,246380;45720,242570;239395,242570;257810,246380;272415,256540;281940,271145;285750,288925;285750,473075;281940,490855;272415,505460;257810,515620;239395,518795;45720,518795;27940,515620;13335,505460;3810,490855;0,473075;0,288925" o:connectangles="0,0,0,0,0,0,0,0,0,0,0,0,0,0,0,0,0,0,0,0,0"/>
                <w10:wrap anchorx="page"/>
              </v:shape>
            </w:pict>
          </mc:Fallback>
        </mc:AlternateContent>
      </w:r>
      <w:r w:rsidR="00AF5CE8">
        <w:t>Age</w:t>
      </w:r>
    </w:p>
    <w:p w14:paraId="2F2CF996" w14:textId="77777777" w:rsidR="00C67255" w:rsidRDefault="00C67255">
      <w:pPr>
        <w:pStyle w:val="BodyText"/>
        <w:spacing w:before="5" w:after="1"/>
        <w:rPr>
          <w:b/>
          <w:sz w:val="10"/>
        </w:rPr>
      </w:pPr>
    </w:p>
    <w:tbl>
      <w:tblPr>
        <w:tblW w:w="0" w:type="auto"/>
        <w:tblInd w:w="606" w:type="dxa"/>
        <w:tblLayout w:type="fixed"/>
        <w:tblCellMar>
          <w:left w:w="0" w:type="dxa"/>
          <w:right w:w="0" w:type="dxa"/>
        </w:tblCellMar>
        <w:tblLook w:val="01E0" w:firstRow="1" w:lastRow="1" w:firstColumn="1" w:lastColumn="1" w:noHBand="0" w:noVBand="0"/>
      </w:tblPr>
      <w:tblGrid>
        <w:gridCol w:w="1548"/>
        <w:gridCol w:w="2136"/>
        <w:gridCol w:w="2136"/>
        <w:gridCol w:w="2084"/>
        <w:gridCol w:w="1706"/>
      </w:tblGrid>
      <w:tr w:rsidR="00C67255" w14:paraId="24701026" w14:textId="77777777">
        <w:trPr>
          <w:trHeight w:val="240"/>
        </w:trPr>
        <w:tc>
          <w:tcPr>
            <w:tcW w:w="1548" w:type="dxa"/>
          </w:tcPr>
          <w:p w14:paraId="6B6FCE93" w14:textId="77777777" w:rsidR="00C67255" w:rsidRDefault="00AF5CE8">
            <w:pPr>
              <w:pStyle w:val="TableParagraph"/>
              <w:spacing w:line="220" w:lineRule="exact"/>
              <w:rPr>
                <w:sz w:val="24"/>
              </w:rPr>
            </w:pPr>
            <w:r>
              <w:rPr>
                <w:sz w:val="24"/>
              </w:rPr>
              <w:t>15-24</w:t>
            </w:r>
          </w:p>
        </w:tc>
        <w:tc>
          <w:tcPr>
            <w:tcW w:w="2136" w:type="dxa"/>
          </w:tcPr>
          <w:p w14:paraId="3B54CA80" w14:textId="77777777" w:rsidR="00C67255" w:rsidRDefault="00AF5CE8">
            <w:pPr>
              <w:pStyle w:val="TableParagraph"/>
              <w:spacing w:line="220" w:lineRule="exact"/>
              <w:ind w:left="767" w:right="767"/>
              <w:jc w:val="center"/>
              <w:rPr>
                <w:sz w:val="24"/>
              </w:rPr>
            </w:pPr>
            <w:r>
              <w:rPr>
                <w:sz w:val="24"/>
              </w:rPr>
              <w:t>25-34</w:t>
            </w:r>
          </w:p>
        </w:tc>
        <w:tc>
          <w:tcPr>
            <w:tcW w:w="2136" w:type="dxa"/>
          </w:tcPr>
          <w:p w14:paraId="3EE955F5" w14:textId="77777777" w:rsidR="00C67255" w:rsidRDefault="00AF5CE8">
            <w:pPr>
              <w:pStyle w:val="TableParagraph"/>
              <w:spacing w:line="220" w:lineRule="exact"/>
              <w:ind w:left="767" w:right="767"/>
              <w:jc w:val="center"/>
              <w:rPr>
                <w:sz w:val="24"/>
              </w:rPr>
            </w:pPr>
            <w:r>
              <w:rPr>
                <w:sz w:val="24"/>
              </w:rPr>
              <w:t>35-44</w:t>
            </w:r>
          </w:p>
        </w:tc>
        <w:tc>
          <w:tcPr>
            <w:tcW w:w="2084" w:type="dxa"/>
          </w:tcPr>
          <w:p w14:paraId="18938075" w14:textId="77777777" w:rsidR="00C67255" w:rsidRDefault="00AF5CE8">
            <w:pPr>
              <w:pStyle w:val="TableParagraph"/>
              <w:spacing w:line="220" w:lineRule="exact"/>
              <w:ind w:left="767" w:right="716"/>
              <w:jc w:val="center"/>
              <w:rPr>
                <w:sz w:val="24"/>
              </w:rPr>
            </w:pPr>
            <w:r>
              <w:rPr>
                <w:sz w:val="24"/>
              </w:rPr>
              <w:t>45-64</w:t>
            </w:r>
          </w:p>
        </w:tc>
        <w:tc>
          <w:tcPr>
            <w:tcW w:w="1706" w:type="dxa"/>
          </w:tcPr>
          <w:p w14:paraId="6DB3C3EB" w14:textId="77777777" w:rsidR="00C67255" w:rsidRDefault="00AF5CE8">
            <w:pPr>
              <w:pStyle w:val="TableParagraph"/>
              <w:spacing w:line="220" w:lineRule="exact"/>
              <w:ind w:left="736"/>
              <w:rPr>
                <w:sz w:val="24"/>
              </w:rPr>
            </w:pPr>
            <w:r>
              <w:rPr>
                <w:sz w:val="24"/>
              </w:rPr>
              <w:t>Over 65</w:t>
            </w:r>
          </w:p>
        </w:tc>
      </w:tr>
    </w:tbl>
    <w:p w14:paraId="7A284C5B" w14:textId="77777777" w:rsidR="00C67255" w:rsidRDefault="00C67255">
      <w:pPr>
        <w:pStyle w:val="BodyText"/>
        <w:spacing w:before="11"/>
        <w:rPr>
          <w:b/>
          <w:sz w:val="24"/>
        </w:rPr>
      </w:pPr>
    </w:p>
    <w:p w14:paraId="770634FE" w14:textId="5CB45888" w:rsidR="00C67255" w:rsidRDefault="000E6688">
      <w:pPr>
        <w:ind w:left="120"/>
        <w:rPr>
          <w:sz w:val="24"/>
        </w:rPr>
      </w:pPr>
      <w:r>
        <w:rPr>
          <w:noProof/>
        </w:rPr>
        <mc:AlternateContent>
          <mc:Choice Requires="wps">
            <w:drawing>
              <wp:anchor distT="0" distB="0" distL="114300" distR="114300" simplePos="0" relativeHeight="251671040" behindDoc="1" locked="0" layoutInCell="1" allowOverlap="1" wp14:anchorId="2E1632EF" wp14:editId="6C679462">
                <wp:simplePos x="0" y="0"/>
                <wp:positionH relativeFrom="page">
                  <wp:posOffset>592455</wp:posOffset>
                </wp:positionH>
                <wp:positionV relativeFrom="paragraph">
                  <wp:posOffset>217170</wp:posOffset>
                </wp:positionV>
                <wp:extent cx="285750" cy="276225"/>
                <wp:effectExtent l="11430" t="12065" r="7620" b="6985"/>
                <wp:wrapNone/>
                <wp:docPr id="28"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33 933"/>
                            <a:gd name="T1" fmla="*/ T0 w 450"/>
                            <a:gd name="T2" fmla="+- 0 415 342"/>
                            <a:gd name="T3" fmla="*/ 415 h 435"/>
                            <a:gd name="T4" fmla="+- 0 939 933"/>
                            <a:gd name="T5" fmla="*/ T4 w 450"/>
                            <a:gd name="T6" fmla="+- 0 386 342"/>
                            <a:gd name="T7" fmla="*/ 386 h 435"/>
                            <a:gd name="T8" fmla="+- 0 954 933"/>
                            <a:gd name="T9" fmla="*/ T8 w 450"/>
                            <a:gd name="T10" fmla="+- 0 363 342"/>
                            <a:gd name="T11" fmla="*/ 363 h 435"/>
                            <a:gd name="T12" fmla="+- 0 977 933"/>
                            <a:gd name="T13" fmla="*/ T12 w 450"/>
                            <a:gd name="T14" fmla="+- 0 348 342"/>
                            <a:gd name="T15" fmla="*/ 348 h 435"/>
                            <a:gd name="T16" fmla="+- 0 1005 933"/>
                            <a:gd name="T17" fmla="*/ T16 w 450"/>
                            <a:gd name="T18" fmla="+- 0 342 342"/>
                            <a:gd name="T19" fmla="*/ 342 h 435"/>
                            <a:gd name="T20" fmla="+- 0 1310 933"/>
                            <a:gd name="T21" fmla="*/ T20 w 450"/>
                            <a:gd name="T22" fmla="+- 0 342 342"/>
                            <a:gd name="T23" fmla="*/ 342 h 435"/>
                            <a:gd name="T24" fmla="+- 0 1339 933"/>
                            <a:gd name="T25" fmla="*/ T24 w 450"/>
                            <a:gd name="T26" fmla="+- 0 348 342"/>
                            <a:gd name="T27" fmla="*/ 348 h 435"/>
                            <a:gd name="T28" fmla="+- 0 1362 933"/>
                            <a:gd name="T29" fmla="*/ T28 w 450"/>
                            <a:gd name="T30" fmla="+- 0 363 342"/>
                            <a:gd name="T31" fmla="*/ 363 h 435"/>
                            <a:gd name="T32" fmla="+- 0 1377 933"/>
                            <a:gd name="T33" fmla="*/ T32 w 450"/>
                            <a:gd name="T34" fmla="+- 0 386 342"/>
                            <a:gd name="T35" fmla="*/ 386 h 435"/>
                            <a:gd name="T36" fmla="+- 0 1383 933"/>
                            <a:gd name="T37" fmla="*/ T36 w 450"/>
                            <a:gd name="T38" fmla="+- 0 415 342"/>
                            <a:gd name="T39" fmla="*/ 415 h 435"/>
                            <a:gd name="T40" fmla="+- 0 1383 933"/>
                            <a:gd name="T41" fmla="*/ T40 w 450"/>
                            <a:gd name="T42" fmla="+- 0 705 342"/>
                            <a:gd name="T43" fmla="*/ 705 h 435"/>
                            <a:gd name="T44" fmla="+- 0 1377 933"/>
                            <a:gd name="T45" fmla="*/ T44 w 450"/>
                            <a:gd name="T46" fmla="+- 0 733 342"/>
                            <a:gd name="T47" fmla="*/ 733 h 435"/>
                            <a:gd name="T48" fmla="+- 0 1362 933"/>
                            <a:gd name="T49" fmla="*/ T48 w 450"/>
                            <a:gd name="T50" fmla="+- 0 756 342"/>
                            <a:gd name="T51" fmla="*/ 756 h 435"/>
                            <a:gd name="T52" fmla="+- 0 1339 933"/>
                            <a:gd name="T53" fmla="*/ T52 w 450"/>
                            <a:gd name="T54" fmla="+- 0 771 342"/>
                            <a:gd name="T55" fmla="*/ 771 h 435"/>
                            <a:gd name="T56" fmla="+- 0 1310 933"/>
                            <a:gd name="T57" fmla="*/ T56 w 450"/>
                            <a:gd name="T58" fmla="+- 0 777 342"/>
                            <a:gd name="T59" fmla="*/ 777 h 435"/>
                            <a:gd name="T60" fmla="+- 0 1005 933"/>
                            <a:gd name="T61" fmla="*/ T60 w 450"/>
                            <a:gd name="T62" fmla="+- 0 777 342"/>
                            <a:gd name="T63" fmla="*/ 777 h 435"/>
                            <a:gd name="T64" fmla="+- 0 977 933"/>
                            <a:gd name="T65" fmla="*/ T64 w 450"/>
                            <a:gd name="T66" fmla="+- 0 771 342"/>
                            <a:gd name="T67" fmla="*/ 771 h 435"/>
                            <a:gd name="T68" fmla="+- 0 954 933"/>
                            <a:gd name="T69" fmla="*/ T68 w 450"/>
                            <a:gd name="T70" fmla="+- 0 756 342"/>
                            <a:gd name="T71" fmla="*/ 756 h 435"/>
                            <a:gd name="T72" fmla="+- 0 939 933"/>
                            <a:gd name="T73" fmla="*/ T72 w 450"/>
                            <a:gd name="T74" fmla="+- 0 733 342"/>
                            <a:gd name="T75" fmla="*/ 733 h 435"/>
                            <a:gd name="T76" fmla="+- 0 933 933"/>
                            <a:gd name="T77" fmla="*/ T76 w 450"/>
                            <a:gd name="T78" fmla="+- 0 705 342"/>
                            <a:gd name="T79" fmla="*/ 705 h 435"/>
                            <a:gd name="T80" fmla="+- 0 933 933"/>
                            <a:gd name="T81" fmla="*/ T80 w 450"/>
                            <a:gd name="T82" fmla="+- 0 415 342"/>
                            <a:gd name="T83" fmla="*/ 41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4"/>
                              </a:lnTo>
                              <a:lnTo>
                                <a:pt x="21" y="21"/>
                              </a:lnTo>
                              <a:lnTo>
                                <a:pt x="44" y="6"/>
                              </a:lnTo>
                              <a:lnTo>
                                <a:pt x="72" y="0"/>
                              </a:lnTo>
                              <a:lnTo>
                                <a:pt x="377" y="0"/>
                              </a:lnTo>
                              <a:lnTo>
                                <a:pt x="406" y="6"/>
                              </a:lnTo>
                              <a:lnTo>
                                <a:pt x="429" y="21"/>
                              </a:lnTo>
                              <a:lnTo>
                                <a:pt x="444" y="44"/>
                              </a:lnTo>
                              <a:lnTo>
                                <a:pt x="450" y="73"/>
                              </a:lnTo>
                              <a:lnTo>
                                <a:pt x="450" y="363"/>
                              </a:lnTo>
                              <a:lnTo>
                                <a:pt x="444" y="391"/>
                              </a:lnTo>
                              <a:lnTo>
                                <a:pt x="429" y="414"/>
                              </a:lnTo>
                              <a:lnTo>
                                <a:pt x="406" y="429"/>
                              </a:lnTo>
                              <a:lnTo>
                                <a:pt x="377" y="435"/>
                              </a:lnTo>
                              <a:lnTo>
                                <a:pt x="72" y="435"/>
                              </a:lnTo>
                              <a:lnTo>
                                <a:pt x="44" y="429"/>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37474F" id="Freeform 21" o:spid="_x0000_s1026" style="position:absolute;margin-left:46.65pt;margin-top:17.1pt;width:22.5pt;height:21.7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" path="m,73l6,44,21,21,44,6,72,,377,r29,6l429,21r15,23l450,73r,290l444,391r-15,23l406,429r-29,6l72,435,44,429,21,414,6,391,,363,,73xe" filled="f" strokeweight="1pt">
                <v:path arrowok="t" o:connecttype="custom" o:connectlocs="0,263525;3810,245110;13335,230505;27940,220980;45720,217170;239395,217170;257810,220980;272415,230505;281940,245110;285750,263525;285750,447675;281940,465455;272415,480060;257810,489585;239395,493395;45720,493395;27940,489585;13335,480060;3810,465455;0,447675;0,263525" o:connectangles="0,0,0,0,0,0,0,0,0,0,0,0,0,0,0,0,0,0,0,0,0"/>
                <w10:wrap anchorx="page"/>
              </v:shape>
            </w:pict>
          </mc:Fallback>
        </mc:AlternateContent>
      </w:r>
      <w:r>
        <w:rPr>
          <w:noProof/>
        </w:rPr>
        <mc:AlternateContent>
          <mc:Choice Requires="wps">
            <w:drawing>
              <wp:anchor distT="0" distB="0" distL="114300" distR="114300" simplePos="0" relativeHeight="251672064" behindDoc="1" locked="0" layoutInCell="1" allowOverlap="1" wp14:anchorId="24ACD2DE" wp14:editId="7E9597ED">
                <wp:simplePos x="0" y="0"/>
                <wp:positionH relativeFrom="page">
                  <wp:posOffset>2373630</wp:posOffset>
                </wp:positionH>
                <wp:positionV relativeFrom="paragraph">
                  <wp:posOffset>217170</wp:posOffset>
                </wp:positionV>
                <wp:extent cx="285750" cy="276225"/>
                <wp:effectExtent l="11430" t="12065" r="7620" b="6985"/>
                <wp:wrapNone/>
                <wp:docPr id="27" name="Freeform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3738 3738"/>
                            <a:gd name="T1" fmla="*/ T0 w 450"/>
                            <a:gd name="T2" fmla="+- 0 415 342"/>
                            <a:gd name="T3" fmla="*/ 415 h 435"/>
                            <a:gd name="T4" fmla="+- 0 3744 3738"/>
                            <a:gd name="T5" fmla="*/ T4 w 450"/>
                            <a:gd name="T6" fmla="+- 0 386 342"/>
                            <a:gd name="T7" fmla="*/ 386 h 435"/>
                            <a:gd name="T8" fmla="+- 0 3759 3738"/>
                            <a:gd name="T9" fmla="*/ T8 w 450"/>
                            <a:gd name="T10" fmla="+- 0 363 342"/>
                            <a:gd name="T11" fmla="*/ 363 h 435"/>
                            <a:gd name="T12" fmla="+- 0 3782 3738"/>
                            <a:gd name="T13" fmla="*/ T12 w 450"/>
                            <a:gd name="T14" fmla="+- 0 348 342"/>
                            <a:gd name="T15" fmla="*/ 348 h 435"/>
                            <a:gd name="T16" fmla="+- 0 3810 3738"/>
                            <a:gd name="T17" fmla="*/ T16 w 450"/>
                            <a:gd name="T18" fmla="+- 0 342 342"/>
                            <a:gd name="T19" fmla="*/ 342 h 435"/>
                            <a:gd name="T20" fmla="+- 0 4115 3738"/>
                            <a:gd name="T21" fmla="*/ T20 w 450"/>
                            <a:gd name="T22" fmla="+- 0 342 342"/>
                            <a:gd name="T23" fmla="*/ 342 h 435"/>
                            <a:gd name="T24" fmla="+- 0 4144 3738"/>
                            <a:gd name="T25" fmla="*/ T24 w 450"/>
                            <a:gd name="T26" fmla="+- 0 348 342"/>
                            <a:gd name="T27" fmla="*/ 348 h 435"/>
                            <a:gd name="T28" fmla="+- 0 4167 3738"/>
                            <a:gd name="T29" fmla="*/ T28 w 450"/>
                            <a:gd name="T30" fmla="+- 0 363 342"/>
                            <a:gd name="T31" fmla="*/ 363 h 435"/>
                            <a:gd name="T32" fmla="+- 0 4182 3738"/>
                            <a:gd name="T33" fmla="*/ T32 w 450"/>
                            <a:gd name="T34" fmla="+- 0 386 342"/>
                            <a:gd name="T35" fmla="*/ 386 h 435"/>
                            <a:gd name="T36" fmla="+- 0 4188 3738"/>
                            <a:gd name="T37" fmla="*/ T36 w 450"/>
                            <a:gd name="T38" fmla="+- 0 415 342"/>
                            <a:gd name="T39" fmla="*/ 415 h 435"/>
                            <a:gd name="T40" fmla="+- 0 4188 3738"/>
                            <a:gd name="T41" fmla="*/ T40 w 450"/>
                            <a:gd name="T42" fmla="+- 0 705 342"/>
                            <a:gd name="T43" fmla="*/ 705 h 435"/>
                            <a:gd name="T44" fmla="+- 0 4182 3738"/>
                            <a:gd name="T45" fmla="*/ T44 w 450"/>
                            <a:gd name="T46" fmla="+- 0 733 342"/>
                            <a:gd name="T47" fmla="*/ 733 h 435"/>
                            <a:gd name="T48" fmla="+- 0 4167 3738"/>
                            <a:gd name="T49" fmla="*/ T48 w 450"/>
                            <a:gd name="T50" fmla="+- 0 756 342"/>
                            <a:gd name="T51" fmla="*/ 756 h 435"/>
                            <a:gd name="T52" fmla="+- 0 4144 3738"/>
                            <a:gd name="T53" fmla="*/ T52 w 450"/>
                            <a:gd name="T54" fmla="+- 0 771 342"/>
                            <a:gd name="T55" fmla="*/ 771 h 435"/>
                            <a:gd name="T56" fmla="+- 0 4115 3738"/>
                            <a:gd name="T57" fmla="*/ T56 w 450"/>
                            <a:gd name="T58" fmla="+- 0 777 342"/>
                            <a:gd name="T59" fmla="*/ 777 h 435"/>
                            <a:gd name="T60" fmla="+- 0 3810 3738"/>
                            <a:gd name="T61" fmla="*/ T60 w 450"/>
                            <a:gd name="T62" fmla="+- 0 777 342"/>
                            <a:gd name="T63" fmla="*/ 777 h 435"/>
                            <a:gd name="T64" fmla="+- 0 3782 3738"/>
                            <a:gd name="T65" fmla="*/ T64 w 450"/>
                            <a:gd name="T66" fmla="+- 0 771 342"/>
                            <a:gd name="T67" fmla="*/ 771 h 435"/>
                            <a:gd name="T68" fmla="+- 0 3759 3738"/>
                            <a:gd name="T69" fmla="*/ T68 w 450"/>
                            <a:gd name="T70" fmla="+- 0 756 342"/>
                            <a:gd name="T71" fmla="*/ 756 h 435"/>
                            <a:gd name="T72" fmla="+- 0 3744 3738"/>
                            <a:gd name="T73" fmla="*/ T72 w 450"/>
                            <a:gd name="T74" fmla="+- 0 733 342"/>
                            <a:gd name="T75" fmla="*/ 733 h 435"/>
                            <a:gd name="T76" fmla="+- 0 3738 3738"/>
                            <a:gd name="T77" fmla="*/ T76 w 450"/>
                            <a:gd name="T78" fmla="+- 0 705 342"/>
                            <a:gd name="T79" fmla="*/ 705 h 435"/>
                            <a:gd name="T80" fmla="+- 0 3738 3738"/>
                            <a:gd name="T81" fmla="*/ T80 w 450"/>
                            <a:gd name="T82" fmla="+- 0 415 342"/>
                            <a:gd name="T83" fmla="*/ 41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4"/>
                              </a:lnTo>
                              <a:lnTo>
                                <a:pt x="21" y="21"/>
                              </a:lnTo>
                              <a:lnTo>
                                <a:pt x="44" y="6"/>
                              </a:lnTo>
                              <a:lnTo>
                                <a:pt x="72" y="0"/>
                              </a:lnTo>
                              <a:lnTo>
                                <a:pt x="377" y="0"/>
                              </a:lnTo>
                              <a:lnTo>
                                <a:pt x="406" y="6"/>
                              </a:lnTo>
                              <a:lnTo>
                                <a:pt x="429" y="21"/>
                              </a:lnTo>
                              <a:lnTo>
                                <a:pt x="444" y="44"/>
                              </a:lnTo>
                              <a:lnTo>
                                <a:pt x="450" y="73"/>
                              </a:lnTo>
                              <a:lnTo>
                                <a:pt x="450" y="363"/>
                              </a:lnTo>
                              <a:lnTo>
                                <a:pt x="444" y="391"/>
                              </a:lnTo>
                              <a:lnTo>
                                <a:pt x="429" y="414"/>
                              </a:lnTo>
                              <a:lnTo>
                                <a:pt x="406" y="429"/>
                              </a:lnTo>
                              <a:lnTo>
                                <a:pt x="377" y="435"/>
                              </a:lnTo>
                              <a:lnTo>
                                <a:pt x="72" y="435"/>
                              </a:lnTo>
                              <a:lnTo>
                                <a:pt x="44" y="429"/>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798CD7" id="Freeform 20" o:spid="_x0000_s1026" style="position:absolute;margin-left:186.9pt;margin-top:17.1pt;width:22.5pt;height:21.75pt;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" path="m,73l6,44,21,21,44,6,72,,377,r29,6l429,21r15,23l450,73r,290l444,391r-15,23l406,429r-29,6l72,435,44,429,21,414,6,391,,363,,73xe" filled="f" strokeweight="1pt">
                <v:path arrowok="t" o:connecttype="custom" o:connectlocs="0,263525;3810,245110;13335,230505;27940,220980;45720,217170;239395,217170;257810,220980;272415,230505;281940,245110;285750,263525;285750,447675;281940,465455;272415,480060;257810,489585;239395,493395;45720,493395;27940,489585;13335,480060;3810,465455;0,447675;0,263525" o:connectangles="0,0,0,0,0,0,0,0,0,0,0,0,0,0,0,0,0,0,0,0,0"/>
                <w10:wrap anchorx="page"/>
              </v:shape>
            </w:pict>
          </mc:Fallback>
        </mc:AlternateContent>
      </w:r>
      <w:r>
        <w:rPr>
          <w:noProof/>
        </w:rPr>
        <mc:AlternateContent>
          <mc:Choice Requires="wps">
            <w:drawing>
              <wp:anchor distT="0" distB="0" distL="114300" distR="114300" simplePos="0" relativeHeight="251673088" behindDoc="1" locked="0" layoutInCell="1" allowOverlap="1" wp14:anchorId="15225289" wp14:editId="4F2EA64D">
                <wp:simplePos x="0" y="0"/>
                <wp:positionH relativeFrom="page">
                  <wp:posOffset>3964305</wp:posOffset>
                </wp:positionH>
                <wp:positionV relativeFrom="paragraph">
                  <wp:posOffset>207645</wp:posOffset>
                </wp:positionV>
                <wp:extent cx="285750" cy="276225"/>
                <wp:effectExtent l="11430" t="12065" r="7620" b="6985"/>
                <wp:wrapNone/>
                <wp:docPr id="26"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6243 6243"/>
                            <a:gd name="T1" fmla="*/ T0 w 450"/>
                            <a:gd name="T2" fmla="+- 0 400 327"/>
                            <a:gd name="T3" fmla="*/ 400 h 435"/>
                            <a:gd name="T4" fmla="+- 0 6249 6243"/>
                            <a:gd name="T5" fmla="*/ T4 w 450"/>
                            <a:gd name="T6" fmla="+- 0 371 327"/>
                            <a:gd name="T7" fmla="*/ 371 h 435"/>
                            <a:gd name="T8" fmla="+- 0 6264 6243"/>
                            <a:gd name="T9" fmla="*/ T8 w 450"/>
                            <a:gd name="T10" fmla="+- 0 348 327"/>
                            <a:gd name="T11" fmla="*/ 348 h 435"/>
                            <a:gd name="T12" fmla="+- 0 6287 6243"/>
                            <a:gd name="T13" fmla="*/ T12 w 450"/>
                            <a:gd name="T14" fmla="+- 0 333 327"/>
                            <a:gd name="T15" fmla="*/ 333 h 435"/>
                            <a:gd name="T16" fmla="+- 0 6315 6243"/>
                            <a:gd name="T17" fmla="*/ T16 w 450"/>
                            <a:gd name="T18" fmla="+- 0 327 327"/>
                            <a:gd name="T19" fmla="*/ 327 h 435"/>
                            <a:gd name="T20" fmla="+- 0 6620 6243"/>
                            <a:gd name="T21" fmla="*/ T20 w 450"/>
                            <a:gd name="T22" fmla="+- 0 327 327"/>
                            <a:gd name="T23" fmla="*/ 327 h 435"/>
                            <a:gd name="T24" fmla="+- 0 6649 6243"/>
                            <a:gd name="T25" fmla="*/ T24 w 450"/>
                            <a:gd name="T26" fmla="+- 0 333 327"/>
                            <a:gd name="T27" fmla="*/ 333 h 435"/>
                            <a:gd name="T28" fmla="+- 0 6672 6243"/>
                            <a:gd name="T29" fmla="*/ T28 w 450"/>
                            <a:gd name="T30" fmla="+- 0 348 327"/>
                            <a:gd name="T31" fmla="*/ 348 h 435"/>
                            <a:gd name="T32" fmla="+- 0 6687 6243"/>
                            <a:gd name="T33" fmla="*/ T32 w 450"/>
                            <a:gd name="T34" fmla="+- 0 371 327"/>
                            <a:gd name="T35" fmla="*/ 371 h 435"/>
                            <a:gd name="T36" fmla="+- 0 6693 6243"/>
                            <a:gd name="T37" fmla="*/ T36 w 450"/>
                            <a:gd name="T38" fmla="+- 0 400 327"/>
                            <a:gd name="T39" fmla="*/ 400 h 435"/>
                            <a:gd name="T40" fmla="+- 0 6693 6243"/>
                            <a:gd name="T41" fmla="*/ T40 w 450"/>
                            <a:gd name="T42" fmla="+- 0 690 327"/>
                            <a:gd name="T43" fmla="*/ 690 h 435"/>
                            <a:gd name="T44" fmla="+- 0 6687 6243"/>
                            <a:gd name="T45" fmla="*/ T44 w 450"/>
                            <a:gd name="T46" fmla="+- 0 718 327"/>
                            <a:gd name="T47" fmla="*/ 718 h 435"/>
                            <a:gd name="T48" fmla="+- 0 6672 6243"/>
                            <a:gd name="T49" fmla="*/ T48 w 450"/>
                            <a:gd name="T50" fmla="+- 0 741 327"/>
                            <a:gd name="T51" fmla="*/ 741 h 435"/>
                            <a:gd name="T52" fmla="+- 0 6649 6243"/>
                            <a:gd name="T53" fmla="*/ T52 w 450"/>
                            <a:gd name="T54" fmla="+- 0 756 327"/>
                            <a:gd name="T55" fmla="*/ 756 h 435"/>
                            <a:gd name="T56" fmla="+- 0 6620 6243"/>
                            <a:gd name="T57" fmla="*/ T56 w 450"/>
                            <a:gd name="T58" fmla="+- 0 762 327"/>
                            <a:gd name="T59" fmla="*/ 762 h 435"/>
                            <a:gd name="T60" fmla="+- 0 6315 6243"/>
                            <a:gd name="T61" fmla="*/ T60 w 450"/>
                            <a:gd name="T62" fmla="+- 0 762 327"/>
                            <a:gd name="T63" fmla="*/ 762 h 435"/>
                            <a:gd name="T64" fmla="+- 0 6287 6243"/>
                            <a:gd name="T65" fmla="*/ T64 w 450"/>
                            <a:gd name="T66" fmla="+- 0 756 327"/>
                            <a:gd name="T67" fmla="*/ 756 h 435"/>
                            <a:gd name="T68" fmla="+- 0 6264 6243"/>
                            <a:gd name="T69" fmla="*/ T68 w 450"/>
                            <a:gd name="T70" fmla="+- 0 741 327"/>
                            <a:gd name="T71" fmla="*/ 741 h 435"/>
                            <a:gd name="T72" fmla="+- 0 6249 6243"/>
                            <a:gd name="T73" fmla="*/ T72 w 450"/>
                            <a:gd name="T74" fmla="+- 0 718 327"/>
                            <a:gd name="T75" fmla="*/ 718 h 435"/>
                            <a:gd name="T76" fmla="+- 0 6243 6243"/>
                            <a:gd name="T77" fmla="*/ T76 w 450"/>
                            <a:gd name="T78" fmla="+- 0 690 327"/>
                            <a:gd name="T79" fmla="*/ 690 h 435"/>
                            <a:gd name="T80" fmla="+- 0 6243 6243"/>
                            <a:gd name="T81" fmla="*/ T80 w 450"/>
                            <a:gd name="T82" fmla="+- 0 400 327"/>
                            <a:gd name="T83" fmla="*/ 400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4"/>
                              </a:lnTo>
                              <a:lnTo>
                                <a:pt x="21" y="21"/>
                              </a:lnTo>
                              <a:lnTo>
                                <a:pt x="44" y="6"/>
                              </a:lnTo>
                              <a:lnTo>
                                <a:pt x="72" y="0"/>
                              </a:lnTo>
                              <a:lnTo>
                                <a:pt x="377" y="0"/>
                              </a:lnTo>
                              <a:lnTo>
                                <a:pt x="406" y="6"/>
                              </a:lnTo>
                              <a:lnTo>
                                <a:pt x="429" y="21"/>
                              </a:lnTo>
                              <a:lnTo>
                                <a:pt x="444" y="44"/>
                              </a:lnTo>
                              <a:lnTo>
                                <a:pt x="450" y="73"/>
                              </a:lnTo>
                              <a:lnTo>
                                <a:pt x="450" y="363"/>
                              </a:lnTo>
                              <a:lnTo>
                                <a:pt x="444" y="391"/>
                              </a:lnTo>
                              <a:lnTo>
                                <a:pt x="429" y="414"/>
                              </a:lnTo>
                              <a:lnTo>
                                <a:pt x="406" y="429"/>
                              </a:lnTo>
                              <a:lnTo>
                                <a:pt x="377" y="435"/>
                              </a:lnTo>
                              <a:lnTo>
                                <a:pt x="72" y="435"/>
                              </a:lnTo>
                              <a:lnTo>
                                <a:pt x="44" y="429"/>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B8F36C" id="Freeform 19" o:spid="_x0000_s1026" style="position:absolute;margin-left:312.15pt;margin-top:16.35pt;width:22.5pt;height:21.75pt;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" path="m,73l6,44,21,21,44,6,72,,377,r29,6l429,21r15,23l450,73r,290l444,391r-15,23l406,429r-29,6l72,435,44,429,21,414,6,391,,363,,73xe" filled="f" strokeweight="1pt">
                <v:path arrowok="t" o:connecttype="custom" o:connectlocs="0,254000;3810,235585;13335,220980;27940,211455;45720,207645;239395,207645;257810,211455;272415,220980;281940,235585;285750,254000;285750,438150;281940,455930;272415,470535;257810,480060;239395,483870;45720,483870;27940,480060;13335,470535;3810,455930;0,438150;0,254000" o:connectangles="0,0,0,0,0,0,0,0,0,0,0,0,0,0,0,0,0,0,0,0,0"/>
                <w10:wrap anchorx="page"/>
              </v:shape>
            </w:pict>
          </mc:Fallback>
        </mc:AlternateContent>
      </w:r>
      <w:r>
        <w:rPr>
          <w:noProof/>
        </w:rPr>
        <mc:AlternateContent>
          <mc:Choice Requires="wps">
            <w:drawing>
              <wp:anchor distT="0" distB="0" distL="114300" distR="114300" simplePos="0" relativeHeight="251674112" behindDoc="1" locked="0" layoutInCell="1" allowOverlap="1" wp14:anchorId="60C51AF9" wp14:editId="12166937">
                <wp:simplePos x="0" y="0"/>
                <wp:positionH relativeFrom="page">
                  <wp:posOffset>5469255</wp:posOffset>
                </wp:positionH>
                <wp:positionV relativeFrom="paragraph">
                  <wp:posOffset>207645</wp:posOffset>
                </wp:positionV>
                <wp:extent cx="285750" cy="276225"/>
                <wp:effectExtent l="11430" t="12065" r="7620" b="6985"/>
                <wp:wrapNone/>
                <wp:docPr id="25"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8613 8613"/>
                            <a:gd name="T1" fmla="*/ T0 w 450"/>
                            <a:gd name="T2" fmla="+- 0 400 327"/>
                            <a:gd name="T3" fmla="*/ 400 h 435"/>
                            <a:gd name="T4" fmla="+- 0 8619 8613"/>
                            <a:gd name="T5" fmla="*/ T4 w 450"/>
                            <a:gd name="T6" fmla="+- 0 371 327"/>
                            <a:gd name="T7" fmla="*/ 371 h 435"/>
                            <a:gd name="T8" fmla="+- 0 8634 8613"/>
                            <a:gd name="T9" fmla="*/ T8 w 450"/>
                            <a:gd name="T10" fmla="+- 0 348 327"/>
                            <a:gd name="T11" fmla="*/ 348 h 435"/>
                            <a:gd name="T12" fmla="+- 0 8657 8613"/>
                            <a:gd name="T13" fmla="*/ T12 w 450"/>
                            <a:gd name="T14" fmla="+- 0 333 327"/>
                            <a:gd name="T15" fmla="*/ 333 h 435"/>
                            <a:gd name="T16" fmla="+- 0 8685 8613"/>
                            <a:gd name="T17" fmla="*/ T16 w 450"/>
                            <a:gd name="T18" fmla="+- 0 327 327"/>
                            <a:gd name="T19" fmla="*/ 327 h 435"/>
                            <a:gd name="T20" fmla="+- 0 8990 8613"/>
                            <a:gd name="T21" fmla="*/ T20 w 450"/>
                            <a:gd name="T22" fmla="+- 0 327 327"/>
                            <a:gd name="T23" fmla="*/ 327 h 435"/>
                            <a:gd name="T24" fmla="+- 0 9019 8613"/>
                            <a:gd name="T25" fmla="*/ T24 w 450"/>
                            <a:gd name="T26" fmla="+- 0 333 327"/>
                            <a:gd name="T27" fmla="*/ 333 h 435"/>
                            <a:gd name="T28" fmla="+- 0 9042 8613"/>
                            <a:gd name="T29" fmla="*/ T28 w 450"/>
                            <a:gd name="T30" fmla="+- 0 348 327"/>
                            <a:gd name="T31" fmla="*/ 348 h 435"/>
                            <a:gd name="T32" fmla="+- 0 9057 8613"/>
                            <a:gd name="T33" fmla="*/ T32 w 450"/>
                            <a:gd name="T34" fmla="+- 0 371 327"/>
                            <a:gd name="T35" fmla="*/ 371 h 435"/>
                            <a:gd name="T36" fmla="+- 0 9063 8613"/>
                            <a:gd name="T37" fmla="*/ T36 w 450"/>
                            <a:gd name="T38" fmla="+- 0 400 327"/>
                            <a:gd name="T39" fmla="*/ 400 h 435"/>
                            <a:gd name="T40" fmla="+- 0 9063 8613"/>
                            <a:gd name="T41" fmla="*/ T40 w 450"/>
                            <a:gd name="T42" fmla="+- 0 690 327"/>
                            <a:gd name="T43" fmla="*/ 690 h 435"/>
                            <a:gd name="T44" fmla="+- 0 9057 8613"/>
                            <a:gd name="T45" fmla="*/ T44 w 450"/>
                            <a:gd name="T46" fmla="+- 0 718 327"/>
                            <a:gd name="T47" fmla="*/ 718 h 435"/>
                            <a:gd name="T48" fmla="+- 0 9042 8613"/>
                            <a:gd name="T49" fmla="*/ T48 w 450"/>
                            <a:gd name="T50" fmla="+- 0 741 327"/>
                            <a:gd name="T51" fmla="*/ 741 h 435"/>
                            <a:gd name="T52" fmla="+- 0 9019 8613"/>
                            <a:gd name="T53" fmla="*/ T52 w 450"/>
                            <a:gd name="T54" fmla="+- 0 756 327"/>
                            <a:gd name="T55" fmla="*/ 756 h 435"/>
                            <a:gd name="T56" fmla="+- 0 8990 8613"/>
                            <a:gd name="T57" fmla="*/ T56 w 450"/>
                            <a:gd name="T58" fmla="+- 0 762 327"/>
                            <a:gd name="T59" fmla="*/ 762 h 435"/>
                            <a:gd name="T60" fmla="+- 0 8685 8613"/>
                            <a:gd name="T61" fmla="*/ T60 w 450"/>
                            <a:gd name="T62" fmla="+- 0 762 327"/>
                            <a:gd name="T63" fmla="*/ 762 h 435"/>
                            <a:gd name="T64" fmla="+- 0 8657 8613"/>
                            <a:gd name="T65" fmla="*/ T64 w 450"/>
                            <a:gd name="T66" fmla="+- 0 756 327"/>
                            <a:gd name="T67" fmla="*/ 756 h 435"/>
                            <a:gd name="T68" fmla="+- 0 8634 8613"/>
                            <a:gd name="T69" fmla="*/ T68 w 450"/>
                            <a:gd name="T70" fmla="+- 0 741 327"/>
                            <a:gd name="T71" fmla="*/ 741 h 435"/>
                            <a:gd name="T72" fmla="+- 0 8619 8613"/>
                            <a:gd name="T73" fmla="*/ T72 w 450"/>
                            <a:gd name="T74" fmla="+- 0 718 327"/>
                            <a:gd name="T75" fmla="*/ 718 h 435"/>
                            <a:gd name="T76" fmla="+- 0 8613 8613"/>
                            <a:gd name="T77" fmla="*/ T76 w 450"/>
                            <a:gd name="T78" fmla="+- 0 690 327"/>
                            <a:gd name="T79" fmla="*/ 690 h 435"/>
                            <a:gd name="T80" fmla="+- 0 8613 8613"/>
                            <a:gd name="T81" fmla="*/ T80 w 450"/>
                            <a:gd name="T82" fmla="+- 0 400 327"/>
                            <a:gd name="T83" fmla="*/ 400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4"/>
                              </a:lnTo>
                              <a:lnTo>
                                <a:pt x="21" y="21"/>
                              </a:lnTo>
                              <a:lnTo>
                                <a:pt x="44" y="6"/>
                              </a:lnTo>
                              <a:lnTo>
                                <a:pt x="72" y="0"/>
                              </a:lnTo>
                              <a:lnTo>
                                <a:pt x="377" y="0"/>
                              </a:lnTo>
                              <a:lnTo>
                                <a:pt x="406" y="6"/>
                              </a:lnTo>
                              <a:lnTo>
                                <a:pt x="429" y="21"/>
                              </a:lnTo>
                              <a:lnTo>
                                <a:pt x="444" y="44"/>
                              </a:lnTo>
                              <a:lnTo>
                                <a:pt x="450" y="73"/>
                              </a:lnTo>
                              <a:lnTo>
                                <a:pt x="450" y="363"/>
                              </a:lnTo>
                              <a:lnTo>
                                <a:pt x="444" y="391"/>
                              </a:lnTo>
                              <a:lnTo>
                                <a:pt x="429" y="414"/>
                              </a:lnTo>
                              <a:lnTo>
                                <a:pt x="406" y="429"/>
                              </a:lnTo>
                              <a:lnTo>
                                <a:pt x="377" y="435"/>
                              </a:lnTo>
                              <a:lnTo>
                                <a:pt x="72" y="435"/>
                              </a:lnTo>
                              <a:lnTo>
                                <a:pt x="44" y="429"/>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34055A" id="Freeform 18" o:spid="_x0000_s1026" style="position:absolute;margin-left:430.65pt;margin-top:16.35pt;width:22.5pt;height:21.75pt;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" path="m,73l6,44,21,21,44,6,72,,377,r29,6l429,21r15,23l450,73r,290l444,391r-15,23l406,429r-29,6l72,435,44,429,21,414,6,391,,363,,73xe" filled="f" strokeweight="1pt">
                <v:path arrowok="t" o:connecttype="custom" o:connectlocs="0,254000;3810,235585;13335,220980;27940,211455;45720,207645;239395,207645;257810,211455;272415,220980;281940,235585;285750,254000;285750,438150;281940,455930;272415,470535;257810,480060;239395,483870;45720,483870;27940,480060;13335,470535;3810,455930;0,438150;0,254000" o:connectangles="0,0,0,0,0,0,0,0,0,0,0,0,0,0,0,0,0,0,0,0,0"/>
                <w10:wrap anchorx="page"/>
              </v:shape>
            </w:pict>
          </mc:Fallback>
        </mc:AlternateContent>
      </w:r>
      <w:r w:rsidR="00AF5CE8">
        <w:rPr>
          <w:b/>
          <w:sz w:val="24"/>
        </w:rPr>
        <w:t>Gende</w:t>
      </w:r>
      <w:r w:rsidR="00AF5CE8">
        <w:rPr>
          <w:sz w:val="24"/>
        </w:rPr>
        <w:t>r</w:t>
      </w:r>
    </w:p>
    <w:p w14:paraId="442BF0E1" w14:textId="77777777" w:rsidR="00C67255" w:rsidRDefault="00C67255">
      <w:pPr>
        <w:pStyle w:val="BodyText"/>
        <w:spacing w:before="8"/>
        <w:rPr>
          <w:sz w:val="10"/>
        </w:rPr>
      </w:pPr>
    </w:p>
    <w:tbl>
      <w:tblPr>
        <w:tblW w:w="0" w:type="auto"/>
        <w:tblInd w:w="688" w:type="dxa"/>
        <w:tblLayout w:type="fixed"/>
        <w:tblCellMar>
          <w:left w:w="0" w:type="dxa"/>
          <w:right w:w="0" w:type="dxa"/>
        </w:tblCellMar>
        <w:tblLook w:val="01E0" w:firstRow="1" w:lastRow="1" w:firstColumn="1" w:lastColumn="1" w:noHBand="0" w:noVBand="0"/>
      </w:tblPr>
      <w:tblGrid>
        <w:gridCol w:w="1839"/>
        <w:gridCol w:w="2747"/>
        <w:gridCol w:w="2614"/>
        <w:gridCol w:w="2492"/>
      </w:tblGrid>
      <w:tr w:rsidR="00C67255" w14:paraId="59FA0DAE" w14:textId="77777777">
        <w:trPr>
          <w:trHeight w:val="240"/>
        </w:trPr>
        <w:tc>
          <w:tcPr>
            <w:tcW w:w="1839" w:type="dxa"/>
          </w:tcPr>
          <w:p w14:paraId="64C4C446" w14:textId="77777777" w:rsidR="00C67255" w:rsidRDefault="00AF5CE8">
            <w:pPr>
              <w:pStyle w:val="TableParagraph"/>
              <w:spacing w:line="220" w:lineRule="exact"/>
              <w:rPr>
                <w:sz w:val="24"/>
              </w:rPr>
            </w:pPr>
            <w:r>
              <w:rPr>
                <w:sz w:val="24"/>
              </w:rPr>
              <w:t>Male</w:t>
            </w:r>
          </w:p>
        </w:tc>
        <w:tc>
          <w:tcPr>
            <w:tcW w:w="2747" w:type="dxa"/>
          </w:tcPr>
          <w:p w14:paraId="6BAA97C8" w14:textId="77777777" w:rsidR="00C67255" w:rsidRDefault="00AF5CE8">
            <w:pPr>
              <w:pStyle w:val="TableParagraph"/>
              <w:spacing w:line="220" w:lineRule="exact"/>
              <w:ind w:left="1142"/>
              <w:rPr>
                <w:sz w:val="24"/>
              </w:rPr>
            </w:pPr>
            <w:r>
              <w:rPr>
                <w:sz w:val="24"/>
              </w:rPr>
              <w:t>Female</w:t>
            </w:r>
          </w:p>
        </w:tc>
        <w:tc>
          <w:tcPr>
            <w:tcW w:w="2614" w:type="dxa"/>
          </w:tcPr>
          <w:p w14:paraId="0A8DB225" w14:textId="77777777" w:rsidR="00C67255" w:rsidRDefault="00AF5CE8">
            <w:pPr>
              <w:pStyle w:val="TableParagraph"/>
              <w:spacing w:line="220" w:lineRule="exact"/>
              <w:ind w:left="874" w:right="1131"/>
              <w:jc w:val="center"/>
              <w:rPr>
                <w:sz w:val="24"/>
              </w:rPr>
            </w:pPr>
            <w:r>
              <w:rPr>
                <w:sz w:val="24"/>
              </w:rPr>
              <w:t>Other</w:t>
            </w:r>
          </w:p>
        </w:tc>
        <w:tc>
          <w:tcPr>
            <w:tcW w:w="2492" w:type="dxa"/>
          </w:tcPr>
          <w:p w14:paraId="78F7EADD" w14:textId="77777777" w:rsidR="00C67255" w:rsidRDefault="00AF5CE8">
            <w:pPr>
              <w:pStyle w:val="TableParagraph"/>
              <w:spacing w:line="220" w:lineRule="exact"/>
              <w:ind w:left="665"/>
              <w:rPr>
                <w:sz w:val="24"/>
              </w:rPr>
            </w:pPr>
            <w:r>
              <w:rPr>
                <w:sz w:val="24"/>
              </w:rPr>
              <w:t>Prefer not to say</w:t>
            </w:r>
          </w:p>
        </w:tc>
      </w:tr>
    </w:tbl>
    <w:p w14:paraId="68EBAD8A" w14:textId="77777777" w:rsidR="00C67255" w:rsidRDefault="00C67255">
      <w:pPr>
        <w:pStyle w:val="BodyText"/>
        <w:spacing w:before="10"/>
        <w:rPr>
          <w:sz w:val="30"/>
        </w:rPr>
      </w:pPr>
    </w:p>
    <w:p w14:paraId="346D8577" w14:textId="77777777" w:rsidR="00C67255" w:rsidRDefault="00AF5CE8">
      <w:pPr>
        <w:ind w:left="120"/>
        <w:rPr>
          <w:b/>
          <w:sz w:val="24"/>
        </w:rPr>
      </w:pPr>
      <w:r>
        <w:rPr>
          <w:b/>
          <w:sz w:val="24"/>
        </w:rPr>
        <w:t>Ethnicity</w:t>
      </w:r>
    </w:p>
    <w:p w14:paraId="68A5E325" w14:textId="3A416A48" w:rsidR="00C67255" w:rsidRDefault="000E6688">
      <w:pPr>
        <w:pStyle w:val="BodyText"/>
        <w:spacing w:before="81"/>
        <w:ind w:left="840"/>
      </w:pPr>
      <w:r>
        <w:rPr>
          <w:noProof/>
        </w:rPr>
        <mc:AlternateContent>
          <mc:Choice Requires="wps">
            <w:drawing>
              <wp:anchor distT="0" distB="0" distL="114300" distR="114300" simplePos="0" relativeHeight="251643392" behindDoc="0" locked="0" layoutInCell="1" allowOverlap="1" wp14:anchorId="04A8AE0F" wp14:editId="4E9EB98E">
                <wp:simplePos x="0" y="0"/>
                <wp:positionH relativeFrom="page">
                  <wp:posOffset>573405</wp:posOffset>
                </wp:positionH>
                <wp:positionV relativeFrom="paragraph">
                  <wp:posOffset>48260</wp:posOffset>
                </wp:positionV>
                <wp:extent cx="285750" cy="276225"/>
                <wp:effectExtent l="11430" t="12700" r="7620" b="6350"/>
                <wp:wrapNone/>
                <wp:docPr id="24"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03 903"/>
                            <a:gd name="T1" fmla="*/ T0 w 450"/>
                            <a:gd name="T2" fmla="+- 0 148 76"/>
                            <a:gd name="T3" fmla="*/ 148 h 435"/>
                            <a:gd name="T4" fmla="+- 0 909 903"/>
                            <a:gd name="T5" fmla="*/ T4 w 450"/>
                            <a:gd name="T6" fmla="+- 0 120 76"/>
                            <a:gd name="T7" fmla="*/ 120 h 435"/>
                            <a:gd name="T8" fmla="+- 0 924 903"/>
                            <a:gd name="T9" fmla="*/ T8 w 450"/>
                            <a:gd name="T10" fmla="+- 0 97 76"/>
                            <a:gd name="T11" fmla="*/ 97 h 435"/>
                            <a:gd name="T12" fmla="+- 0 947 903"/>
                            <a:gd name="T13" fmla="*/ T12 w 450"/>
                            <a:gd name="T14" fmla="+- 0 81 76"/>
                            <a:gd name="T15" fmla="*/ 81 h 435"/>
                            <a:gd name="T16" fmla="+- 0 975 903"/>
                            <a:gd name="T17" fmla="*/ T16 w 450"/>
                            <a:gd name="T18" fmla="+- 0 76 76"/>
                            <a:gd name="T19" fmla="*/ 76 h 435"/>
                            <a:gd name="T20" fmla="+- 0 1280 903"/>
                            <a:gd name="T21" fmla="*/ T20 w 450"/>
                            <a:gd name="T22" fmla="+- 0 76 76"/>
                            <a:gd name="T23" fmla="*/ 76 h 435"/>
                            <a:gd name="T24" fmla="+- 0 1309 903"/>
                            <a:gd name="T25" fmla="*/ T24 w 450"/>
                            <a:gd name="T26" fmla="+- 0 81 76"/>
                            <a:gd name="T27" fmla="*/ 81 h 435"/>
                            <a:gd name="T28" fmla="+- 0 1332 903"/>
                            <a:gd name="T29" fmla="*/ T28 w 450"/>
                            <a:gd name="T30" fmla="+- 0 97 76"/>
                            <a:gd name="T31" fmla="*/ 97 h 435"/>
                            <a:gd name="T32" fmla="+- 0 1347 903"/>
                            <a:gd name="T33" fmla="*/ T32 w 450"/>
                            <a:gd name="T34" fmla="+- 0 120 76"/>
                            <a:gd name="T35" fmla="*/ 120 h 435"/>
                            <a:gd name="T36" fmla="+- 0 1353 903"/>
                            <a:gd name="T37" fmla="*/ T36 w 450"/>
                            <a:gd name="T38" fmla="+- 0 148 76"/>
                            <a:gd name="T39" fmla="*/ 148 h 435"/>
                            <a:gd name="T40" fmla="+- 0 1353 903"/>
                            <a:gd name="T41" fmla="*/ T40 w 450"/>
                            <a:gd name="T42" fmla="+- 0 438 76"/>
                            <a:gd name="T43" fmla="*/ 438 h 435"/>
                            <a:gd name="T44" fmla="+- 0 1347 903"/>
                            <a:gd name="T45" fmla="*/ T44 w 450"/>
                            <a:gd name="T46" fmla="+- 0 466 76"/>
                            <a:gd name="T47" fmla="*/ 466 h 435"/>
                            <a:gd name="T48" fmla="+- 0 1332 903"/>
                            <a:gd name="T49" fmla="*/ T48 w 450"/>
                            <a:gd name="T50" fmla="+- 0 489 76"/>
                            <a:gd name="T51" fmla="*/ 489 h 435"/>
                            <a:gd name="T52" fmla="+- 0 1309 903"/>
                            <a:gd name="T53" fmla="*/ T52 w 450"/>
                            <a:gd name="T54" fmla="+- 0 505 76"/>
                            <a:gd name="T55" fmla="*/ 505 h 435"/>
                            <a:gd name="T56" fmla="+- 0 1280 903"/>
                            <a:gd name="T57" fmla="*/ T56 w 450"/>
                            <a:gd name="T58" fmla="+- 0 511 76"/>
                            <a:gd name="T59" fmla="*/ 511 h 435"/>
                            <a:gd name="T60" fmla="+- 0 975 903"/>
                            <a:gd name="T61" fmla="*/ T60 w 450"/>
                            <a:gd name="T62" fmla="+- 0 511 76"/>
                            <a:gd name="T63" fmla="*/ 511 h 435"/>
                            <a:gd name="T64" fmla="+- 0 947 903"/>
                            <a:gd name="T65" fmla="*/ T64 w 450"/>
                            <a:gd name="T66" fmla="+- 0 505 76"/>
                            <a:gd name="T67" fmla="*/ 505 h 435"/>
                            <a:gd name="T68" fmla="+- 0 924 903"/>
                            <a:gd name="T69" fmla="*/ T68 w 450"/>
                            <a:gd name="T70" fmla="+- 0 489 76"/>
                            <a:gd name="T71" fmla="*/ 489 h 435"/>
                            <a:gd name="T72" fmla="+- 0 909 903"/>
                            <a:gd name="T73" fmla="*/ T72 w 450"/>
                            <a:gd name="T74" fmla="+- 0 466 76"/>
                            <a:gd name="T75" fmla="*/ 466 h 435"/>
                            <a:gd name="T76" fmla="+- 0 903 903"/>
                            <a:gd name="T77" fmla="*/ T76 w 450"/>
                            <a:gd name="T78" fmla="+- 0 438 76"/>
                            <a:gd name="T79" fmla="*/ 438 h 435"/>
                            <a:gd name="T80" fmla="+- 0 903 903"/>
                            <a:gd name="T81" fmla="*/ T80 w 450"/>
                            <a:gd name="T82" fmla="+- 0 148 76"/>
                            <a:gd name="T83" fmla="*/ 148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5"/>
                              </a:lnTo>
                              <a:lnTo>
                                <a:pt x="72" y="0"/>
                              </a:lnTo>
                              <a:lnTo>
                                <a:pt x="377" y="0"/>
                              </a:lnTo>
                              <a:lnTo>
                                <a:pt x="406" y="5"/>
                              </a:lnTo>
                              <a:lnTo>
                                <a:pt x="429" y="21"/>
                              </a:lnTo>
                              <a:lnTo>
                                <a:pt x="444" y="44"/>
                              </a:lnTo>
                              <a:lnTo>
                                <a:pt x="450" y="72"/>
                              </a:lnTo>
                              <a:lnTo>
                                <a:pt x="450" y="362"/>
                              </a:lnTo>
                              <a:lnTo>
                                <a:pt x="444" y="390"/>
                              </a:lnTo>
                              <a:lnTo>
                                <a:pt x="429" y="413"/>
                              </a:lnTo>
                              <a:lnTo>
                                <a:pt x="406" y="429"/>
                              </a:lnTo>
                              <a:lnTo>
                                <a:pt x="377" y="435"/>
                              </a:lnTo>
                              <a:lnTo>
                                <a:pt x="72" y="435"/>
                              </a:lnTo>
                              <a:lnTo>
                                <a:pt x="44" y="429"/>
                              </a:lnTo>
                              <a:lnTo>
                                <a:pt x="21" y="413"/>
                              </a:lnTo>
                              <a:lnTo>
                                <a:pt x="6" y="390"/>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F0361D" id="Freeform 17" o:spid="_x0000_s1026" style="position:absolute;margin-left:45.15pt;margin-top:3.8pt;width:22.5pt;height:21.75pt;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" path="m,72l6,44,21,21,44,5,72,,377,r29,5l429,21r15,23l450,72r,290l444,390r-15,23l406,429r-29,6l72,435,44,429,21,413,6,390,,362,,72xe" filled="f" strokeweight="1pt">
                <v:path arrowok="t" o:connecttype="custom" o:connectlocs="0,93980;3810,76200;13335,61595;27940,51435;45720,48260;239395,48260;257810,51435;272415,61595;281940,76200;285750,93980;285750,278130;281940,295910;272415,310515;257810,320675;239395,324485;45720,324485;27940,320675;13335,310515;3810,295910;0,278130;0,93980" o:connectangles="0,0,0,0,0,0,0,0,0,0,0,0,0,0,0,0,0,0,0,0,0"/>
                <w10:wrap anchorx="page"/>
              </v:shape>
            </w:pict>
          </mc:Fallback>
        </mc:AlternateContent>
      </w:r>
      <w:r w:rsidR="00AF5CE8">
        <w:t>White (White British / White Irish / Any other White background)</w:t>
      </w:r>
    </w:p>
    <w:p w14:paraId="3F07F622" w14:textId="77777777" w:rsidR="00C67255" w:rsidRDefault="00C67255">
      <w:pPr>
        <w:pStyle w:val="BodyText"/>
        <w:spacing w:before="6"/>
        <w:rPr>
          <w:sz w:val="28"/>
        </w:rPr>
      </w:pPr>
    </w:p>
    <w:p w14:paraId="2F7A3B36" w14:textId="772EC768" w:rsidR="00C67255" w:rsidRDefault="000E6688">
      <w:pPr>
        <w:pStyle w:val="BodyText"/>
        <w:spacing w:line="552" w:lineRule="auto"/>
        <w:ind w:left="840" w:right="3071"/>
      </w:pPr>
      <w:r>
        <w:rPr>
          <w:noProof/>
        </w:rPr>
        <mc:AlternateContent>
          <mc:Choice Requires="wps">
            <w:drawing>
              <wp:anchor distT="0" distB="0" distL="114300" distR="114300" simplePos="0" relativeHeight="251644416" behindDoc="0" locked="0" layoutInCell="1" allowOverlap="1" wp14:anchorId="562A22A1" wp14:editId="4B0E1B01">
                <wp:simplePos x="0" y="0"/>
                <wp:positionH relativeFrom="page">
                  <wp:posOffset>573405</wp:posOffset>
                </wp:positionH>
                <wp:positionV relativeFrom="paragraph">
                  <wp:posOffset>-52070</wp:posOffset>
                </wp:positionV>
                <wp:extent cx="285750" cy="276225"/>
                <wp:effectExtent l="11430" t="12065" r="7620" b="6985"/>
                <wp:wrapNone/>
                <wp:docPr id="23"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03 903"/>
                            <a:gd name="T1" fmla="*/ T0 w 450"/>
                            <a:gd name="T2" fmla="+- 0 -10 -82"/>
                            <a:gd name="T3" fmla="*/ -10 h 435"/>
                            <a:gd name="T4" fmla="+- 0 909 903"/>
                            <a:gd name="T5" fmla="*/ T4 w 450"/>
                            <a:gd name="T6" fmla="+- 0 -38 -82"/>
                            <a:gd name="T7" fmla="*/ -38 h 435"/>
                            <a:gd name="T8" fmla="+- 0 924 903"/>
                            <a:gd name="T9" fmla="*/ T8 w 450"/>
                            <a:gd name="T10" fmla="+- 0 -61 -82"/>
                            <a:gd name="T11" fmla="*/ -61 h 435"/>
                            <a:gd name="T12" fmla="+- 0 947 903"/>
                            <a:gd name="T13" fmla="*/ T12 w 450"/>
                            <a:gd name="T14" fmla="+- 0 -76 -82"/>
                            <a:gd name="T15" fmla="*/ -76 h 435"/>
                            <a:gd name="T16" fmla="+- 0 975 903"/>
                            <a:gd name="T17" fmla="*/ T16 w 450"/>
                            <a:gd name="T18" fmla="+- 0 -82 -82"/>
                            <a:gd name="T19" fmla="*/ -82 h 435"/>
                            <a:gd name="T20" fmla="+- 0 1280 903"/>
                            <a:gd name="T21" fmla="*/ T20 w 450"/>
                            <a:gd name="T22" fmla="+- 0 -82 -82"/>
                            <a:gd name="T23" fmla="*/ -82 h 435"/>
                            <a:gd name="T24" fmla="+- 0 1309 903"/>
                            <a:gd name="T25" fmla="*/ T24 w 450"/>
                            <a:gd name="T26" fmla="+- 0 -76 -82"/>
                            <a:gd name="T27" fmla="*/ -76 h 435"/>
                            <a:gd name="T28" fmla="+- 0 1332 903"/>
                            <a:gd name="T29" fmla="*/ T28 w 450"/>
                            <a:gd name="T30" fmla="+- 0 -61 -82"/>
                            <a:gd name="T31" fmla="*/ -61 h 435"/>
                            <a:gd name="T32" fmla="+- 0 1347 903"/>
                            <a:gd name="T33" fmla="*/ T32 w 450"/>
                            <a:gd name="T34" fmla="+- 0 -38 -82"/>
                            <a:gd name="T35" fmla="*/ -38 h 435"/>
                            <a:gd name="T36" fmla="+- 0 1353 903"/>
                            <a:gd name="T37" fmla="*/ T36 w 450"/>
                            <a:gd name="T38" fmla="+- 0 -10 -82"/>
                            <a:gd name="T39" fmla="*/ -10 h 435"/>
                            <a:gd name="T40" fmla="+- 0 1353 903"/>
                            <a:gd name="T41" fmla="*/ T40 w 450"/>
                            <a:gd name="T42" fmla="+- 0 280 -82"/>
                            <a:gd name="T43" fmla="*/ 280 h 435"/>
                            <a:gd name="T44" fmla="+- 0 1347 903"/>
                            <a:gd name="T45" fmla="*/ T44 w 450"/>
                            <a:gd name="T46" fmla="+- 0 309 -82"/>
                            <a:gd name="T47" fmla="*/ 309 h 435"/>
                            <a:gd name="T48" fmla="+- 0 1332 903"/>
                            <a:gd name="T49" fmla="*/ T48 w 450"/>
                            <a:gd name="T50" fmla="+- 0 332 -82"/>
                            <a:gd name="T51" fmla="*/ 332 h 435"/>
                            <a:gd name="T52" fmla="+- 0 1309 903"/>
                            <a:gd name="T53" fmla="*/ T52 w 450"/>
                            <a:gd name="T54" fmla="+- 0 347 -82"/>
                            <a:gd name="T55" fmla="*/ 347 h 435"/>
                            <a:gd name="T56" fmla="+- 0 1280 903"/>
                            <a:gd name="T57" fmla="*/ T56 w 450"/>
                            <a:gd name="T58" fmla="+- 0 353 -82"/>
                            <a:gd name="T59" fmla="*/ 353 h 435"/>
                            <a:gd name="T60" fmla="+- 0 975 903"/>
                            <a:gd name="T61" fmla="*/ T60 w 450"/>
                            <a:gd name="T62" fmla="+- 0 353 -82"/>
                            <a:gd name="T63" fmla="*/ 353 h 435"/>
                            <a:gd name="T64" fmla="+- 0 947 903"/>
                            <a:gd name="T65" fmla="*/ T64 w 450"/>
                            <a:gd name="T66" fmla="+- 0 347 -82"/>
                            <a:gd name="T67" fmla="*/ 347 h 435"/>
                            <a:gd name="T68" fmla="+- 0 924 903"/>
                            <a:gd name="T69" fmla="*/ T68 w 450"/>
                            <a:gd name="T70" fmla="+- 0 332 -82"/>
                            <a:gd name="T71" fmla="*/ 332 h 435"/>
                            <a:gd name="T72" fmla="+- 0 909 903"/>
                            <a:gd name="T73" fmla="*/ T72 w 450"/>
                            <a:gd name="T74" fmla="+- 0 309 -82"/>
                            <a:gd name="T75" fmla="*/ 309 h 435"/>
                            <a:gd name="T76" fmla="+- 0 903 903"/>
                            <a:gd name="T77" fmla="*/ T76 w 450"/>
                            <a:gd name="T78" fmla="+- 0 280 -82"/>
                            <a:gd name="T79" fmla="*/ 280 h 435"/>
                            <a:gd name="T80" fmla="+- 0 903 903"/>
                            <a:gd name="T81" fmla="*/ T80 w 450"/>
                            <a:gd name="T82" fmla="+- 0 -10 -82"/>
                            <a:gd name="T83" fmla="*/ -10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6"/>
                              </a:lnTo>
                              <a:lnTo>
                                <a:pt x="72" y="0"/>
                              </a:lnTo>
                              <a:lnTo>
                                <a:pt x="377" y="0"/>
                              </a:lnTo>
                              <a:lnTo>
                                <a:pt x="406" y="6"/>
                              </a:lnTo>
                              <a:lnTo>
                                <a:pt x="429" y="21"/>
                              </a:lnTo>
                              <a:lnTo>
                                <a:pt x="444" y="44"/>
                              </a:lnTo>
                              <a:lnTo>
                                <a:pt x="450" y="72"/>
                              </a:lnTo>
                              <a:lnTo>
                                <a:pt x="450" y="362"/>
                              </a:lnTo>
                              <a:lnTo>
                                <a:pt x="444" y="391"/>
                              </a:lnTo>
                              <a:lnTo>
                                <a:pt x="429" y="414"/>
                              </a:lnTo>
                              <a:lnTo>
                                <a:pt x="406" y="429"/>
                              </a:lnTo>
                              <a:lnTo>
                                <a:pt x="377" y="435"/>
                              </a:lnTo>
                              <a:lnTo>
                                <a:pt x="72" y="435"/>
                              </a:lnTo>
                              <a:lnTo>
                                <a:pt x="44" y="429"/>
                              </a:lnTo>
                              <a:lnTo>
                                <a:pt x="21" y="414"/>
                              </a:lnTo>
                              <a:lnTo>
                                <a:pt x="6" y="391"/>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56989D" id="Freeform 16" o:spid="_x0000_s1026" style="position:absolute;margin-left:45.15pt;margin-top:-4.1pt;width:22.5pt;height:21.75pt;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" path="m,72l6,44,21,21,44,6,72,,377,r29,6l429,21r15,23l450,72r,290l444,391r-15,23l406,429r-29,6l72,435,44,429,21,414,6,391,,362,,72xe" filled="f" strokeweight="1pt">
                <v:path arrowok="t" o:connecttype="custom" o:connectlocs="0,-6350;3810,-24130;13335,-38735;27940,-48260;45720,-52070;239395,-52070;257810,-48260;272415,-38735;281940,-24130;285750,-6350;285750,177800;281940,196215;272415,210820;257810,220345;239395,224155;45720,224155;27940,220345;13335,210820;3810,196215;0,177800;0,-6350" o:connectangles="0,0,0,0,0,0,0,0,0,0,0,0,0,0,0,0,0,0,0,0,0"/>
                <w10:wrap anchorx="page"/>
              </v:shape>
            </w:pict>
          </mc:Fallback>
        </mc:AlternateContent>
      </w:r>
      <w:r>
        <w:rPr>
          <w:noProof/>
        </w:rPr>
        <mc:AlternateContent>
          <mc:Choice Requires="wps">
            <w:drawing>
              <wp:anchor distT="0" distB="0" distL="114300" distR="114300" simplePos="0" relativeHeight="251645440" behindDoc="0" locked="0" layoutInCell="1" allowOverlap="1" wp14:anchorId="297F68A2" wp14:editId="2AF4F427">
                <wp:simplePos x="0" y="0"/>
                <wp:positionH relativeFrom="page">
                  <wp:posOffset>573405</wp:posOffset>
                </wp:positionH>
                <wp:positionV relativeFrom="paragraph">
                  <wp:posOffset>319405</wp:posOffset>
                </wp:positionV>
                <wp:extent cx="285750" cy="276225"/>
                <wp:effectExtent l="11430" t="12065" r="7620" b="6985"/>
                <wp:wrapNone/>
                <wp:docPr id="22"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03 903"/>
                            <a:gd name="T1" fmla="*/ T0 w 450"/>
                            <a:gd name="T2" fmla="+- 0 576 503"/>
                            <a:gd name="T3" fmla="*/ 576 h 435"/>
                            <a:gd name="T4" fmla="+- 0 909 903"/>
                            <a:gd name="T5" fmla="*/ T4 w 450"/>
                            <a:gd name="T6" fmla="+- 0 547 503"/>
                            <a:gd name="T7" fmla="*/ 547 h 435"/>
                            <a:gd name="T8" fmla="+- 0 924 903"/>
                            <a:gd name="T9" fmla="*/ T8 w 450"/>
                            <a:gd name="T10" fmla="+- 0 524 503"/>
                            <a:gd name="T11" fmla="*/ 524 h 435"/>
                            <a:gd name="T12" fmla="+- 0 947 903"/>
                            <a:gd name="T13" fmla="*/ T12 w 450"/>
                            <a:gd name="T14" fmla="+- 0 509 503"/>
                            <a:gd name="T15" fmla="*/ 509 h 435"/>
                            <a:gd name="T16" fmla="+- 0 975 903"/>
                            <a:gd name="T17" fmla="*/ T16 w 450"/>
                            <a:gd name="T18" fmla="+- 0 503 503"/>
                            <a:gd name="T19" fmla="*/ 503 h 435"/>
                            <a:gd name="T20" fmla="+- 0 1280 903"/>
                            <a:gd name="T21" fmla="*/ T20 w 450"/>
                            <a:gd name="T22" fmla="+- 0 503 503"/>
                            <a:gd name="T23" fmla="*/ 503 h 435"/>
                            <a:gd name="T24" fmla="+- 0 1309 903"/>
                            <a:gd name="T25" fmla="*/ T24 w 450"/>
                            <a:gd name="T26" fmla="+- 0 509 503"/>
                            <a:gd name="T27" fmla="*/ 509 h 435"/>
                            <a:gd name="T28" fmla="+- 0 1332 903"/>
                            <a:gd name="T29" fmla="*/ T28 w 450"/>
                            <a:gd name="T30" fmla="+- 0 524 503"/>
                            <a:gd name="T31" fmla="*/ 524 h 435"/>
                            <a:gd name="T32" fmla="+- 0 1347 903"/>
                            <a:gd name="T33" fmla="*/ T32 w 450"/>
                            <a:gd name="T34" fmla="+- 0 547 503"/>
                            <a:gd name="T35" fmla="*/ 547 h 435"/>
                            <a:gd name="T36" fmla="+- 0 1353 903"/>
                            <a:gd name="T37" fmla="*/ T36 w 450"/>
                            <a:gd name="T38" fmla="+- 0 576 503"/>
                            <a:gd name="T39" fmla="*/ 576 h 435"/>
                            <a:gd name="T40" fmla="+- 0 1353 903"/>
                            <a:gd name="T41" fmla="*/ T40 w 450"/>
                            <a:gd name="T42" fmla="+- 0 866 503"/>
                            <a:gd name="T43" fmla="*/ 866 h 435"/>
                            <a:gd name="T44" fmla="+- 0 1347 903"/>
                            <a:gd name="T45" fmla="*/ T44 w 450"/>
                            <a:gd name="T46" fmla="+- 0 894 503"/>
                            <a:gd name="T47" fmla="*/ 894 h 435"/>
                            <a:gd name="T48" fmla="+- 0 1332 903"/>
                            <a:gd name="T49" fmla="*/ T48 w 450"/>
                            <a:gd name="T50" fmla="+- 0 917 503"/>
                            <a:gd name="T51" fmla="*/ 917 h 435"/>
                            <a:gd name="T52" fmla="+- 0 1309 903"/>
                            <a:gd name="T53" fmla="*/ T52 w 450"/>
                            <a:gd name="T54" fmla="+- 0 932 503"/>
                            <a:gd name="T55" fmla="*/ 932 h 435"/>
                            <a:gd name="T56" fmla="+- 0 1280 903"/>
                            <a:gd name="T57" fmla="*/ T56 w 450"/>
                            <a:gd name="T58" fmla="+- 0 938 503"/>
                            <a:gd name="T59" fmla="*/ 938 h 435"/>
                            <a:gd name="T60" fmla="+- 0 975 903"/>
                            <a:gd name="T61" fmla="*/ T60 w 450"/>
                            <a:gd name="T62" fmla="+- 0 938 503"/>
                            <a:gd name="T63" fmla="*/ 938 h 435"/>
                            <a:gd name="T64" fmla="+- 0 947 903"/>
                            <a:gd name="T65" fmla="*/ T64 w 450"/>
                            <a:gd name="T66" fmla="+- 0 932 503"/>
                            <a:gd name="T67" fmla="*/ 932 h 435"/>
                            <a:gd name="T68" fmla="+- 0 924 903"/>
                            <a:gd name="T69" fmla="*/ T68 w 450"/>
                            <a:gd name="T70" fmla="+- 0 917 503"/>
                            <a:gd name="T71" fmla="*/ 917 h 435"/>
                            <a:gd name="T72" fmla="+- 0 909 903"/>
                            <a:gd name="T73" fmla="*/ T72 w 450"/>
                            <a:gd name="T74" fmla="+- 0 894 503"/>
                            <a:gd name="T75" fmla="*/ 894 h 435"/>
                            <a:gd name="T76" fmla="+- 0 903 903"/>
                            <a:gd name="T77" fmla="*/ T76 w 450"/>
                            <a:gd name="T78" fmla="+- 0 866 503"/>
                            <a:gd name="T79" fmla="*/ 866 h 435"/>
                            <a:gd name="T80" fmla="+- 0 903 903"/>
                            <a:gd name="T81" fmla="*/ T80 w 450"/>
                            <a:gd name="T82" fmla="+- 0 576 503"/>
                            <a:gd name="T83" fmla="*/ 576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4"/>
                              </a:lnTo>
                              <a:lnTo>
                                <a:pt x="21" y="21"/>
                              </a:lnTo>
                              <a:lnTo>
                                <a:pt x="44" y="6"/>
                              </a:lnTo>
                              <a:lnTo>
                                <a:pt x="72" y="0"/>
                              </a:lnTo>
                              <a:lnTo>
                                <a:pt x="377" y="0"/>
                              </a:lnTo>
                              <a:lnTo>
                                <a:pt x="406" y="6"/>
                              </a:lnTo>
                              <a:lnTo>
                                <a:pt x="429" y="21"/>
                              </a:lnTo>
                              <a:lnTo>
                                <a:pt x="444" y="44"/>
                              </a:lnTo>
                              <a:lnTo>
                                <a:pt x="450" y="73"/>
                              </a:lnTo>
                              <a:lnTo>
                                <a:pt x="450" y="363"/>
                              </a:lnTo>
                              <a:lnTo>
                                <a:pt x="444" y="391"/>
                              </a:lnTo>
                              <a:lnTo>
                                <a:pt x="429" y="414"/>
                              </a:lnTo>
                              <a:lnTo>
                                <a:pt x="406" y="429"/>
                              </a:lnTo>
                              <a:lnTo>
                                <a:pt x="377" y="435"/>
                              </a:lnTo>
                              <a:lnTo>
                                <a:pt x="72" y="435"/>
                              </a:lnTo>
                              <a:lnTo>
                                <a:pt x="44" y="429"/>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28EBEF" id="Freeform 15" o:spid="_x0000_s1026" style="position:absolute;margin-left:45.15pt;margin-top:25.15pt;width:22.5pt;height:21.7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" path="m,73l6,44,21,21,44,6,72,,377,r29,6l429,21r15,23l450,73r,290l444,391r-15,23l406,429r-29,6l72,435,44,429,21,414,6,391,,363,,73xe" filled="f" strokeweight="1pt">
                <v:path arrowok="t" o:connecttype="custom" o:connectlocs="0,365760;3810,347345;13335,332740;27940,323215;45720,319405;239395,319405;257810,323215;272415,332740;281940,347345;285750,365760;285750,549910;281940,567690;272415,582295;257810,591820;239395,595630;45720,595630;27940,591820;13335,582295;3810,567690;0,549910;0,365760" o:connectangles="0,0,0,0,0,0,0,0,0,0,0,0,0,0,0,0,0,0,0,0,0"/>
                <w10:wrap anchorx="page"/>
              </v:shape>
            </w:pict>
          </mc:Fallback>
        </mc:AlternateContent>
      </w:r>
      <w:r>
        <w:rPr>
          <w:noProof/>
        </w:rPr>
        <mc:AlternateContent>
          <mc:Choice Requires="wps">
            <w:drawing>
              <wp:anchor distT="0" distB="0" distL="114300" distR="114300" simplePos="0" relativeHeight="251646464" behindDoc="0" locked="0" layoutInCell="1" allowOverlap="1" wp14:anchorId="17DDE925" wp14:editId="2D5B72DC">
                <wp:simplePos x="0" y="0"/>
                <wp:positionH relativeFrom="page">
                  <wp:posOffset>573405</wp:posOffset>
                </wp:positionH>
                <wp:positionV relativeFrom="paragraph">
                  <wp:posOffset>690880</wp:posOffset>
                </wp:positionV>
                <wp:extent cx="285750" cy="276225"/>
                <wp:effectExtent l="11430" t="12065" r="7620" b="6985"/>
                <wp:wrapNone/>
                <wp:docPr id="21"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03 903"/>
                            <a:gd name="T1" fmla="*/ T0 w 450"/>
                            <a:gd name="T2" fmla="+- 0 1161 1088"/>
                            <a:gd name="T3" fmla="*/ 1161 h 435"/>
                            <a:gd name="T4" fmla="+- 0 909 903"/>
                            <a:gd name="T5" fmla="*/ T4 w 450"/>
                            <a:gd name="T6" fmla="+- 0 1132 1088"/>
                            <a:gd name="T7" fmla="*/ 1132 h 435"/>
                            <a:gd name="T8" fmla="+- 0 924 903"/>
                            <a:gd name="T9" fmla="*/ T8 w 450"/>
                            <a:gd name="T10" fmla="+- 0 1109 1088"/>
                            <a:gd name="T11" fmla="*/ 1109 h 435"/>
                            <a:gd name="T12" fmla="+- 0 947 903"/>
                            <a:gd name="T13" fmla="*/ T12 w 450"/>
                            <a:gd name="T14" fmla="+- 0 1094 1088"/>
                            <a:gd name="T15" fmla="*/ 1094 h 435"/>
                            <a:gd name="T16" fmla="+- 0 975 903"/>
                            <a:gd name="T17" fmla="*/ T16 w 450"/>
                            <a:gd name="T18" fmla="+- 0 1088 1088"/>
                            <a:gd name="T19" fmla="*/ 1088 h 435"/>
                            <a:gd name="T20" fmla="+- 0 1280 903"/>
                            <a:gd name="T21" fmla="*/ T20 w 450"/>
                            <a:gd name="T22" fmla="+- 0 1088 1088"/>
                            <a:gd name="T23" fmla="*/ 1088 h 435"/>
                            <a:gd name="T24" fmla="+- 0 1309 903"/>
                            <a:gd name="T25" fmla="*/ T24 w 450"/>
                            <a:gd name="T26" fmla="+- 0 1094 1088"/>
                            <a:gd name="T27" fmla="*/ 1094 h 435"/>
                            <a:gd name="T28" fmla="+- 0 1332 903"/>
                            <a:gd name="T29" fmla="*/ T28 w 450"/>
                            <a:gd name="T30" fmla="+- 0 1109 1088"/>
                            <a:gd name="T31" fmla="*/ 1109 h 435"/>
                            <a:gd name="T32" fmla="+- 0 1347 903"/>
                            <a:gd name="T33" fmla="*/ T32 w 450"/>
                            <a:gd name="T34" fmla="+- 0 1132 1088"/>
                            <a:gd name="T35" fmla="*/ 1132 h 435"/>
                            <a:gd name="T36" fmla="+- 0 1353 903"/>
                            <a:gd name="T37" fmla="*/ T36 w 450"/>
                            <a:gd name="T38" fmla="+- 0 1161 1088"/>
                            <a:gd name="T39" fmla="*/ 1161 h 435"/>
                            <a:gd name="T40" fmla="+- 0 1353 903"/>
                            <a:gd name="T41" fmla="*/ T40 w 450"/>
                            <a:gd name="T42" fmla="+- 0 1451 1088"/>
                            <a:gd name="T43" fmla="*/ 1451 h 435"/>
                            <a:gd name="T44" fmla="+- 0 1347 903"/>
                            <a:gd name="T45" fmla="*/ T44 w 450"/>
                            <a:gd name="T46" fmla="+- 0 1479 1088"/>
                            <a:gd name="T47" fmla="*/ 1479 h 435"/>
                            <a:gd name="T48" fmla="+- 0 1332 903"/>
                            <a:gd name="T49" fmla="*/ T48 w 450"/>
                            <a:gd name="T50" fmla="+- 0 1502 1088"/>
                            <a:gd name="T51" fmla="*/ 1502 h 435"/>
                            <a:gd name="T52" fmla="+- 0 1309 903"/>
                            <a:gd name="T53" fmla="*/ T52 w 450"/>
                            <a:gd name="T54" fmla="+- 0 1517 1088"/>
                            <a:gd name="T55" fmla="*/ 1517 h 435"/>
                            <a:gd name="T56" fmla="+- 0 1280 903"/>
                            <a:gd name="T57" fmla="*/ T56 w 450"/>
                            <a:gd name="T58" fmla="+- 0 1523 1088"/>
                            <a:gd name="T59" fmla="*/ 1523 h 435"/>
                            <a:gd name="T60" fmla="+- 0 975 903"/>
                            <a:gd name="T61" fmla="*/ T60 w 450"/>
                            <a:gd name="T62" fmla="+- 0 1523 1088"/>
                            <a:gd name="T63" fmla="*/ 1523 h 435"/>
                            <a:gd name="T64" fmla="+- 0 947 903"/>
                            <a:gd name="T65" fmla="*/ T64 w 450"/>
                            <a:gd name="T66" fmla="+- 0 1517 1088"/>
                            <a:gd name="T67" fmla="*/ 1517 h 435"/>
                            <a:gd name="T68" fmla="+- 0 924 903"/>
                            <a:gd name="T69" fmla="*/ T68 w 450"/>
                            <a:gd name="T70" fmla="+- 0 1502 1088"/>
                            <a:gd name="T71" fmla="*/ 1502 h 435"/>
                            <a:gd name="T72" fmla="+- 0 909 903"/>
                            <a:gd name="T73" fmla="*/ T72 w 450"/>
                            <a:gd name="T74" fmla="+- 0 1479 1088"/>
                            <a:gd name="T75" fmla="*/ 1479 h 435"/>
                            <a:gd name="T76" fmla="+- 0 903 903"/>
                            <a:gd name="T77" fmla="*/ T76 w 450"/>
                            <a:gd name="T78" fmla="+- 0 1451 1088"/>
                            <a:gd name="T79" fmla="*/ 1451 h 435"/>
                            <a:gd name="T80" fmla="+- 0 903 903"/>
                            <a:gd name="T81" fmla="*/ T80 w 450"/>
                            <a:gd name="T82" fmla="+- 0 1161 1088"/>
                            <a:gd name="T83" fmla="*/ 1161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4"/>
                              </a:lnTo>
                              <a:lnTo>
                                <a:pt x="21" y="21"/>
                              </a:lnTo>
                              <a:lnTo>
                                <a:pt x="44" y="6"/>
                              </a:lnTo>
                              <a:lnTo>
                                <a:pt x="72" y="0"/>
                              </a:lnTo>
                              <a:lnTo>
                                <a:pt x="377" y="0"/>
                              </a:lnTo>
                              <a:lnTo>
                                <a:pt x="406" y="6"/>
                              </a:lnTo>
                              <a:lnTo>
                                <a:pt x="429" y="21"/>
                              </a:lnTo>
                              <a:lnTo>
                                <a:pt x="444" y="44"/>
                              </a:lnTo>
                              <a:lnTo>
                                <a:pt x="450" y="73"/>
                              </a:lnTo>
                              <a:lnTo>
                                <a:pt x="450" y="363"/>
                              </a:lnTo>
                              <a:lnTo>
                                <a:pt x="444" y="391"/>
                              </a:lnTo>
                              <a:lnTo>
                                <a:pt x="429" y="414"/>
                              </a:lnTo>
                              <a:lnTo>
                                <a:pt x="406" y="429"/>
                              </a:lnTo>
                              <a:lnTo>
                                <a:pt x="377" y="435"/>
                              </a:lnTo>
                              <a:lnTo>
                                <a:pt x="72" y="435"/>
                              </a:lnTo>
                              <a:lnTo>
                                <a:pt x="44" y="429"/>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78657C" id="Freeform 14" o:spid="_x0000_s1026" style="position:absolute;margin-left:45.15pt;margin-top:54.4pt;width:22.5pt;height:21.7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" path="m,73l6,44,21,21,44,6,72,,377,r29,6l429,21r15,23l450,73r,290l444,391r-15,23l406,429r-29,6l72,435,44,429,21,414,6,391,,363,,73xe" filled="f" strokeweight="1pt">
                <v:path arrowok="t" o:connecttype="custom" o:connectlocs="0,737235;3810,718820;13335,704215;27940,694690;45720,690880;239395,690880;257810,694690;272415,704215;281940,718820;285750,737235;285750,921385;281940,939165;272415,953770;257810,963295;239395,967105;45720,967105;27940,963295;13335,953770;3810,939165;0,921385;0,737235" o:connectangles="0,0,0,0,0,0,0,0,0,0,0,0,0,0,0,0,0,0,0,0,0"/>
                <w10:wrap anchorx="page"/>
              </v:shape>
            </w:pict>
          </mc:Fallback>
        </mc:AlternateContent>
      </w:r>
      <w:r>
        <w:rPr>
          <w:noProof/>
        </w:rPr>
        <mc:AlternateContent>
          <mc:Choice Requires="wps">
            <w:drawing>
              <wp:anchor distT="0" distB="0" distL="114300" distR="114300" simplePos="0" relativeHeight="251647488" behindDoc="0" locked="0" layoutInCell="1" allowOverlap="1" wp14:anchorId="3745DF33" wp14:editId="3E1D2833">
                <wp:simplePos x="0" y="0"/>
                <wp:positionH relativeFrom="page">
                  <wp:posOffset>573405</wp:posOffset>
                </wp:positionH>
                <wp:positionV relativeFrom="paragraph">
                  <wp:posOffset>1081405</wp:posOffset>
                </wp:positionV>
                <wp:extent cx="285750" cy="276225"/>
                <wp:effectExtent l="11430" t="12065" r="7620" b="6985"/>
                <wp:wrapNone/>
                <wp:docPr id="20"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03 903"/>
                            <a:gd name="T1" fmla="*/ T0 w 450"/>
                            <a:gd name="T2" fmla="+- 0 1776 1703"/>
                            <a:gd name="T3" fmla="*/ 1776 h 435"/>
                            <a:gd name="T4" fmla="+- 0 909 903"/>
                            <a:gd name="T5" fmla="*/ T4 w 450"/>
                            <a:gd name="T6" fmla="+- 0 1748 1703"/>
                            <a:gd name="T7" fmla="*/ 1748 h 435"/>
                            <a:gd name="T8" fmla="+- 0 924 903"/>
                            <a:gd name="T9" fmla="*/ T8 w 450"/>
                            <a:gd name="T10" fmla="+- 0 1724 1703"/>
                            <a:gd name="T11" fmla="*/ 1724 h 435"/>
                            <a:gd name="T12" fmla="+- 0 947 903"/>
                            <a:gd name="T13" fmla="*/ T12 w 450"/>
                            <a:gd name="T14" fmla="+- 0 1709 1703"/>
                            <a:gd name="T15" fmla="*/ 1709 h 435"/>
                            <a:gd name="T16" fmla="+- 0 975 903"/>
                            <a:gd name="T17" fmla="*/ T16 w 450"/>
                            <a:gd name="T18" fmla="+- 0 1703 1703"/>
                            <a:gd name="T19" fmla="*/ 1703 h 435"/>
                            <a:gd name="T20" fmla="+- 0 1280 903"/>
                            <a:gd name="T21" fmla="*/ T20 w 450"/>
                            <a:gd name="T22" fmla="+- 0 1703 1703"/>
                            <a:gd name="T23" fmla="*/ 1703 h 435"/>
                            <a:gd name="T24" fmla="+- 0 1309 903"/>
                            <a:gd name="T25" fmla="*/ T24 w 450"/>
                            <a:gd name="T26" fmla="+- 0 1709 1703"/>
                            <a:gd name="T27" fmla="*/ 1709 h 435"/>
                            <a:gd name="T28" fmla="+- 0 1332 903"/>
                            <a:gd name="T29" fmla="*/ T28 w 450"/>
                            <a:gd name="T30" fmla="+- 0 1724 1703"/>
                            <a:gd name="T31" fmla="*/ 1724 h 435"/>
                            <a:gd name="T32" fmla="+- 0 1347 903"/>
                            <a:gd name="T33" fmla="*/ T32 w 450"/>
                            <a:gd name="T34" fmla="+- 0 1748 1703"/>
                            <a:gd name="T35" fmla="*/ 1748 h 435"/>
                            <a:gd name="T36" fmla="+- 0 1353 903"/>
                            <a:gd name="T37" fmla="*/ T36 w 450"/>
                            <a:gd name="T38" fmla="+- 0 1776 1703"/>
                            <a:gd name="T39" fmla="*/ 1776 h 435"/>
                            <a:gd name="T40" fmla="+- 0 1353 903"/>
                            <a:gd name="T41" fmla="*/ T40 w 450"/>
                            <a:gd name="T42" fmla="+- 0 2066 1703"/>
                            <a:gd name="T43" fmla="*/ 2066 h 435"/>
                            <a:gd name="T44" fmla="+- 0 1347 903"/>
                            <a:gd name="T45" fmla="*/ T44 w 450"/>
                            <a:gd name="T46" fmla="+- 0 2094 1703"/>
                            <a:gd name="T47" fmla="*/ 2094 h 435"/>
                            <a:gd name="T48" fmla="+- 0 1332 903"/>
                            <a:gd name="T49" fmla="*/ T48 w 450"/>
                            <a:gd name="T50" fmla="+- 0 2117 1703"/>
                            <a:gd name="T51" fmla="*/ 2117 h 435"/>
                            <a:gd name="T52" fmla="+- 0 1309 903"/>
                            <a:gd name="T53" fmla="*/ T52 w 450"/>
                            <a:gd name="T54" fmla="+- 0 2133 1703"/>
                            <a:gd name="T55" fmla="*/ 2133 h 435"/>
                            <a:gd name="T56" fmla="+- 0 1280 903"/>
                            <a:gd name="T57" fmla="*/ T56 w 450"/>
                            <a:gd name="T58" fmla="+- 0 2138 1703"/>
                            <a:gd name="T59" fmla="*/ 2138 h 435"/>
                            <a:gd name="T60" fmla="+- 0 975 903"/>
                            <a:gd name="T61" fmla="*/ T60 w 450"/>
                            <a:gd name="T62" fmla="+- 0 2138 1703"/>
                            <a:gd name="T63" fmla="*/ 2138 h 435"/>
                            <a:gd name="T64" fmla="+- 0 947 903"/>
                            <a:gd name="T65" fmla="*/ T64 w 450"/>
                            <a:gd name="T66" fmla="+- 0 2133 1703"/>
                            <a:gd name="T67" fmla="*/ 2133 h 435"/>
                            <a:gd name="T68" fmla="+- 0 924 903"/>
                            <a:gd name="T69" fmla="*/ T68 w 450"/>
                            <a:gd name="T70" fmla="+- 0 2117 1703"/>
                            <a:gd name="T71" fmla="*/ 2117 h 435"/>
                            <a:gd name="T72" fmla="+- 0 909 903"/>
                            <a:gd name="T73" fmla="*/ T72 w 450"/>
                            <a:gd name="T74" fmla="+- 0 2094 1703"/>
                            <a:gd name="T75" fmla="*/ 2094 h 435"/>
                            <a:gd name="T76" fmla="+- 0 903 903"/>
                            <a:gd name="T77" fmla="*/ T76 w 450"/>
                            <a:gd name="T78" fmla="+- 0 2066 1703"/>
                            <a:gd name="T79" fmla="*/ 2066 h 435"/>
                            <a:gd name="T80" fmla="+- 0 903 903"/>
                            <a:gd name="T81" fmla="*/ T80 w 450"/>
                            <a:gd name="T82" fmla="+- 0 1776 1703"/>
                            <a:gd name="T83" fmla="*/ 1776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5"/>
                              </a:lnTo>
                              <a:lnTo>
                                <a:pt x="21" y="21"/>
                              </a:lnTo>
                              <a:lnTo>
                                <a:pt x="44" y="6"/>
                              </a:lnTo>
                              <a:lnTo>
                                <a:pt x="72" y="0"/>
                              </a:lnTo>
                              <a:lnTo>
                                <a:pt x="377" y="0"/>
                              </a:lnTo>
                              <a:lnTo>
                                <a:pt x="406" y="6"/>
                              </a:lnTo>
                              <a:lnTo>
                                <a:pt x="429" y="21"/>
                              </a:lnTo>
                              <a:lnTo>
                                <a:pt x="444" y="45"/>
                              </a:lnTo>
                              <a:lnTo>
                                <a:pt x="450" y="73"/>
                              </a:lnTo>
                              <a:lnTo>
                                <a:pt x="450" y="363"/>
                              </a:lnTo>
                              <a:lnTo>
                                <a:pt x="444" y="391"/>
                              </a:lnTo>
                              <a:lnTo>
                                <a:pt x="429" y="414"/>
                              </a:lnTo>
                              <a:lnTo>
                                <a:pt x="406" y="430"/>
                              </a:lnTo>
                              <a:lnTo>
                                <a:pt x="377" y="435"/>
                              </a:lnTo>
                              <a:lnTo>
                                <a:pt x="72" y="435"/>
                              </a:lnTo>
                              <a:lnTo>
                                <a:pt x="44" y="430"/>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E50EEA" id="Freeform 13" o:spid="_x0000_s1026" style="position:absolute;margin-left:45.15pt;margin-top:85.15pt;width:22.5pt;height:21.75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" path="m,73l6,45,21,21,44,6,72,,377,r29,6l429,21r15,24l450,73r,290l444,391r-15,23l406,430r-29,5l72,435,44,430,21,414,6,391,,363,,73xe" filled="f" strokeweight="1pt">
                <v:path arrowok="t" o:connecttype="custom" o:connectlocs="0,1127760;3810,1109980;13335,1094740;27940,1085215;45720,1081405;239395,1081405;257810,1085215;272415,1094740;281940,1109980;285750,1127760;285750,1311910;281940,1329690;272415,1344295;257810,1354455;239395,1357630;45720,1357630;27940,1354455;13335,1344295;3810,1329690;0,1311910;0,1127760" o:connectangles="0,0,0,0,0,0,0,0,0,0,0,0,0,0,0,0,0,0,0,0,0"/>
                <w10:wrap anchorx="page"/>
              </v:shape>
            </w:pict>
          </mc:Fallback>
        </mc:AlternateContent>
      </w:r>
      <w:r w:rsidR="00AF5CE8">
        <w:t>Black (Black Caribbean / Black African / Any other Black African background) Asian (Indian / Pakistani / Bangladeshi / Any other Asian background) Chinese</w:t>
      </w:r>
    </w:p>
    <w:p w14:paraId="7F3E5DAE" w14:textId="77777777" w:rsidR="00C67255" w:rsidRDefault="00AF5CE8">
      <w:pPr>
        <w:spacing w:line="266" w:lineRule="exact"/>
        <w:ind w:left="840"/>
        <w:rPr>
          <w:sz w:val="21"/>
        </w:rPr>
      </w:pPr>
      <w:r>
        <w:t xml:space="preserve">Mixed </w:t>
      </w:r>
      <w:r>
        <w:rPr>
          <w:sz w:val="21"/>
        </w:rPr>
        <w:t>(White and Black Caribbean / White and Black African / White and Asian / Any other Mixed background)</w:t>
      </w:r>
    </w:p>
    <w:p w14:paraId="169CDEF7" w14:textId="77777777" w:rsidR="00C67255" w:rsidRDefault="00C67255">
      <w:pPr>
        <w:pStyle w:val="BodyText"/>
        <w:spacing w:before="7"/>
        <w:rPr>
          <w:sz w:val="28"/>
        </w:rPr>
      </w:pPr>
    </w:p>
    <w:p w14:paraId="1B225BDC" w14:textId="314CEC54" w:rsidR="00C67255" w:rsidRDefault="000E6688">
      <w:pPr>
        <w:pStyle w:val="BodyText"/>
        <w:ind w:left="839"/>
      </w:pPr>
      <w:r>
        <w:rPr>
          <w:noProof/>
        </w:rPr>
        <mc:AlternateContent>
          <mc:Choice Requires="wps">
            <w:drawing>
              <wp:anchor distT="0" distB="0" distL="114300" distR="114300" simplePos="0" relativeHeight="251648512" behindDoc="0" locked="0" layoutInCell="1" allowOverlap="1" wp14:anchorId="0E906832" wp14:editId="4FCAC74E">
                <wp:simplePos x="0" y="0"/>
                <wp:positionH relativeFrom="page">
                  <wp:posOffset>573405</wp:posOffset>
                </wp:positionH>
                <wp:positionV relativeFrom="paragraph">
                  <wp:posOffset>-94615</wp:posOffset>
                </wp:positionV>
                <wp:extent cx="285750" cy="276225"/>
                <wp:effectExtent l="11430" t="12700" r="7620" b="6350"/>
                <wp:wrapNone/>
                <wp:docPr id="19"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03 903"/>
                            <a:gd name="T1" fmla="*/ T0 w 450"/>
                            <a:gd name="T2" fmla="+- 0 -76 -149"/>
                            <a:gd name="T3" fmla="*/ -76 h 435"/>
                            <a:gd name="T4" fmla="+- 0 909 903"/>
                            <a:gd name="T5" fmla="*/ T4 w 450"/>
                            <a:gd name="T6" fmla="+- 0 -105 -149"/>
                            <a:gd name="T7" fmla="*/ -105 h 435"/>
                            <a:gd name="T8" fmla="+- 0 924 903"/>
                            <a:gd name="T9" fmla="*/ T8 w 450"/>
                            <a:gd name="T10" fmla="+- 0 -128 -149"/>
                            <a:gd name="T11" fmla="*/ -128 h 435"/>
                            <a:gd name="T12" fmla="+- 0 947 903"/>
                            <a:gd name="T13" fmla="*/ T12 w 450"/>
                            <a:gd name="T14" fmla="+- 0 -143 -149"/>
                            <a:gd name="T15" fmla="*/ -143 h 435"/>
                            <a:gd name="T16" fmla="+- 0 975 903"/>
                            <a:gd name="T17" fmla="*/ T16 w 450"/>
                            <a:gd name="T18" fmla="+- 0 -149 -149"/>
                            <a:gd name="T19" fmla="*/ -149 h 435"/>
                            <a:gd name="T20" fmla="+- 0 1280 903"/>
                            <a:gd name="T21" fmla="*/ T20 w 450"/>
                            <a:gd name="T22" fmla="+- 0 -149 -149"/>
                            <a:gd name="T23" fmla="*/ -149 h 435"/>
                            <a:gd name="T24" fmla="+- 0 1309 903"/>
                            <a:gd name="T25" fmla="*/ T24 w 450"/>
                            <a:gd name="T26" fmla="+- 0 -143 -149"/>
                            <a:gd name="T27" fmla="*/ -143 h 435"/>
                            <a:gd name="T28" fmla="+- 0 1332 903"/>
                            <a:gd name="T29" fmla="*/ T28 w 450"/>
                            <a:gd name="T30" fmla="+- 0 -128 -149"/>
                            <a:gd name="T31" fmla="*/ -128 h 435"/>
                            <a:gd name="T32" fmla="+- 0 1347 903"/>
                            <a:gd name="T33" fmla="*/ T32 w 450"/>
                            <a:gd name="T34" fmla="+- 0 -105 -149"/>
                            <a:gd name="T35" fmla="*/ -105 h 435"/>
                            <a:gd name="T36" fmla="+- 0 1353 903"/>
                            <a:gd name="T37" fmla="*/ T36 w 450"/>
                            <a:gd name="T38" fmla="+- 0 -76 -149"/>
                            <a:gd name="T39" fmla="*/ -76 h 435"/>
                            <a:gd name="T40" fmla="+- 0 1353 903"/>
                            <a:gd name="T41" fmla="*/ T40 w 450"/>
                            <a:gd name="T42" fmla="+- 0 214 -149"/>
                            <a:gd name="T43" fmla="*/ 214 h 435"/>
                            <a:gd name="T44" fmla="+- 0 1347 903"/>
                            <a:gd name="T45" fmla="*/ T44 w 450"/>
                            <a:gd name="T46" fmla="+- 0 242 -149"/>
                            <a:gd name="T47" fmla="*/ 242 h 435"/>
                            <a:gd name="T48" fmla="+- 0 1332 903"/>
                            <a:gd name="T49" fmla="*/ T48 w 450"/>
                            <a:gd name="T50" fmla="+- 0 265 -149"/>
                            <a:gd name="T51" fmla="*/ 265 h 435"/>
                            <a:gd name="T52" fmla="+- 0 1309 903"/>
                            <a:gd name="T53" fmla="*/ T52 w 450"/>
                            <a:gd name="T54" fmla="+- 0 280 -149"/>
                            <a:gd name="T55" fmla="*/ 280 h 435"/>
                            <a:gd name="T56" fmla="+- 0 1280 903"/>
                            <a:gd name="T57" fmla="*/ T56 w 450"/>
                            <a:gd name="T58" fmla="+- 0 286 -149"/>
                            <a:gd name="T59" fmla="*/ 286 h 435"/>
                            <a:gd name="T60" fmla="+- 0 975 903"/>
                            <a:gd name="T61" fmla="*/ T60 w 450"/>
                            <a:gd name="T62" fmla="+- 0 286 -149"/>
                            <a:gd name="T63" fmla="*/ 286 h 435"/>
                            <a:gd name="T64" fmla="+- 0 947 903"/>
                            <a:gd name="T65" fmla="*/ T64 w 450"/>
                            <a:gd name="T66" fmla="+- 0 280 -149"/>
                            <a:gd name="T67" fmla="*/ 280 h 435"/>
                            <a:gd name="T68" fmla="+- 0 924 903"/>
                            <a:gd name="T69" fmla="*/ T68 w 450"/>
                            <a:gd name="T70" fmla="+- 0 265 -149"/>
                            <a:gd name="T71" fmla="*/ 265 h 435"/>
                            <a:gd name="T72" fmla="+- 0 909 903"/>
                            <a:gd name="T73" fmla="*/ T72 w 450"/>
                            <a:gd name="T74" fmla="+- 0 242 -149"/>
                            <a:gd name="T75" fmla="*/ 242 h 435"/>
                            <a:gd name="T76" fmla="+- 0 903 903"/>
                            <a:gd name="T77" fmla="*/ T76 w 450"/>
                            <a:gd name="T78" fmla="+- 0 214 -149"/>
                            <a:gd name="T79" fmla="*/ 214 h 435"/>
                            <a:gd name="T80" fmla="+- 0 903 903"/>
                            <a:gd name="T81" fmla="*/ T80 w 450"/>
                            <a:gd name="T82" fmla="+- 0 -76 -149"/>
                            <a:gd name="T83" fmla="*/ -76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4"/>
                              </a:lnTo>
                              <a:lnTo>
                                <a:pt x="21" y="21"/>
                              </a:lnTo>
                              <a:lnTo>
                                <a:pt x="44" y="6"/>
                              </a:lnTo>
                              <a:lnTo>
                                <a:pt x="72" y="0"/>
                              </a:lnTo>
                              <a:lnTo>
                                <a:pt x="377" y="0"/>
                              </a:lnTo>
                              <a:lnTo>
                                <a:pt x="406" y="6"/>
                              </a:lnTo>
                              <a:lnTo>
                                <a:pt x="429" y="21"/>
                              </a:lnTo>
                              <a:lnTo>
                                <a:pt x="444" y="44"/>
                              </a:lnTo>
                              <a:lnTo>
                                <a:pt x="450" y="73"/>
                              </a:lnTo>
                              <a:lnTo>
                                <a:pt x="450" y="363"/>
                              </a:lnTo>
                              <a:lnTo>
                                <a:pt x="444" y="391"/>
                              </a:lnTo>
                              <a:lnTo>
                                <a:pt x="429" y="414"/>
                              </a:lnTo>
                              <a:lnTo>
                                <a:pt x="406" y="429"/>
                              </a:lnTo>
                              <a:lnTo>
                                <a:pt x="377" y="435"/>
                              </a:lnTo>
                              <a:lnTo>
                                <a:pt x="72" y="435"/>
                              </a:lnTo>
                              <a:lnTo>
                                <a:pt x="44" y="429"/>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75C892" id="Freeform 12" o:spid="_x0000_s1026" style="position:absolute;margin-left:45.15pt;margin-top:-7.45pt;width:22.5pt;height:21.7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" path="m,73l6,44,21,21,44,6,72,,377,r29,6l429,21r15,23l450,73r,290l444,391r-15,23l406,429r-29,6l72,435,44,429,21,414,6,391,,363,,73xe" filled="f" strokeweight="1pt">
                <v:path arrowok="t" o:connecttype="custom" o:connectlocs="0,-48260;3810,-66675;13335,-81280;27940,-90805;45720,-94615;239395,-94615;257810,-90805;272415,-81280;281940,-66675;285750,-48260;285750,135890;281940,153670;272415,168275;257810,177800;239395,181610;45720,181610;27940,177800;13335,168275;3810,153670;0,135890;0,-48260" o:connectangles="0,0,0,0,0,0,0,0,0,0,0,0,0,0,0,0,0,0,0,0,0"/>
                <w10:wrap anchorx="page"/>
              </v:shape>
            </w:pict>
          </mc:Fallback>
        </mc:AlternateContent>
      </w:r>
      <w:r>
        <w:rPr>
          <w:noProof/>
        </w:rPr>
        <mc:AlternateContent>
          <mc:Choice Requires="wps">
            <w:drawing>
              <wp:anchor distT="0" distB="0" distL="114300" distR="114300" simplePos="0" relativeHeight="251649536" behindDoc="0" locked="0" layoutInCell="1" allowOverlap="1" wp14:anchorId="54F9F046" wp14:editId="50BCD0C1">
                <wp:simplePos x="0" y="0"/>
                <wp:positionH relativeFrom="page">
                  <wp:posOffset>573405</wp:posOffset>
                </wp:positionH>
                <wp:positionV relativeFrom="paragraph">
                  <wp:posOffset>286385</wp:posOffset>
                </wp:positionV>
                <wp:extent cx="285750" cy="276225"/>
                <wp:effectExtent l="11430" t="12700" r="7620" b="6350"/>
                <wp:wrapNone/>
                <wp:docPr id="18"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03 903"/>
                            <a:gd name="T1" fmla="*/ T0 w 450"/>
                            <a:gd name="T2" fmla="+- 0 524 451"/>
                            <a:gd name="T3" fmla="*/ 524 h 435"/>
                            <a:gd name="T4" fmla="+- 0 909 903"/>
                            <a:gd name="T5" fmla="*/ T4 w 450"/>
                            <a:gd name="T6" fmla="+- 0 496 451"/>
                            <a:gd name="T7" fmla="*/ 496 h 435"/>
                            <a:gd name="T8" fmla="+- 0 924 903"/>
                            <a:gd name="T9" fmla="*/ T8 w 450"/>
                            <a:gd name="T10" fmla="+- 0 472 451"/>
                            <a:gd name="T11" fmla="*/ 472 h 435"/>
                            <a:gd name="T12" fmla="+- 0 947 903"/>
                            <a:gd name="T13" fmla="*/ T12 w 450"/>
                            <a:gd name="T14" fmla="+- 0 457 451"/>
                            <a:gd name="T15" fmla="*/ 457 h 435"/>
                            <a:gd name="T16" fmla="+- 0 975 903"/>
                            <a:gd name="T17" fmla="*/ T16 w 450"/>
                            <a:gd name="T18" fmla="+- 0 451 451"/>
                            <a:gd name="T19" fmla="*/ 451 h 435"/>
                            <a:gd name="T20" fmla="+- 0 1280 903"/>
                            <a:gd name="T21" fmla="*/ T20 w 450"/>
                            <a:gd name="T22" fmla="+- 0 451 451"/>
                            <a:gd name="T23" fmla="*/ 451 h 435"/>
                            <a:gd name="T24" fmla="+- 0 1309 903"/>
                            <a:gd name="T25" fmla="*/ T24 w 450"/>
                            <a:gd name="T26" fmla="+- 0 457 451"/>
                            <a:gd name="T27" fmla="*/ 457 h 435"/>
                            <a:gd name="T28" fmla="+- 0 1332 903"/>
                            <a:gd name="T29" fmla="*/ T28 w 450"/>
                            <a:gd name="T30" fmla="+- 0 472 451"/>
                            <a:gd name="T31" fmla="*/ 472 h 435"/>
                            <a:gd name="T32" fmla="+- 0 1347 903"/>
                            <a:gd name="T33" fmla="*/ T32 w 450"/>
                            <a:gd name="T34" fmla="+- 0 496 451"/>
                            <a:gd name="T35" fmla="*/ 496 h 435"/>
                            <a:gd name="T36" fmla="+- 0 1353 903"/>
                            <a:gd name="T37" fmla="*/ T36 w 450"/>
                            <a:gd name="T38" fmla="+- 0 524 451"/>
                            <a:gd name="T39" fmla="*/ 524 h 435"/>
                            <a:gd name="T40" fmla="+- 0 1353 903"/>
                            <a:gd name="T41" fmla="*/ T40 w 450"/>
                            <a:gd name="T42" fmla="+- 0 814 451"/>
                            <a:gd name="T43" fmla="*/ 814 h 435"/>
                            <a:gd name="T44" fmla="+- 0 1347 903"/>
                            <a:gd name="T45" fmla="*/ T44 w 450"/>
                            <a:gd name="T46" fmla="+- 0 842 451"/>
                            <a:gd name="T47" fmla="*/ 842 h 435"/>
                            <a:gd name="T48" fmla="+- 0 1332 903"/>
                            <a:gd name="T49" fmla="*/ T48 w 450"/>
                            <a:gd name="T50" fmla="+- 0 865 451"/>
                            <a:gd name="T51" fmla="*/ 865 h 435"/>
                            <a:gd name="T52" fmla="+- 0 1309 903"/>
                            <a:gd name="T53" fmla="*/ T52 w 450"/>
                            <a:gd name="T54" fmla="+- 0 881 451"/>
                            <a:gd name="T55" fmla="*/ 881 h 435"/>
                            <a:gd name="T56" fmla="+- 0 1280 903"/>
                            <a:gd name="T57" fmla="*/ T56 w 450"/>
                            <a:gd name="T58" fmla="+- 0 886 451"/>
                            <a:gd name="T59" fmla="*/ 886 h 435"/>
                            <a:gd name="T60" fmla="+- 0 975 903"/>
                            <a:gd name="T61" fmla="*/ T60 w 450"/>
                            <a:gd name="T62" fmla="+- 0 886 451"/>
                            <a:gd name="T63" fmla="*/ 886 h 435"/>
                            <a:gd name="T64" fmla="+- 0 947 903"/>
                            <a:gd name="T65" fmla="*/ T64 w 450"/>
                            <a:gd name="T66" fmla="+- 0 881 451"/>
                            <a:gd name="T67" fmla="*/ 881 h 435"/>
                            <a:gd name="T68" fmla="+- 0 924 903"/>
                            <a:gd name="T69" fmla="*/ T68 w 450"/>
                            <a:gd name="T70" fmla="+- 0 865 451"/>
                            <a:gd name="T71" fmla="*/ 865 h 435"/>
                            <a:gd name="T72" fmla="+- 0 909 903"/>
                            <a:gd name="T73" fmla="*/ T72 w 450"/>
                            <a:gd name="T74" fmla="+- 0 842 451"/>
                            <a:gd name="T75" fmla="*/ 842 h 435"/>
                            <a:gd name="T76" fmla="+- 0 903 903"/>
                            <a:gd name="T77" fmla="*/ T76 w 450"/>
                            <a:gd name="T78" fmla="+- 0 814 451"/>
                            <a:gd name="T79" fmla="*/ 814 h 435"/>
                            <a:gd name="T80" fmla="+- 0 903 903"/>
                            <a:gd name="T81" fmla="*/ T80 w 450"/>
                            <a:gd name="T82" fmla="+- 0 524 451"/>
                            <a:gd name="T83" fmla="*/ 524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5"/>
                              </a:lnTo>
                              <a:lnTo>
                                <a:pt x="21" y="21"/>
                              </a:lnTo>
                              <a:lnTo>
                                <a:pt x="44" y="6"/>
                              </a:lnTo>
                              <a:lnTo>
                                <a:pt x="72" y="0"/>
                              </a:lnTo>
                              <a:lnTo>
                                <a:pt x="377" y="0"/>
                              </a:lnTo>
                              <a:lnTo>
                                <a:pt x="406" y="6"/>
                              </a:lnTo>
                              <a:lnTo>
                                <a:pt x="429" y="21"/>
                              </a:lnTo>
                              <a:lnTo>
                                <a:pt x="444" y="45"/>
                              </a:lnTo>
                              <a:lnTo>
                                <a:pt x="450" y="73"/>
                              </a:lnTo>
                              <a:lnTo>
                                <a:pt x="450" y="363"/>
                              </a:lnTo>
                              <a:lnTo>
                                <a:pt x="444" y="391"/>
                              </a:lnTo>
                              <a:lnTo>
                                <a:pt x="429" y="414"/>
                              </a:lnTo>
                              <a:lnTo>
                                <a:pt x="406" y="430"/>
                              </a:lnTo>
                              <a:lnTo>
                                <a:pt x="377" y="435"/>
                              </a:lnTo>
                              <a:lnTo>
                                <a:pt x="72" y="435"/>
                              </a:lnTo>
                              <a:lnTo>
                                <a:pt x="44" y="430"/>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FCD12E" id="Freeform 11" o:spid="_x0000_s1026" style="position:absolute;margin-left:45.15pt;margin-top:22.55pt;width:22.5pt;height:21.75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" path="m,73l6,45,21,21,44,6,72,,377,r29,6l429,21r15,24l450,73r,290l444,391r-15,23l406,430r-29,5l72,435,44,430,21,414,6,391,,363,,73xe" filled="f" strokeweight="1pt">
                <v:path arrowok="t" o:connecttype="custom" o:connectlocs="0,332740;3810,314960;13335,299720;27940,290195;45720,286385;239395,286385;257810,290195;272415,299720;281940,314960;285750,332740;285750,516890;281940,534670;272415,549275;257810,559435;239395,562610;45720,562610;27940,559435;13335,549275;3810,534670;0,516890;0,332740" o:connectangles="0,0,0,0,0,0,0,0,0,0,0,0,0,0,0,0,0,0,0,0,0"/>
                <w10:wrap anchorx="page"/>
              </v:shape>
            </w:pict>
          </mc:Fallback>
        </mc:AlternateContent>
      </w:r>
      <w:r>
        <w:rPr>
          <w:noProof/>
        </w:rPr>
        <mc:AlternateContent>
          <mc:Choice Requires="wps">
            <w:drawing>
              <wp:anchor distT="0" distB="0" distL="114300" distR="114300" simplePos="0" relativeHeight="251651584" behindDoc="0" locked="0" layoutInCell="1" allowOverlap="1" wp14:anchorId="13838A6B" wp14:editId="13167C0A">
                <wp:simplePos x="0" y="0"/>
                <wp:positionH relativeFrom="page">
                  <wp:posOffset>2209800</wp:posOffset>
                </wp:positionH>
                <wp:positionV relativeFrom="paragraph">
                  <wp:posOffset>-98425</wp:posOffset>
                </wp:positionV>
                <wp:extent cx="4867275" cy="342900"/>
                <wp:effectExtent l="9525" t="8890" r="9525" b="10160"/>
                <wp:wrapNone/>
                <wp:docPr id="17"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7275" cy="342900"/>
                        </a:xfrm>
                        <a:custGeom>
                          <a:avLst/>
                          <a:gdLst>
                            <a:gd name="T0" fmla="+- 0 3480 3480"/>
                            <a:gd name="T1" fmla="*/ T0 w 7665"/>
                            <a:gd name="T2" fmla="+- 0 -65 -155"/>
                            <a:gd name="T3" fmla="*/ -65 h 540"/>
                            <a:gd name="T4" fmla="+- 0 3487 3480"/>
                            <a:gd name="T5" fmla="*/ T4 w 7665"/>
                            <a:gd name="T6" fmla="+- 0 -100 -155"/>
                            <a:gd name="T7" fmla="*/ -100 h 540"/>
                            <a:gd name="T8" fmla="+- 0 3506 3480"/>
                            <a:gd name="T9" fmla="*/ T8 w 7665"/>
                            <a:gd name="T10" fmla="+- 0 -128 -155"/>
                            <a:gd name="T11" fmla="*/ -128 h 540"/>
                            <a:gd name="T12" fmla="+- 0 3535 3480"/>
                            <a:gd name="T13" fmla="*/ T12 w 7665"/>
                            <a:gd name="T14" fmla="+- 0 -148 -155"/>
                            <a:gd name="T15" fmla="*/ -148 h 540"/>
                            <a:gd name="T16" fmla="+- 0 3570 3480"/>
                            <a:gd name="T17" fmla="*/ T16 w 7665"/>
                            <a:gd name="T18" fmla="+- 0 -155 -155"/>
                            <a:gd name="T19" fmla="*/ -155 h 540"/>
                            <a:gd name="T20" fmla="+- 0 11055 3480"/>
                            <a:gd name="T21" fmla="*/ T20 w 7665"/>
                            <a:gd name="T22" fmla="+- 0 -155 -155"/>
                            <a:gd name="T23" fmla="*/ -155 h 540"/>
                            <a:gd name="T24" fmla="+- 0 11090 3480"/>
                            <a:gd name="T25" fmla="*/ T24 w 7665"/>
                            <a:gd name="T26" fmla="+- 0 -148 -155"/>
                            <a:gd name="T27" fmla="*/ -148 h 540"/>
                            <a:gd name="T28" fmla="+- 0 11119 3480"/>
                            <a:gd name="T29" fmla="*/ T28 w 7665"/>
                            <a:gd name="T30" fmla="+- 0 -128 -155"/>
                            <a:gd name="T31" fmla="*/ -128 h 540"/>
                            <a:gd name="T32" fmla="+- 0 11138 3480"/>
                            <a:gd name="T33" fmla="*/ T32 w 7665"/>
                            <a:gd name="T34" fmla="+- 0 -100 -155"/>
                            <a:gd name="T35" fmla="*/ -100 h 540"/>
                            <a:gd name="T36" fmla="+- 0 11145 3480"/>
                            <a:gd name="T37" fmla="*/ T36 w 7665"/>
                            <a:gd name="T38" fmla="+- 0 -65 -155"/>
                            <a:gd name="T39" fmla="*/ -65 h 540"/>
                            <a:gd name="T40" fmla="+- 0 11145 3480"/>
                            <a:gd name="T41" fmla="*/ T40 w 7665"/>
                            <a:gd name="T42" fmla="+- 0 295 -155"/>
                            <a:gd name="T43" fmla="*/ 295 h 540"/>
                            <a:gd name="T44" fmla="+- 0 11138 3480"/>
                            <a:gd name="T45" fmla="*/ T44 w 7665"/>
                            <a:gd name="T46" fmla="+- 0 330 -155"/>
                            <a:gd name="T47" fmla="*/ 330 h 540"/>
                            <a:gd name="T48" fmla="+- 0 11119 3480"/>
                            <a:gd name="T49" fmla="*/ T48 w 7665"/>
                            <a:gd name="T50" fmla="+- 0 359 -155"/>
                            <a:gd name="T51" fmla="*/ 359 h 540"/>
                            <a:gd name="T52" fmla="+- 0 11090 3480"/>
                            <a:gd name="T53" fmla="*/ T52 w 7665"/>
                            <a:gd name="T54" fmla="+- 0 378 -155"/>
                            <a:gd name="T55" fmla="*/ 378 h 540"/>
                            <a:gd name="T56" fmla="+- 0 11055 3480"/>
                            <a:gd name="T57" fmla="*/ T56 w 7665"/>
                            <a:gd name="T58" fmla="+- 0 385 -155"/>
                            <a:gd name="T59" fmla="*/ 385 h 540"/>
                            <a:gd name="T60" fmla="+- 0 3570 3480"/>
                            <a:gd name="T61" fmla="*/ T60 w 7665"/>
                            <a:gd name="T62" fmla="+- 0 385 -155"/>
                            <a:gd name="T63" fmla="*/ 385 h 540"/>
                            <a:gd name="T64" fmla="+- 0 3535 3480"/>
                            <a:gd name="T65" fmla="*/ T64 w 7665"/>
                            <a:gd name="T66" fmla="+- 0 378 -155"/>
                            <a:gd name="T67" fmla="*/ 378 h 540"/>
                            <a:gd name="T68" fmla="+- 0 3506 3480"/>
                            <a:gd name="T69" fmla="*/ T68 w 7665"/>
                            <a:gd name="T70" fmla="+- 0 359 -155"/>
                            <a:gd name="T71" fmla="*/ 359 h 540"/>
                            <a:gd name="T72" fmla="+- 0 3487 3480"/>
                            <a:gd name="T73" fmla="*/ T72 w 7665"/>
                            <a:gd name="T74" fmla="+- 0 330 -155"/>
                            <a:gd name="T75" fmla="*/ 330 h 540"/>
                            <a:gd name="T76" fmla="+- 0 3480 3480"/>
                            <a:gd name="T77" fmla="*/ T76 w 7665"/>
                            <a:gd name="T78" fmla="+- 0 295 -155"/>
                            <a:gd name="T79" fmla="*/ 295 h 540"/>
                            <a:gd name="T80" fmla="+- 0 3480 3480"/>
                            <a:gd name="T81" fmla="*/ T80 w 7665"/>
                            <a:gd name="T82" fmla="+- 0 -65 -155"/>
                            <a:gd name="T83" fmla="*/ -6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7665" h="540">
                              <a:moveTo>
                                <a:pt x="0" y="90"/>
                              </a:moveTo>
                              <a:lnTo>
                                <a:pt x="7" y="55"/>
                              </a:lnTo>
                              <a:lnTo>
                                <a:pt x="26" y="27"/>
                              </a:lnTo>
                              <a:lnTo>
                                <a:pt x="55" y="7"/>
                              </a:lnTo>
                              <a:lnTo>
                                <a:pt x="90" y="0"/>
                              </a:lnTo>
                              <a:lnTo>
                                <a:pt x="7575" y="0"/>
                              </a:lnTo>
                              <a:lnTo>
                                <a:pt x="7610" y="7"/>
                              </a:lnTo>
                              <a:lnTo>
                                <a:pt x="7639" y="27"/>
                              </a:lnTo>
                              <a:lnTo>
                                <a:pt x="7658" y="55"/>
                              </a:lnTo>
                              <a:lnTo>
                                <a:pt x="7665" y="90"/>
                              </a:lnTo>
                              <a:lnTo>
                                <a:pt x="7665" y="450"/>
                              </a:lnTo>
                              <a:lnTo>
                                <a:pt x="7658" y="485"/>
                              </a:lnTo>
                              <a:lnTo>
                                <a:pt x="7639" y="514"/>
                              </a:lnTo>
                              <a:lnTo>
                                <a:pt x="7610" y="533"/>
                              </a:lnTo>
                              <a:lnTo>
                                <a:pt x="7575" y="540"/>
                              </a:lnTo>
                              <a:lnTo>
                                <a:pt x="90" y="540"/>
                              </a:lnTo>
                              <a:lnTo>
                                <a:pt x="55" y="533"/>
                              </a:lnTo>
                              <a:lnTo>
                                <a:pt x="26" y="514"/>
                              </a:lnTo>
                              <a:lnTo>
                                <a:pt x="7" y="485"/>
                              </a:lnTo>
                              <a:lnTo>
                                <a:pt x="0" y="450"/>
                              </a:lnTo>
                              <a:lnTo>
                                <a:pt x="0" y="90"/>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7B8D53" id="Freeform 10" o:spid="_x0000_s1026" style="position:absolute;margin-left:174pt;margin-top:-7.75pt;width:383.25pt;height:27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665,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" path="m,90l7,55,26,27,55,7,90,,7575,r35,7l7639,27r19,28l7665,90r,360l7658,485r-19,29l7610,533r-35,7l90,540,55,533,26,514,7,485,,450,,90xe" filled="f" strokeweight=".5pt">
                <v:path arrowok="t" o:connecttype="custom" o:connectlocs="0,-41275;4445,-63500;16510,-81280;34925,-93980;57150,-98425;4810125,-98425;4832350,-93980;4850765,-81280;4862830,-63500;4867275,-41275;4867275,187325;4862830,209550;4850765,227965;4832350,240030;4810125,244475;57150,244475;34925,240030;16510,227965;4445,209550;0,187325;0,-41275" o:connectangles="0,0,0,0,0,0,0,0,0,0,0,0,0,0,0,0,0,0,0,0,0"/>
                <w10:wrap anchorx="page"/>
              </v:shape>
            </w:pict>
          </mc:Fallback>
        </mc:AlternateContent>
      </w:r>
      <w:r w:rsidR="00AF5CE8">
        <w:t>Another ethnic group:</w:t>
      </w:r>
    </w:p>
    <w:p w14:paraId="102ACE42" w14:textId="77777777" w:rsidR="00C67255" w:rsidRDefault="00C67255">
      <w:pPr>
        <w:pStyle w:val="BodyText"/>
        <w:spacing w:before="6"/>
        <w:rPr>
          <w:sz w:val="28"/>
        </w:rPr>
      </w:pPr>
    </w:p>
    <w:p w14:paraId="55376A74" w14:textId="77777777" w:rsidR="00C67255" w:rsidRDefault="00AF5CE8">
      <w:pPr>
        <w:pStyle w:val="BodyText"/>
        <w:ind w:left="839"/>
      </w:pPr>
      <w:r>
        <w:t>Prefer not to say</w:t>
      </w:r>
    </w:p>
    <w:p w14:paraId="49FBD1FC" w14:textId="77777777" w:rsidR="00C67255" w:rsidRDefault="00C67255">
      <w:pPr>
        <w:pStyle w:val="BodyText"/>
      </w:pPr>
    </w:p>
    <w:p w14:paraId="707476C1" w14:textId="494832FF" w:rsidR="00C67255" w:rsidRDefault="00A34072">
      <w:pPr>
        <w:pStyle w:val="Heading2"/>
        <w:spacing w:before="186"/>
      </w:pPr>
      <w:r w:rsidRPr="00A34072">
        <w:t xml:space="preserve"> </w:t>
      </w:r>
      <w:r w:rsidRPr="00A34072">
        <w:t>How far you have you travelled to be here today</w:t>
      </w:r>
      <w:r>
        <w:t>?</w:t>
      </w:r>
    </w:p>
    <w:p w14:paraId="3EFCAFA4" w14:textId="220FCD88" w:rsidR="00C67255" w:rsidRDefault="000E6688" w:rsidP="00A34072">
      <w:pPr>
        <w:pStyle w:val="BodyText"/>
        <w:tabs>
          <w:tab w:val="left" w:pos="3018"/>
          <w:tab w:val="left" w:pos="4440"/>
          <w:tab w:val="left" w:pos="5082"/>
          <w:tab w:val="left" w:pos="7352"/>
        </w:tabs>
        <w:spacing w:before="79"/>
        <w:ind w:left="840"/>
      </w:pPr>
      <w:r>
        <w:rPr>
          <w:noProof/>
        </w:rPr>
        <mc:AlternateContent>
          <mc:Choice Requires="wps">
            <w:drawing>
              <wp:anchor distT="0" distB="0" distL="114300" distR="114300" simplePos="0" relativeHeight="251683328" behindDoc="1" locked="0" layoutInCell="1" allowOverlap="1" wp14:anchorId="3861EE4F" wp14:editId="4B5BF697">
                <wp:simplePos x="0" y="0"/>
                <wp:positionH relativeFrom="page">
                  <wp:posOffset>4582795</wp:posOffset>
                </wp:positionH>
                <wp:positionV relativeFrom="paragraph">
                  <wp:posOffset>38735</wp:posOffset>
                </wp:positionV>
                <wp:extent cx="285750" cy="276225"/>
                <wp:effectExtent l="10795" t="11430" r="8255" b="7620"/>
                <wp:wrapNone/>
                <wp:docPr id="16" name="Freeform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4443 4443"/>
                            <a:gd name="T1" fmla="*/ T0 w 450"/>
                            <a:gd name="T2" fmla="+- 0 495 422"/>
                            <a:gd name="T3" fmla="*/ 495 h 435"/>
                            <a:gd name="T4" fmla="+- 0 4449 4443"/>
                            <a:gd name="T5" fmla="*/ T4 w 450"/>
                            <a:gd name="T6" fmla="+- 0 466 422"/>
                            <a:gd name="T7" fmla="*/ 466 h 435"/>
                            <a:gd name="T8" fmla="+- 0 4464 4443"/>
                            <a:gd name="T9" fmla="*/ T8 w 450"/>
                            <a:gd name="T10" fmla="+- 0 443 422"/>
                            <a:gd name="T11" fmla="*/ 443 h 435"/>
                            <a:gd name="T12" fmla="+- 0 4487 4443"/>
                            <a:gd name="T13" fmla="*/ T12 w 450"/>
                            <a:gd name="T14" fmla="+- 0 428 422"/>
                            <a:gd name="T15" fmla="*/ 428 h 435"/>
                            <a:gd name="T16" fmla="+- 0 4515 4443"/>
                            <a:gd name="T17" fmla="*/ T16 w 450"/>
                            <a:gd name="T18" fmla="+- 0 422 422"/>
                            <a:gd name="T19" fmla="*/ 422 h 435"/>
                            <a:gd name="T20" fmla="+- 0 4820 4443"/>
                            <a:gd name="T21" fmla="*/ T20 w 450"/>
                            <a:gd name="T22" fmla="+- 0 422 422"/>
                            <a:gd name="T23" fmla="*/ 422 h 435"/>
                            <a:gd name="T24" fmla="+- 0 4849 4443"/>
                            <a:gd name="T25" fmla="*/ T24 w 450"/>
                            <a:gd name="T26" fmla="+- 0 428 422"/>
                            <a:gd name="T27" fmla="*/ 428 h 435"/>
                            <a:gd name="T28" fmla="+- 0 4872 4443"/>
                            <a:gd name="T29" fmla="*/ T28 w 450"/>
                            <a:gd name="T30" fmla="+- 0 443 422"/>
                            <a:gd name="T31" fmla="*/ 443 h 435"/>
                            <a:gd name="T32" fmla="+- 0 4887 4443"/>
                            <a:gd name="T33" fmla="*/ T32 w 450"/>
                            <a:gd name="T34" fmla="+- 0 466 422"/>
                            <a:gd name="T35" fmla="*/ 466 h 435"/>
                            <a:gd name="T36" fmla="+- 0 4893 4443"/>
                            <a:gd name="T37" fmla="*/ T36 w 450"/>
                            <a:gd name="T38" fmla="+- 0 495 422"/>
                            <a:gd name="T39" fmla="*/ 495 h 435"/>
                            <a:gd name="T40" fmla="+- 0 4893 4443"/>
                            <a:gd name="T41" fmla="*/ T40 w 450"/>
                            <a:gd name="T42" fmla="+- 0 785 422"/>
                            <a:gd name="T43" fmla="*/ 785 h 435"/>
                            <a:gd name="T44" fmla="+- 0 4887 4443"/>
                            <a:gd name="T45" fmla="*/ T44 w 450"/>
                            <a:gd name="T46" fmla="+- 0 813 422"/>
                            <a:gd name="T47" fmla="*/ 813 h 435"/>
                            <a:gd name="T48" fmla="+- 0 4872 4443"/>
                            <a:gd name="T49" fmla="*/ T48 w 450"/>
                            <a:gd name="T50" fmla="+- 0 836 422"/>
                            <a:gd name="T51" fmla="*/ 836 h 435"/>
                            <a:gd name="T52" fmla="+- 0 4849 4443"/>
                            <a:gd name="T53" fmla="*/ T52 w 450"/>
                            <a:gd name="T54" fmla="+- 0 851 422"/>
                            <a:gd name="T55" fmla="*/ 851 h 435"/>
                            <a:gd name="T56" fmla="+- 0 4820 4443"/>
                            <a:gd name="T57" fmla="*/ T56 w 450"/>
                            <a:gd name="T58" fmla="+- 0 857 422"/>
                            <a:gd name="T59" fmla="*/ 857 h 435"/>
                            <a:gd name="T60" fmla="+- 0 4515 4443"/>
                            <a:gd name="T61" fmla="*/ T60 w 450"/>
                            <a:gd name="T62" fmla="+- 0 857 422"/>
                            <a:gd name="T63" fmla="*/ 857 h 435"/>
                            <a:gd name="T64" fmla="+- 0 4487 4443"/>
                            <a:gd name="T65" fmla="*/ T64 w 450"/>
                            <a:gd name="T66" fmla="+- 0 851 422"/>
                            <a:gd name="T67" fmla="*/ 851 h 435"/>
                            <a:gd name="T68" fmla="+- 0 4464 4443"/>
                            <a:gd name="T69" fmla="*/ T68 w 450"/>
                            <a:gd name="T70" fmla="+- 0 836 422"/>
                            <a:gd name="T71" fmla="*/ 836 h 435"/>
                            <a:gd name="T72" fmla="+- 0 4449 4443"/>
                            <a:gd name="T73" fmla="*/ T72 w 450"/>
                            <a:gd name="T74" fmla="+- 0 813 422"/>
                            <a:gd name="T75" fmla="*/ 813 h 435"/>
                            <a:gd name="T76" fmla="+- 0 4443 4443"/>
                            <a:gd name="T77" fmla="*/ T76 w 450"/>
                            <a:gd name="T78" fmla="+- 0 785 422"/>
                            <a:gd name="T79" fmla="*/ 785 h 435"/>
                            <a:gd name="T80" fmla="+- 0 4443 4443"/>
                            <a:gd name="T81" fmla="*/ T80 w 450"/>
                            <a:gd name="T82" fmla="+- 0 495 422"/>
                            <a:gd name="T83" fmla="*/ 49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4"/>
                              </a:lnTo>
                              <a:lnTo>
                                <a:pt x="21" y="21"/>
                              </a:lnTo>
                              <a:lnTo>
                                <a:pt x="44" y="6"/>
                              </a:lnTo>
                              <a:lnTo>
                                <a:pt x="72" y="0"/>
                              </a:lnTo>
                              <a:lnTo>
                                <a:pt x="377" y="0"/>
                              </a:lnTo>
                              <a:lnTo>
                                <a:pt x="406" y="6"/>
                              </a:lnTo>
                              <a:lnTo>
                                <a:pt x="429" y="21"/>
                              </a:lnTo>
                              <a:lnTo>
                                <a:pt x="444" y="44"/>
                              </a:lnTo>
                              <a:lnTo>
                                <a:pt x="450" y="73"/>
                              </a:lnTo>
                              <a:lnTo>
                                <a:pt x="450" y="363"/>
                              </a:lnTo>
                              <a:lnTo>
                                <a:pt x="444" y="391"/>
                              </a:lnTo>
                              <a:lnTo>
                                <a:pt x="429" y="414"/>
                              </a:lnTo>
                              <a:lnTo>
                                <a:pt x="406" y="429"/>
                              </a:lnTo>
                              <a:lnTo>
                                <a:pt x="377" y="435"/>
                              </a:lnTo>
                              <a:lnTo>
                                <a:pt x="72" y="435"/>
                              </a:lnTo>
                              <a:lnTo>
                                <a:pt x="44" y="429"/>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3B40D3" id="Freeform 68" o:spid="_x0000_s1026" style="position:absolute;margin-left:360.85pt;margin-top:3.05pt;width:22.5pt;height:21.75pt;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" path="m,73l6,44,21,21,44,6,72,,377,r29,6l429,21r15,23l450,73r,290l444,391r-15,23l406,429r-29,6l72,435,44,429,21,414,6,391,,363,,73xe" filled="f" strokeweight="1pt">
                <v:path arrowok="t" o:connecttype="custom" o:connectlocs="0,314325;3810,295910;13335,281305;27940,271780;45720,267970;239395,267970;257810,271780;272415,281305;281940,295910;285750,314325;285750,498475;281940,516255;272415,530860;257810,540385;239395,544195;45720,544195;27940,540385;13335,530860;3810,516255;0,498475;0,314325" o:connectangles="0,0,0,0,0,0,0,0,0,0,0,0,0,0,0,0,0,0,0,0,0"/>
                <w10:wrap anchorx="page"/>
              </v:shape>
            </w:pict>
          </mc:Fallback>
        </mc:AlternateContent>
      </w:r>
      <w:r>
        <w:rPr>
          <w:noProof/>
        </w:rPr>
        <mc:AlternateContent>
          <mc:Choice Requires="wps">
            <w:drawing>
              <wp:anchor distT="0" distB="0" distL="114300" distR="114300" simplePos="0" relativeHeight="251682304" behindDoc="1" locked="0" layoutInCell="1" allowOverlap="1" wp14:anchorId="3861EE4F" wp14:editId="01E2E101">
                <wp:simplePos x="0" y="0"/>
                <wp:positionH relativeFrom="page">
                  <wp:posOffset>3234690</wp:posOffset>
                </wp:positionH>
                <wp:positionV relativeFrom="paragraph">
                  <wp:posOffset>38735</wp:posOffset>
                </wp:positionV>
                <wp:extent cx="285750" cy="276225"/>
                <wp:effectExtent l="15240" t="11430" r="13335" b="7620"/>
                <wp:wrapNone/>
                <wp:docPr id="15" name="Freeform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4443 4443"/>
                            <a:gd name="T1" fmla="*/ T0 w 450"/>
                            <a:gd name="T2" fmla="+- 0 495 422"/>
                            <a:gd name="T3" fmla="*/ 495 h 435"/>
                            <a:gd name="T4" fmla="+- 0 4449 4443"/>
                            <a:gd name="T5" fmla="*/ T4 w 450"/>
                            <a:gd name="T6" fmla="+- 0 466 422"/>
                            <a:gd name="T7" fmla="*/ 466 h 435"/>
                            <a:gd name="T8" fmla="+- 0 4464 4443"/>
                            <a:gd name="T9" fmla="*/ T8 w 450"/>
                            <a:gd name="T10" fmla="+- 0 443 422"/>
                            <a:gd name="T11" fmla="*/ 443 h 435"/>
                            <a:gd name="T12" fmla="+- 0 4487 4443"/>
                            <a:gd name="T13" fmla="*/ T12 w 450"/>
                            <a:gd name="T14" fmla="+- 0 428 422"/>
                            <a:gd name="T15" fmla="*/ 428 h 435"/>
                            <a:gd name="T16" fmla="+- 0 4515 4443"/>
                            <a:gd name="T17" fmla="*/ T16 w 450"/>
                            <a:gd name="T18" fmla="+- 0 422 422"/>
                            <a:gd name="T19" fmla="*/ 422 h 435"/>
                            <a:gd name="T20" fmla="+- 0 4820 4443"/>
                            <a:gd name="T21" fmla="*/ T20 w 450"/>
                            <a:gd name="T22" fmla="+- 0 422 422"/>
                            <a:gd name="T23" fmla="*/ 422 h 435"/>
                            <a:gd name="T24" fmla="+- 0 4849 4443"/>
                            <a:gd name="T25" fmla="*/ T24 w 450"/>
                            <a:gd name="T26" fmla="+- 0 428 422"/>
                            <a:gd name="T27" fmla="*/ 428 h 435"/>
                            <a:gd name="T28" fmla="+- 0 4872 4443"/>
                            <a:gd name="T29" fmla="*/ T28 w 450"/>
                            <a:gd name="T30" fmla="+- 0 443 422"/>
                            <a:gd name="T31" fmla="*/ 443 h 435"/>
                            <a:gd name="T32" fmla="+- 0 4887 4443"/>
                            <a:gd name="T33" fmla="*/ T32 w 450"/>
                            <a:gd name="T34" fmla="+- 0 466 422"/>
                            <a:gd name="T35" fmla="*/ 466 h 435"/>
                            <a:gd name="T36" fmla="+- 0 4893 4443"/>
                            <a:gd name="T37" fmla="*/ T36 w 450"/>
                            <a:gd name="T38" fmla="+- 0 495 422"/>
                            <a:gd name="T39" fmla="*/ 495 h 435"/>
                            <a:gd name="T40" fmla="+- 0 4893 4443"/>
                            <a:gd name="T41" fmla="*/ T40 w 450"/>
                            <a:gd name="T42" fmla="+- 0 785 422"/>
                            <a:gd name="T43" fmla="*/ 785 h 435"/>
                            <a:gd name="T44" fmla="+- 0 4887 4443"/>
                            <a:gd name="T45" fmla="*/ T44 w 450"/>
                            <a:gd name="T46" fmla="+- 0 813 422"/>
                            <a:gd name="T47" fmla="*/ 813 h 435"/>
                            <a:gd name="T48" fmla="+- 0 4872 4443"/>
                            <a:gd name="T49" fmla="*/ T48 w 450"/>
                            <a:gd name="T50" fmla="+- 0 836 422"/>
                            <a:gd name="T51" fmla="*/ 836 h 435"/>
                            <a:gd name="T52" fmla="+- 0 4849 4443"/>
                            <a:gd name="T53" fmla="*/ T52 w 450"/>
                            <a:gd name="T54" fmla="+- 0 851 422"/>
                            <a:gd name="T55" fmla="*/ 851 h 435"/>
                            <a:gd name="T56" fmla="+- 0 4820 4443"/>
                            <a:gd name="T57" fmla="*/ T56 w 450"/>
                            <a:gd name="T58" fmla="+- 0 857 422"/>
                            <a:gd name="T59" fmla="*/ 857 h 435"/>
                            <a:gd name="T60" fmla="+- 0 4515 4443"/>
                            <a:gd name="T61" fmla="*/ T60 w 450"/>
                            <a:gd name="T62" fmla="+- 0 857 422"/>
                            <a:gd name="T63" fmla="*/ 857 h 435"/>
                            <a:gd name="T64" fmla="+- 0 4487 4443"/>
                            <a:gd name="T65" fmla="*/ T64 w 450"/>
                            <a:gd name="T66" fmla="+- 0 851 422"/>
                            <a:gd name="T67" fmla="*/ 851 h 435"/>
                            <a:gd name="T68" fmla="+- 0 4464 4443"/>
                            <a:gd name="T69" fmla="*/ T68 w 450"/>
                            <a:gd name="T70" fmla="+- 0 836 422"/>
                            <a:gd name="T71" fmla="*/ 836 h 435"/>
                            <a:gd name="T72" fmla="+- 0 4449 4443"/>
                            <a:gd name="T73" fmla="*/ T72 w 450"/>
                            <a:gd name="T74" fmla="+- 0 813 422"/>
                            <a:gd name="T75" fmla="*/ 813 h 435"/>
                            <a:gd name="T76" fmla="+- 0 4443 4443"/>
                            <a:gd name="T77" fmla="*/ T76 w 450"/>
                            <a:gd name="T78" fmla="+- 0 785 422"/>
                            <a:gd name="T79" fmla="*/ 785 h 435"/>
                            <a:gd name="T80" fmla="+- 0 4443 4443"/>
                            <a:gd name="T81" fmla="*/ T80 w 450"/>
                            <a:gd name="T82" fmla="+- 0 495 422"/>
                            <a:gd name="T83" fmla="*/ 49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4"/>
                              </a:lnTo>
                              <a:lnTo>
                                <a:pt x="21" y="21"/>
                              </a:lnTo>
                              <a:lnTo>
                                <a:pt x="44" y="6"/>
                              </a:lnTo>
                              <a:lnTo>
                                <a:pt x="72" y="0"/>
                              </a:lnTo>
                              <a:lnTo>
                                <a:pt x="377" y="0"/>
                              </a:lnTo>
                              <a:lnTo>
                                <a:pt x="406" y="6"/>
                              </a:lnTo>
                              <a:lnTo>
                                <a:pt x="429" y="21"/>
                              </a:lnTo>
                              <a:lnTo>
                                <a:pt x="444" y="44"/>
                              </a:lnTo>
                              <a:lnTo>
                                <a:pt x="450" y="73"/>
                              </a:lnTo>
                              <a:lnTo>
                                <a:pt x="450" y="363"/>
                              </a:lnTo>
                              <a:lnTo>
                                <a:pt x="444" y="391"/>
                              </a:lnTo>
                              <a:lnTo>
                                <a:pt x="429" y="414"/>
                              </a:lnTo>
                              <a:lnTo>
                                <a:pt x="406" y="429"/>
                              </a:lnTo>
                              <a:lnTo>
                                <a:pt x="377" y="435"/>
                              </a:lnTo>
                              <a:lnTo>
                                <a:pt x="72" y="435"/>
                              </a:lnTo>
                              <a:lnTo>
                                <a:pt x="44" y="429"/>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42CF9C" id="Freeform 67" o:spid="_x0000_s1026" style="position:absolute;margin-left:254.7pt;margin-top:3.05pt;width:22.5pt;height:21.75pt;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" path="m,73l6,44,21,21,44,6,72,,377,r29,6l429,21r15,23l450,73r,290l444,391r-15,23l406,429r-29,6l72,435,44,429,21,414,6,391,,363,,73xe" filled="f" strokeweight="1pt">
                <v:path arrowok="t" o:connecttype="custom" o:connectlocs="0,314325;3810,295910;13335,281305;27940,271780;45720,267970;239395,267970;257810,271780;272415,281305;281940,295910;285750,314325;285750,498475;281940,516255;272415,530860;257810,540385;239395,544195;45720,544195;27940,540385;13335,530860;3810,516255;0,498475;0,314325" o:connectangles="0,0,0,0,0,0,0,0,0,0,0,0,0,0,0,0,0,0,0,0,0"/>
                <w10:wrap anchorx="page"/>
              </v:shape>
            </w:pict>
          </mc:Fallback>
        </mc:AlternateContent>
      </w:r>
      <w:r>
        <w:rPr>
          <w:noProof/>
        </w:rPr>
        <mc:AlternateContent>
          <mc:Choice Requires="wps">
            <w:drawing>
              <wp:anchor distT="0" distB="0" distL="114300" distR="114300" simplePos="0" relativeHeight="251675136" behindDoc="1" locked="0" layoutInCell="1" allowOverlap="1" wp14:anchorId="3861EE4F" wp14:editId="73BCCA48">
                <wp:simplePos x="0" y="0"/>
                <wp:positionH relativeFrom="page">
                  <wp:posOffset>1854200</wp:posOffset>
                </wp:positionH>
                <wp:positionV relativeFrom="paragraph">
                  <wp:posOffset>49530</wp:posOffset>
                </wp:positionV>
                <wp:extent cx="285750" cy="276225"/>
                <wp:effectExtent l="6350" t="12700" r="12700" b="15875"/>
                <wp:wrapNone/>
                <wp:docPr id="14"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4443 4443"/>
                            <a:gd name="T1" fmla="*/ T0 w 450"/>
                            <a:gd name="T2" fmla="+- 0 495 422"/>
                            <a:gd name="T3" fmla="*/ 495 h 435"/>
                            <a:gd name="T4" fmla="+- 0 4449 4443"/>
                            <a:gd name="T5" fmla="*/ T4 w 450"/>
                            <a:gd name="T6" fmla="+- 0 466 422"/>
                            <a:gd name="T7" fmla="*/ 466 h 435"/>
                            <a:gd name="T8" fmla="+- 0 4464 4443"/>
                            <a:gd name="T9" fmla="*/ T8 w 450"/>
                            <a:gd name="T10" fmla="+- 0 443 422"/>
                            <a:gd name="T11" fmla="*/ 443 h 435"/>
                            <a:gd name="T12" fmla="+- 0 4487 4443"/>
                            <a:gd name="T13" fmla="*/ T12 w 450"/>
                            <a:gd name="T14" fmla="+- 0 428 422"/>
                            <a:gd name="T15" fmla="*/ 428 h 435"/>
                            <a:gd name="T16" fmla="+- 0 4515 4443"/>
                            <a:gd name="T17" fmla="*/ T16 w 450"/>
                            <a:gd name="T18" fmla="+- 0 422 422"/>
                            <a:gd name="T19" fmla="*/ 422 h 435"/>
                            <a:gd name="T20" fmla="+- 0 4820 4443"/>
                            <a:gd name="T21" fmla="*/ T20 w 450"/>
                            <a:gd name="T22" fmla="+- 0 422 422"/>
                            <a:gd name="T23" fmla="*/ 422 h 435"/>
                            <a:gd name="T24" fmla="+- 0 4849 4443"/>
                            <a:gd name="T25" fmla="*/ T24 w 450"/>
                            <a:gd name="T26" fmla="+- 0 428 422"/>
                            <a:gd name="T27" fmla="*/ 428 h 435"/>
                            <a:gd name="T28" fmla="+- 0 4872 4443"/>
                            <a:gd name="T29" fmla="*/ T28 w 450"/>
                            <a:gd name="T30" fmla="+- 0 443 422"/>
                            <a:gd name="T31" fmla="*/ 443 h 435"/>
                            <a:gd name="T32" fmla="+- 0 4887 4443"/>
                            <a:gd name="T33" fmla="*/ T32 w 450"/>
                            <a:gd name="T34" fmla="+- 0 466 422"/>
                            <a:gd name="T35" fmla="*/ 466 h 435"/>
                            <a:gd name="T36" fmla="+- 0 4893 4443"/>
                            <a:gd name="T37" fmla="*/ T36 w 450"/>
                            <a:gd name="T38" fmla="+- 0 495 422"/>
                            <a:gd name="T39" fmla="*/ 495 h 435"/>
                            <a:gd name="T40" fmla="+- 0 4893 4443"/>
                            <a:gd name="T41" fmla="*/ T40 w 450"/>
                            <a:gd name="T42" fmla="+- 0 785 422"/>
                            <a:gd name="T43" fmla="*/ 785 h 435"/>
                            <a:gd name="T44" fmla="+- 0 4887 4443"/>
                            <a:gd name="T45" fmla="*/ T44 w 450"/>
                            <a:gd name="T46" fmla="+- 0 813 422"/>
                            <a:gd name="T47" fmla="*/ 813 h 435"/>
                            <a:gd name="T48" fmla="+- 0 4872 4443"/>
                            <a:gd name="T49" fmla="*/ T48 w 450"/>
                            <a:gd name="T50" fmla="+- 0 836 422"/>
                            <a:gd name="T51" fmla="*/ 836 h 435"/>
                            <a:gd name="T52" fmla="+- 0 4849 4443"/>
                            <a:gd name="T53" fmla="*/ T52 w 450"/>
                            <a:gd name="T54" fmla="+- 0 851 422"/>
                            <a:gd name="T55" fmla="*/ 851 h 435"/>
                            <a:gd name="T56" fmla="+- 0 4820 4443"/>
                            <a:gd name="T57" fmla="*/ T56 w 450"/>
                            <a:gd name="T58" fmla="+- 0 857 422"/>
                            <a:gd name="T59" fmla="*/ 857 h 435"/>
                            <a:gd name="T60" fmla="+- 0 4515 4443"/>
                            <a:gd name="T61" fmla="*/ T60 w 450"/>
                            <a:gd name="T62" fmla="+- 0 857 422"/>
                            <a:gd name="T63" fmla="*/ 857 h 435"/>
                            <a:gd name="T64" fmla="+- 0 4487 4443"/>
                            <a:gd name="T65" fmla="*/ T64 w 450"/>
                            <a:gd name="T66" fmla="+- 0 851 422"/>
                            <a:gd name="T67" fmla="*/ 851 h 435"/>
                            <a:gd name="T68" fmla="+- 0 4464 4443"/>
                            <a:gd name="T69" fmla="*/ T68 w 450"/>
                            <a:gd name="T70" fmla="+- 0 836 422"/>
                            <a:gd name="T71" fmla="*/ 836 h 435"/>
                            <a:gd name="T72" fmla="+- 0 4449 4443"/>
                            <a:gd name="T73" fmla="*/ T72 w 450"/>
                            <a:gd name="T74" fmla="+- 0 813 422"/>
                            <a:gd name="T75" fmla="*/ 813 h 435"/>
                            <a:gd name="T76" fmla="+- 0 4443 4443"/>
                            <a:gd name="T77" fmla="*/ T76 w 450"/>
                            <a:gd name="T78" fmla="+- 0 785 422"/>
                            <a:gd name="T79" fmla="*/ 785 h 435"/>
                            <a:gd name="T80" fmla="+- 0 4443 4443"/>
                            <a:gd name="T81" fmla="*/ T80 w 450"/>
                            <a:gd name="T82" fmla="+- 0 495 422"/>
                            <a:gd name="T83" fmla="*/ 49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4"/>
                              </a:lnTo>
                              <a:lnTo>
                                <a:pt x="21" y="21"/>
                              </a:lnTo>
                              <a:lnTo>
                                <a:pt x="44" y="6"/>
                              </a:lnTo>
                              <a:lnTo>
                                <a:pt x="72" y="0"/>
                              </a:lnTo>
                              <a:lnTo>
                                <a:pt x="377" y="0"/>
                              </a:lnTo>
                              <a:lnTo>
                                <a:pt x="406" y="6"/>
                              </a:lnTo>
                              <a:lnTo>
                                <a:pt x="429" y="21"/>
                              </a:lnTo>
                              <a:lnTo>
                                <a:pt x="444" y="44"/>
                              </a:lnTo>
                              <a:lnTo>
                                <a:pt x="450" y="73"/>
                              </a:lnTo>
                              <a:lnTo>
                                <a:pt x="450" y="363"/>
                              </a:lnTo>
                              <a:lnTo>
                                <a:pt x="444" y="391"/>
                              </a:lnTo>
                              <a:lnTo>
                                <a:pt x="429" y="414"/>
                              </a:lnTo>
                              <a:lnTo>
                                <a:pt x="406" y="429"/>
                              </a:lnTo>
                              <a:lnTo>
                                <a:pt x="377" y="435"/>
                              </a:lnTo>
                              <a:lnTo>
                                <a:pt x="72" y="435"/>
                              </a:lnTo>
                              <a:lnTo>
                                <a:pt x="44" y="429"/>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E49B1A" id="Freeform 9" o:spid="_x0000_s1026" style="position:absolute;margin-left:146pt;margin-top:3.9pt;width:22.5pt;height:21.75pt;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" path="m,73l6,44,21,21,44,6,72,,377,r29,6l429,21r15,23l450,73r,290l444,391r-15,23l406,429r-29,6l72,435,44,429,21,414,6,391,,363,,73xe" filled="f" strokeweight="1pt">
                <v:path arrowok="t" o:connecttype="custom" o:connectlocs="0,314325;3810,295910;13335,281305;27940,271780;45720,267970;239395,267970;257810,271780;272415,281305;281940,295910;285750,314325;285750,498475;281940,516255;272415,530860;257810,540385;239395,544195;45720,544195;27940,540385;13335,530860;3810,516255;0,498475;0,314325" o:connectangles="0,0,0,0,0,0,0,0,0,0,0,0,0,0,0,0,0,0,0,0,0"/>
                <w10:wrap anchorx="page"/>
              </v:shape>
            </w:pict>
          </mc:Fallback>
        </mc:AlternateContent>
      </w:r>
      <w:r>
        <w:rPr>
          <w:noProof/>
        </w:rPr>
        <mc:AlternateContent>
          <mc:Choice Requires="wps">
            <w:drawing>
              <wp:anchor distT="0" distB="0" distL="114300" distR="114300" simplePos="0" relativeHeight="251641344" behindDoc="0" locked="0" layoutInCell="1" allowOverlap="1" wp14:anchorId="20001276" wp14:editId="264708BD">
                <wp:simplePos x="0" y="0"/>
                <wp:positionH relativeFrom="page">
                  <wp:posOffset>537210</wp:posOffset>
                </wp:positionH>
                <wp:positionV relativeFrom="paragraph">
                  <wp:posOffset>49530</wp:posOffset>
                </wp:positionV>
                <wp:extent cx="285750" cy="276225"/>
                <wp:effectExtent l="13335" t="12700" r="15240" b="15875"/>
                <wp:wrapNone/>
                <wp:docPr id="13"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846 846"/>
                            <a:gd name="T1" fmla="*/ T0 w 450"/>
                            <a:gd name="T2" fmla="+- 0 151 78"/>
                            <a:gd name="T3" fmla="*/ 151 h 435"/>
                            <a:gd name="T4" fmla="+- 0 852 846"/>
                            <a:gd name="T5" fmla="*/ T4 w 450"/>
                            <a:gd name="T6" fmla="+- 0 123 78"/>
                            <a:gd name="T7" fmla="*/ 123 h 435"/>
                            <a:gd name="T8" fmla="+- 0 867 846"/>
                            <a:gd name="T9" fmla="*/ T8 w 450"/>
                            <a:gd name="T10" fmla="+- 0 100 78"/>
                            <a:gd name="T11" fmla="*/ 100 h 435"/>
                            <a:gd name="T12" fmla="+- 0 890 846"/>
                            <a:gd name="T13" fmla="*/ T12 w 450"/>
                            <a:gd name="T14" fmla="+- 0 84 78"/>
                            <a:gd name="T15" fmla="*/ 84 h 435"/>
                            <a:gd name="T16" fmla="+- 0 919 846"/>
                            <a:gd name="T17" fmla="*/ T16 w 450"/>
                            <a:gd name="T18" fmla="+- 0 78 78"/>
                            <a:gd name="T19" fmla="*/ 78 h 435"/>
                            <a:gd name="T20" fmla="+- 0 1224 846"/>
                            <a:gd name="T21" fmla="*/ T20 w 450"/>
                            <a:gd name="T22" fmla="+- 0 78 78"/>
                            <a:gd name="T23" fmla="*/ 78 h 435"/>
                            <a:gd name="T24" fmla="+- 0 1252 846"/>
                            <a:gd name="T25" fmla="*/ T24 w 450"/>
                            <a:gd name="T26" fmla="+- 0 84 78"/>
                            <a:gd name="T27" fmla="*/ 84 h 435"/>
                            <a:gd name="T28" fmla="+- 0 1275 846"/>
                            <a:gd name="T29" fmla="*/ T28 w 450"/>
                            <a:gd name="T30" fmla="+- 0 100 78"/>
                            <a:gd name="T31" fmla="*/ 100 h 435"/>
                            <a:gd name="T32" fmla="+- 0 1290 846"/>
                            <a:gd name="T33" fmla="*/ T32 w 450"/>
                            <a:gd name="T34" fmla="+- 0 123 78"/>
                            <a:gd name="T35" fmla="*/ 123 h 435"/>
                            <a:gd name="T36" fmla="+- 0 1296 846"/>
                            <a:gd name="T37" fmla="*/ T36 w 450"/>
                            <a:gd name="T38" fmla="+- 0 151 78"/>
                            <a:gd name="T39" fmla="*/ 151 h 435"/>
                            <a:gd name="T40" fmla="+- 0 1296 846"/>
                            <a:gd name="T41" fmla="*/ T40 w 450"/>
                            <a:gd name="T42" fmla="+- 0 441 78"/>
                            <a:gd name="T43" fmla="*/ 441 h 435"/>
                            <a:gd name="T44" fmla="+- 0 1290 846"/>
                            <a:gd name="T45" fmla="*/ T44 w 450"/>
                            <a:gd name="T46" fmla="+- 0 469 78"/>
                            <a:gd name="T47" fmla="*/ 469 h 435"/>
                            <a:gd name="T48" fmla="+- 0 1275 846"/>
                            <a:gd name="T49" fmla="*/ T48 w 450"/>
                            <a:gd name="T50" fmla="+- 0 492 78"/>
                            <a:gd name="T51" fmla="*/ 492 h 435"/>
                            <a:gd name="T52" fmla="+- 0 1252 846"/>
                            <a:gd name="T53" fmla="*/ T52 w 450"/>
                            <a:gd name="T54" fmla="+- 0 508 78"/>
                            <a:gd name="T55" fmla="*/ 508 h 435"/>
                            <a:gd name="T56" fmla="+- 0 1224 846"/>
                            <a:gd name="T57" fmla="*/ T56 w 450"/>
                            <a:gd name="T58" fmla="+- 0 513 78"/>
                            <a:gd name="T59" fmla="*/ 513 h 435"/>
                            <a:gd name="T60" fmla="+- 0 919 846"/>
                            <a:gd name="T61" fmla="*/ T60 w 450"/>
                            <a:gd name="T62" fmla="+- 0 513 78"/>
                            <a:gd name="T63" fmla="*/ 513 h 435"/>
                            <a:gd name="T64" fmla="+- 0 890 846"/>
                            <a:gd name="T65" fmla="*/ T64 w 450"/>
                            <a:gd name="T66" fmla="+- 0 508 78"/>
                            <a:gd name="T67" fmla="*/ 508 h 435"/>
                            <a:gd name="T68" fmla="+- 0 867 846"/>
                            <a:gd name="T69" fmla="*/ T68 w 450"/>
                            <a:gd name="T70" fmla="+- 0 492 78"/>
                            <a:gd name="T71" fmla="*/ 492 h 435"/>
                            <a:gd name="T72" fmla="+- 0 852 846"/>
                            <a:gd name="T73" fmla="*/ T72 w 450"/>
                            <a:gd name="T74" fmla="+- 0 469 78"/>
                            <a:gd name="T75" fmla="*/ 469 h 435"/>
                            <a:gd name="T76" fmla="+- 0 846 846"/>
                            <a:gd name="T77" fmla="*/ T76 w 450"/>
                            <a:gd name="T78" fmla="+- 0 441 78"/>
                            <a:gd name="T79" fmla="*/ 441 h 435"/>
                            <a:gd name="T80" fmla="+- 0 846 846"/>
                            <a:gd name="T81" fmla="*/ T80 w 450"/>
                            <a:gd name="T82" fmla="+- 0 151 78"/>
                            <a:gd name="T83" fmla="*/ 151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5"/>
                              </a:lnTo>
                              <a:lnTo>
                                <a:pt x="21" y="22"/>
                              </a:lnTo>
                              <a:lnTo>
                                <a:pt x="44" y="6"/>
                              </a:lnTo>
                              <a:lnTo>
                                <a:pt x="73" y="0"/>
                              </a:lnTo>
                              <a:lnTo>
                                <a:pt x="378" y="0"/>
                              </a:lnTo>
                              <a:lnTo>
                                <a:pt x="406" y="6"/>
                              </a:lnTo>
                              <a:lnTo>
                                <a:pt x="429" y="22"/>
                              </a:lnTo>
                              <a:lnTo>
                                <a:pt x="444" y="45"/>
                              </a:lnTo>
                              <a:lnTo>
                                <a:pt x="450" y="73"/>
                              </a:lnTo>
                              <a:lnTo>
                                <a:pt x="450" y="363"/>
                              </a:lnTo>
                              <a:lnTo>
                                <a:pt x="444" y="391"/>
                              </a:lnTo>
                              <a:lnTo>
                                <a:pt x="429" y="414"/>
                              </a:lnTo>
                              <a:lnTo>
                                <a:pt x="406" y="430"/>
                              </a:lnTo>
                              <a:lnTo>
                                <a:pt x="378" y="435"/>
                              </a:lnTo>
                              <a:lnTo>
                                <a:pt x="73" y="435"/>
                              </a:lnTo>
                              <a:lnTo>
                                <a:pt x="44" y="430"/>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C4D783" id="Freeform 8" o:spid="_x0000_s1026" style="position:absolute;margin-left:42.3pt;margin-top:3.9pt;width:22.5pt;height:21.75pt;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" path="m,73l6,45,21,22,44,6,73,,378,r28,6l429,22r15,23l450,73r,290l444,391r-15,23l406,430r-28,5l73,435,44,430,21,414,6,391,,363,,73xe" filled="f" strokeweight="1pt">
                <v:path arrowok="t" o:connecttype="custom" o:connectlocs="0,95885;3810,78105;13335,63500;27940,53340;46355,49530;240030,49530;257810,53340;272415,63500;281940,78105;285750,95885;285750,280035;281940,297815;272415,312420;257810,322580;240030,325755;46355,325755;27940,322580;13335,312420;3810,297815;0,280035;0,95885" o:connectangles="0,0,0,0,0,0,0,0,0,0,0,0,0,0,0,0,0,0,0,0,0"/>
                <w10:wrap anchorx="page"/>
              </v:shape>
            </w:pict>
          </mc:Fallback>
        </mc:AlternateContent>
      </w:r>
      <w:r w:rsidR="00A34072">
        <w:t>Up to 5 Miles</w:t>
      </w:r>
      <w:r w:rsidR="00A34072">
        <w:tab/>
        <w:t>5-15 Miles</w:t>
      </w:r>
      <w:r w:rsidR="00A34072">
        <w:tab/>
      </w:r>
      <w:r w:rsidR="00A34072">
        <w:tab/>
        <w:t>15-30 Miles</w:t>
      </w:r>
      <w:r w:rsidR="00A34072">
        <w:tab/>
        <w:t>Over 30 Miles</w:t>
      </w:r>
    </w:p>
    <w:p w14:paraId="7EEB0536" w14:textId="77777777" w:rsidR="00C67255" w:rsidRDefault="00C67255">
      <w:pPr>
        <w:pStyle w:val="BodyText"/>
      </w:pPr>
    </w:p>
    <w:p w14:paraId="1933D245" w14:textId="21F8854E" w:rsidR="00C67255" w:rsidRDefault="000E6688">
      <w:pPr>
        <w:pStyle w:val="Heading2"/>
        <w:spacing w:before="185"/>
      </w:pPr>
      <w:r>
        <w:rPr>
          <w:noProof/>
        </w:rPr>
        <mc:AlternateContent>
          <mc:Choice Requires="wps">
            <w:drawing>
              <wp:anchor distT="0" distB="0" distL="114300" distR="114300" simplePos="0" relativeHeight="251678208" behindDoc="1" locked="0" layoutInCell="1" allowOverlap="1" wp14:anchorId="3DD0F077" wp14:editId="59E42F54">
                <wp:simplePos x="0" y="0"/>
                <wp:positionH relativeFrom="page">
                  <wp:posOffset>2821305</wp:posOffset>
                </wp:positionH>
                <wp:positionV relativeFrom="paragraph">
                  <wp:posOffset>316230</wp:posOffset>
                </wp:positionV>
                <wp:extent cx="285750" cy="276225"/>
                <wp:effectExtent l="11430" t="13335" r="7620" b="15240"/>
                <wp:wrapNone/>
                <wp:docPr id="12"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4443 4443"/>
                            <a:gd name="T1" fmla="*/ T0 w 450"/>
                            <a:gd name="T2" fmla="+- 0 571 498"/>
                            <a:gd name="T3" fmla="*/ 571 h 435"/>
                            <a:gd name="T4" fmla="+- 0 4449 4443"/>
                            <a:gd name="T5" fmla="*/ T4 w 450"/>
                            <a:gd name="T6" fmla="+- 0 543 498"/>
                            <a:gd name="T7" fmla="*/ 543 h 435"/>
                            <a:gd name="T8" fmla="+- 0 4464 4443"/>
                            <a:gd name="T9" fmla="*/ T8 w 450"/>
                            <a:gd name="T10" fmla="+- 0 520 498"/>
                            <a:gd name="T11" fmla="*/ 520 h 435"/>
                            <a:gd name="T12" fmla="+- 0 4487 4443"/>
                            <a:gd name="T13" fmla="*/ T12 w 450"/>
                            <a:gd name="T14" fmla="+- 0 504 498"/>
                            <a:gd name="T15" fmla="*/ 504 h 435"/>
                            <a:gd name="T16" fmla="+- 0 4515 4443"/>
                            <a:gd name="T17" fmla="*/ T16 w 450"/>
                            <a:gd name="T18" fmla="+- 0 498 498"/>
                            <a:gd name="T19" fmla="*/ 498 h 435"/>
                            <a:gd name="T20" fmla="+- 0 4820 4443"/>
                            <a:gd name="T21" fmla="*/ T20 w 450"/>
                            <a:gd name="T22" fmla="+- 0 498 498"/>
                            <a:gd name="T23" fmla="*/ 498 h 435"/>
                            <a:gd name="T24" fmla="+- 0 4849 4443"/>
                            <a:gd name="T25" fmla="*/ T24 w 450"/>
                            <a:gd name="T26" fmla="+- 0 504 498"/>
                            <a:gd name="T27" fmla="*/ 504 h 435"/>
                            <a:gd name="T28" fmla="+- 0 4872 4443"/>
                            <a:gd name="T29" fmla="*/ T28 w 450"/>
                            <a:gd name="T30" fmla="+- 0 520 498"/>
                            <a:gd name="T31" fmla="*/ 520 h 435"/>
                            <a:gd name="T32" fmla="+- 0 4887 4443"/>
                            <a:gd name="T33" fmla="*/ T32 w 450"/>
                            <a:gd name="T34" fmla="+- 0 543 498"/>
                            <a:gd name="T35" fmla="*/ 543 h 435"/>
                            <a:gd name="T36" fmla="+- 0 4893 4443"/>
                            <a:gd name="T37" fmla="*/ T36 w 450"/>
                            <a:gd name="T38" fmla="+- 0 571 498"/>
                            <a:gd name="T39" fmla="*/ 571 h 435"/>
                            <a:gd name="T40" fmla="+- 0 4893 4443"/>
                            <a:gd name="T41" fmla="*/ T40 w 450"/>
                            <a:gd name="T42" fmla="+- 0 861 498"/>
                            <a:gd name="T43" fmla="*/ 861 h 435"/>
                            <a:gd name="T44" fmla="+- 0 4887 4443"/>
                            <a:gd name="T45" fmla="*/ T44 w 450"/>
                            <a:gd name="T46" fmla="+- 0 889 498"/>
                            <a:gd name="T47" fmla="*/ 889 h 435"/>
                            <a:gd name="T48" fmla="+- 0 4872 4443"/>
                            <a:gd name="T49" fmla="*/ T48 w 450"/>
                            <a:gd name="T50" fmla="+- 0 912 498"/>
                            <a:gd name="T51" fmla="*/ 912 h 435"/>
                            <a:gd name="T52" fmla="+- 0 4849 4443"/>
                            <a:gd name="T53" fmla="*/ T52 w 450"/>
                            <a:gd name="T54" fmla="+- 0 928 498"/>
                            <a:gd name="T55" fmla="*/ 928 h 435"/>
                            <a:gd name="T56" fmla="+- 0 4820 4443"/>
                            <a:gd name="T57" fmla="*/ T56 w 450"/>
                            <a:gd name="T58" fmla="+- 0 933 498"/>
                            <a:gd name="T59" fmla="*/ 933 h 435"/>
                            <a:gd name="T60" fmla="+- 0 4515 4443"/>
                            <a:gd name="T61" fmla="*/ T60 w 450"/>
                            <a:gd name="T62" fmla="+- 0 933 498"/>
                            <a:gd name="T63" fmla="*/ 933 h 435"/>
                            <a:gd name="T64" fmla="+- 0 4487 4443"/>
                            <a:gd name="T65" fmla="*/ T64 w 450"/>
                            <a:gd name="T66" fmla="+- 0 928 498"/>
                            <a:gd name="T67" fmla="*/ 928 h 435"/>
                            <a:gd name="T68" fmla="+- 0 4464 4443"/>
                            <a:gd name="T69" fmla="*/ T68 w 450"/>
                            <a:gd name="T70" fmla="+- 0 912 498"/>
                            <a:gd name="T71" fmla="*/ 912 h 435"/>
                            <a:gd name="T72" fmla="+- 0 4449 4443"/>
                            <a:gd name="T73" fmla="*/ T72 w 450"/>
                            <a:gd name="T74" fmla="+- 0 889 498"/>
                            <a:gd name="T75" fmla="*/ 889 h 435"/>
                            <a:gd name="T76" fmla="+- 0 4443 4443"/>
                            <a:gd name="T77" fmla="*/ T76 w 450"/>
                            <a:gd name="T78" fmla="+- 0 861 498"/>
                            <a:gd name="T79" fmla="*/ 861 h 435"/>
                            <a:gd name="T80" fmla="+- 0 4443 4443"/>
                            <a:gd name="T81" fmla="*/ T80 w 450"/>
                            <a:gd name="T82" fmla="+- 0 571 498"/>
                            <a:gd name="T83" fmla="*/ 571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5"/>
                              </a:lnTo>
                              <a:lnTo>
                                <a:pt x="21" y="22"/>
                              </a:lnTo>
                              <a:lnTo>
                                <a:pt x="44" y="6"/>
                              </a:lnTo>
                              <a:lnTo>
                                <a:pt x="72" y="0"/>
                              </a:lnTo>
                              <a:lnTo>
                                <a:pt x="377" y="0"/>
                              </a:lnTo>
                              <a:lnTo>
                                <a:pt x="406" y="6"/>
                              </a:lnTo>
                              <a:lnTo>
                                <a:pt x="429" y="22"/>
                              </a:lnTo>
                              <a:lnTo>
                                <a:pt x="444" y="45"/>
                              </a:lnTo>
                              <a:lnTo>
                                <a:pt x="450" y="73"/>
                              </a:lnTo>
                              <a:lnTo>
                                <a:pt x="450" y="363"/>
                              </a:lnTo>
                              <a:lnTo>
                                <a:pt x="444" y="391"/>
                              </a:lnTo>
                              <a:lnTo>
                                <a:pt x="429" y="414"/>
                              </a:lnTo>
                              <a:lnTo>
                                <a:pt x="406" y="430"/>
                              </a:lnTo>
                              <a:lnTo>
                                <a:pt x="377" y="435"/>
                              </a:lnTo>
                              <a:lnTo>
                                <a:pt x="72" y="435"/>
                              </a:lnTo>
                              <a:lnTo>
                                <a:pt x="44" y="430"/>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DA0D52" id="Freeform 7" o:spid="_x0000_s1026" style="position:absolute;margin-left:222.15pt;margin-top:24.9pt;width:22.5pt;height:21.7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" path="m,73l6,45,21,22,44,6,72,,377,r29,6l429,22r15,23l450,73r,290l444,391r-15,23l406,430r-29,5l72,435,44,430,21,414,6,391,,363,,73xe" filled="f" strokeweight="1pt">
                <v:path arrowok="t" o:connecttype="custom" o:connectlocs="0,362585;3810,344805;13335,330200;27940,320040;45720,316230;239395,316230;257810,320040;272415,330200;281940,344805;285750,362585;285750,546735;281940,564515;272415,579120;257810,589280;239395,592455;45720,592455;27940,589280;13335,579120;3810,564515;0,546735;0,362585" o:connectangles="0,0,0,0,0,0,0,0,0,0,0,0,0,0,0,0,0,0,0,0,0"/>
                <w10:wrap anchorx="page"/>
              </v:shape>
            </w:pict>
          </mc:Fallback>
        </mc:AlternateContent>
      </w:r>
      <w:r w:rsidR="00A34072" w:rsidRPr="00A34072">
        <w:t xml:space="preserve"> </w:t>
      </w:r>
      <w:r w:rsidR="00A34072" w:rsidRPr="00A34072">
        <w:t>How many people are in your party?</w:t>
      </w:r>
    </w:p>
    <w:p w14:paraId="74165909" w14:textId="3B6ACDC7" w:rsidR="00C67255" w:rsidRDefault="000E6688">
      <w:pPr>
        <w:tabs>
          <w:tab w:val="left" w:pos="4439"/>
          <w:tab w:val="left" w:pos="7319"/>
        </w:tabs>
        <w:spacing w:before="79"/>
        <w:ind w:left="840"/>
        <w:rPr>
          <w:sz w:val="24"/>
        </w:rPr>
      </w:pPr>
      <w:r>
        <w:rPr>
          <w:noProof/>
        </w:rPr>
        <mc:AlternateContent>
          <mc:Choice Requires="wps">
            <w:drawing>
              <wp:anchor distT="0" distB="0" distL="114300" distR="114300" simplePos="0" relativeHeight="251650560" behindDoc="0" locked="0" layoutInCell="1" allowOverlap="1" wp14:anchorId="5C23D5F4" wp14:editId="3AB7E221">
                <wp:simplePos x="0" y="0"/>
                <wp:positionH relativeFrom="page">
                  <wp:posOffset>563880</wp:posOffset>
                </wp:positionH>
                <wp:positionV relativeFrom="paragraph">
                  <wp:posOffset>31750</wp:posOffset>
                </wp:positionV>
                <wp:extent cx="285750" cy="276225"/>
                <wp:effectExtent l="11430" t="13335" r="7620" b="15240"/>
                <wp:wrapNone/>
                <wp:docPr id="11"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888 888"/>
                            <a:gd name="T1" fmla="*/ T0 w 450"/>
                            <a:gd name="T2" fmla="+- 0 123 50"/>
                            <a:gd name="T3" fmla="*/ 123 h 435"/>
                            <a:gd name="T4" fmla="+- 0 894 888"/>
                            <a:gd name="T5" fmla="*/ T4 w 450"/>
                            <a:gd name="T6" fmla="+- 0 95 50"/>
                            <a:gd name="T7" fmla="*/ 95 h 435"/>
                            <a:gd name="T8" fmla="+- 0 909 888"/>
                            <a:gd name="T9" fmla="*/ T8 w 450"/>
                            <a:gd name="T10" fmla="+- 0 72 50"/>
                            <a:gd name="T11" fmla="*/ 72 h 435"/>
                            <a:gd name="T12" fmla="+- 0 932 888"/>
                            <a:gd name="T13" fmla="*/ T12 w 450"/>
                            <a:gd name="T14" fmla="+- 0 56 50"/>
                            <a:gd name="T15" fmla="*/ 56 h 435"/>
                            <a:gd name="T16" fmla="+- 0 960 888"/>
                            <a:gd name="T17" fmla="*/ T16 w 450"/>
                            <a:gd name="T18" fmla="+- 0 50 50"/>
                            <a:gd name="T19" fmla="*/ 50 h 435"/>
                            <a:gd name="T20" fmla="+- 0 1265 888"/>
                            <a:gd name="T21" fmla="*/ T20 w 450"/>
                            <a:gd name="T22" fmla="+- 0 50 50"/>
                            <a:gd name="T23" fmla="*/ 50 h 435"/>
                            <a:gd name="T24" fmla="+- 0 1294 888"/>
                            <a:gd name="T25" fmla="*/ T24 w 450"/>
                            <a:gd name="T26" fmla="+- 0 56 50"/>
                            <a:gd name="T27" fmla="*/ 56 h 435"/>
                            <a:gd name="T28" fmla="+- 0 1317 888"/>
                            <a:gd name="T29" fmla="*/ T28 w 450"/>
                            <a:gd name="T30" fmla="+- 0 72 50"/>
                            <a:gd name="T31" fmla="*/ 72 h 435"/>
                            <a:gd name="T32" fmla="+- 0 1332 888"/>
                            <a:gd name="T33" fmla="*/ T32 w 450"/>
                            <a:gd name="T34" fmla="+- 0 95 50"/>
                            <a:gd name="T35" fmla="*/ 95 h 435"/>
                            <a:gd name="T36" fmla="+- 0 1338 888"/>
                            <a:gd name="T37" fmla="*/ T36 w 450"/>
                            <a:gd name="T38" fmla="+- 0 123 50"/>
                            <a:gd name="T39" fmla="*/ 123 h 435"/>
                            <a:gd name="T40" fmla="+- 0 1338 888"/>
                            <a:gd name="T41" fmla="*/ T40 w 450"/>
                            <a:gd name="T42" fmla="+- 0 413 50"/>
                            <a:gd name="T43" fmla="*/ 413 h 435"/>
                            <a:gd name="T44" fmla="+- 0 1332 888"/>
                            <a:gd name="T45" fmla="*/ T44 w 450"/>
                            <a:gd name="T46" fmla="+- 0 441 50"/>
                            <a:gd name="T47" fmla="*/ 441 h 435"/>
                            <a:gd name="T48" fmla="+- 0 1317 888"/>
                            <a:gd name="T49" fmla="*/ T48 w 450"/>
                            <a:gd name="T50" fmla="+- 0 464 50"/>
                            <a:gd name="T51" fmla="*/ 464 h 435"/>
                            <a:gd name="T52" fmla="+- 0 1294 888"/>
                            <a:gd name="T53" fmla="*/ T52 w 450"/>
                            <a:gd name="T54" fmla="+- 0 480 50"/>
                            <a:gd name="T55" fmla="*/ 480 h 435"/>
                            <a:gd name="T56" fmla="+- 0 1265 888"/>
                            <a:gd name="T57" fmla="*/ T56 w 450"/>
                            <a:gd name="T58" fmla="+- 0 485 50"/>
                            <a:gd name="T59" fmla="*/ 485 h 435"/>
                            <a:gd name="T60" fmla="+- 0 960 888"/>
                            <a:gd name="T61" fmla="*/ T60 w 450"/>
                            <a:gd name="T62" fmla="+- 0 485 50"/>
                            <a:gd name="T63" fmla="*/ 485 h 435"/>
                            <a:gd name="T64" fmla="+- 0 932 888"/>
                            <a:gd name="T65" fmla="*/ T64 w 450"/>
                            <a:gd name="T66" fmla="+- 0 480 50"/>
                            <a:gd name="T67" fmla="*/ 480 h 435"/>
                            <a:gd name="T68" fmla="+- 0 909 888"/>
                            <a:gd name="T69" fmla="*/ T68 w 450"/>
                            <a:gd name="T70" fmla="+- 0 464 50"/>
                            <a:gd name="T71" fmla="*/ 464 h 435"/>
                            <a:gd name="T72" fmla="+- 0 894 888"/>
                            <a:gd name="T73" fmla="*/ T72 w 450"/>
                            <a:gd name="T74" fmla="+- 0 441 50"/>
                            <a:gd name="T75" fmla="*/ 441 h 435"/>
                            <a:gd name="T76" fmla="+- 0 888 888"/>
                            <a:gd name="T77" fmla="*/ T76 w 450"/>
                            <a:gd name="T78" fmla="+- 0 413 50"/>
                            <a:gd name="T79" fmla="*/ 413 h 435"/>
                            <a:gd name="T80" fmla="+- 0 888 888"/>
                            <a:gd name="T81" fmla="*/ T80 w 450"/>
                            <a:gd name="T82" fmla="+- 0 123 50"/>
                            <a:gd name="T83" fmla="*/ 123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3"/>
                              </a:moveTo>
                              <a:lnTo>
                                <a:pt x="6" y="45"/>
                              </a:lnTo>
                              <a:lnTo>
                                <a:pt x="21" y="22"/>
                              </a:lnTo>
                              <a:lnTo>
                                <a:pt x="44" y="6"/>
                              </a:lnTo>
                              <a:lnTo>
                                <a:pt x="72" y="0"/>
                              </a:lnTo>
                              <a:lnTo>
                                <a:pt x="377" y="0"/>
                              </a:lnTo>
                              <a:lnTo>
                                <a:pt x="406" y="6"/>
                              </a:lnTo>
                              <a:lnTo>
                                <a:pt x="429" y="22"/>
                              </a:lnTo>
                              <a:lnTo>
                                <a:pt x="444" y="45"/>
                              </a:lnTo>
                              <a:lnTo>
                                <a:pt x="450" y="73"/>
                              </a:lnTo>
                              <a:lnTo>
                                <a:pt x="450" y="363"/>
                              </a:lnTo>
                              <a:lnTo>
                                <a:pt x="444" y="391"/>
                              </a:lnTo>
                              <a:lnTo>
                                <a:pt x="429" y="414"/>
                              </a:lnTo>
                              <a:lnTo>
                                <a:pt x="406" y="430"/>
                              </a:lnTo>
                              <a:lnTo>
                                <a:pt x="377" y="435"/>
                              </a:lnTo>
                              <a:lnTo>
                                <a:pt x="72" y="435"/>
                              </a:lnTo>
                              <a:lnTo>
                                <a:pt x="44" y="430"/>
                              </a:lnTo>
                              <a:lnTo>
                                <a:pt x="21" y="414"/>
                              </a:lnTo>
                              <a:lnTo>
                                <a:pt x="6" y="391"/>
                              </a:lnTo>
                              <a:lnTo>
                                <a:pt x="0" y="363"/>
                              </a:lnTo>
                              <a:lnTo>
                                <a:pt x="0" y="7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81EBA" id="Freeform 5" o:spid="_x0000_s1026" style="position:absolute;margin-left:44.4pt;margin-top:2.5pt;width:22.5pt;height:21.7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" path="m,73l6,45,21,22,44,6,72,,377,r29,6l429,22r15,23l450,73r,290l444,391r-15,23l406,430r-29,5l72,435,44,430,21,414,6,391,,363,,73xe" filled="f" strokeweight="1pt">
                <v:path arrowok="t" o:connecttype="custom" o:connectlocs="0,78105;3810,60325;13335,45720;27940,35560;45720,31750;239395,31750;257810,35560;272415,45720;281940,60325;285750,78105;285750,262255;281940,280035;272415,294640;257810,304800;239395,307975;45720,307975;27940,304800;13335,294640;3810,280035;0,262255;0,78105" o:connectangles="0,0,0,0,0,0,0,0,0,0,0,0,0,0,0,0,0,0,0,0,0"/>
                <w10:wrap anchorx="page"/>
              </v:shape>
            </w:pict>
          </mc:Fallback>
        </mc:AlternateContent>
      </w:r>
      <w:r w:rsidR="00A34072">
        <w:rPr>
          <w:sz w:val="24"/>
        </w:rPr>
        <w:t xml:space="preserve"> Number of Adults</w:t>
      </w:r>
      <w:r w:rsidR="00AF5CE8">
        <w:rPr>
          <w:sz w:val="24"/>
        </w:rPr>
        <w:tab/>
      </w:r>
      <w:r w:rsidR="00A34072">
        <w:rPr>
          <w:sz w:val="24"/>
        </w:rPr>
        <w:t>Number of Children</w:t>
      </w:r>
    </w:p>
    <w:p w14:paraId="1862A269" w14:textId="77777777" w:rsidR="00C67255" w:rsidRDefault="00C67255">
      <w:pPr>
        <w:pStyle w:val="BodyText"/>
        <w:rPr>
          <w:sz w:val="24"/>
        </w:rPr>
      </w:pPr>
    </w:p>
    <w:p w14:paraId="1AFD5E9A" w14:textId="14CC039B" w:rsidR="00C67255" w:rsidRDefault="000E6688">
      <w:pPr>
        <w:spacing w:before="161"/>
        <w:ind w:left="120"/>
        <w:rPr>
          <w:b/>
          <w:sz w:val="24"/>
        </w:rPr>
      </w:pPr>
      <w:r>
        <w:rPr>
          <w:noProof/>
        </w:rPr>
        <mc:AlternateContent>
          <mc:Choice Requires="wps">
            <w:drawing>
              <wp:anchor distT="0" distB="0" distL="114300" distR="114300" simplePos="0" relativeHeight="251676160" behindDoc="1" locked="0" layoutInCell="1" allowOverlap="1" wp14:anchorId="65D3D478" wp14:editId="0A5FB5BF">
                <wp:simplePos x="0" y="0"/>
                <wp:positionH relativeFrom="page">
                  <wp:posOffset>2821305</wp:posOffset>
                </wp:positionH>
                <wp:positionV relativeFrom="paragraph">
                  <wp:posOffset>303530</wp:posOffset>
                </wp:positionV>
                <wp:extent cx="285750" cy="276225"/>
                <wp:effectExtent l="11430" t="12065" r="7620" b="6985"/>
                <wp:wrapNone/>
                <wp:docPr id="10"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4443 4443"/>
                            <a:gd name="T1" fmla="*/ T0 w 450"/>
                            <a:gd name="T2" fmla="+- 0 550 478"/>
                            <a:gd name="T3" fmla="*/ 550 h 435"/>
                            <a:gd name="T4" fmla="+- 0 4449 4443"/>
                            <a:gd name="T5" fmla="*/ T4 w 450"/>
                            <a:gd name="T6" fmla="+- 0 522 478"/>
                            <a:gd name="T7" fmla="*/ 522 h 435"/>
                            <a:gd name="T8" fmla="+- 0 4464 4443"/>
                            <a:gd name="T9" fmla="*/ T8 w 450"/>
                            <a:gd name="T10" fmla="+- 0 499 478"/>
                            <a:gd name="T11" fmla="*/ 499 h 435"/>
                            <a:gd name="T12" fmla="+- 0 4487 4443"/>
                            <a:gd name="T13" fmla="*/ T12 w 450"/>
                            <a:gd name="T14" fmla="+- 0 483 478"/>
                            <a:gd name="T15" fmla="*/ 483 h 435"/>
                            <a:gd name="T16" fmla="+- 0 4515 4443"/>
                            <a:gd name="T17" fmla="*/ T16 w 450"/>
                            <a:gd name="T18" fmla="+- 0 478 478"/>
                            <a:gd name="T19" fmla="*/ 478 h 435"/>
                            <a:gd name="T20" fmla="+- 0 4820 4443"/>
                            <a:gd name="T21" fmla="*/ T20 w 450"/>
                            <a:gd name="T22" fmla="+- 0 478 478"/>
                            <a:gd name="T23" fmla="*/ 478 h 435"/>
                            <a:gd name="T24" fmla="+- 0 4849 4443"/>
                            <a:gd name="T25" fmla="*/ T24 w 450"/>
                            <a:gd name="T26" fmla="+- 0 483 478"/>
                            <a:gd name="T27" fmla="*/ 483 h 435"/>
                            <a:gd name="T28" fmla="+- 0 4872 4443"/>
                            <a:gd name="T29" fmla="*/ T28 w 450"/>
                            <a:gd name="T30" fmla="+- 0 499 478"/>
                            <a:gd name="T31" fmla="*/ 499 h 435"/>
                            <a:gd name="T32" fmla="+- 0 4887 4443"/>
                            <a:gd name="T33" fmla="*/ T32 w 450"/>
                            <a:gd name="T34" fmla="+- 0 522 478"/>
                            <a:gd name="T35" fmla="*/ 522 h 435"/>
                            <a:gd name="T36" fmla="+- 0 4893 4443"/>
                            <a:gd name="T37" fmla="*/ T36 w 450"/>
                            <a:gd name="T38" fmla="+- 0 550 478"/>
                            <a:gd name="T39" fmla="*/ 550 h 435"/>
                            <a:gd name="T40" fmla="+- 0 4893 4443"/>
                            <a:gd name="T41" fmla="*/ T40 w 450"/>
                            <a:gd name="T42" fmla="+- 0 840 478"/>
                            <a:gd name="T43" fmla="*/ 840 h 435"/>
                            <a:gd name="T44" fmla="+- 0 4887 4443"/>
                            <a:gd name="T45" fmla="*/ T44 w 450"/>
                            <a:gd name="T46" fmla="+- 0 869 478"/>
                            <a:gd name="T47" fmla="*/ 869 h 435"/>
                            <a:gd name="T48" fmla="+- 0 4872 4443"/>
                            <a:gd name="T49" fmla="*/ T48 w 450"/>
                            <a:gd name="T50" fmla="+- 0 892 478"/>
                            <a:gd name="T51" fmla="*/ 892 h 435"/>
                            <a:gd name="T52" fmla="+- 0 4849 4443"/>
                            <a:gd name="T53" fmla="*/ T52 w 450"/>
                            <a:gd name="T54" fmla="+- 0 907 478"/>
                            <a:gd name="T55" fmla="*/ 907 h 435"/>
                            <a:gd name="T56" fmla="+- 0 4820 4443"/>
                            <a:gd name="T57" fmla="*/ T56 w 450"/>
                            <a:gd name="T58" fmla="+- 0 913 478"/>
                            <a:gd name="T59" fmla="*/ 913 h 435"/>
                            <a:gd name="T60" fmla="+- 0 4515 4443"/>
                            <a:gd name="T61" fmla="*/ T60 w 450"/>
                            <a:gd name="T62" fmla="+- 0 913 478"/>
                            <a:gd name="T63" fmla="*/ 913 h 435"/>
                            <a:gd name="T64" fmla="+- 0 4487 4443"/>
                            <a:gd name="T65" fmla="*/ T64 w 450"/>
                            <a:gd name="T66" fmla="+- 0 907 478"/>
                            <a:gd name="T67" fmla="*/ 907 h 435"/>
                            <a:gd name="T68" fmla="+- 0 4464 4443"/>
                            <a:gd name="T69" fmla="*/ T68 w 450"/>
                            <a:gd name="T70" fmla="+- 0 892 478"/>
                            <a:gd name="T71" fmla="*/ 892 h 435"/>
                            <a:gd name="T72" fmla="+- 0 4449 4443"/>
                            <a:gd name="T73" fmla="*/ T72 w 450"/>
                            <a:gd name="T74" fmla="+- 0 869 478"/>
                            <a:gd name="T75" fmla="*/ 869 h 435"/>
                            <a:gd name="T76" fmla="+- 0 4443 4443"/>
                            <a:gd name="T77" fmla="*/ T76 w 450"/>
                            <a:gd name="T78" fmla="+- 0 840 478"/>
                            <a:gd name="T79" fmla="*/ 840 h 435"/>
                            <a:gd name="T80" fmla="+- 0 4443 4443"/>
                            <a:gd name="T81" fmla="*/ T80 w 450"/>
                            <a:gd name="T82" fmla="+- 0 550 478"/>
                            <a:gd name="T83" fmla="*/ 550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5"/>
                              </a:lnTo>
                              <a:lnTo>
                                <a:pt x="72" y="0"/>
                              </a:lnTo>
                              <a:lnTo>
                                <a:pt x="377" y="0"/>
                              </a:lnTo>
                              <a:lnTo>
                                <a:pt x="406" y="5"/>
                              </a:lnTo>
                              <a:lnTo>
                                <a:pt x="429" y="21"/>
                              </a:lnTo>
                              <a:lnTo>
                                <a:pt x="444" y="44"/>
                              </a:lnTo>
                              <a:lnTo>
                                <a:pt x="450" y="72"/>
                              </a:lnTo>
                              <a:lnTo>
                                <a:pt x="450" y="362"/>
                              </a:lnTo>
                              <a:lnTo>
                                <a:pt x="444" y="391"/>
                              </a:lnTo>
                              <a:lnTo>
                                <a:pt x="429" y="414"/>
                              </a:lnTo>
                              <a:lnTo>
                                <a:pt x="406" y="429"/>
                              </a:lnTo>
                              <a:lnTo>
                                <a:pt x="377" y="435"/>
                              </a:lnTo>
                              <a:lnTo>
                                <a:pt x="72" y="435"/>
                              </a:lnTo>
                              <a:lnTo>
                                <a:pt x="44" y="429"/>
                              </a:lnTo>
                              <a:lnTo>
                                <a:pt x="21" y="414"/>
                              </a:lnTo>
                              <a:lnTo>
                                <a:pt x="6" y="391"/>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EE025C" id="Freeform 4" o:spid="_x0000_s1026" style="position:absolute;margin-left:222.15pt;margin-top:23.9pt;width:22.5pt;height:21.75pt;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" path="m,72l6,44,21,21,44,5,72,,377,r29,5l429,21r15,23l450,72r,290l444,391r-15,23l406,429r-29,6l72,435,44,429,21,414,6,391,,362,,72xe" filled="f" strokeweight="1pt">
                <v:path arrowok="t" o:connecttype="custom" o:connectlocs="0,349250;3810,331470;13335,316865;27940,306705;45720,303530;239395,303530;257810,306705;272415,316865;281940,331470;285750,349250;285750,533400;281940,551815;272415,566420;257810,575945;239395,579755;45720,579755;27940,575945;13335,566420;3810,551815;0,533400;0,349250" o:connectangles="0,0,0,0,0,0,0,0,0,0,0,0,0,0,0,0,0,0,0,0,0"/>
                <w10:wrap anchorx="page"/>
              </v:shape>
            </w:pict>
          </mc:Fallback>
        </mc:AlternateContent>
      </w:r>
      <w:r>
        <w:rPr>
          <w:noProof/>
        </w:rPr>
        <mc:AlternateContent>
          <mc:Choice Requires="wps">
            <w:drawing>
              <wp:anchor distT="0" distB="0" distL="114300" distR="114300" simplePos="0" relativeHeight="251677184" behindDoc="1" locked="0" layoutInCell="1" allowOverlap="1" wp14:anchorId="0A8AEFD7" wp14:editId="3742C706">
                <wp:simplePos x="0" y="0"/>
                <wp:positionH relativeFrom="page">
                  <wp:posOffset>4688205</wp:posOffset>
                </wp:positionH>
                <wp:positionV relativeFrom="paragraph">
                  <wp:posOffset>303530</wp:posOffset>
                </wp:positionV>
                <wp:extent cx="285750" cy="276225"/>
                <wp:effectExtent l="11430" t="12065" r="7620" b="6985"/>
                <wp:wrapNone/>
                <wp:docPr id="9"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7383 7383"/>
                            <a:gd name="T1" fmla="*/ T0 w 450"/>
                            <a:gd name="T2" fmla="+- 0 550 478"/>
                            <a:gd name="T3" fmla="*/ 550 h 435"/>
                            <a:gd name="T4" fmla="+- 0 7389 7383"/>
                            <a:gd name="T5" fmla="*/ T4 w 450"/>
                            <a:gd name="T6" fmla="+- 0 522 478"/>
                            <a:gd name="T7" fmla="*/ 522 h 435"/>
                            <a:gd name="T8" fmla="+- 0 7404 7383"/>
                            <a:gd name="T9" fmla="*/ T8 w 450"/>
                            <a:gd name="T10" fmla="+- 0 499 478"/>
                            <a:gd name="T11" fmla="*/ 499 h 435"/>
                            <a:gd name="T12" fmla="+- 0 7427 7383"/>
                            <a:gd name="T13" fmla="*/ T12 w 450"/>
                            <a:gd name="T14" fmla="+- 0 483 478"/>
                            <a:gd name="T15" fmla="*/ 483 h 435"/>
                            <a:gd name="T16" fmla="+- 0 7455 7383"/>
                            <a:gd name="T17" fmla="*/ T16 w 450"/>
                            <a:gd name="T18" fmla="+- 0 478 478"/>
                            <a:gd name="T19" fmla="*/ 478 h 435"/>
                            <a:gd name="T20" fmla="+- 0 7760 7383"/>
                            <a:gd name="T21" fmla="*/ T20 w 450"/>
                            <a:gd name="T22" fmla="+- 0 478 478"/>
                            <a:gd name="T23" fmla="*/ 478 h 435"/>
                            <a:gd name="T24" fmla="+- 0 7789 7383"/>
                            <a:gd name="T25" fmla="*/ T24 w 450"/>
                            <a:gd name="T26" fmla="+- 0 483 478"/>
                            <a:gd name="T27" fmla="*/ 483 h 435"/>
                            <a:gd name="T28" fmla="+- 0 7812 7383"/>
                            <a:gd name="T29" fmla="*/ T28 w 450"/>
                            <a:gd name="T30" fmla="+- 0 499 478"/>
                            <a:gd name="T31" fmla="*/ 499 h 435"/>
                            <a:gd name="T32" fmla="+- 0 7827 7383"/>
                            <a:gd name="T33" fmla="*/ T32 w 450"/>
                            <a:gd name="T34" fmla="+- 0 522 478"/>
                            <a:gd name="T35" fmla="*/ 522 h 435"/>
                            <a:gd name="T36" fmla="+- 0 7833 7383"/>
                            <a:gd name="T37" fmla="*/ T36 w 450"/>
                            <a:gd name="T38" fmla="+- 0 550 478"/>
                            <a:gd name="T39" fmla="*/ 550 h 435"/>
                            <a:gd name="T40" fmla="+- 0 7833 7383"/>
                            <a:gd name="T41" fmla="*/ T40 w 450"/>
                            <a:gd name="T42" fmla="+- 0 840 478"/>
                            <a:gd name="T43" fmla="*/ 840 h 435"/>
                            <a:gd name="T44" fmla="+- 0 7827 7383"/>
                            <a:gd name="T45" fmla="*/ T44 w 450"/>
                            <a:gd name="T46" fmla="+- 0 869 478"/>
                            <a:gd name="T47" fmla="*/ 869 h 435"/>
                            <a:gd name="T48" fmla="+- 0 7812 7383"/>
                            <a:gd name="T49" fmla="*/ T48 w 450"/>
                            <a:gd name="T50" fmla="+- 0 892 478"/>
                            <a:gd name="T51" fmla="*/ 892 h 435"/>
                            <a:gd name="T52" fmla="+- 0 7789 7383"/>
                            <a:gd name="T53" fmla="*/ T52 w 450"/>
                            <a:gd name="T54" fmla="+- 0 907 478"/>
                            <a:gd name="T55" fmla="*/ 907 h 435"/>
                            <a:gd name="T56" fmla="+- 0 7760 7383"/>
                            <a:gd name="T57" fmla="*/ T56 w 450"/>
                            <a:gd name="T58" fmla="+- 0 913 478"/>
                            <a:gd name="T59" fmla="*/ 913 h 435"/>
                            <a:gd name="T60" fmla="+- 0 7455 7383"/>
                            <a:gd name="T61" fmla="*/ T60 w 450"/>
                            <a:gd name="T62" fmla="+- 0 913 478"/>
                            <a:gd name="T63" fmla="*/ 913 h 435"/>
                            <a:gd name="T64" fmla="+- 0 7427 7383"/>
                            <a:gd name="T65" fmla="*/ T64 w 450"/>
                            <a:gd name="T66" fmla="+- 0 907 478"/>
                            <a:gd name="T67" fmla="*/ 907 h 435"/>
                            <a:gd name="T68" fmla="+- 0 7404 7383"/>
                            <a:gd name="T69" fmla="*/ T68 w 450"/>
                            <a:gd name="T70" fmla="+- 0 892 478"/>
                            <a:gd name="T71" fmla="*/ 892 h 435"/>
                            <a:gd name="T72" fmla="+- 0 7389 7383"/>
                            <a:gd name="T73" fmla="*/ T72 w 450"/>
                            <a:gd name="T74" fmla="+- 0 869 478"/>
                            <a:gd name="T75" fmla="*/ 869 h 435"/>
                            <a:gd name="T76" fmla="+- 0 7383 7383"/>
                            <a:gd name="T77" fmla="*/ T76 w 450"/>
                            <a:gd name="T78" fmla="+- 0 840 478"/>
                            <a:gd name="T79" fmla="*/ 840 h 435"/>
                            <a:gd name="T80" fmla="+- 0 7383 7383"/>
                            <a:gd name="T81" fmla="*/ T80 w 450"/>
                            <a:gd name="T82" fmla="+- 0 550 478"/>
                            <a:gd name="T83" fmla="*/ 550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5"/>
                              </a:lnTo>
                              <a:lnTo>
                                <a:pt x="72" y="0"/>
                              </a:lnTo>
                              <a:lnTo>
                                <a:pt x="377" y="0"/>
                              </a:lnTo>
                              <a:lnTo>
                                <a:pt x="406" y="5"/>
                              </a:lnTo>
                              <a:lnTo>
                                <a:pt x="429" y="21"/>
                              </a:lnTo>
                              <a:lnTo>
                                <a:pt x="444" y="44"/>
                              </a:lnTo>
                              <a:lnTo>
                                <a:pt x="450" y="72"/>
                              </a:lnTo>
                              <a:lnTo>
                                <a:pt x="450" y="362"/>
                              </a:lnTo>
                              <a:lnTo>
                                <a:pt x="444" y="391"/>
                              </a:lnTo>
                              <a:lnTo>
                                <a:pt x="429" y="414"/>
                              </a:lnTo>
                              <a:lnTo>
                                <a:pt x="406" y="429"/>
                              </a:lnTo>
                              <a:lnTo>
                                <a:pt x="377" y="435"/>
                              </a:lnTo>
                              <a:lnTo>
                                <a:pt x="72" y="435"/>
                              </a:lnTo>
                              <a:lnTo>
                                <a:pt x="44" y="429"/>
                              </a:lnTo>
                              <a:lnTo>
                                <a:pt x="21" y="414"/>
                              </a:lnTo>
                              <a:lnTo>
                                <a:pt x="6" y="391"/>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33BA2" id="Freeform 3" o:spid="_x0000_s1026" style="position:absolute;margin-left:369.15pt;margin-top:23.9pt;width:22.5pt;height:21.75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" path="m,72l6,44,21,21,44,5,72,,377,r29,5l429,21r15,23l450,72r,290l444,391r-15,23l406,429r-29,6l72,435,44,429,21,414,6,391,,362,,72xe" filled="f" strokeweight="1pt">
                <v:path arrowok="t" o:connecttype="custom" o:connectlocs="0,349250;3810,331470;13335,316865;27940,306705;45720,303530;239395,303530;257810,306705;272415,316865;281940,331470;285750,349250;285750,533400;281940,551815;272415,566420;257810,575945;239395,579755;45720,579755;27940,575945;13335,566420;3810,551815;0,533400;0,349250" o:connectangles="0,0,0,0,0,0,0,0,0,0,0,0,0,0,0,0,0,0,0,0,0"/>
                <w10:wrap anchorx="page"/>
              </v:shape>
            </w:pict>
          </mc:Fallback>
        </mc:AlternateContent>
      </w:r>
      <w:r>
        <w:rPr>
          <w:noProof/>
        </w:rPr>
        <mc:AlternateContent>
          <mc:Choice Requires="wps">
            <w:drawing>
              <wp:anchor distT="0" distB="0" distL="114300" distR="114300" simplePos="0" relativeHeight="251642368" behindDoc="0" locked="0" layoutInCell="1" allowOverlap="1" wp14:anchorId="0F1FC255" wp14:editId="6BB8D129">
                <wp:simplePos x="0" y="0"/>
                <wp:positionH relativeFrom="page">
                  <wp:posOffset>573405</wp:posOffset>
                </wp:positionH>
                <wp:positionV relativeFrom="paragraph">
                  <wp:posOffset>303530</wp:posOffset>
                </wp:positionV>
                <wp:extent cx="285750" cy="276225"/>
                <wp:effectExtent l="11430" t="12065" r="7620" b="6985"/>
                <wp:wrapNone/>
                <wp:docPr id="8"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76225"/>
                        </a:xfrm>
                        <a:custGeom>
                          <a:avLst/>
                          <a:gdLst>
                            <a:gd name="T0" fmla="+- 0 903 903"/>
                            <a:gd name="T1" fmla="*/ T0 w 450"/>
                            <a:gd name="T2" fmla="+- 0 550 478"/>
                            <a:gd name="T3" fmla="*/ 550 h 435"/>
                            <a:gd name="T4" fmla="+- 0 909 903"/>
                            <a:gd name="T5" fmla="*/ T4 w 450"/>
                            <a:gd name="T6" fmla="+- 0 522 478"/>
                            <a:gd name="T7" fmla="*/ 522 h 435"/>
                            <a:gd name="T8" fmla="+- 0 924 903"/>
                            <a:gd name="T9" fmla="*/ T8 w 450"/>
                            <a:gd name="T10" fmla="+- 0 499 478"/>
                            <a:gd name="T11" fmla="*/ 499 h 435"/>
                            <a:gd name="T12" fmla="+- 0 947 903"/>
                            <a:gd name="T13" fmla="*/ T12 w 450"/>
                            <a:gd name="T14" fmla="+- 0 483 478"/>
                            <a:gd name="T15" fmla="*/ 483 h 435"/>
                            <a:gd name="T16" fmla="+- 0 975 903"/>
                            <a:gd name="T17" fmla="*/ T16 w 450"/>
                            <a:gd name="T18" fmla="+- 0 478 478"/>
                            <a:gd name="T19" fmla="*/ 478 h 435"/>
                            <a:gd name="T20" fmla="+- 0 1280 903"/>
                            <a:gd name="T21" fmla="*/ T20 w 450"/>
                            <a:gd name="T22" fmla="+- 0 478 478"/>
                            <a:gd name="T23" fmla="*/ 478 h 435"/>
                            <a:gd name="T24" fmla="+- 0 1309 903"/>
                            <a:gd name="T25" fmla="*/ T24 w 450"/>
                            <a:gd name="T26" fmla="+- 0 483 478"/>
                            <a:gd name="T27" fmla="*/ 483 h 435"/>
                            <a:gd name="T28" fmla="+- 0 1332 903"/>
                            <a:gd name="T29" fmla="*/ T28 w 450"/>
                            <a:gd name="T30" fmla="+- 0 499 478"/>
                            <a:gd name="T31" fmla="*/ 499 h 435"/>
                            <a:gd name="T32" fmla="+- 0 1347 903"/>
                            <a:gd name="T33" fmla="*/ T32 w 450"/>
                            <a:gd name="T34" fmla="+- 0 522 478"/>
                            <a:gd name="T35" fmla="*/ 522 h 435"/>
                            <a:gd name="T36" fmla="+- 0 1353 903"/>
                            <a:gd name="T37" fmla="*/ T36 w 450"/>
                            <a:gd name="T38" fmla="+- 0 550 478"/>
                            <a:gd name="T39" fmla="*/ 550 h 435"/>
                            <a:gd name="T40" fmla="+- 0 1353 903"/>
                            <a:gd name="T41" fmla="*/ T40 w 450"/>
                            <a:gd name="T42" fmla="+- 0 840 478"/>
                            <a:gd name="T43" fmla="*/ 840 h 435"/>
                            <a:gd name="T44" fmla="+- 0 1347 903"/>
                            <a:gd name="T45" fmla="*/ T44 w 450"/>
                            <a:gd name="T46" fmla="+- 0 869 478"/>
                            <a:gd name="T47" fmla="*/ 869 h 435"/>
                            <a:gd name="T48" fmla="+- 0 1332 903"/>
                            <a:gd name="T49" fmla="*/ T48 w 450"/>
                            <a:gd name="T50" fmla="+- 0 892 478"/>
                            <a:gd name="T51" fmla="*/ 892 h 435"/>
                            <a:gd name="T52" fmla="+- 0 1309 903"/>
                            <a:gd name="T53" fmla="*/ T52 w 450"/>
                            <a:gd name="T54" fmla="+- 0 907 478"/>
                            <a:gd name="T55" fmla="*/ 907 h 435"/>
                            <a:gd name="T56" fmla="+- 0 1280 903"/>
                            <a:gd name="T57" fmla="*/ T56 w 450"/>
                            <a:gd name="T58" fmla="+- 0 913 478"/>
                            <a:gd name="T59" fmla="*/ 913 h 435"/>
                            <a:gd name="T60" fmla="+- 0 975 903"/>
                            <a:gd name="T61" fmla="*/ T60 w 450"/>
                            <a:gd name="T62" fmla="+- 0 913 478"/>
                            <a:gd name="T63" fmla="*/ 913 h 435"/>
                            <a:gd name="T64" fmla="+- 0 947 903"/>
                            <a:gd name="T65" fmla="*/ T64 w 450"/>
                            <a:gd name="T66" fmla="+- 0 907 478"/>
                            <a:gd name="T67" fmla="*/ 907 h 435"/>
                            <a:gd name="T68" fmla="+- 0 924 903"/>
                            <a:gd name="T69" fmla="*/ T68 w 450"/>
                            <a:gd name="T70" fmla="+- 0 892 478"/>
                            <a:gd name="T71" fmla="*/ 892 h 435"/>
                            <a:gd name="T72" fmla="+- 0 909 903"/>
                            <a:gd name="T73" fmla="*/ T72 w 450"/>
                            <a:gd name="T74" fmla="+- 0 869 478"/>
                            <a:gd name="T75" fmla="*/ 869 h 435"/>
                            <a:gd name="T76" fmla="+- 0 903 903"/>
                            <a:gd name="T77" fmla="*/ T76 w 450"/>
                            <a:gd name="T78" fmla="+- 0 840 478"/>
                            <a:gd name="T79" fmla="*/ 840 h 435"/>
                            <a:gd name="T80" fmla="+- 0 903 903"/>
                            <a:gd name="T81" fmla="*/ T80 w 450"/>
                            <a:gd name="T82" fmla="+- 0 550 478"/>
                            <a:gd name="T83" fmla="*/ 550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0" h="435">
                              <a:moveTo>
                                <a:pt x="0" y="72"/>
                              </a:moveTo>
                              <a:lnTo>
                                <a:pt x="6" y="44"/>
                              </a:lnTo>
                              <a:lnTo>
                                <a:pt x="21" y="21"/>
                              </a:lnTo>
                              <a:lnTo>
                                <a:pt x="44" y="5"/>
                              </a:lnTo>
                              <a:lnTo>
                                <a:pt x="72" y="0"/>
                              </a:lnTo>
                              <a:lnTo>
                                <a:pt x="377" y="0"/>
                              </a:lnTo>
                              <a:lnTo>
                                <a:pt x="406" y="5"/>
                              </a:lnTo>
                              <a:lnTo>
                                <a:pt x="429" y="21"/>
                              </a:lnTo>
                              <a:lnTo>
                                <a:pt x="444" y="44"/>
                              </a:lnTo>
                              <a:lnTo>
                                <a:pt x="450" y="72"/>
                              </a:lnTo>
                              <a:lnTo>
                                <a:pt x="450" y="362"/>
                              </a:lnTo>
                              <a:lnTo>
                                <a:pt x="444" y="391"/>
                              </a:lnTo>
                              <a:lnTo>
                                <a:pt x="429" y="414"/>
                              </a:lnTo>
                              <a:lnTo>
                                <a:pt x="406" y="429"/>
                              </a:lnTo>
                              <a:lnTo>
                                <a:pt x="377" y="435"/>
                              </a:lnTo>
                              <a:lnTo>
                                <a:pt x="72" y="435"/>
                              </a:lnTo>
                              <a:lnTo>
                                <a:pt x="44" y="429"/>
                              </a:lnTo>
                              <a:lnTo>
                                <a:pt x="21" y="414"/>
                              </a:lnTo>
                              <a:lnTo>
                                <a:pt x="6" y="391"/>
                              </a:lnTo>
                              <a:lnTo>
                                <a:pt x="0" y="362"/>
                              </a:lnTo>
                              <a:lnTo>
                                <a:pt x="0" y="72"/>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28801E" id="Freeform 2" o:spid="_x0000_s1026" style="position:absolute;margin-left:45.15pt;margin-top:23.9pt;width:22.5pt;height:21.75pt;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0,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" path="m,72l6,44,21,21,44,5,72,,377,r29,5l429,21r15,23l450,72r,290l444,391r-15,23l406,429r-29,6l72,435,44,429,21,414,6,391,,362,,72xe" filled="f" strokeweight="1pt">
                <v:path arrowok="t" o:connecttype="custom" o:connectlocs="0,349250;3810,331470;13335,316865;27940,306705;45720,303530;239395,303530;257810,306705;272415,316865;281940,331470;285750,349250;285750,533400;281940,551815;272415,566420;257810,575945;239395,579755;45720,579755;27940,575945;13335,566420;3810,551815;0,533400;0,349250" o:connectangles="0,0,0,0,0,0,0,0,0,0,0,0,0,0,0,0,0,0,0,0,0"/>
                <w10:wrap anchorx="page"/>
              </v:shape>
            </w:pict>
          </mc:Fallback>
        </mc:AlternateContent>
      </w:r>
      <w:r w:rsidR="00AF5CE8">
        <w:rPr>
          <w:b/>
          <w:sz w:val="24"/>
        </w:rPr>
        <w:t>Do you, or does anyone you visited with have a disability?</w:t>
      </w:r>
    </w:p>
    <w:p w14:paraId="0523063A" w14:textId="77777777" w:rsidR="00C67255" w:rsidRDefault="00AF5CE8">
      <w:pPr>
        <w:pStyle w:val="BodyText"/>
        <w:tabs>
          <w:tab w:val="left" w:pos="4440"/>
          <w:tab w:val="left" w:pos="7320"/>
        </w:tabs>
        <w:spacing w:before="81"/>
        <w:ind w:left="840"/>
      </w:pPr>
      <w:r>
        <w:t>Yes</w:t>
      </w:r>
      <w:r>
        <w:tab/>
        <w:t>No</w:t>
      </w:r>
      <w:r>
        <w:tab/>
        <w:t>Don’t know</w:t>
      </w:r>
    </w:p>
    <w:p w14:paraId="2BB28F1A" w14:textId="77777777" w:rsidR="00C67255" w:rsidRDefault="00C67255">
      <w:pPr>
        <w:pStyle w:val="BodyText"/>
      </w:pPr>
    </w:p>
    <w:p w14:paraId="7C289C7A" w14:textId="5F7E4028" w:rsidR="00C67255" w:rsidRDefault="000E6688">
      <w:pPr>
        <w:pStyle w:val="BodyText"/>
      </w:pPr>
      <w:r>
        <w:rPr>
          <w:noProof/>
          <w:sz w:val="40"/>
        </w:rPr>
        <mc:AlternateContent>
          <mc:Choice Requires="wps">
            <w:drawing>
              <wp:anchor distT="0" distB="0" distL="114300" distR="114300" simplePos="0" relativeHeight="251689983" behindDoc="1" locked="0" layoutInCell="1" allowOverlap="1" wp14:anchorId="509A6D57" wp14:editId="15AE6C52">
                <wp:simplePos x="0" y="0"/>
                <wp:positionH relativeFrom="column">
                  <wp:posOffset>87630</wp:posOffset>
                </wp:positionH>
                <wp:positionV relativeFrom="paragraph">
                  <wp:posOffset>131445</wp:posOffset>
                </wp:positionV>
                <wp:extent cx="6629400" cy="1679575"/>
                <wp:effectExtent l="11430" t="6350" r="7620" b="9525"/>
                <wp:wrapNone/>
                <wp:docPr id="7"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29400" cy="1679575"/>
                        </a:xfrm>
                        <a:custGeom>
                          <a:avLst/>
                          <a:gdLst>
                            <a:gd name="T0" fmla="+- 0 735 735"/>
                            <a:gd name="T1" fmla="*/ T0 w 10440"/>
                            <a:gd name="T2" fmla="+- 0 872 342"/>
                            <a:gd name="T3" fmla="*/ 872 h 3183"/>
                            <a:gd name="T4" fmla="+- 0 740 735"/>
                            <a:gd name="T5" fmla="*/ T4 w 10440"/>
                            <a:gd name="T6" fmla="+- 0 800 342"/>
                            <a:gd name="T7" fmla="*/ 800 h 3183"/>
                            <a:gd name="T8" fmla="+- 0 754 735"/>
                            <a:gd name="T9" fmla="*/ T8 w 10440"/>
                            <a:gd name="T10" fmla="+- 0 731 342"/>
                            <a:gd name="T11" fmla="*/ 731 h 3183"/>
                            <a:gd name="T12" fmla="+- 0 777 735"/>
                            <a:gd name="T13" fmla="*/ T12 w 10440"/>
                            <a:gd name="T14" fmla="+- 0 666 342"/>
                            <a:gd name="T15" fmla="*/ 666 h 3183"/>
                            <a:gd name="T16" fmla="+- 0 807 735"/>
                            <a:gd name="T17" fmla="*/ T16 w 10440"/>
                            <a:gd name="T18" fmla="+- 0 604 342"/>
                            <a:gd name="T19" fmla="*/ 604 h 3183"/>
                            <a:gd name="T20" fmla="+- 0 846 735"/>
                            <a:gd name="T21" fmla="*/ T20 w 10440"/>
                            <a:gd name="T22" fmla="+- 0 548 342"/>
                            <a:gd name="T23" fmla="*/ 548 h 3183"/>
                            <a:gd name="T24" fmla="+- 0 890 735"/>
                            <a:gd name="T25" fmla="*/ T24 w 10440"/>
                            <a:gd name="T26" fmla="+- 0 497 342"/>
                            <a:gd name="T27" fmla="*/ 497 h 3183"/>
                            <a:gd name="T28" fmla="+- 0 941 735"/>
                            <a:gd name="T29" fmla="*/ T28 w 10440"/>
                            <a:gd name="T30" fmla="+- 0 452 342"/>
                            <a:gd name="T31" fmla="*/ 452 h 3183"/>
                            <a:gd name="T32" fmla="+- 0 998 735"/>
                            <a:gd name="T33" fmla="*/ T32 w 10440"/>
                            <a:gd name="T34" fmla="+- 0 414 342"/>
                            <a:gd name="T35" fmla="*/ 414 h 3183"/>
                            <a:gd name="T36" fmla="+- 0 1059 735"/>
                            <a:gd name="T37" fmla="*/ T36 w 10440"/>
                            <a:gd name="T38" fmla="+- 0 383 342"/>
                            <a:gd name="T39" fmla="*/ 383 h 3183"/>
                            <a:gd name="T40" fmla="+- 0 1124 735"/>
                            <a:gd name="T41" fmla="*/ T40 w 10440"/>
                            <a:gd name="T42" fmla="+- 0 361 342"/>
                            <a:gd name="T43" fmla="*/ 361 h 3183"/>
                            <a:gd name="T44" fmla="+- 0 1194 735"/>
                            <a:gd name="T45" fmla="*/ T44 w 10440"/>
                            <a:gd name="T46" fmla="+- 0 346 342"/>
                            <a:gd name="T47" fmla="*/ 346 h 3183"/>
                            <a:gd name="T48" fmla="+- 0 1266 735"/>
                            <a:gd name="T49" fmla="*/ T48 w 10440"/>
                            <a:gd name="T50" fmla="+- 0 342 342"/>
                            <a:gd name="T51" fmla="*/ 342 h 3183"/>
                            <a:gd name="T52" fmla="+- 0 10644 735"/>
                            <a:gd name="T53" fmla="*/ T52 w 10440"/>
                            <a:gd name="T54" fmla="+- 0 342 342"/>
                            <a:gd name="T55" fmla="*/ 342 h 3183"/>
                            <a:gd name="T56" fmla="+- 0 10716 735"/>
                            <a:gd name="T57" fmla="*/ T56 w 10440"/>
                            <a:gd name="T58" fmla="+- 0 346 342"/>
                            <a:gd name="T59" fmla="*/ 346 h 3183"/>
                            <a:gd name="T60" fmla="+- 0 10786 735"/>
                            <a:gd name="T61" fmla="*/ T60 w 10440"/>
                            <a:gd name="T62" fmla="+- 0 361 342"/>
                            <a:gd name="T63" fmla="*/ 361 h 3183"/>
                            <a:gd name="T64" fmla="+- 0 10851 735"/>
                            <a:gd name="T65" fmla="*/ T64 w 10440"/>
                            <a:gd name="T66" fmla="+- 0 383 342"/>
                            <a:gd name="T67" fmla="*/ 383 h 3183"/>
                            <a:gd name="T68" fmla="+- 0 10912 735"/>
                            <a:gd name="T69" fmla="*/ T68 w 10440"/>
                            <a:gd name="T70" fmla="+- 0 414 342"/>
                            <a:gd name="T71" fmla="*/ 414 h 3183"/>
                            <a:gd name="T72" fmla="+- 0 10969 735"/>
                            <a:gd name="T73" fmla="*/ T72 w 10440"/>
                            <a:gd name="T74" fmla="+- 0 452 342"/>
                            <a:gd name="T75" fmla="*/ 452 h 3183"/>
                            <a:gd name="T76" fmla="+- 0 11020 735"/>
                            <a:gd name="T77" fmla="*/ T76 w 10440"/>
                            <a:gd name="T78" fmla="+- 0 497 342"/>
                            <a:gd name="T79" fmla="*/ 497 h 3183"/>
                            <a:gd name="T80" fmla="+- 0 11064 735"/>
                            <a:gd name="T81" fmla="*/ T80 w 10440"/>
                            <a:gd name="T82" fmla="+- 0 548 342"/>
                            <a:gd name="T83" fmla="*/ 548 h 3183"/>
                            <a:gd name="T84" fmla="+- 0 11103 735"/>
                            <a:gd name="T85" fmla="*/ T84 w 10440"/>
                            <a:gd name="T86" fmla="+- 0 604 342"/>
                            <a:gd name="T87" fmla="*/ 604 h 3183"/>
                            <a:gd name="T88" fmla="+- 0 11133 735"/>
                            <a:gd name="T89" fmla="*/ T88 w 10440"/>
                            <a:gd name="T90" fmla="+- 0 666 342"/>
                            <a:gd name="T91" fmla="*/ 666 h 3183"/>
                            <a:gd name="T92" fmla="+- 0 11156 735"/>
                            <a:gd name="T93" fmla="*/ T92 w 10440"/>
                            <a:gd name="T94" fmla="+- 0 731 342"/>
                            <a:gd name="T95" fmla="*/ 731 h 3183"/>
                            <a:gd name="T96" fmla="+- 0 11170 735"/>
                            <a:gd name="T97" fmla="*/ T96 w 10440"/>
                            <a:gd name="T98" fmla="+- 0 800 342"/>
                            <a:gd name="T99" fmla="*/ 800 h 3183"/>
                            <a:gd name="T100" fmla="+- 0 11175 735"/>
                            <a:gd name="T101" fmla="*/ T100 w 10440"/>
                            <a:gd name="T102" fmla="+- 0 872 342"/>
                            <a:gd name="T103" fmla="*/ 872 h 3183"/>
                            <a:gd name="T104" fmla="+- 0 11175 735"/>
                            <a:gd name="T105" fmla="*/ T104 w 10440"/>
                            <a:gd name="T106" fmla="+- 0 2994 342"/>
                            <a:gd name="T107" fmla="*/ 2994 h 3183"/>
                            <a:gd name="T108" fmla="+- 0 11170 735"/>
                            <a:gd name="T109" fmla="*/ T108 w 10440"/>
                            <a:gd name="T110" fmla="+- 0 3066 342"/>
                            <a:gd name="T111" fmla="*/ 3066 h 3183"/>
                            <a:gd name="T112" fmla="+- 0 11156 735"/>
                            <a:gd name="T113" fmla="*/ T112 w 10440"/>
                            <a:gd name="T114" fmla="+- 0 3135 342"/>
                            <a:gd name="T115" fmla="*/ 3135 h 3183"/>
                            <a:gd name="T116" fmla="+- 0 11133 735"/>
                            <a:gd name="T117" fmla="*/ T116 w 10440"/>
                            <a:gd name="T118" fmla="+- 0 3201 342"/>
                            <a:gd name="T119" fmla="*/ 3201 h 3183"/>
                            <a:gd name="T120" fmla="+- 0 11103 735"/>
                            <a:gd name="T121" fmla="*/ T120 w 10440"/>
                            <a:gd name="T122" fmla="+- 0 3262 342"/>
                            <a:gd name="T123" fmla="*/ 3262 h 3183"/>
                            <a:gd name="T124" fmla="+- 0 11064 735"/>
                            <a:gd name="T125" fmla="*/ T124 w 10440"/>
                            <a:gd name="T126" fmla="+- 0 3318 342"/>
                            <a:gd name="T127" fmla="*/ 3318 h 3183"/>
                            <a:gd name="T128" fmla="+- 0 11020 735"/>
                            <a:gd name="T129" fmla="*/ T128 w 10440"/>
                            <a:gd name="T130" fmla="+- 0 3369 342"/>
                            <a:gd name="T131" fmla="*/ 3369 h 3183"/>
                            <a:gd name="T132" fmla="+- 0 10969 735"/>
                            <a:gd name="T133" fmla="*/ T132 w 10440"/>
                            <a:gd name="T134" fmla="+- 0 3414 342"/>
                            <a:gd name="T135" fmla="*/ 3414 h 3183"/>
                            <a:gd name="T136" fmla="+- 0 10912 735"/>
                            <a:gd name="T137" fmla="*/ T136 w 10440"/>
                            <a:gd name="T138" fmla="+- 0 3452 342"/>
                            <a:gd name="T139" fmla="*/ 3452 h 3183"/>
                            <a:gd name="T140" fmla="+- 0 10851 735"/>
                            <a:gd name="T141" fmla="*/ T140 w 10440"/>
                            <a:gd name="T142" fmla="+- 0 3483 342"/>
                            <a:gd name="T143" fmla="*/ 3483 h 3183"/>
                            <a:gd name="T144" fmla="+- 0 10786 735"/>
                            <a:gd name="T145" fmla="*/ T144 w 10440"/>
                            <a:gd name="T146" fmla="+- 0 3506 342"/>
                            <a:gd name="T147" fmla="*/ 3506 h 3183"/>
                            <a:gd name="T148" fmla="+- 0 10716 735"/>
                            <a:gd name="T149" fmla="*/ T148 w 10440"/>
                            <a:gd name="T150" fmla="+- 0 3520 342"/>
                            <a:gd name="T151" fmla="*/ 3520 h 3183"/>
                            <a:gd name="T152" fmla="+- 0 10644 735"/>
                            <a:gd name="T153" fmla="*/ T152 w 10440"/>
                            <a:gd name="T154" fmla="+- 0 3525 342"/>
                            <a:gd name="T155" fmla="*/ 3525 h 3183"/>
                            <a:gd name="T156" fmla="+- 0 1266 735"/>
                            <a:gd name="T157" fmla="*/ T156 w 10440"/>
                            <a:gd name="T158" fmla="+- 0 3525 342"/>
                            <a:gd name="T159" fmla="*/ 3525 h 3183"/>
                            <a:gd name="T160" fmla="+- 0 1194 735"/>
                            <a:gd name="T161" fmla="*/ T160 w 10440"/>
                            <a:gd name="T162" fmla="+- 0 3520 342"/>
                            <a:gd name="T163" fmla="*/ 3520 h 3183"/>
                            <a:gd name="T164" fmla="+- 0 1124 735"/>
                            <a:gd name="T165" fmla="*/ T164 w 10440"/>
                            <a:gd name="T166" fmla="+- 0 3506 342"/>
                            <a:gd name="T167" fmla="*/ 3506 h 3183"/>
                            <a:gd name="T168" fmla="+- 0 1059 735"/>
                            <a:gd name="T169" fmla="*/ T168 w 10440"/>
                            <a:gd name="T170" fmla="+- 0 3483 342"/>
                            <a:gd name="T171" fmla="*/ 3483 h 3183"/>
                            <a:gd name="T172" fmla="+- 0 998 735"/>
                            <a:gd name="T173" fmla="*/ T172 w 10440"/>
                            <a:gd name="T174" fmla="+- 0 3452 342"/>
                            <a:gd name="T175" fmla="*/ 3452 h 3183"/>
                            <a:gd name="T176" fmla="+- 0 941 735"/>
                            <a:gd name="T177" fmla="*/ T176 w 10440"/>
                            <a:gd name="T178" fmla="+- 0 3414 342"/>
                            <a:gd name="T179" fmla="*/ 3414 h 3183"/>
                            <a:gd name="T180" fmla="+- 0 890 735"/>
                            <a:gd name="T181" fmla="*/ T180 w 10440"/>
                            <a:gd name="T182" fmla="+- 0 3369 342"/>
                            <a:gd name="T183" fmla="*/ 3369 h 3183"/>
                            <a:gd name="T184" fmla="+- 0 846 735"/>
                            <a:gd name="T185" fmla="*/ T184 w 10440"/>
                            <a:gd name="T186" fmla="+- 0 3318 342"/>
                            <a:gd name="T187" fmla="*/ 3318 h 3183"/>
                            <a:gd name="T188" fmla="+- 0 807 735"/>
                            <a:gd name="T189" fmla="*/ T188 w 10440"/>
                            <a:gd name="T190" fmla="+- 0 3262 342"/>
                            <a:gd name="T191" fmla="*/ 3262 h 3183"/>
                            <a:gd name="T192" fmla="+- 0 777 735"/>
                            <a:gd name="T193" fmla="*/ T192 w 10440"/>
                            <a:gd name="T194" fmla="+- 0 3201 342"/>
                            <a:gd name="T195" fmla="*/ 3201 h 3183"/>
                            <a:gd name="T196" fmla="+- 0 754 735"/>
                            <a:gd name="T197" fmla="*/ T196 w 10440"/>
                            <a:gd name="T198" fmla="+- 0 3135 342"/>
                            <a:gd name="T199" fmla="*/ 3135 h 3183"/>
                            <a:gd name="T200" fmla="+- 0 740 735"/>
                            <a:gd name="T201" fmla="*/ T200 w 10440"/>
                            <a:gd name="T202" fmla="+- 0 3066 342"/>
                            <a:gd name="T203" fmla="*/ 3066 h 3183"/>
                            <a:gd name="T204" fmla="+- 0 735 735"/>
                            <a:gd name="T205" fmla="*/ T204 w 10440"/>
                            <a:gd name="T206" fmla="+- 0 2994 342"/>
                            <a:gd name="T207" fmla="*/ 2994 h 3183"/>
                            <a:gd name="T208" fmla="+- 0 735 735"/>
                            <a:gd name="T209" fmla="*/ T208 w 10440"/>
                            <a:gd name="T210" fmla="+- 0 872 342"/>
                            <a:gd name="T211" fmla="*/ 872 h 31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0440" h="3183">
                              <a:moveTo>
                                <a:pt x="0" y="530"/>
                              </a:moveTo>
                              <a:lnTo>
                                <a:pt x="5" y="458"/>
                              </a:lnTo>
                              <a:lnTo>
                                <a:pt x="19" y="389"/>
                              </a:lnTo>
                              <a:lnTo>
                                <a:pt x="42" y="324"/>
                              </a:lnTo>
                              <a:lnTo>
                                <a:pt x="72" y="262"/>
                              </a:lnTo>
                              <a:lnTo>
                                <a:pt x="111" y="206"/>
                              </a:lnTo>
                              <a:lnTo>
                                <a:pt x="155" y="155"/>
                              </a:lnTo>
                              <a:lnTo>
                                <a:pt x="206" y="110"/>
                              </a:lnTo>
                              <a:lnTo>
                                <a:pt x="263" y="72"/>
                              </a:lnTo>
                              <a:lnTo>
                                <a:pt x="324" y="41"/>
                              </a:lnTo>
                              <a:lnTo>
                                <a:pt x="389" y="19"/>
                              </a:lnTo>
                              <a:lnTo>
                                <a:pt x="459" y="4"/>
                              </a:lnTo>
                              <a:lnTo>
                                <a:pt x="531" y="0"/>
                              </a:lnTo>
                              <a:lnTo>
                                <a:pt x="9909" y="0"/>
                              </a:lnTo>
                              <a:lnTo>
                                <a:pt x="9981" y="4"/>
                              </a:lnTo>
                              <a:lnTo>
                                <a:pt x="10051" y="19"/>
                              </a:lnTo>
                              <a:lnTo>
                                <a:pt x="10116" y="41"/>
                              </a:lnTo>
                              <a:lnTo>
                                <a:pt x="10177" y="72"/>
                              </a:lnTo>
                              <a:lnTo>
                                <a:pt x="10234" y="110"/>
                              </a:lnTo>
                              <a:lnTo>
                                <a:pt x="10285" y="155"/>
                              </a:lnTo>
                              <a:lnTo>
                                <a:pt x="10329" y="206"/>
                              </a:lnTo>
                              <a:lnTo>
                                <a:pt x="10368" y="262"/>
                              </a:lnTo>
                              <a:lnTo>
                                <a:pt x="10398" y="324"/>
                              </a:lnTo>
                              <a:lnTo>
                                <a:pt x="10421" y="389"/>
                              </a:lnTo>
                              <a:lnTo>
                                <a:pt x="10435" y="458"/>
                              </a:lnTo>
                              <a:lnTo>
                                <a:pt x="10440" y="530"/>
                              </a:lnTo>
                              <a:lnTo>
                                <a:pt x="10440" y="2652"/>
                              </a:lnTo>
                              <a:lnTo>
                                <a:pt x="10435" y="2724"/>
                              </a:lnTo>
                              <a:lnTo>
                                <a:pt x="10421" y="2793"/>
                              </a:lnTo>
                              <a:lnTo>
                                <a:pt x="10398" y="2859"/>
                              </a:lnTo>
                              <a:lnTo>
                                <a:pt x="10368" y="2920"/>
                              </a:lnTo>
                              <a:lnTo>
                                <a:pt x="10329" y="2976"/>
                              </a:lnTo>
                              <a:lnTo>
                                <a:pt x="10285" y="3027"/>
                              </a:lnTo>
                              <a:lnTo>
                                <a:pt x="10234" y="3072"/>
                              </a:lnTo>
                              <a:lnTo>
                                <a:pt x="10177" y="3110"/>
                              </a:lnTo>
                              <a:lnTo>
                                <a:pt x="10116" y="3141"/>
                              </a:lnTo>
                              <a:lnTo>
                                <a:pt x="10051" y="3164"/>
                              </a:lnTo>
                              <a:lnTo>
                                <a:pt x="9981" y="3178"/>
                              </a:lnTo>
                              <a:lnTo>
                                <a:pt x="9909" y="3183"/>
                              </a:lnTo>
                              <a:lnTo>
                                <a:pt x="531" y="3183"/>
                              </a:lnTo>
                              <a:lnTo>
                                <a:pt x="459" y="3178"/>
                              </a:lnTo>
                              <a:lnTo>
                                <a:pt x="389" y="3164"/>
                              </a:lnTo>
                              <a:lnTo>
                                <a:pt x="324" y="3141"/>
                              </a:lnTo>
                              <a:lnTo>
                                <a:pt x="263" y="3110"/>
                              </a:lnTo>
                              <a:lnTo>
                                <a:pt x="206" y="3072"/>
                              </a:lnTo>
                              <a:lnTo>
                                <a:pt x="155" y="3027"/>
                              </a:lnTo>
                              <a:lnTo>
                                <a:pt x="111" y="2976"/>
                              </a:lnTo>
                              <a:lnTo>
                                <a:pt x="72" y="2920"/>
                              </a:lnTo>
                              <a:lnTo>
                                <a:pt x="42" y="2859"/>
                              </a:lnTo>
                              <a:lnTo>
                                <a:pt x="19" y="2793"/>
                              </a:lnTo>
                              <a:lnTo>
                                <a:pt x="5" y="2724"/>
                              </a:lnTo>
                              <a:lnTo>
                                <a:pt x="0" y="2652"/>
                              </a:lnTo>
                              <a:lnTo>
                                <a:pt x="0" y="530"/>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0FE52F" id="Freeform 84" o:spid="_x0000_s1026" style="position:absolute;margin-left:6.9pt;margin-top:10.35pt;width:522pt;height:132.25pt;z-index:-2516264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440,3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" path="m,530l5,458,19,389,42,324,72,262r39,-56l155,155r51,-45l263,72,324,41,389,19,459,4,531,,9909,r72,4l10051,19r65,22l10177,72r57,38l10285,155r44,51l10368,262r30,62l10421,389r14,69l10440,530r,2122l10435,2724r-14,69l10398,2859r-30,61l10329,2976r-44,51l10234,3072r-57,38l10116,3141r-65,23l9981,3178r-72,5l531,3183r-72,-5l389,3164r-65,-23l263,3110r-57,-38l155,3027r-44,-51l72,2920,42,2859,19,2793,5,2724,,2652,,530xe" filled="f" strokeweight=".5pt">
                <v:path arrowok="t" o:connecttype="custom" o:connectlocs="0,460129;3175,422136;12065,385727;26670,351429;45720,318713;70485,289163;98425,262252;130810,238507;167005,218456;205740,202098;247015,190489;291465,182574;337185,180463;6292215,180463;6337935,182574;6382385,190489;6423660,202098;6462395,218456;6498590,238507;6530975,262252;6558915,289163;6583680,318713;6602730,351429;6617335,385727;6626225,422136;6629400,460129;6629400,1579845;6626225,1617838;6617335,1654247;6602730,1689073;6583680,1721261;6558915,1750811;6530975,1777722;6498590,1801467;6462395,1821518;6423660,1837876;6382385,1850013;6337935,1857400;6292215,1860038;337185,1860038;291465,1857400;247015,1850013;205740,1837876;167005,1821518;130810,1801467;98425,1777722;70485,1750811;45720,1721261;26670,1689073;12065,1654247;3175,1617838;0,1579845;0,460129" o:connectangles="0,0,0,0,0,0,0,0,0,0,0,0,0,0,0,0,0,0,0,0,0,0,0,0,0,0,0,0,0,0,0,0,0,0,0,0,0,0,0,0,0,0,0,0,0,0,0,0,0,0,0,0,0"/>
              </v:shape>
            </w:pict>
          </mc:Fallback>
        </mc:AlternateContent>
      </w:r>
    </w:p>
    <w:p w14:paraId="3D07F1D3" w14:textId="3F216735" w:rsidR="00C67255" w:rsidRDefault="000E6688">
      <w:pPr>
        <w:pStyle w:val="BodyText"/>
      </w:pPr>
      <w:r>
        <w:rPr>
          <w:noProof/>
          <w:sz w:val="40"/>
        </w:rPr>
        <mc:AlternateContent>
          <mc:Choice Requires="wps">
            <w:drawing>
              <wp:anchor distT="0" distB="0" distL="114300" distR="114300" simplePos="0" relativeHeight="251695616" behindDoc="1" locked="0" layoutInCell="1" allowOverlap="1" wp14:anchorId="69015DD1" wp14:editId="105244AD">
                <wp:simplePos x="0" y="0"/>
                <wp:positionH relativeFrom="column">
                  <wp:posOffset>255270</wp:posOffset>
                </wp:positionH>
                <wp:positionV relativeFrom="paragraph">
                  <wp:posOffset>55880</wp:posOffset>
                </wp:positionV>
                <wp:extent cx="6247765" cy="362585"/>
                <wp:effectExtent l="0" t="0" r="2540" b="3175"/>
                <wp:wrapNone/>
                <wp:docPr id="6"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7765" cy="362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888E8E" w14:textId="6A505185" w:rsidR="001E07AF" w:rsidRPr="000E6688" w:rsidRDefault="001E07AF" w:rsidP="001E07AF">
                            <w:pPr>
                              <w:rPr>
                                <w:rFonts w:asciiTheme="minorHAnsi" w:hAnsiTheme="minorHAnsi" w:cstheme="minorHAnsi"/>
                                <w:sz w:val="20"/>
                                <w:szCs w:val="20"/>
                              </w:rPr>
                            </w:pPr>
                            <w:r w:rsidRPr="000E6688">
                              <w:rPr>
                                <w:rFonts w:asciiTheme="minorHAnsi" w:hAnsiTheme="minorHAnsi" w:cstheme="minorHAnsi"/>
                                <w:sz w:val="20"/>
                                <w:szCs w:val="20"/>
                              </w:rPr>
                              <w:t xml:space="preserve">If you have any comments you would like to pass to Heritage Open Days organisers about the general co-ordination of the festival please do so </w:t>
                            </w:r>
                            <w:r w:rsidR="000E6688">
                              <w:rPr>
                                <w:rFonts w:asciiTheme="minorHAnsi" w:hAnsiTheme="minorHAnsi" w:cstheme="minorHAnsi"/>
                                <w:sz w:val="20"/>
                                <w:szCs w:val="20"/>
                              </w:rPr>
                              <w:t>he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015DD1" id="Text Box 85" o:spid="_x0000_s1031" type="#_x0000_t202" style="position:absolute;margin-left:20.1pt;margin-top:4.4pt;width:491.95pt;height:28.5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" filled="f" stroked="f">
                <v:textbox inset="0,0,0,0">
                  <w:txbxContent>
                    <w:p w14:paraId="6F888E8E" w14:textId="6A505185" w:rsidR="001E07AF" w:rsidRPr="000E6688" w:rsidRDefault="001E07AF" w:rsidP="001E07AF">
                      <w:pPr>
                        <w:rPr>
                          <w:rFonts w:asciiTheme="minorHAnsi" w:hAnsiTheme="minorHAnsi" w:cstheme="minorHAnsi"/>
                          <w:sz w:val="20"/>
                          <w:szCs w:val="20"/>
                        </w:rPr>
                      </w:pPr>
                      <w:r w:rsidRPr="000E6688">
                        <w:rPr>
                          <w:rFonts w:asciiTheme="minorHAnsi" w:hAnsiTheme="minorHAnsi" w:cstheme="minorHAnsi"/>
                          <w:sz w:val="20"/>
                          <w:szCs w:val="20"/>
                        </w:rPr>
                        <w:t xml:space="preserve">If you have any comments you would like to pass to Heritage Open Days organisers about the general co-ordination of the festival please do so </w:t>
                      </w:r>
                      <w:r w:rsidR="000E6688">
                        <w:rPr>
                          <w:rFonts w:asciiTheme="minorHAnsi" w:hAnsiTheme="minorHAnsi" w:cstheme="minorHAnsi"/>
                          <w:sz w:val="20"/>
                          <w:szCs w:val="20"/>
                        </w:rPr>
                        <w:t>here:</w:t>
                      </w:r>
                    </w:p>
                  </w:txbxContent>
                </v:textbox>
              </v:shape>
            </w:pict>
          </mc:Fallback>
        </mc:AlternateContent>
      </w:r>
    </w:p>
    <w:p w14:paraId="085AD4F6" w14:textId="358D537B" w:rsidR="00C67255" w:rsidRDefault="00C67255" w:rsidP="000E6688">
      <w:pPr>
        <w:spacing w:before="190"/>
        <w:rPr>
          <w:sz w:val="20"/>
        </w:rPr>
      </w:pPr>
    </w:p>
    <w:p w14:paraId="1FA8A0C2" w14:textId="1E866A60" w:rsidR="00C67255" w:rsidRDefault="00C67255">
      <w:pPr>
        <w:pStyle w:val="BodyText"/>
        <w:spacing w:before="9"/>
        <w:rPr>
          <w:sz w:val="16"/>
        </w:rPr>
      </w:pPr>
    </w:p>
    <w:p w14:paraId="25ABB4FA" w14:textId="503E70BD" w:rsidR="001E07AF" w:rsidRPr="001E07AF" w:rsidRDefault="001E07AF" w:rsidP="001E07AF"/>
    <w:p w14:paraId="13419FC6" w14:textId="579B32D0" w:rsidR="001E07AF" w:rsidRPr="001E07AF" w:rsidRDefault="001E07AF" w:rsidP="001E07AF"/>
    <w:p w14:paraId="77F94521" w14:textId="30DDEE96" w:rsidR="001E07AF" w:rsidRPr="001E07AF" w:rsidRDefault="001E07AF" w:rsidP="001E07AF"/>
    <w:p w14:paraId="4D16C409" w14:textId="7D6B7B69" w:rsidR="001E07AF" w:rsidRPr="001E07AF" w:rsidRDefault="001E07AF" w:rsidP="001E07AF"/>
    <w:p w14:paraId="1F6A6BCC" w14:textId="50B6464D" w:rsidR="001E07AF" w:rsidRPr="001E07AF" w:rsidRDefault="001E07AF" w:rsidP="001E07AF"/>
    <w:p w14:paraId="7BB3E5F7" w14:textId="3F8A2772" w:rsidR="001E07AF" w:rsidRPr="001E07AF" w:rsidRDefault="001E07AF" w:rsidP="001E07AF"/>
    <w:p w14:paraId="7ED601A8" w14:textId="730A909A" w:rsidR="001E07AF" w:rsidRPr="000E6688" w:rsidRDefault="001E07AF" w:rsidP="001E07AF">
      <w:pPr>
        <w:rPr>
          <w:rFonts w:asciiTheme="minorHAnsi" w:hAnsiTheme="minorHAnsi" w:cstheme="minorHAnsi"/>
        </w:rPr>
      </w:pPr>
    </w:p>
    <w:p w14:paraId="45E67DE4" w14:textId="77777777" w:rsidR="000E6688" w:rsidRPr="000E6688" w:rsidRDefault="000E6688" w:rsidP="000E6688">
      <w:pPr>
        <w:rPr>
          <w:rFonts w:asciiTheme="minorHAnsi" w:hAnsiTheme="minorHAnsi" w:cstheme="minorHAnsi"/>
          <w:b/>
          <w:bCs/>
          <w:sz w:val="24"/>
          <w:szCs w:val="24"/>
        </w:rPr>
      </w:pPr>
      <w:r w:rsidRPr="000E6688">
        <w:rPr>
          <w:rFonts w:asciiTheme="minorHAnsi" w:hAnsiTheme="minorHAnsi" w:cstheme="minorHAnsi"/>
          <w:b/>
          <w:bCs/>
          <w:sz w:val="24"/>
          <w:szCs w:val="24"/>
        </w:rPr>
        <w:t>Stay in touch</w:t>
      </w:r>
    </w:p>
    <w:p w14:paraId="457E6602" w14:textId="77777777" w:rsidR="000E6688" w:rsidRPr="000E6688" w:rsidRDefault="000E6688" w:rsidP="000E6688">
      <w:pPr>
        <w:rPr>
          <w:rFonts w:asciiTheme="minorHAnsi" w:hAnsiTheme="minorHAnsi" w:cstheme="minorHAnsi"/>
        </w:rPr>
      </w:pPr>
      <w:r w:rsidRPr="000E6688">
        <w:rPr>
          <w:rFonts w:asciiTheme="minorHAnsi" w:hAnsiTheme="minorHAnsi" w:cstheme="minorHAnsi"/>
        </w:rPr>
        <w:t>Join our mailing to receive our latest news, get involved, and be invited to future heritage events across the county. Heritage Lincolnshire will never share your details with anyone else.</w:t>
      </w:r>
    </w:p>
    <w:p w14:paraId="1D1C3518" w14:textId="5CB83275" w:rsidR="000E6688" w:rsidRPr="000E6688" w:rsidRDefault="000E6688" w:rsidP="000E6688">
      <w:pPr>
        <w:rPr>
          <w:rFonts w:asciiTheme="minorHAnsi" w:hAnsiTheme="minorHAnsi" w:cstheme="minorHAnsi"/>
        </w:rPr>
      </w:pPr>
      <w:r w:rsidRPr="000E6688">
        <w:rPr>
          <w:rFonts w:asciiTheme="minorHAnsi" w:hAnsiTheme="minorHAnsi" w:cstheme="minorHAnsi"/>
          <w:noProof/>
        </w:rPr>
        <mc:AlternateContent>
          <mc:Choice Requires="wps">
            <w:drawing>
              <wp:anchor distT="0" distB="0" distL="114300" distR="114300" simplePos="0" relativeHeight="251699712" behindDoc="0" locked="0" layoutInCell="1" allowOverlap="1" wp14:anchorId="034526B2" wp14:editId="0B627F3E">
                <wp:simplePos x="0" y="0"/>
                <wp:positionH relativeFrom="column">
                  <wp:posOffset>3818255</wp:posOffset>
                </wp:positionH>
                <wp:positionV relativeFrom="paragraph">
                  <wp:posOffset>116205</wp:posOffset>
                </wp:positionV>
                <wp:extent cx="2927985" cy="342900"/>
                <wp:effectExtent l="8255" t="10160" r="6985" b="8890"/>
                <wp:wrapNone/>
                <wp:docPr id="5" name="Rectangle 4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7985" cy="342900"/>
                        </a:xfrm>
                        <a:prstGeom prst="flowChartAlternateProcess">
                          <a:avLst/>
                        </a:prstGeom>
                        <a:noFill/>
                        <a:ln w="9525">
                          <a:solidFill>
                            <a:srgbClr val="000000"/>
                          </a:solidFill>
                          <a:miter lim="800000"/>
                          <a:headEnd type="none" w="med" len="med"/>
                          <a:tailEnd type="none" w="med" len="me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A52C9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Rectangle 414" o:spid="_x0000_s1026" type="#_x0000_t176" style="position:absolute;margin-left:300.65pt;margin-top:9.15pt;width:230.55pt;height:27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" filled="f" fillcolor="black"/>
            </w:pict>
          </mc:Fallback>
        </mc:AlternateContent>
      </w:r>
      <w:r w:rsidRPr="000E6688">
        <w:rPr>
          <w:rFonts w:asciiTheme="minorHAnsi" w:hAnsiTheme="minorHAnsi" w:cstheme="minorHAnsi"/>
          <w:noProof/>
        </w:rPr>
        <mc:AlternateContent>
          <mc:Choice Requires="wps">
            <w:drawing>
              <wp:anchor distT="0" distB="0" distL="114300" distR="114300" simplePos="0" relativeHeight="251698688" behindDoc="0" locked="0" layoutInCell="1" allowOverlap="1" wp14:anchorId="034526B2" wp14:editId="14CABB6B">
                <wp:simplePos x="0" y="0"/>
                <wp:positionH relativeFrom="column">
                  <wp:posOffset>817245</wp:posOffset>
                </wp:positionH>
                <wp:positionV relativeFrom="paragraph">
                  <wp:posOffset>128905</wp:posOffset>
                </wp:positionV>
                <wp:extent cx="2098675" cy="342900"/>
                <wp:effectExtent l="7620" t="13335" r="8255" b="5715"/>
                <wp:wrapNone/>
                <wp:docPr id="4" name="Rectangle 4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8675" cy="342900"/>
                        </a:xfrm>
                        <a:prstGeom prst="flowChartAlternateProcess">
                          <a:avLst/>
                        </a:prstGeom>
                        <a:noFill/>
                        <a:ln w="9525">
                          <a:solidFill>
                            <a:srgbClr val="000000"/>
                          </a:solidFill>
                          <a:miter lim="800000"/>
                          <a:headEnd type="none" w="med" len="med"/>
                          <a:tailEnd type="none" w="med" len="me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682B0A" id="Rectangle 414" o:spid="_x0000_s1026" type="#_x0000_t176" style="position:absolute;margin-left:64.35pt;margin-top:10.15pt;width:165.25pt;height:27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" filled="f" fillcolor="black"/>
            </w:pict>
          </mc:Fallback>
        </mc:AlternateContent>
      </w:r>
    </w:p>
    <w:p w14:paraId="22744C3E" w14:textId="49AABA25" w:rsidR="000E6688" w:rsidRPr="000E6688" w:rsidRDefault="000E6688" w:rsidP="000E6688">
      <w:pPr>
        <w:rPr>
          <w:rFonts w:asciiTheme="minorHAnsi" w:hAnsiTheme="minorHAnsi" w:cstheme="minorHAnsi"/>
        </w:rPr>
      </w:pPr>
      <w:r w:rsidRPr="000E6688">
        <w:rPr>
          <w:rFonts w:asciiTheme="minorHAnsi" w:hAnsiTheme="minorHAnsi" w:cstheme="minorHAnsi"/>
          <w:sz w:val="24"/>
          <w:szCs w:val="24"/>
        </w:rPr>
        <w:t>Your name:</w:t>
      </w:r>
      <w:r w:rsidRPr="000E6688">
        <w:rPr>
          <w:rFonts w:asciiTheme="minorHAnsi" w:hAnsiTheme="minorHAnsi" w:cstheme="minorHAnsi"/>
          <w:sz w:val="24"/>
          <w:szCs w:val="24"/>
        </w:rPr>
        <w:t xml:space="preserve"> </w:t>
      </w:r>
      <w:r w:rsidRPr="000E6688">
        <w:rPr>
          <w:rFonts w:asciiTheme="minorHAnsi" w:hAnsiTheme="minorHAnsi" w:cstheme="minorHAnsi"/>
          <w:sz w:val="24"/>
          <w:szCs w:val="24"/>
        </w:rPr>
        <w:tab/>
      </w:r>
      <w:r w:rsidRPr="000E6688">
        <w:rPr>
          <w:rFonts w:asciiTheme="minorHAnsi" w:hAnsiTheme="minorHAnsi" w:cstheme="minorHAnsi"/>
          <w:sz w:val="24"/>
          <w:szCs w:val="24"/>
        </w:rPr>
        <w:tab/>
      </w:r>
      <w:r w:rsidRPr="000E6688">
        <w:rPr>
          <w:rFonts w:asciiTheme="minorHAnsi" w:hAnsiTheme="minorHAnsi" w:cstheme="minorHAnsi"/>
          <w:sz w:val="24"/>
          <w:szCs w:val="24"/>
        </w:rPr>
        <w:tab/>
      </w:r>
      <w:r w:rsidRPr="000E6688">
        <w:rPr>
          <w:rFonts w:asciiTheme="minorHAnsi" w:hAnsiTheme="minorHAnsi" w:cstheme="minorHAnsi"/>
          <w:sz w:val="24"/>
          <w:szCs w:val="24"/>
        </w:rPr>
        <w:tab/>
      </w:r>
      <w:r w:rsidRPr="000E6688">
        <w:rPr>
          <w:rFonts w:asciiTheme="minorHAnsi" w:hAnsiTheme="minorHAnsi" w:cstheme="minorHAnsi"/>
          <w:sz w:val="24"/>
          <w:szCs w:val="24"/>
        </w:rPr>
        <w:tab/>
      </w:r>
      <w:r>
        <w:rPr>
          <w:rFonts w:asciiTheme="minorHAnsi" w:hAnsiTheme="minorHAnsi" w:cstheme="minorHAnsi"/>
          <w:sz w:val="24"/>
          <w:szCs w:val="24"/>
        </w:rPr>
        <w:t xml:space="preserve">       </w:t>
      </w:r>
      <w:r w:rsidRPr="000E6688">
        <w:rPr>
          <w:rFonts w:asciiTheme="minorHAnsi" w:hAnsiTheme="minorHAnsi" w:cstheme="minorHAnsi"/>
          <w:sz w:val="24"/>
          <w:szCs w:val="24"/>
        </w:rPr>
        <w:t xml:space="preserve"> </w:t>
      </w:r>
      <w:r w:rsidRPr="000E6688">
        <w:rPr>
          <w:rFonts w:asciiTheme="minorHAnsi" w:hAnsiTheme="minorHAnsi" w:cstheme="minorHAnsi"/>
          <w:sz w:val="24"/>
          <w:szCs w:val="24"/>
        </w:rPr>
        <w:t>Your e-mail:</w:t>
      </w:r>
      <w:r w:rsidRPr="000E6688">
        <w:rPr>
          <w:rFonts w:asciiTheme="minorHAnsi" w:hAnsiTheme="minorHAnsi" w:cstheme="minorHAnsi"/>
          <w:sz w:val="24"/>
          <w:szCs w:val="24"/>
        </w:rPr>
        <w:tab/>
      </w:r>
    </w:p>
    <w:p w14:paraId="5E2D8F71" w14:textId="629D9906" w:rsidR="000E6688" w:rsidRPr="000E6688" w:rsidRDefault="000E6688" w:rsidP="000E6688">
      <w:pPr>
        <w:rPr>
          <w:rFonts w:asciiTheme="minorHAnsi" w:hAnsiTheme="minorHAnsi" w:cstheme="minorHAnsi"/>
        </w:rPr>
      </w:pPr>
    </w:p>
    <w:p w14:paraId="47F0EFB1" w14:textId="01283CE2" w:rsidR="001E07AF" w:rsidRPr="000E6688" w:rsidRDefault="001E07AF" w:rsidP="001E07AF">
      <w:pPr>
        <w:rPr>
          <w:rFonts w:asciiTheme="minorHAnsi" w:hAnsiTheme="minorHAnsi" w:cstheme="minorHAnsi"/>
          <w:sz w:val="16"/>
        </w:rPr>
      </w:pPr>
    </w:p>
    <w:p w14:paraId="7FB46CEF" w14:textId="7FD54CA0" w:rsidR="001E07AF" w:rsidRPr="000E6688" w:rsidRDefault="001E07AF" w:rsidP="000E6688">
      <w:pPr>
        <w:tabs>
          <w:tab w:val="left" w:pos="1232"/>
        </w:tabs>
        <w:jc w:val="center"/>
        <w:rPr>
          <w:rFonts w:asciiTheme="minorHAnsi" w:hAnsiTheme="minorHAnsi" w:cstheme="minorHAnsi"/>
        </w:rPr>
      </w:pPr>
      <w:r w:rsidRPr="000E6688">
        <w:rPr>
          <w:rFonts w:asciiTheme="minorHAnsi" w:hAnsiTheme="minorHAnsi" w:cstheme="minorHAnsi"/>
          <w:sz w:val="40"/>
        </w:rPr>
        <w:t>Thank you for your feedback!</w:t>
      </w:r>
    </w:p>
    <w:sectPr w:rsidR="001E07AF" w:rsidRPr="000E6688">
      <w:pgSz w:w="11910" w:h="16840"/>
      <w:pgMar w:top="660" w:right="58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sjQzNDI0szA1MzNX0lEKTi0uzszPAykwrAUAdo5N0iwAAAA="/>
  </w:docVars>
  <w:rsids>
    <w:rsidRoot w:val="00C67255"/>
    <w:rsid w:val="000E6688"/>
    <w:rsid w:val="001E07AF"/>
    <w:rsid w:val="00A34072"/>
    <w:rsid w:val="00AF5CE8"/>
    <w:rsid w:val="00C67255"/>
    <w:rsid w:val="00D34F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113"/>
    <o:shapelayout v:ext="edit">
      <o:idmap v:ext="edit" data="1"/>
      <o:regrouptable v:ext="edit">
        <o:entry new="1" old="0"/>
        <o:entry new="2" old="0"/>
        <o:entry new="3" old="0"/>
        <o:entry new="4" old="0"/>
        <o:entry new="5" old="0"/>
      </o:regrouptable>
    </o:shapelayout>
  </w:shapeDefaults>
  <w:decimalSymbol w:val="."/>
  <w:listSeparator w:val=","/>
  <w14:docId w14:val="0C3E3934"/>
  <w15:docId w15:val="{72B1325A-282F-4BB4-A83A-2A8121FF6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GB" w:eastAsia="en-GB" w:bidi="en-GB"/>
    </w:rPr>
  </w:style>
  <w:style w:type="paragraph" w:styleId="Heading1">
    <w:name w:val="heading 1"/>
    <w:basedOn w:val="Normal"/>
    <w:uiPriority w:val="9"/>
    <w:qFormat/>
    <w:pPr>
      <w:ind w:left="120"/>
      <w:outlineLvl w:val="0"/>
    </w:pPr>
    <w:rPr>
      <w:b/>
      <w:bCs/>
      <w:sz w:val="28"/>
      <w:szCs w:val="28"/>
    </w:rPr>
  </w:style>
  <w:style w:type="paragraph" w:styleId="Heading2">
    <w:name w:val="heading 2"/>
    <w:basedOn w:val="Normal"/>
    <w:uiPriority w:val="9"/>
    <w:unhideWhenUsed/>
    <w:qFormat/>
    <w:pPr>
      <w:ind w:left="1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ind w:left="200"/>
    </w:pPr>
  </w:style>
  <w:style w:type="character" w:styleId="Hyperlink">
    <w:name w:val="Hyperlink"/>
    <w:rsid w:val="001E07A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heritagelincolnshire.org/heritage-open-day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83</Words>
  <Characters>218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oway, Sarah</dc:creator>
  <cp:lastModifiedBy>Charlotte Davey</cp:lastModifiedBy>
  <cp:revision>3</cp:revision>
  <dcterms:created xsi:type="dcterms:W3CDTF">2021-08-20T11:09:00Z</dcterms:created>
  <dcterms:modified xsi:type="dcterms:W3CDTF">2021-08-20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16T00:00:00Z</vt:filetime>
  </property>
  <property fmtid="{D5CDD505-2E9C-101B-9397-08002B2CF9AE}" pid="3" name="Creator">
    <vt:lpwstr>Acrobat PDFMaker 11 for Word</vt:lpwstr>
  </property>
  <property fmtid="{D5CDD505-2E9C-101B-9397-08002B2CF9AE}" pid="4" name="LastSaved">
    <vt:filetime>2019-08-13T00:00:00Z</vt:filetime>
  </property>
</Properties>
</file>